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68D98" w14:textId="77777777" w:rsidR="00704EB2" w:rsidRPr="00BE7439" w:rsidRDefault="00704EB2" w:rsidP="000564FD">
      <w:pPr>
        <w:pStyle w:val="NormalWeb"/>
        <w:spacing w:before="0" w:beforeAutospacing="0" w:after="0" w:afterAutospacing="0"/>
        <w:jc w:val="center"/>
        <w:outlineLvl w:val="0"/>
        <w:rPr>
          <w:rFonts w:ascii="Cambria" w:hAnsi="Cambria"/>
          <w:b/>
          <w:bCs/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MIRAN KIM</w:t>
      </w:r>
      <w:r w:rsidR="00FF269E" w:rsidRPr="00BE7439">
        <w:rPr>
          <w:rFonts w:ascii="Cambria" w:hAnsi="Cambria"/>
          <w:b/>
          <w:bCs/>
          <w:noProof/>
          <w:sz w:val="28"/>
          <w:szCs w:val="28"/>
        </w:rPr>
        <w:t>, Ph.D.</w:t>
      </w:r>
    </w:p>
    <w:p w14:paraId="6F92F57B" w14:textId="77777777" w:rsidR="005E3071" w:rsidRPr="00BE7439" w:rsidRDefault="005E3071" w:rsidP="000564FD">
      <w:pPr>
        <w:pStyle w:val="NormalWeb"/>
        <w:spacing w:before="0" w:beforeAutospacing="0" w:after="0" w:afterAutospacing="0"/>
        <w:jc w:val="center"/>
        <w:outlineLvl w:val="0"/>
        <w:rPr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Ass</w:t>
      </w:r>
      <w:r w:rsidR="00F90D65">
        <w:rPr>
          <w:rFonts w:ascii="Cambria" w:hAnsi="Cambria"/>
          <w:b/>
          <w:bCs/>
          <w:noProof/>
          <w:sz w:val="28"/>
          <w:szCs w:val="28"/>
        </w:rPr>
        <w:t xml:space="preserve">ociate </w:t>
      </w:r>
      <w:r w:rsidRPr="00BE7439">
        <w:rPr>
          <w:rFonts w:ascii="Cambria" w:hAnsi="Cambria"/>
          <w:b/>
          <w:bCs/>
          <w:noProof/>
          <w:sz w:val="28"/>
          <w:szCs w:val="28"/>
        </w:rPr>
        <w:t>Professor</w:t>
      </w:r>
    </w:p>
    <w:p w14:paraId="73E053DC" w14:textId="77777777" w:rsidR="00E66083" w:rsidRPr="00BE7439" w:rsidRDefault="005E3071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5C3E50">
        <w:rPr>
          <w:rFonts w:ascii="Calibri" w:hAnsi="Calibri"/>
          <w:noProof/>
          <w:sz w:val="22"/>
          <w:szCs w:val="22"/>
        </w:rPr>
        <w:t>The S</w:t>
      </w:r>
      <w:r w:rsidRPr="00BE7439">
        <w:rPr>
          <w:rFonts w:ascii="Calibri" w:hAnsi="Calibri"/>
          <w:noProof/>
          <w:sz w:val="22"/>
          <w:szCs w:val="22"/>
        </w:rPr>
        <w:t>chool of Hospitality Business</w:t>
      </w:r>
    </w:p>
    <w:p w14:paraId="7FFE1993" w14:textId="77777777" w:rsidR="00F20A1F" w:rsidRPr="00BE7439" w:rsidRDefault="00F20A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li Broad College of Business</w:t>
      </w:r>
    </w:p>
    <w:p w14:paraId="522829F1" w14:textId="77777777" w:rsidR="00790E1F" w:rsidRPr="00BE7439" w:rsidRDefault="00790E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ichigan State University</w:t>
      </w:r>
    </w:p>
    <w:p w14:paraId="69DDE108" w14:textId="77777777" w:rsidR="00704EB2" w:rsidRPr="00BE7439" w:rsidRDefault="00F22DF4" w:rsidP="00660B47">
      <w:pPr>
        <w:jc w:val="center"/>
        <w:rPr>
          <w:noProof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hone: (517) </w:t>
      </w:r>
      <w:r w:rsidR="00F20A1F" w:rsidRPr="00BE7439">
        <w:rPr>
          <w:rFonts w:ascii="Calibri" w:hAnsi="Calibri"/>
          <w:noProof/>
          <w:sz w:val="22"/>
          <w:szCs w:val="22"/>
        </w:rPr>
        <w:t>884-1584</w:t>
      </w:r>
      <w:r w:rsidR="00561A61" w:rsidRPr="00BE7439">
        <w:rPr>
          <w:rFonts w:ascii="Calibri" w:hAnsi="Calibri"/>
          <w:noProof/>
          <w:sz w:val="22"/>
          <w:szCs w:val="22"/>
        </w:rPr>
        <w:t xml:space="preserve"> </w:t>
      </w:r>
      <w:r w:rsidR="00E66083" w:rsidRPr="00BE7439">
        <w:rPr>
          <w:rFonts w:ascii="Calibri" w:hAnsi="Calibri"/>
          <w:noProof/>
          <w:sz w:val="22"/>
          <w:szCs w:val="22"/>
        </w:rPr>
        <w:t>/ kimmi@</w:t>
      </w:r>
      <w:r w:rsidR="00F146A8" w:rsidRPr="00BE7439">
        <w:rPr>
          <w:rFonts w:ascii="Calibri" w:hAnsi="Calibri"/>
          <w:noProof/>
          <w:sz w:val="22"/>
          <w:szCs w:val="22"/>
        </w:rPr>
        <w:t>broad</w:t>
      </w:r>
      <w:r w:rsidR="008E53E8" w:rsidRPr="00BE7439">
        <w:rPr>
          <w:rFonts w:ascii="Calibri" w:hAnsi="Calibri"/>
          <w:noProof/>
          <w:sz w:val="22"/>
          <w:szCs w:val="22"/>
        </w:rPr>
        <w:t>.</w:t>
      </w:r>
      <w:r w:rsidR="00E66083" w:rsidRPr="00BE7439">
        <w:rPr>
          <w:rFonts w:ascii="Calibri" w:hAnsi="Calibri"/>
          <w:noProof/>
          <w:sz w:val="22"/>
          <w:szCs w:val="22"/>
        </w:rPr>
        <w:t>msu.edu</w:t>
      </w:r>
    </w:p>
    <w:p w14:paraId="000EF1FC" w14:textId="77777777" w:rsidR="00704EB2" w:rsidRPr="00BE7439" w:rsidRDefault="00704EB2" w:rsidP="007A3DE7">
      <w:pPr>
        <w:pStyle w:val="Heading1"/>
      </w:pPr>
      <w:r w:rsidRPr="00BE7439">
        <w:rPr>
          <w:highlight w:val="lightGray"/>
        </w:rPr>
        <w:t>EDUCATION</w:t>
      </w:r>
    </w:p>
    <w:p w14:paraId="5866109C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Ph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D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in </w:t>
      </w:r>
      <w:r w:rsidR="00150DD8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Hospitality and </w:t>
      </w:r>
      <w:r w:rsidR="00454C6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ourism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Marketing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  <w:r w:rsidR="00FA5149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Summer 2010</w:t>
      </w:r>
      <w:r w:rsidR="001D448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</w:p>
    <w:p w14:paraId="5E981620" w14:textId="77777777" w:rsidR="00704EB2" w:rsidRPr="00BE7439" w:rsidRDefault="00704EB2" w:rsidP="00704EB2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Michigan State University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, Department of Community, Agriculture, Recreation and Resource Studie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(</w:t>
      </w:r>
      <w:r w:rsidR="004C1145"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pecialization in Hospitality Busines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)</w:t>
      </w:r>
    </w:p>
    <w:p w14:paraId="0B95AEDB" w14:textId="77777777" w:rsidR="00E66083" w:rsidRPr="00BE7439" w:rsidRDefault="00E66083" w:rsidP="00704EB2">
      <w:pPr>
        <w:ind w:left="915"/>
        <w:rPr>
          <w:noProof/>
          <w:color w:val="000000"/>
          <w:sz w:val="22"/>
          <w:szCs w:val="22"/>
        </w:rPr>
      </w:pPr>
    </w:p>
    <w:p w14:paraId="0861CA40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Master of Science in Hospitality Busines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Spring 2005.</w:t>
      </w:r>
    </w:p>
    <w:p w14:paraId="2A989FB1" w14:textId="77777777" w:rsidR="00704EB2" w:rsidRPr="00BE7439" w:rsidRDefault="00704EB2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University</w:t>
        </w:r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r w:rsidR="005E50A5" w:rsidRPr="0041100D">
        <w:rPr>
          <w:rFonts w:ascii="Calibri" w:hAnsi="Calibri"/>
          <w:noProof/>
          <w:color w:val="000000"/>
          <w:sz w:val="22"/>
          <w:szCs w:val="22"/>
        </w:rPr>
        <w:t>The</w:t>
      </w:r>
      <w:r w:rsidR="005E50A5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 Business</w:t>
      </w:r>
    </w:p>
    <w:p w14:paraId="3C3303BF" w14:textId="77777777"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14:paraId="0C2383F1" w14:textId="77777777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Cs/>
          <w:noProof/>
          <w:color w:val="000000"/>
          <w:sz w:val="22"/>
          <w:szCs w:val="22"/>
        </w:rPr>
        <w:t>Diploma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in Hospitality Management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. 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December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4.</w:t>
      </w:r>
    </w:p>
    <w:p w14:paraId="498967F4" w14:textId="77777777" w:rsidR="00704EB2" w:rsidRPr="00BE7439" w:rsidRDefault="00E66083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Centre International de Glion </w:t>
      </w:r>
      <w:r w:rsidR="00704EB2" w:rsidRPr="00BE7439">
        <w:rPr>
          <w:rFonts w:ascii="Calibri" w:hAnsi="Calibri"/>
          <w:b/>
          <w:noProof/>
          <w:color w:val="000000"/>
          <w:sz w:val="22"/>
          <w:szCs w:val="22"/>
        </w:rPr>
        <w:t>Hotel School, Switzerland</w:t>
      </w:r>
    </w:p>
    <w:p w14:paraId="3765C658" w14:textId="77777777"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14:paraId="5676FB7A" w14:textId="20DF90EC"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Bachelor of Science in Home Economic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="004E2848" w:rsidRPr="00BE7439">
        <w:rPr>
          <w:rFonts w:ascii="Calibri" w:hAnsi="Calibri"/>
          <w:noProof/>
          <w:color w:val="000000"/>
          <w:sz w:val="22"/>
          <w:szCs w:val="22"/>
        </w:rPr>
        <w:t>February</w:t>
      </w:r>
      <w:r w:rsidR="004E2848"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2.</w:t>
      </w:r>
    </w:p>
    <w:p w14:paraId="2D9A6B89" w14:textId="77777777" w:rsidR="00704EB2" w:rsidRDefault="00704EB2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  <w:smartTag w:uri="urn:schemas-microsoft-com:office:smarttags" w:element="City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eoul National University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>, South Korea</w:t>
      </w:r>
    </w:p>
    <w:p w14:paraId="181C360C" w14:textId="77777777" w:rsidR="005D6089" w:rsidRDefault="005D6089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D522495" w14:textId="77777777"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</w:rPr>
      </w:pPr>
      <w:r w:rsidRPr="00BE7439">
        <w:rPr>
          <w:rFonts w:ascii="Calibri" w:hAnsi="Calibri"/>
          <w:b/>
          <w:noProof/>
          <w:highlight w:val="lightGray"/>
        </w:rPr>
        <w:t>ACADEMIC WORK EXPERIENCE</w:t>
      </w:r>
    </w:p>
    <w:p w14:paraId="235220C7" w14:textId="77777777"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14:paraId="20C0320F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ociate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Professor, 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all 2018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-Present</w:t>
      </w:r>
    </w:p>
    <w:p w14:paraId="084D3308" w14:textId="77777777" w:rsidR="00F90D65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14AB7B9F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11B241B4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istant Professor, Spring 2012-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ummer 2018</w:t>
      </w:r>
    </w:p>
    <w:p w14:paraId="7E8F600B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5D64750A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71EAE1F6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ixed –</w:t>
      </w:r>
      <w:r w:rsidRPr="00150DD8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Term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Instructor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Summer 2011-Fall 2011</w:t>
      </w:r>
    </w:p>
    <w:p w14:paraId="5AEB98B2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14:paraId="1B4DC819" w14:textId="77777777" w:rsidR="00F90D65" w:rsidRPr="00BE7439" w:rsidRDefault="00F90D65" w:rsidP="00F90D6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2021BFC" w14:textId="77777777"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18717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Post-doctor</w:t>
      </w:r>
      <w:r w:rsidRPr="0018717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al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 xml:space="preserve"> Researcher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Fall 2010-Spring 2011.</w:t>
      </w:r>
    </w:p>
    <w:p w14:paraId="75F84F29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Department of Community, Agriculture, Recreation and Resource Studies and an affiliated researcher with </w:t>
      </w:r>
      <w:r w:rsidRPr="0041100D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he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School of Hospitality Business </w:t>
      </w:r>
    </w:p>
    <w:p w14:paraId="5201D613" w14:textId="77777777"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14:paraId="2B7E6C3F" w14:textId="77777777" w:rsidR="00F90D65" w:rsidRPr="00BE7439" w:rsidRDefault="00F90D65" w:rsidP="00F90D65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Graduate Assistant 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(Research Assistant and Teaching Assistant),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</w:rPr>
        <w:t>2005-2010.</w:t>
      </w:r>
    </w:p>
    <w:p w14:paraId="2C0B8275" w14:textId="77777777" w:rsidR="00F90D65" w:rsidRDefault="00F90D65" w:rsidP="00F90D65">
      <w:pPr>
        <w:ind w:left="720" w:firstLine="180"/>
        <w:rPr>
          <w:rFonts w:ascii="Calibri" w:hAnsi="Calibri"/>
          <w:bCs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Un</w:t>
        </w:r>
        <w:r w:rsidRPr="00BE7439">
          <w:rPr>
            <w:rFonts w:ascii="Calibri" w:hAnsi="Calibri"/>
            <w:noProof/>
            <w:color w:val="000000"/>
            <w:sz w:val="22"/>
            <w:szCs w:val="22"/>
          </w:rPr>
          <w:t>iversity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Business</w:t>
      </w:r>
    </w:p>
    <w:p w14:paraId="5098869D" w14:textId="77777777" w:rsidR="00F90D65" w:rsidRDefault="00F90D65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6711326" w14:textId="77777777"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</w:rPr>
      </w:pPr>
      <w:r>
        <w:rPr>
          <w:rFonts w:ascii="Calibri" w:eastAsiaTheme="minorEastAsia" w:hAnsi="Calibri" w:hint="eastAsia"/>
          <w:b/>
          <w:noProof/>
          <w:highlight w:val="lightGray"/>
          <w:lang w:eastAsia="ko-KR"/>
        </w:rPr>
        <w:t>INDUSTRY</w:t>
      </w:r>
      <w:r w:rsidRPr="00BE7439">
        <w:rPr>
          <w:rFonts w:ascii="Calibri" w:hAnsi="Calibri"/>
          <w:b/>
          <w:noProof/>
          <w:highlight w:val="lightGray"/>
        </w:rPr>
        <w:t xml:space="preserve"> WORK EXPERIENCE</w:t>
      </w:r>
    </w:p>
    <w:p w14:paraId="3AF851AD" w14:textId="77777777"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14:paraId="63622E84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HSBC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Bank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>. Personal Banker (Senior Manager). 2001 – 2003.</w:t>
      </w:r>
    </w:p>
    <w:p w14:paraId="489F6188" w14:textId="77777777"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New branch </w:t>
      </w:r>
      <w:r w:rsidRPr="00B33C0B">
        <w:rPr>
          <w:rFonts w:ascii="Calibri" w:hAnsi="Calibri"/>
          <w:noProof/>
          <w:color w:val="000000"/>
          <w:sz w:val="22"/>
          <w:szCs w:val="22"/>
        </w:rPr>
        <w:t>ope</w:t>
      </w:r>
      <w:r w:rsidR="00B33C0B">
        <w:rPr>
          <w:rFonts w:ascii="Calibri" w:hAnsi="Calibri"/>
          <w:noProof/>
          <w:color w:val="000000"/>
          <w:sz w:val="22"/>
          <w:szCs w:val="22"/>
        </w:rPr>
        <w:t>n</w:t>
      </w:r>
      <w:r w:rsidRPr="00B33C0B">
        <w:rPr>
          <w:rFonts w:ascii="Calibri" w:hAnsi="Calibri"/>
          <w:noProof/>
          <w:color w:val="000000"/>
          <w:sz w:val="22"/>
          <w:szCs w:val="22"/>
        </w:rPr>
        <w:t>ing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member</w:t>
      </w:r>
    </w:p>
    <w:p w14:paraId="256D879C" w14:textId="77777777"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Developed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 600 customers 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with 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>$5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.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5 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b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illion </w:t>
      </w:r>
      <w:r w:rsidRPr="00150DD8">
        <w:rPr>
          <w:rFonts w:ascii="Calibri" w:hAnsi="Calibri"/>
          <w:noProof/>
          <w:color w:val="000000"/>
          <w:sz w:val="22"/>
          <w:szCs w:val="22"/>
        </w:rPr>
        <w:t>fundraising</w:t>
      </w:r>
    </w:p>
    <w:p w14:paraId="75F8200B" w14:textId="77777777"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2002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Year Award as the best performer</w:t>
      </w:r>
    </w:p>
    <w:p w14:paraId="4AF244ED" w14:textId="77777777"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</w:p>
    <w:p w14:paraId="4B4B068C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lastRenderedPageBreak/>
        <w:t>Marriott Hotel, Busan, Korea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Manager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Deluxe </w:t>
      </w:r>
      <w:r w:rsidR="00150DD8" w:rsidRPr="00150DD8">
        <w:rPr>
          <w:rFonts w:ascii="Calibri" w:hAnsi="Calibri"/>
          <w:noProof/>
          <w:color w:val="000000"/>
          <w:sz w:val="22"/>
          <w:szCs w:val="22"/>
        </w:rPr>
        <w:t xml:space="preserve">Business &amp; Resort </w:t>
      </w:r>
      <w:r w:rsidRPr="00150DD8">
        <w:rPr>
          <w:rFonts w:ascii="Calibri" w:hAnsi="Calibri"/>
          <w:noProof/>
          <w:color w:val="000000"/>
          <w:sz w:val="22"/>
          <w:szCs w:val="22"/>
        </w:rPr>
        <w:t>Hotel. 2000-2001.</w:t>
      </w:r>
    </w:p>
    <w:p w14:paraId="18470985" w14:textId="77777777"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14:paraId="7844F2ED" w14:textId="77777777" w:rsidR="005D6089" w:rsidRPr="00150DD8" w:rsidRDefault="005D6089" w:rsidP="005D6089">
      <w:pPr>
        <w:ind w:left="1008"/>
        <w:rPr>
          <w:rFonts w:ascii="Calibri" w:hAnsi="Calibri"/>
          <w:noProof/>
          <w:color w:val="000000"/>
          <w:sz w:val="22"/>
          <w:szCs w:val="22"/>
        </w:rPr>
      </w:pPr>
    </w:p>
    <w:p w14:paraId="08287679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Novotel Ambassador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Seoul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Supervisor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 1997-2000.</w:t>
      </w:r>
    </w:p>
    <w:p w14:paraId="1355A38D" w14:textId="77777777" w:rsidR="00150DD8" w:rsidRPr="00150DD8" w:rsidRDefault="00150DD8" w:rsidP="00150DD8">
      <w:pPr>
        <w:ind w:firstLine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1997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Month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 Award</w:t>
      </w:r>
    </w:p>
    <w:p w14:paraId="57701669" w14:textId="77777777"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14:paraId="0218B136" w14:textId="77777777" w:rsidR="005D6089" w:rsidRPr="00150DD8" w:rsidRDefault="005D6089" w:rsidP="005D6089">
      <w:pPr>
        <w:ind w:left="900" w:firstLine="36"/>
        <w:rPr>
          <w:rFonts w:ascii="Calibri" w:hAnsi="Calibri"/>
          <w:noProof/>
          <w:color w:val="000000"/>
          <w:sz w:val="22"/>
          <w:szCs w:val="22"/>
        </w:rPr>
      </w:pPr>
    </w:p>
    <w:p w14:paraId="085309C9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Le Meridien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Phuket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Thailand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Management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</w:t>
      </w:r>
      <w:r w:rsidR="006A1248">
        <w:rPr>
          <w:rFonts w:ascii="Calibri" w:hAnsi="Calibri"/>
          <w:noProof/>
          <w:color w:val="000000"/>
          <w:sz w:val="22"/>
          <w:szCs w:val="22"/>
        </w:rPr>
        <w:t>Luxury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Resort Hotel. 1996.</w:t>
      </w:r>
    </w:p>
    <w:p w14:paraId="74AB1B17" w14:textId="77777777"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Management training at Front Office Department, Convention Center</w:t>
      </w:r>
    </w:p>
    <w:p w14:paraId="633B4598" w14:textId="77777777" w:rsidR="005D6089" w:rsidRPr="00150DD8" w:rsidRDefault="005D6089" w:rsidP="005D6089">
      <w:pPr>
        <w:ind w:left="644"/>
        <w:rPr>
          <w:rFonts w:ascii="Calibri" w:hAnsi="Calibri"/>
          <w:noProof/>
          <w:color w:val="000000"/>
          <w:sz w:val="22"/>
          <w:szCs w:val="22"/>
        </w:rPr>
      </w:pPr>
    </w:p>
    <w:p w14:paraId="73E9B9B3" w14:textId="77777777"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>Movenpick Radisson Hotel, Geneva, Switzerland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</w:t>
      </w:r>
      <w:r w:rsidRPr="00150DD8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150DD8">
        <w:rPr>
          <w:rFonts w:ascii="Calibri" w:hAnsi="Calibri"/>
          <w:noProof/>
          <w:color w:val="000000"/>
          <w:sz w:val="22"/>
          <w:szCs w:val="22"/>
        </w:rPr>
        <w:t>1994.</w:t>
      </w:r>
    </w:p>
    <w:p w14:paraId="6885EDED" w14:textId="77777777"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Internship at Kikkoman Japanese Restaurant </w:t>
      </w:r>
    </w:p>
    <w:p w14:paraId="75059E7F" w14:textId="77777777" w:rsidR="005239F1" w:rsidRDefault="005239F1" w:rsidP="005239F1">
      <w:pPr>
        <w:ind w:left="720"/>
        <w:rPr>
          <w:noProof/>
          <w:color w:val="000000"/>
          <w:sz w:val="22"/>
          <w:szCs w:val="22"/>
          <w:lang w:eastAsia="ko-KR"/>
        </w:rPr>
      </w:pPr>
    </w:p>
    <w:p w14:paraId="739E6293" w14:textId="77777777"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RESEARCH AREAS</w:t>
      </w:r>
    </w:p>
    <w:p w14:paraId="1E3885BC" w14:textId="77777777" w:rsidR="006A1248" w:rsidRPr="0044325F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44325F">
        <w:rPr>
          <w:rFonts w:ascii="Calibri" w:hAnsi="Calibri"/>
          <w:b/>
          <w:noProof/>
          <w:color w:val="000000"/>
          <w:sz w:val="22"/>
          <w:szCs w:val="22"/>
        </w:rPr>
        <w:t>Service Quality</w:t>
      </w:r>
      <w:r w:rsidR="00F90D65">
        <w:rPr>
          <w:rFonts w:ascii="Calibri" w:hAnsi="Calibri"/>
          <w:b/>
          <w:noProof/>
          <w:color w:val="000000"/>
          <w:sz w:val="22"/>
          <w:szCs w:val="22"/>
        </w:rPr>
        <w:t xml:space="preserve"> &amp; Service Leadership </w:t>
      </w:r>
    </w:p>
    <w:p w14:paraId="796F3929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Cross-national and cross-cultural aspects of service quality</w:t>
      </w:r>
    </w:p>
    <w:p w14:paraId="3AF0DF1E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ternal &amp; external customer delight and loyalty</w:t>
      </w:r>
    </w:p>
    <w:p w14:paraId="45AC5A3D" w14:textId="77777777"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novative service strategies including sustainability and social media</w:t>
      </w:r>
    </w:p>
    <w:p w14:paraId="000EB5EC" w14:textId="77777777" w:rsidR="0044325F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S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>ervice leadership</w:t>
      </w:r>
    </w:p>
    <w:p w14:paraId="4F65D774" w14:textId="77777777" w:rsidR="00F90D65" w:rsidRPr="009E77EB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Diversity &amp; Inclusion</w:t>
      </w:r>
    </w:p>
    <w:p w14:paraId="11076A3E" w14:textId="77777777"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TEACHING COURSES</w:t>
      </w:r>
    </w:p>
    <w:p w14:paraId="64837941" w14:textId="36318AE2" w:rsidR="006A1248" w:rsidRPr="009E77EB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/>
          <w:noProof/>
          <w:color w:val="000000"/>
          <w:sz w:val="22"/>
          <w:szCs w:val="22"/>
        </w:rPr>
        <w:t xml:space="preserve">Spring 2012-Present: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Service Management, </w:t>
      </w:r>
      <w:r w:rsidR="00193FE0" w:rsidRPr="009E77EB">
        <w:rPr>
          <w:rFonts w:ascii="Calibri" w:hAnsi="Calibri"/>
          <w:noProof/>
          <w:color w:val="000000"/>
          <w:sz w:val="22"/>
          <w:szCs w:val="22"/>
        </w:rPr>
        <w:t xml:space="preserve">Women in Hospitality Business Leadership,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Advanced Hospitality Marketing, Meeting and Event Planning Management, 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 xml:space="preserve">Hospitality </w:t>
      </w:r>
      <w:r w:rsidRPr="009E77EB">
        <w:rPr>
          <w:rFonts w:ascii="Calibri" w:hAnsi="Calibri"/>
          <w:noProof/>
          <w:color w:val="000000"/>
          <w:sz w:val="22"/>
          <w:szCs w:val="22"/>
        </w:rPr>
        <w:t>Managerial Accounting</w:t>
      </w:r>
    </w:p>
    <w:p w14:paraId="22CF9D50" w14:textId="77777777" w:rsidR="00AA1C65" w:rsidRPr="005D52E2" w:rsidRDefault="00555FBF" w:rsidP="007A3DE7">
      <w:pPr>
        <w:pStyle w:val="Heading1"/>
        <w:rPr>
          <w:color w:val="000000"/>
        </w:rPr>
      </w:pPr>
      <w:r w:rsidRPr="00BE7439">
        <w:rPr>
          <w:highlight w:val="lightGray"/>
        </w:rPr>
        <w:t>MANUSCRIPT</w:t>
      </w:r>
      <w:r w:rsidRPr="007E1ED1">
        <w:rPr>
          <w:highlight w:val="lightGray"/>
        </w:rPr>
        <w:t xml:space="preserve"> </w:t>
      </w:r>
      <w:r w:rsidR="00AA1C65" w:rsidRPr="007E1ED1">
        <w:rPr>
          <w:highlight w:val="lightGray"/>
        </w:rPr>
        <w:t>PUBLICATIONS</w:t>
      </w:r>
      <w:r w:rsidR="007E1ED1" w:rsidRPr="007E1ED1">
        <w:rPr>
          <w:highlight w:val="lightGray"/>
        </w:rPr>
        <w:t xml:space="preserve">, </w:t>
      </w:r>
      <w:r w:rsidR="00AA1C65" w:rsidRPr="007E1ED1">
        <w:rPr>
          <w:highlight w:val="lightGray"/>
        </w:rPr>
        <w:t>IN PRESS: FORTHCOMING</w:t>
      </w:r>
      <w:r w:rsidR="007E1ED1" w:rsidRPr="007E1ED1">
        <w:rPr>
          <w:highlight w:val="lightGray"/>
        </w:rPr>
        <w:t>, &amp; ACCEPTED</w:t>
      </w:r>
    </w:p>
    <w:p w14:paraId="02DA7D00" w14:textId="1D79014F" w:rsidR="00962A59" w:rsidRPr="00962A59" w:rsidRDefault="00962A59" w:rsidP="00AA343E">
      <w:pPr>
        <w:widowControl/>
        <w:numPr>
          <w:ilvl w:val="0"/>
          <w:numId w:val="39"/>
        </w:numPr>
        <w:autoSpaceDE w:val="0"/>
        <w:autoSpaceDN w:val="0"/>
        <w:adjustRightInd w:val="0"/>
        <w:rPr>
          <w:rFonts w:asciiTheme="minorHAnsi" w:hAnsiTheme="minorHAnsi" w:cstheme="minorHAnsi"/>
          <w:i/>
          <w:iCs/>
          <w:color w:val="222222"/>
          <w:sz w:val="22"/>
          <w:szCs w:val="22"/>
          <w:shd w:val="clear" w:color="auto" w:fill="FFFFFF"/>
        </w:rPr>
      </w:pPr>
      <w:r w:rsidRPr="00962A59">
        <w:rPr>
          <w:rStyle w:val="CitationChar"/>
          <w:rFonts w:asciiTheme="minorHAnsi" w:hAnsiTheme="minorHAnsi" w:cstheme="minorHAnsi"/>
        </w:rPr>
        <w:t xml:space="preserve">Choi, L., </w:t>
      </w:r>
      <w:r w:rsidRPr="00962A59">
        <w:rPr>
          <w:rStyle w:val="CitationChar"/>
          <w:rFonts w:asciiTheme="minorHAnsi" w:hAnsiTheme="minorHAnsi" w:cstheme="minorHAnsi"/>
          <w:b/>
        </w:rPr>
        <w:t>Kim, M. R</w:t>
      </w:r>
      <w:r w:rsidRPr="00962A59">
        <w:rPr>
          <w:rStyle w:val="CitationChar"/>
          <w:rFonts w:asciiTheme="minorHAnsi" w:hAnsiTheme="minorHAnsi" w:cstheme="minorHAnsi"/>
        </w:rPr>
        <w:t>., and Kwon, H.B.</w:t>
      </w:r>
      <w:r w:rsidRPr="00962A59">
        <w:rPr>
          <w:rStyle w:val="CitationChar"/>
          <w:rFonts w:asciiTheme="minorHAnsi" w:hAnsiTheme="minorHAnsi" w:cstheme="minorHAnsi"/>
          <w:lang w:eastAsia="ko-KR"/>
        </w:rPr>
        <w:t xml:space="preserve"> (202</w:t>
      </w:r>
      <w:r w:rsidRPr="00962A59">
        <w:rPr>
          <w:rStyle w:val="CitationChar"/>
          <w:rFonts w:asciiTheme="minorHAnsi" w:hAnsiTheme="minorHAnsi" w:cstheme="minorHAnsi"/>
          <w:lang w:eastAsia="ko-KR"/>
        </w:rPr>
        <w:t>2</w:t>
      </w:r>
      <w:r w:rsidRPr="00962A59">
        <w:rPr>
          <w:rStyle w:val="CitationChar"/>
          <w:rFonts w:asciiTheme="minorHAnsi" w:hAnsiTheme="minorHAnsi" w:cstheme="minorHAnsi"/>
          <w:lang w:eastAsia="ko-KR"/>
        </w:rPr>
        <w:t xml:space="preserve">). </w:t>
      </w:r>
      <w:r w:rsidRPr="00962A59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The more reputable, the more engaged: Exploring customer identification and brand love as mediators and comparing the product to service industries, </w:t>
      </w:r>
      <w:r w:rsidRPr="00962A5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Journal of Brand Management</w:t>
      </w:r>
      <w:r w:rsidRPr="00962A5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, </w:t>
      </w:r>
      <w:proofErr w:type="gramStart"/>
      <w:r w:rsidRPr="00962A5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29 ,</w:t>
      </w:r>
      <w:proofErr w:type="gramEnd"/>
      <w:r w:rsidRPr="00962A5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150-166. </w:t>
      </w:r>
    </w:p>
    <w:p w14:paraId="4633F15D" w14:textId="77777777" w:rsidR="00962A59" w:rsidRPr="00962A59" w:rsidRDefault="00962A59" w:rsidP="00962A59">
      <w:pPr>
        <w:widowControl/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</w:p>
    <w:p w14:paraId="4008F87A" w14:textId="77777777" w:rsidR="00962A59" w:rsidRPr="00AE4AB8" w:rsidRDefault="00962A59" w:rsidP="00962A59">
      <w:pPr>
        <w:widowControl/>
        <w:numPr>
          <w:ilvl w:val="0"/>
          <w:numId w:val="39"/>
        </w:numPr>
        <w:autoSpaceDE w:val="0"/>
        <w:autoSpaceDN w:val="0"/>
        <w:adjustRightInd w:val="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 xml:space="preserve">., </w:t>
      </w:r>
      <w:r>
        <w:rPr>
          <w:rStyle w:val="CitationChar"/>
          <w:rFonts w:asciiTheme="minorHAnsi" w:hAnsiTheme="minorHAnsi" w:cstheme="minorHAnsi"/>
        </w:rPr>
        <w:t xml:space="preserve">Lee, E., Kim, S., Cha, J., and Cichy, R. (2022). 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Impact of Indoor Environmental Quality on Hotel Guests’ Behaviors, </w:t>
      </w:r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International Journal of Hospitality &amp; Tourism Administration, Published online: Jan. 5, </w:t>
      </w:r>
      <w:proofErr w:type="gramStart"/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2022,  </w:t>
      </w:r>
      <w:r w:rsidRPr="00962A5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https://doi.org/10.1080/15256480.2021.1981188</w:t>
      </w:r>
      <w:proofErr w:type="gramEnd"/>
      <w:r w:rsidRPr="00C20760">
        <w:rPr>
          <w:rStyle w:val="CitationChar"/>
          <w:rFonts w:asciiTheme="minorHAnsi" w:hAnsiTheme="minorHAnsi" w:cstheme="minorHAnsi"/>
          <w:i/>
          <w:iCs/>
          <w:lang w:eastAsia="ko-KR"/>
        </w:rPr>
        <w:t>.</w:t>
      </w:r>
      <w:r w:rsidRPr="00676841">
        <w:rPr>
          <w:rStyle w:val="CitationChar"/>
          <w:rFonts w:asciiTheme="minorHAnsi" w:hAnsiTheme="minorHAnsi" w:cstheme="minorHAnsi"/>
          <w:lang w:eastAsia="ko-KR"/>
        </w:rPr>
        <w:t xml:space="preserve"> </w:t>
      </w:r>
      <w:r w:rsidRPr="00591B75">
        <w:rPr>
          <w:rStyle w:val="CitationChar"/>
          <w:rFonts w:asciiTheme="minorHAnsi" w:hAnsiTheme="minorHAnsi" w:cstheme="minorHAnsi"/>
          <w:b/>
          <w:bCs/>
          <w:u w:val="single"/>
          <w:lang w:eastAsia="ko-KR"/>
        </w:rPr>
        <w:t>(Tier-1)</w:t>
      </w:r>
    </w:p>
    <w:p w14:paraId="0462B39F" w14:textId="77777777" w:rsidR="00962A59" w:rsidRPr="00962A59" w:rsidRDefault="00962A59" w:rsidP="00962A59">
      <w:pPr>
        <w:widowControl/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</w:p>
    <w:p w14:paraId="1911FC4F" w14:textId="3331464C" w:rsidR="00012A32" w:rsidRPr="00012A32" w:rsidRDefault="00012A32" w:rsidP="00012A32">
      <w:pPr>
        <w:widowControl/>
        <w:numPr>
          <w:ilvl w:val="0"/>
          <w:numId w:val="39"/>
        </w:numPr>
        <w:autoSpaceDE w:val="0"/>
        <w:autoSpaceDN w:val="0"/>
        <w:adjustRightInd w:val="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>
        <w:rPr>
          <w:rStyle w:val="CitationChar"/>
          <w:rFonts w:asciiTheme="minorHAnsi" w:hAnsiTheme="minorHAnsi" w:cstheme="minorHAnsi"/>
        </w:rPr>
        <w:t xml:space="preserve">Chang, H., and </w:t>
      </w: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>.</w:t>
      </w:r>
      <w:r>
        <w:rPr>
          <w:rStyle w:val="CitationChar"/>
          <w:rFonts w:asciiTheme="minorHAnsi" w:hAnsiTheme="minorHAnsi" w:cstheme="minorHAnsi"/>
        </w:rPr>
        <w:t xml:space="preserve"> COVID-19 Public health strategy implementation for the hospitality industry in Taiwan, </w:t>
      </w:r>
      <w:proofErr w:type="gramStart"/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Tourism</w:t>
      </w:r>
      <w:proofErr w:type="gramEnd"/>
      <w:r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 and Innovation Journal </w:t>
      </w:r>
      <w:r>
        <w:rPr>
          <w:rStyle w:val="CitationChar"/>
          <w:rFonts w:asciiTheme="minorHAnsi" w:hAnsiTheme="minorHAnsi" w:cstheme="minorHAnsi"/>
          <w:i/>
          <w:iCs/>
          <w:lang w:eastAsia="ko-KR"/>
        </w:rPr>
        <w:t>(Accepted in Nov. 2021).</w:t>
      </w:r>
    </w:p>
    <w:p w14:paraId="30A8C8D2" w14:textId="77777777" w:rsidR="00012A32" w:rsidRPr="00536A59" w:rsidRDefault="00012A32" w:rsidP="00012A32">
      <w:pPr>
        <w:widowControl/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</w:p>
    <w:p w14:paraId="2B5E1020" w14:textId="16A59AAB" w:rsidR="00C20760" w:rsidRPr="00591B75" w:rsidRDefault="00C20760" w:rsidP="00536A59">
      <w:pPr>
        <w:pStyle w:val="xxxmsonormal"/>
        <w:numPr>
          <w:ilvl w:val="0"/>
          <w:numId w:val="39"/>
        </w:numPr>
        <w:rPr>
          <w:rFonts w:asciiTheme="minorHAnsi" w:eastAsiaTheme="minorEastAsia" w:hAnsiTheme="minorHAnsi"/>
          <w:noProof/>
          <w:sz w:val="22"/>
          <w:szCs w:val="22"/>
        </w:rPr>
      </w:pPr>
      <w:r w:rsidRPr="00536A59">
        <w:rPr>
          <w:rStyle w:val="CitationChar"/>
          <w:rFonts w:asciiTheme="minorHAnsi" w:hAnsiTheme="minorHAnsi" w:cstheme="minorHAnsi"/>
          <w:bCs/>
        </w:rPr>
        <w:t>Koh, Y.,</w:t>
      </w:r>
      <w:r w:rsidRPr="00536A59">
        <w:rPr>
          <w:rStyle w:val="CitationChar"/>
          <w:rFonts w:asciiTheme="minorHAnsi" w:hAnsiTheme="minorHAnsi" w:cstheme="minorHAnsi"/>
          <w:b/>
        </w:rPr>
        <w:t xml:space="preserve"> Kim, M. R</w:t>
      </w:r>
      <w:r w:rsidRPr="00536A59">
        <w:rPr>
          <w:rStyle w:val="CitationChar"/>
          <w:rFonts w:asciiTheme="minorHAnsi" w:hAnsiTheme="minorHAnsi" w:cstheme="minorHAnsi"/>
        </w:rPr>
        <w:t xml:space="preserve">., Reynolds, D., and McCarty, K. </w:t>
      </w:r>
      <w:r w:rsidR="00536A59" w:rsidRPr="00536A59">
        <w:rPr>
          <w:rStyle w:val="CitationChar"/>
          <w:rFonts w:asciiTheme="minorHAnsi" w:hAnsiTheme="minorHAnsi" w:cstheme="minorHAnsi"/>
        </w:rPr>
        <w:t xml:space="preserve">(2021). </w:t>
      </w:r>
      <w:r w:rsidR="00536A59" w:rsidRPr="00536A59">
        <w:rPr>
          <w:rFonts w:asciiTheme="minorHAnsi" w:hAnsiTheme="minorHAnsi" w:cstheme="minorHAnsi"/>
          <w:color w:val="000000"/>
          <w:sz w:val="22"/>
          <w:szCs w:val="22"/>
        </w:rPr>
        <w:t xml:space="preserve">Topical foci, industries studies, and research topics: a study of 17 annual ICHRIE conferences. </w:t>
      </w:r>
      <w:r w:rsidR="00536A59" w:rsidRPr="00536A59">
        <w:rPr>
          <w:rFonts w:asciiTheme="minorHAnsi" w:hAnsiTheme="minorHAnsi" w:cstheme="minorHAnsi"/>
          <w:i/>
          <w:iCs/>
          <w:color w:val="000000"/>
          <w:sz w:val="22"/>
          <w:szCs w:val="22"/>
        </w:rPr>
        <w:t>Journal of Hospitality and Tourism Research</w:t>
      </w:r>
      <w:r w:rsidR="00536A59" w:rsidRPr="00536A59">
        <w:rPr>
          <w:rFonts w:asciiTheme="minorHAnsi" w:hAnsiTheme="minorHAnsi" w:cstheme="minorHAnsi"/>
          <w:color w:val="000000"/>
          <w:sz w:val="22"/>
          <w:szCs w:val="22"/>
        </w:rPr>
        <w:t xml:space="preserve"> (SSCI),</w:t>
      </w:r>
      <w:r w:rsidR="00536A59" w:rsidRPr="00536A59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45</w:t>
      </w:r>
      <w:r w:rsidR="00536A59" w:rsidRPr="00536A59">
        <w:rPr>
          <w:rFonts w:asciiTheme="minorHAnsi" w:hAnsiTheme="minorHAnsi" w:cstheme="minorHAnsi"/>
          <w:color w:val="000000"/>
          <w:sz w:val="22"/>
          <w:szCs w:val="22"/>
        </w:rPr>
        <w:t xml:space="preserve">(5), 887-891. </w:t>
      </w:r>
      <w:r w:rsidR="00591B75" w:rsidRPr="00591B75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(Tier-</w:t>
      </w:r>
      <w:r w:rsidR="00591B75" w:rsidRPr="00591B75">
        <w:rPr>
          <w:rFonts w:asciiTheme="minorHAnsi" w:eastAsiaTheme="minorEastAsia" w:hAnsiTheme="minorHAnsi"/>
          <w:b/>
          <w:bCs/>
          <w:noProof/>
          <w:sz w:val="22"/>
          <w:szCs w:val="22"/>
          <w:u w:val="single"/>
        </w:rPr>
        <w:t>1)</w:t>
      </w:r>
      <w:r w:rsidR="00591B75">
        <w:rPr>
          <w:rFonts w:asciiTheme="minorHAnsi" w:eastAsiaTheme="minorEastAsia" w:hAnsiTheme="minorHAnsi"/>
          <w:noProof/>
          <w:sz w:val="22"/>
          <w:szCs w:val="22"/>
        </w:rPr>
        <w:t xml:space="preserve"> </w:t>
      </w:r>
    </w:p>
    <w:p w14:paraId="08620425" w14:textId="77777777" w:rsidR="00591B75" w:rsidRPr="00536A59" w:rsidRDefault="00591B75" w:rsidP="00591B75">
      <w:pPr>
        <w:pStyle w:val="xxxmsonormal"/>
        <w:ind w:left="720"/>
        <w:rPr>
          <w:rFonts w:asciiTheme="minorHAnsi" w:eastAsiaTheme="minorEastAsia" w:hAnsiTheme="minorHAnsi"/>
          <w:noProof/>
          <w:sz w:val="22"/>
          <w:szCs w:val="22"/>
        </w:rPr>
      </w:pPr>
    </w:p>
    <w:p w14:paraId="11D2D2B8" w14:textId="58B01CB7" w:rsidR="00E37089" w:rsidRPr="00F90D65" w:rsidRDefault="00E37089" w:rsidP="00E37089">
      <w:pPr>
        <w:numPr>
          <w:ilvl w:val="0"/>
          <w:numId w:val="37"/>
        </w:numPr>
        <w:ind w:left="720" w:hanging="270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 w:cs="Times New Roman"/>
          <w:b/>
        </w:rPr>
        <w:t>Kim, M. R</w:t>
      </w:r>
      <w:r w:rsidRPr="00F90D65">
        <w:rPr>
          <w:rStyle w:val="CitationChar"/>
          <w:rFonts w:asciiTheme="minorHAnsi" w:hAnsiTheme="minorHAnsi" w:cs="Times New Roman"/>
        </w:rPr>
        <w:t>., Cichy, R. F.</w:t>
      </w:r>
      <w:r w:rsidRPr="00F90D65">
        <w:rPr>
          <w:rStyle w:val="CitationChar"/>
          <w:rFonts w:asciiTheme="minorHAnsi" w:hAnsiTheme="minorHAnsi"/>
        </w:rPr>
        <w:t xml:space="preserve">, Zhang, L., and Yu, J. H. (2019) Antecedents of Social Capital and its Impact on Satisfaction and </w:t>
      </w:r>
      <w:r w:rsidRPr="00F90D65">
        <w:rPr>
          <w:rStyle w:val="CitationChar"/>
          <w:rFonts w:asciiTheme="minorHAnsi" w:hAnsiTheme="minorHAnsi"/>
          <w:noProof/>
        </w:rPr>
        <w:t>Loyalty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, </w:t>
      </w:r>
      <w:r w:rsidRPr="00F90D65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Journal of Hospitality Marketing and Management, 28(2), 263-284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 (</w:t>
      </w:r>
      <w:r w:rsidRPr="00F90D65">
        <w:rPr>
          <w:rFonts w:asciiTheme="minorHAnsi" w:eastAsia="Malgun Gothic" w:hAnsiTheme="minorHAnsi"/>
          <w:b/>
          <w:noProof/>
          <w:sz w:val="22"/>
          <w:szCs w:val="22"/>
          <w:u w:val="single"/>
          <w:lang w:eastAsia="ko-KR"/>
        </w:rPr>
        <w:t>Tier 1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 </w:t>
      </w:r>
    </w:p>
    <w:p w14:paraId="43A4177D" w14:textId="4541CB75" w:rsidR="00F90D65" w:rsidRPr="00F90D65" w:rsidRDefault="00F90D65" w:rsidP="00F90D65">
      <w:pPr>
        <w:widowControl/>
        <w:numPr>
          <w:ilvl w:val="0"/>
          <w:numId w:val="37"/>
        </w:numPr>
        <w:autoSpaceDE w:val="0"/>
        <w:autoSpaceDN w:val="0"/>
        <w:adjustRightInd w:val="0"/>
        <w:ind w:left="720" w:hanging="270"/>
        <w:rPr>
          <w:rStyle w:val="CitationChar"/>
          <w:rFonts w:asciiTheme="minorHAnsi" w:hAnsiTheme="minorHAnsi"/>
        </w:rPr>
      </w:pPr>
      <w:r w:rsidRPr="007A3DE7">
        <w:rPr>
          <w:rStyle w:val="CitationChar"/>
          <w:rFonts w:asciiTheme="minorHAnsi" w:hAnsiTheme="minorHAnsi" w:cs="Times New Roman"/>
        </w:rPr>
        <w:t xml:space="preserve">Knutson, </w:t>
      </w:r>
      <w:proofErr w:type="gramStart"/>
      <w:r w:rsidRPr="007A3DE7">
        <w:rPr>
          <w:rStyle w:val="CitationChar"/>
          <w:rFonts w:asciiTheme="minorHAnsi" w:hAnsiTheme="minorHAnsi" w:cs="Times New Roman"/>
        </w:rPr>
        <w:t>B.</w:t>
      </w:r>
      <w:proofErr w:type="gramEnd"/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>(</w:t>
      </w:r>
      <w:r w:rsidR="00B50FCB">
        <w:rPr>
          <w:rStyle w:val="CitationChar"/>
          <w:rFonts w:asciiTheme="minorHAnsi" w:hAnsiTheme="minorHAnsi" w:cs="Times New Roman"/>
        </w:rPr>
        <w:t>2019</w:t>
      </w:r>
      <w:r>
        <w:rPr>
          <w:rStyle w:val="CitationChar"/>
          <w:rFonts w:asciiTheme="minorHAnsi" w:hAnsiTheme="minorHAnsi" w:cs="Times New Roman"/>
        </w:rPr>
        <w:t xml:space="preserve">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Pr="005F795D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</w:t>
      </w:r>
      <w:r w:rsidR="00B50FCB">
        <w:rPr>
          <w:rStyle w:val="CitationChar"/>
          <w:rFonts w:asciiTheme="minorHAnsi" w:hAnsiTheme="minorHAnsi" w:cs="Times New Roman"/>
        </w:rPr>
        <w:t xml:space="preserve">, </w:t>
      </w:r>
      <w:proofErr w:type="gramStart"/>
      <w:r w:rsidR="00B50FCB">
        <w:rPr>
          <w:rStyle w:val="CitationChar"/>
          <w:rFonts w:asciiTheme="minorHAnsi" w:hAnsiTheme="minorHAnsi" w:cs="Times New Roman"/>
          <w:lang w:eastAsia="ko-KR"/>
        </w:rPr>
        <w:t>May,</w:t>
      </w:r>
      <w:proofErr w:type="gramEnd"/>
      <w:r w:rsidR="00B50FCB">
        <w:rPr>
          <w:rStyle w:val="CitationChar"/>
          <w:rFonts w:asciiTheme="minorHAnsi" w:hAnsiTheme="minorHAnsi" w:cs="Times New Roman"/>
          <w:lang w:eastAsia="ko-KR"/>
        </w:rPr>
        <w:t xml:space="preserve"> 1-3.</w:t>
      </w:r>
      <w:r w:rsidRPr="007A3DE7">
        <w:rPr>
          <w:rStyle w:val="CitationChar"/>
          <w:rFonts w:asciiTheme="minorHAnsi" w:hAnsiTheme="minorHAnsi" w:cs="Times New Roman"/>
        </w:rPr>
        <w:t xml:space="preserve"> (</w:t>
      </w:r>
      <w:r>
        <w:rPr>
          <w:rStyle w:val="CitationChar"/>
          <w:rFonts w:asciiTheme="minorHAnsi" w:hAnsiTheme="minorHAnsi" w:cs="Times New Roman"/>
          <w:b/>
        </w:rPr>
        <w:t>Best Paper Award</w:t>
      </w:r>
      <w:r w:rsidR="00B50FCB">
        <w:rPr>
          <w:rStyle w:val="CitationChar"/>
          <w:rFonts w:asciiTheme="minorHAnsi" w:hAnsiTheme="minorHAnsi" w:cs="Times New Roman"/>
          <w:b/>
        </w:rPr>
        <w:t>)</w:t>
      </w:r>
    </w:p>
    <w:p w14:paraId="0925EF6E" w14:textId="77777777" w:rsidR="00F90D65" w:rsidRDefault="00F90D65" w:rsidP="00F90D65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F5EFA59" w14:textId="69E8F4CC" w:rsidR="00451BA9" w:rsidRPr="00451BA9" w:rsidRDefault="00451BA9" w:rsidP="00451BA9">
      <w:pPr>
        <w:widowControl/>
        <w:numPr>
          <w:ilvl w:val="0"/>
          <w:numId w:val="1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DF45B3">
        <w:rPr>
          <w:rStyle w:val="CitationChar"/>
          <w:rFonts w:asciiTheme="minorHAnsi" w:hAnsiTheme="minorHAnsi"/>
        </w:rPr>
        <w:t xml:space="preserve">Choi, L., Lawry, C., and </w:t>
      </w:r>
      <w:r w:rsidRPr="00DF45B3">
        <w:rPr>
          <w:rStyle w:val="CitationChar"/>
          <w:rFonts w:asciiTheme="minorHAnsi" w:hAnsiTheme="minorHAnsi"/>
          <w:b/>
        </w:rPr>
        <w:t>Kim, M. R</w:t>
      </w:r>
      <w:r w:rsidRPr="00DF45B3">
        <w:rPr>
          <w:rStyle w:val="CitationChar"/>
          <w:rFonts w:asciiTheme="minorHAnsi" w:hAnsiTheme="minorHAnsi"/>
        </w:rPr>
        <w:t>.</w:t>
      </w:r>
      <w:r w:rsidRPr="00DF45B3">
        <w:rPr>
          <w:rStyle w:val="CitationChar"/>
          <w:rFonts w:asciiTheme="minorHAnsi" w:hAnsiTheme="minorHAnsi"/>
          <w:lang w:eastAsia="ko-KR"/>
        </w:rPr>
        <w:t xml:space="preserve"> (</w:t>
      </w:r>
      <w:r w:rsidR="00B50FCB">
        <w:rPr>
          <w:rStyle w:val="CitationChar"/>
          <w:rFonts w:asciiTheme="minorHAnsi" w:hAnsiTheme="minorHAnsi"/>
          <w:lang w:eastAsia="ko-KR"/>
        </w:rPr>
        <w:t>2019</w:t>
      </w:r>
      <w:r w:rsidRPr="00DF45B3">
        <w:rPr>
          <w:rStyle w:val="CitationChar"/>
          <w:rFonts w:asciiTheme="minorHAnsi" w:hAnsiTheme="minorHAnsi"/>
          <w:i/>
          <w:lang w:eastAsia="ko-KR"/>
        </w:rPr>
        <w:t>)</w:t>
      </w:r>
      <w:r w:rsidRPr="00DF45B3">
        <w:rPr>
          <w:rStyle w:val="CitationChar"/>
          <w:rFonts w:asciiTheme="minorHAnsi" w:hAnsiTheme="minorHAnsi"/>
          <w:lang w:eastAsia="ko-KR"/>
        </w:rPr>
        <w:t xml:space="preserve"> </w:t>
      </w:r>
      <w:r w:rsidRPr="00DF45B3">
        <w:rPr>
          <w:rFonts w:asciiTheme="minorHAnsi" w:hAnsiTheme="minorHAnsi"/>
          <w:sz w:val="22"/>
          <w:szCs w:val="22"/>
        </w:rPr>
        <w:t>Contextualizing Customer Organizational Citizenship Behaviors: The Changing Nature of Value Co-creation and Customer Satisfaction across Service Settings</w:t>
      </w:r>
      <w:r w:rsidRPr="00DF45B3">
        <w:rPr>
          <w:rStyle w:val="CitationChar"/>
          <w:rFonts w:asciiTheme="minorHAnsi" w:hAnsiTheme="minorHAnsi"/>
          <w:lang w:eastAsia="ko-KR"/>
        </w:rPr>
        <w:t xml:space="preserve">, </w:t>
      </w:r>
      <w:r w:rsidRPr="00DF45B3">
        <w:rPr>
          <w:rStyle w:val="CitationChar"/>
          <w:rFonts w:asciiTheme="minorHAnsi" w:hAnsiTheme="minorHAnsi"/>
          <w:i/>
          <w:lang w:eastAsia="ko-KR"/>
        </w:rPr>
        <w:t>Psychology &amp; Marketing</w:t>
      </w:r>
      <w:r w:rsidR="00B50FCB">
        <w:rPr>
          <w:rStyle w:val="CitationChar"/>
          <w:rFonts w:asciiTheme="minorHAnsi" w:hAnsiTheme="minorHAnsi"/>
          <w:i/>
          <w:lang w:eastAsia="ko-KR"/>
        </w:rPr>
        <w:t>, 36 (5), 455-472.</w:t>
      </w:r>
    </w:p>
    <w:p w14:paraId="08157AA0" w14:textId="77777777" w:rsidR="00451BA9" w:rsidRPr="00DF45B3" w:rsidRDefault="00451BA9" w:rsidP="00451BA9">
      <w:pPr>
        <w:widowControl/>
        <w:autoSpaceDE w:val="0"/>
        <w:autoSpaceDN w:val="0"/>
        <w:adjustRightInd w:val="0"/>
        <w:rPr>
          <w:rStyle w:val="CitationChar"/>
          <w:rFonts w:asciiTheme="minorHAnsi" w:hAnsiTheme="minorHAnsi"/>
        </w:rPr>
      </w:pPr>
    </w:p>
    <w:p w14:paraId="3B0DF1E4" w14:textId="77777777" w:rsidR="009E77EB" w:rsidRPr="00F90D65" w:rsidRDefault="009E77EB" w:rsidP="009E77EB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/>
          <w:b/>
        </w:rPr>
        <w:t>Kim, M. R</w:t>
      </w:r>
      <w:r w:rsidRPr="00F90D65">
        <w:rPr>
          <w:rStyle w:val="CitationChar"/>
          <w:rFonts w:asciiTheme="minorHAnsi" w:hAnsiTheme="minorHAnsi"/>
        </w:rPr>
        <w:t xml:space="preserve">., Choi, L., Borchgrevink, C. P. Knutson, B. J., 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 w:rsidRPr="00F90D65">
        <w:rPr>
          <w:rStyle w:val="CitationChar"/>
          <w:rFonts w:asciiTheme="minorHAnsi" w:hAnsiTheme="minorHAnsi"/>
          <w:lang w:eastAsia="ko-KR"/>
        </w:rPr>
        <w:t>(</w:t>
      </w:r>
      <w:r w:rsidRPr="00F90D65">
        <w:rPr>
          <w:rStyle w:val="CitationChar"/>
          <w:rFonts w:asciiTheme="minorHAnsi" w:hAnsiTheme="minorHAnsi"/>
          <w:noProof/>
          <w:lang w:eastAsia="ko-KR"/>
        </w:rPr>
        <w:t>2018</w:t>
      </w:r>
      <w:r w:rsidRPr="00F90D65">
        <w:rPr>
          <w:rStyle w:val="CitationChar"/>
          <w:rFonts w:asciiTheme="minorHAnsi" w:hAnsiTheme="minorHAnsi"/>
          <w:lang w:eastAsia="ko-KR"/>
        </w:rPr>
        <w:t xml:space="preserve">). </w:t>
      </w:r>
      <w:r w:rsidRPr="00F90D65">
        <w:rPr>
          <w:rStyle w:val="CitationChar"/>
          <w:rFonts w:asciiTheme="minorHAnsi" w:hAnsiTheme="minorHAnsi" w:hint="eastAsia"/>
          <w:lang w:eastAsia="ko-KR"/>
        </w:rPr>
        <w:t>Understanding Gen Y employee</w:t>
      </w:r>
      <w:r w:rsidRPr="00F90D65">
        <w:rPr>
          <w:rStyle w:val="CitationChar"/>
          <w:rFonts w:asciiTheme="minorHAnsi" w:hAnsiTheme="minorHAnsi"/>
          <w:lang w:eastAsia="ko-KR"/>
        </w:rPr>
        <w:t>’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s voice extra-role behavior and team-member exchange: A cross-national comparison between the U.S. and China, </w:t>
      </w:r>
      <w:r w:rsidRPr="00F90D65">
        <w:rPr>
          <w:rFonts w:asciiTheme="minorHAnsi" w:hAnsiTheme="minorHAnsi"/>
          <w:i/>
          <w:sz w:val="22"/>
          <w:szCs w:val="22"/>
        </w:rPr>
        <w:t>International</w:t>
      </w:r>
      <w:r w:rsidRPr="00F90D65">
        <w:rPr>
          <w:rFonts w:asciiTheme="minorHAnsi" w:hAnsiTheme="minorHAnsi"/>
          <w:sz w:val="22"/>
          <w:szCs w:val="22"/>
        </w:rPr>
        <w:t xml:space="preserve"> </w:t>
      </w:r>
      <w:r w:rsidRPr="00F90D65">
        <w:rPr>
          <w:rFonts w:asciiTheme="minorHAnsi" w:hAnsiTheme="minorHAnsi"/>
          <w:i/>
          <w:sz w:val="22"/>
          <w:szCs w:val="22"/>
        </w:rPr>
        <w:t>Journal of Contemporary Hospitality Management, 30(5), 2230-2248</w:t>
      </w:r>
      <w:r w:rsidRPr="00F90D65">
        <w:rPr>
          <w:rStyle w:val="CitationChar"/>
          <w:rFonts w:asciiTheme="minorHAnsi" w:hAnsiTheme="minorHAnsi"/>
        </w:rPr>
        <w:t xml:space="preserve"> 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(</w:t>
      </w:r>
      <w:r w:rsidRPr="00F90D65">
        <w:rPr>
          <w:rFonts w:asciiTheme="minorHAnsi" w:eastAsiaTheme="minorEastAsia" w:hAnsiTheme="minorHAnsi"/>
          <w:b/>
          <w:noProof/>
          <w:sz w:val="22"/>
          <w:szCs w:val="22"/>
          <w:u w:val="single"/>
          <w:lang w:eastAsia="ko-KR"/>
        </w:rPr>
        <w:t>Tier 1)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.</w:t>
      </w:r>
    </w:p>
    <w:p w14:paraId="21058049" w14:textId="77777777" w:rsidR="009E77EB" w:rsidRPr="007B4AD1" w:rsidRDefault="009E77EB" w:rsidP="009E77EB">
      <w:pPr>
        <w:ind w:left="644"/>
        <w:rPr>
          <w:rFonts w:asciiTheme="minorHAnsi" w:eastAsiaTheme="minorEastAsia" w:hAnsiTheme="minorHAnsi"/>
          <w:noProof/>
          <w:kern w:val="0"/>
          <w:sz w:val="22"/>
          <w:szCs w:val="22"/>
          <w:highlight w:val="yellow"/>
          <w:lang w:eastAsia="ko-KR"/>
        </w:rPr>
      </w:pPr>
    </w:p>
    <w:p w14:paraId="6B173CCB" w14:textId="77777777" w:rsidR="00193FE0" w:rsidRPr="00F90D65" w:rsidRDefault="00193FE0" w:rsidP="00193FE0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Fonts w:asciiTheme="minorHAnsi" w:hAnsiTheme="minorHAnsi" w:cs="Arial"/>
          <w:noProof/>
          <w:sz w:val="22"/>
          <w:szCs w:val="22"/>
        </w:rPr>
        <w:t>Schmidgall, R. S.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 and </w:t>
      </w:r>
      <w:r w:rsidRPr="00F90D65">
        <w:rPr>
          <w:rFonts w:asciiTheme="minorHAnsi" w:hAnsiTheme="minorHAnsi" w:cs="Arial"/>
          <w:b/>
          <w:noProof/>
          <w:sz w:val="22"/>
          <w:szCs w:val="22"/>
        </w:rPr>
        <w:t>Kim, M. R.</w:t>
      </w:r>
      <w:r w:rsidRPr="00F90D65">
        <w:rPr>
          <w:rFonts w:asciiTheme="minorHAnsi" w:eastAsiaTheme="minorEastAsia" w:hAnsiTheme="minorHAnsi" w:cs="Arial" w:hint="eastAsia"/>
          <w:b/>
          <w:noProof/>
          <w:sz w:val="22"/>
          <w:szCs w:val="22"/>
          <w:lang w:eastAsia="ko-KR"/>
        </w:rPr>
        <w:t xml:space="preserve"> 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(</w:t>
      </w:r>
      <w:r w:rsidR="009E77EB"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2018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, 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Operating budget processes and practices of clubs: A repeated cross-sectional study over four decades, </w:t>
      </w:r>
      <w:r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Journal of 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Quality Assurance in Hospitality </w:t>
      </w:r>
      <w:r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and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Tourism</w:t>
      </w:r>
      <w:r w:rsidR="009E77EB"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, 19(4), 476-494.</w:t>
      </w:r>
    </w:p>
    <w:p w14:paraId="75843480" w14:textId="77777777" w:rsidR="00193FE0" w:rsidRPr="008E5049" w:rsidRDefault="00193FE0" w:rsidP="00193FE0">
      <w:pPr>
        <w:pStyle w:val="ListParagraph"/>
        <w:tabs>
          <w:tab w:val="num" w:pos="644"/>
        </w:tabs>
        <w:ind w:left="1178"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</w:p>
    <w:p w14:paraId="6BDEFCF9" w14:textId="77777777" w:rsidR="00193FE0" w:rsidRPr="00F90D65" w:rsidRDefault="00193FE0" w:rsidP="00193FE0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ind w:left="709" w:hanging="218"/>
        <w:rPr>
          <w:rFonts w:asciiTheme="minorHAnsi" w:hAnsiTheme="minorHAnsi"/>
          <w:b/>
          <w:sz w:val="22"/>
          <w:szCs w:val="22"/>
        </w:rPr>
      </w:pPr>
      <w:r w:rsidRPr="00F90D65">
        <w:rPr>
          <w:rFonts w:ascii="Calibri" w:hAnsi="Calibri"/>
          <w:noProof/>
          <w:sz w:val="22"/>
          <w:szCs w:val="22"/>
        </w:rPr>
        <w:t>Beck, J.A.</w:t>
      </w:r>
      <w:r w:rsidRPr="00F90D65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</w:t>
      </w:r>
      <w:r w:rsidRPr="00F90D65">
        <w:rPr>
          <w:rFonts w:ascii="Calibri" w:hAnsi="Calibri"/>
          <w:noProof/>
          <w:sz w:val="22"/>
          <w:szCs w:val="22"/>
        </w:rPr>
        <w:t xml:space="preserve"> </w:t>
      </w:r>
      <w:r w:rsidRPr="00F90D65">
        <w:rPr>
          <w:rFonts w:ascii="Calibri" w:hAnsi="Calibri"/>
          <w:b/>
          <w:noProof/>
          <w:sz w:val="22"/>
          <w:szCs w:val="22"/>
        </w:rPr>
        <w:t>Kim, M. R.,</w:t>
      </w:r>
      <w:r w:rsidRPr="00F90D65">
        <w:rPr>
          <w:rFonts w:ascii="Calibri" w:hAnsi="Calibri"/>
          <w:noProof/>
          <w:sz w:val="22"/>
          <w:szCs w:val="22"/>
        </w:rPr>
        <w:t xml:space="preserve"> and Schmidgall, R. S.</w:t>
      </w:r>
      <w:r w:rsidR="00241026" w:rsidRPr="00F90D65">
        <w:rPr>
          <w:rFonts w:ascii="Calibri" w:hAnsi="Calibri"/>
          <w:noProof/>
          <w:sz w:val="22"/>
          <w:szCs w:val="22"/>
        </w:rPr>
        <w:t xml:space="preserve"> (2018)</w:t>
      </w:r>
      <w:r w:rsidRPr="00F90D65">
        <w:rPr>
          <w:rFonts w:ascii="Calibri" w:hAnsi="Calibri"/>
          <w:noProof/>
          <w:sz w:val="22"/>
          <w:szCs w:val="22"/>
        </w:rPr>
        <w:t xml:space="preserve">, </w:t>
      </w:r>
      <w:r w:rsidRPr="00F90D65">
        <w:rPr>
          <w:rFonts w:asciiTheme="minorHAnsi" w:eastAsia="Times New Roman" w:hAnsiTheme="minorHAnsi"/>
          <w:sz w:val="22"/>
          <w:szCs w:val="22"/>
        </w:rPr>
        <w:t>T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he pricing for same day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>arrival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guests in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 xml:space="preserve">the hotel 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>industry.</w:t>
      </w:r>
      <w:r w:rsidRPr="00F90D65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 </w:t>
      </w:r>
      <w:r w:rsidR="009E77EB"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>International Journal of Business and Applied Socia Science, 4 (1), 1-18.</w:t>
      </w:r>
      <w:r w:rsidRPr="00F90D65">
        <w:rPr>
          <w:rFonts w:asciiTheme="minorHAnsi" w:hAnsiTheme="minorHAnsi"/>
          <w:noProof/>
          <w:sz w:val="22"/>
          <w:szCs w:val="22"/>
          <w:lang w:eastAsia="ko-KR"/>
        </w:rPr>
        <w:t xml:space="preserve"> </w:t>
      </w:r>
    </w:p>
    <w:p w14:paraId="649BBAA4" w14:textId="77777777" w:rsidR="00E37089" w:rsidRPr="00E37089" w:rsidRDefault="00E37089" w:rsidP="00E37089">
      <w:pPr>
        <w:ind w:left="709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</w:p>
    <w:p w14:paraId="45540BDB" w14:textId="77777777" w:rsidR="001516FE" w:rsidRPr="0041100D" w:rsidRDefault="001516FE" w:rsidP="008E5049">
      <w:pPr>
        <w:numPr>
          <w:ilvl w:val="0"/>
          <w:numId w:val="1"/>
        </w:numPr>
        <w:tabs>
          <w:tab w:val="clear" w:pos="644"/>
          <w:tab w:val="num" w:pos="284"/>
        </w:tabs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noProof/>
          <w:sz w:val="22"/>
          <w:szCs w:val="22"/>
        </w:rPr>
        <w:t>Kim, M. R.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, 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>and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hAnsiTheme="minorHAnsi"/>
          <w:noProof/>
          <w:sz w:val="22"/>
          <w:szCs w:val="22"/>
        </w:rPr>
        <w:t>Schmidgall, R. S.</w:t>
      </w:r>
      <w:r w:rsidR="0005330E"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05330E" w:rsidRPr="0041100D">
        <w:rPr>
          <w:rStyle w:val="CitationChar"/>
          <w:rFonts w:asciiTheme="minorHAnsi" w:hAnsiTheme="minorHAnsi"/>
          <w:noProof/>
        </w:rPr>
        <w:t>(</w:t>
      </w:r>
      <w:r w:rsidR="00241026">
        <w:rPr>
          <w:rStyle w:val="CitationChar"/>
          <w:rFonts w:asciiTheme="minorHAnsi" w:hAnsiTheme="minorHAnsi"/>
          <w:noProof/>
        </w:rPr>
        <w:t>2017</w:t>
      </w:r>
      <w:r w:rsidR="0005330E" w:rsidRPr="0041100D">
        <w:rPr>
          <w:rStyle w:val="CitationChar"/>
          <w:rFonts w:asciiTheme="minorHAnsi" w:hAnsiTheme="minorHAnsi"/>
          <w:noProof/>
        </w:rPr>
        <w:t>).</w:t>
      </w:r>
      <w:r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150DD8" w:rsidRPr="005F795D">
        <w:rPr>
          <w:rFonts w:asciiTheme="minorHAnsi" w:hAnsiTheme="minorHAnsi"/>
          <w:noProof/>
          <w:sz w:val="22"/>
          <w:szCs w:val="22"/>
        </w:rPr>
        <w:t>Key</w:t>
      </w:r>
      <w:r w:rsidR="00150DD8" w:rsidRPr="0041100D">
        <w:rPr>
          <w:rFonts w:asciiTheme="minorHAnsi" w:hAnsiTheme="minorHAnsi"/>
          <w:noProof/>
          <w:sz w:val="22"/>
          <w:szCs w:val="22"/>
        </w:rPr>
        <w:t xml:space="preserve"> managerial and financial accounting skills for private club managers: Comparison to lodging managers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, </w:t>
      </w:r>
      <w:r w:rsidR="0005330E"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</w:t>
      </w:r>
      <w:r w:rsidR="00241026">
        <w:rPr>
          <w:rFonts w:asciiTheme="minorHAnsi" w:hAnsiTheme="minorHAnsi"/>
          <w:i/>
          <w:sz w:val="22"/>
          <w:szCs w:val="22"/>
        </w:rPr>
        <w:t xml:space="preserve">, </w:t>
      </w:r>
      <w:r w:rsidR="00241026" w:rsidRPr="00241026">
        <w:rPr>
          <w:rFonts w:ascii="Calibri" w:hAnsi="Calibri"/>
          <w:sz w:val="22"/>
          <w:szCs w:val="22"/>
        </w:rPr>
        <w:t>DOI: 10.1080/15256480.2017.1397583</w:t>
      </w:r>
      <w:r w:rsidR="00241026"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>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  <w:u w:val="single"/>
        </w:rPr>
        <w:t xml:space="preserve">) </w:t>
      </w:r>
    </w:p>
    <w:p w14:paraId="4457A813" w14:textId="77777777" w:rsidR="0044325F" w:rsidRPr="0041100D" w:rsidRDefault="0044325F" w:rsidP="008E5049">
      <w:pPr>
        <w:tabs>
          <w:tab w:val="num" w:pos="284"/>
        </w:tabs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</w:p>
    <w:p w14:paraId="71D7C0BC" w14:textId="77777777" w:rsidR="00781356" w:rsidRPr="0041100D" w:rsidRDefault="00781356" w:rsidP="00781356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, Choi, L., Knutson, B.J., and Borchgrevink, C.P. (</w:t>
      </w:r>
      <w:r w:rsidR="009A7C9C" w:rsidRPr="0041100D">
        <w:rPr>
          <w:rStyle w:val="CitationChar"/>
          <w:rFonts w:asciiTheme="minorHAnsi" w:hAnsiTheme="minorHAnsi"/>
          <w:noProof/>
        </w:rPr>
        <w:t>2017</w:t>
      </w:r>
      <w:r w:rsidRPr="0041100D">
        <w:rPr>
          <w:rStyle w:val="CitationChar"/>
          <w:rFonts w:asciiTheme="minorHAnsi" w:hAnsiTheme="minorHAnsi"/>
        </w:rPr>
        <w:t xml:space="preserve">). Hotel employees’ organizational behavior from cross-national perspectives, </w:t>
      </w:r>
      <w:r w:rsidRPr="0041100D">
        <w:rPr>
          <w:rStyle w:val="CitationChar"/>
          <w:rFonts w:asciiTheme="minorHAnsi" w:hAnsiTheme="minorHAnsi"/>
          <w:i/>
        </w:rPr>
        <w:t>International Journal of Contemporary Hospitality Management</w:t>
      </w:r>
      <w:r w:rsidRPr="0041100D">
        <w:rPr>
          <w:rStyle w:val="CitationChar"/>
          <w:rFonts w:asciiTheme="minorHAnsi" w:hAnsiTheme="minorHAnsi"/>
        </w:rPr>
        <w:t xml:space="preserve">, 29(12), </w:t>
      </w:r>
      <w:r w:rsidR="00FD35DB" w:rsidRPr="0041100D">
        <w:rPr>
          <w:rStyle w:val="CitationChar"/>
          <w:rFonts w:asciiTheme="minorHAnsi" w:hAnsiTheme="minorHAnsi"/>
        </w:rPr>
        <w:t>3082-3100</w:t>
      </w:r>
      <w:r w:rsidRPr="0041100D">
        <w:rPr>
          <w:rStyle w:val="CitationChar"/>
          <w:rFonts w:asciiTheme="minorHAnsi" w:hAnsiTheme="minorHAnsi"/>
        </w:rPr>
        <w:t xml:space="preserve"> 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</w:rPr>
        <w:t>).</w:t>
      </w:r>
    </w:p>
    <w:p w14:paraId="7D09D259" w14:textId="77777777" w:rsidR="00781356" w:rsidRPr="0041100D" w:rsidRDefault="00781356" w:rsidP="00781356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7CD78974" w14:textId="77777777" w:rsidR="0005330E" w:rsidRPr="0041100D" w:rsidRDefault="0005330E" w:rsidP="008E5049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and Cichy, R. F. 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(2017). </w:t>
      </w:r>
      <w:r w:rsidRPr="0041100D">
        <w:rPr>
          <w:rStyle w:val="CitationChar"/>
          <w:rFonts w:asciiTheme="minorHAnsi" w:hAnsiTheme="minorHAnsi"/>
        </w:rPr>
        <w:t>Private club members’ perceptions in adopting social media: Applying the technology acceptance model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 w:rsidRPr="0041100D">
        <w:rPr>
          <w:rStyle w:val="CitationChar"/>
          <w:rFonts w:asciiTheme="minorHAnsi" w:hAnsiTheme="minorHAnsi"/>
          <w:i/>
        </w:rPr>
        <w:t>Journal of Hospitality and Tourism Technology</w:t>
      </w:r>
      <w:r w:rsidR="008E5049" w:rsidRPr="0041100D">
        <w:rPr>
          <w:rStyle w:val="CitationChar"/>
          <w:rFonts w:asciiTheme="minorHAnsi" w:hAnsiTheme="minorHAnsi"/>
          <w:i/>
        </w:rPr>
        <w:t>, 8(1), 119-132.</w:t>
      </w:r>
      <w:r w:rsidRPr="0041100D">
        <w:rPr>
          <w:rStyle w:val="CitationChar"/>
          <w:rFonts w:asciiTheme="minorHAnsi" w:hAnsiTheme="minorHAnsi"/>
          <w:i/>
        </w:rPr>
        <w:t xml:space="preserve"> </w:t>
      </w:r>
    </w:p>
    <w:p w14:paraId="73C12159" w14:textId="77777777" w:rsidR="008E5049" w:rsidRPr="0041100D" w:rsidRDefault="008E5049" w:rsidP="008E5049">
      <w:pPr>
        <w:pStyle w:val="ListParagraph"/>
        <w:tabs>
          <w:tab w:val="num" w:pos="284"/>
        </w:tabs>
        <w:ind w:left="1385" w:hanging="425"/>
        <w:rPr>
          <w:rStyle w:val="CitationChar"/>
          <w:rFonts w:asciiTheme="minorHAnsi" w:hAnsiTheme="minorHAnsi"/>
          <w:b/>
        </w:rPr>
      </w:pPr>
    </w:p>
    <w:p w14:paraId="53293710" w14:textId="77777777" w:rsidR="0005330E" w:rsidRPr="0041100D" w:rsidRDefault="0005330E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>., Schmidgall, R.S., and Damitio, J.W.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(2017).</w:t>
      </w:r>
      <w:r w:rsidRPr="0041100D">
        <w:rPr>
          <w:rFonts w:asciiTheme="minorHAnsi" w:hAnsiTheme="minorHAnsi"/>
          <w:sz w:val="22"/>
          <w:szCs w:val="22"/>
        </w:rPr>
        <w:t xml:space="preserve"> Key managerial accounting skills for lodging industry </w:t>
      </w:r>
      <w:r w:rsidRPr="0041100D">
        <w:rPr>
          <w:rFonts w:asciiTheme="minorHAnsi" w:hAnsiTheme="minorHAnsi"/>
          <w:noProof/>
          <w:sz w:val="22"/>
          <w:szCs w:val="22"/>
        </w:rPr>
        <w:t>managers</w:t>
      </w:r>
      <w:r w:rsidRPr="0041100D">
        <w:rPr>
          <w:rFonts w:asciiTheme="minorHAnsi" w:hAnsiTheme="minorHAnsi"/>
          <w:sz w:val="22"/>
          <w:szCs w:val="22"/>
        </w:rPr>
        <w:t xml:space="preserve">: Third phase of a longitudinal study, </w:t>
      </w:r>
      <w:r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.</w:t>
      </w:r>
      <w:r w:rsidRPr="0041100D">
        <w:rPr>
          <w:rFonts w:asciiTheme="minorHAnsi" w:hAnsiTheme="minorHAnsi"/>
          <w:sz w:val="22"/>
          <w:szCs w:val="22"/>
        </w:rPr>
        <w:t xml:space="preserve"> 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18 (1), 23-40 </w:t>
      </w:r>
      <w:r w:rsidRPr="0041100D">
        <w:rPr>
          <w:rStyle w:val="CitationChar"/>
          <w:rFonts w:asciiTheme="minorHAnsi" w:hAnsiTheme="minorHAnsi"/>
          <w:u w:val="single"/>
        </w:rPr>
        <w:t>(Tier 1)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14:paraId="6F3231A8" w14:textId="77777777" w:rsidR="0005330E" w:rsidRPr="0041100D" w:rsidRDefault="0005330E" w:rsidP="008E5049">
      <w:pPr>
        <w:pStyle w:val="ListParagraph"/>
        <w:ind w:left="1385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</w:p>
    <w:p w14:paraId="73A7F9DB" w14:textId="77777777" w:rsidR="00781356" w:rsidRPr="0041100D" w:rsidRDefault="00781356" w:rsidP="00781356">
      <w:pPr>
        <w:numPr>
          <w:ilvl w:val="0"/>
          <w:numId w:val="1"/>
        </w:numPr>
        <w:ind w:left="709" w:hanging="425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 xml:space="preserve">. (2017). </w:t>
      </w:r>
      <w:r w:rsidRPr="00F159E3">
        <w:rPr>
          <w:rFonts w:asciiTheme="minorHAnsi" w:hAnsiTheme="minorHAnsi"/>
          <w:noProof/>
          <w:sz w:val="22"/>
          <w:szCs w:val="22"/>
        </w:rPr>
        <w:t>The effects</w:t>
      </w:r>
      <w:r w:rsidRPr="0041100D">
        <w:rPr>
          <w:rFonts w:asciiTheme="minorHAnsi" w:hAnsiTheme="minorHAnsi"/>
          <w:sz w:val="22"/>
          <w:szCs w:val="22"/>
        </w:rPr>
        <w:t xml:space="preserve"> of leader-member exchange on generation Y employee’s organizational behaviors in China, </w:t>
      </w:r>
      <w:r w:rsidRPr="0041100D">
        <w:rPr>
          <w:rFonts w:asciiTheme="minorHAnsi" w:hAnsiTheme="minorHAnsi"/>
          <w:i/>
          <w:sz w:val="22"/>
          <w:szCs w:val="22"/>
        </w:rPr>
        <w:t>International Journal of Tourism Science</w:t>
      </w:r>
      <w:r w:rsidRPr="0041100D">
        <w:rPr>
          <w:rFonts w:asciiTheme="minorHAnsi" w:hAnsiTheme="minorHAnsi"/>
          <w:sz w:val="22"/>
          <w:szCs w:val="22"/>
        </w:rPr>
        <w:t>, 17(2), 140-152.</w:t>
      </w:r>
    </w:p>
    <w:p w14:paraId="0E294245" w14:textId="77777777" w:rsidR="00781356" w:rsidRPr="0041100D" w:rsidRDefault="00781356" w:rsidP="00781356">
      <w:pPr>
        <w:pStyle w:val="ListParagraph"/>
        <w:ind w:left="960"/>
        <w:rPr>
          <w:rFonts w:asciiTheme="minorHAnsi" w:hAnsiTheme="minorHAnsi"/>
          <w:sz w:val="22"/>
          <w:szCs w:val="22"/>
        </w:rPr>
      </w:pPr>
    </w:p>
    <w:p w14:paraId="5FE00058" w14:textId="77777777" w:rsidR="00242867" w:rsidRPr="005D5468" w:rsidRDefault="00242867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Style w:val="CitationChar"/>
          <w:rFonts w:asciiTheme="minorHAnsi" w:hAnsiTheme="minorHAnsi"/>
        </w:rPr>
        <w:t xml:space="preserve">Randhawa, P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Voorhees, C. M., Cichy, R. F., Koenigsfeld, J. P., </w:t>
      </w:r>
      <w:r w:rsidR="0005330E" w:rsidRPr="0041100D">
        <w:rPr>
          <w:rStyle w:val="CitationChar"/>
          <w:rFonts w:asciiTheme="minorHAnsi" w:hAnsiTheme="minorHAnsi"/>
        </w:rPr>
        <w:t xml:space="preserve">and </w:t>
      </w:r>
      <w:r w:rsidRPr="0041100D">
        <w:rPr>
          <w:rStyle w:val="CitationChar"/>
          <w:rFonts w:asciiTheme="minorHAnsi" w:hAnsiTheme="minorHAnsi"/>
        </w:rPr>
        <w:t>Perdue, J. (2016). Hospitality service innovations</w:t>
      </w:r>
      <w:r w:rsidRPr="005D5468">
        <w:rPr>
          <w:rStyle w:val="CitationChar"/>
          <w:rFonts w:asciiTheme="minorHAnsi" w:hAnsiTheme="minorHAnsi"/>
        </w:rPr>
        <w:t xml:space="preserve"> in private </w:t>
      </w:r>
      <w:r w:rsidRPr="005D5468">
        <w:rPr>
          <w:rStyle w:val="CitationChar"/>
          <w:rFonts w:asciiTheme="minorHAnsi" w:hAnsiTheme="minorHAnsi"/>
          <w:noProof/>
        </w:rPr>
        <w:t>clubs</w:t>
      </w:r>
      <w:r w:rsidRPr="005D5468">
        <w:rPr>
          <w:rStyle w:val="CitationChar"/>
          <w:rFonts w:asciiTheme="minorHAnsi" w:hAnsiTheme="minorHAnsi"/>
        </w:rPr>
        <w:t xml:space="preserve">. </w:t>
      </w:r>
      <w:r w:rsidRPr="005D5468">
        <w:rPr>
          <w:rStyle w:val="CitationChar"/>
          <w:rFonts w:asciiTheme="minorHAnsi" w:hAnsiTheme="minorHAnsi"/>
          <w:i/>
          <w:iCs/>
        </w:rPr>
        <w:t>Cornell Hospitality Quarterly</w:t>
      </w:r>
      <w:r w:rsidRPr="005D5468">
        <w:rPr>
          <w:rStyle w:val="CitationChar"/>
          <w:rFonts w:asciiTheme="minorHAnsi" w:hAnsiTheme="minorHAnsi"/>
        </w:rPr>
        <w:t>,</w:t>
      </w:r>
      <w:r w:rsidRPr="005D5468">
        <w:rPr>
          <w:rStyle w:val="CitationChar"/>
          <w:rFonts w:asciiTheme="minorHAnsi" w:hAnsiTheme="minorHAnsi"/>
          <w:i/>
          <w:iCs/>
        </w:rPr>
        <w:t>57</w:t>
      </w:r>
      <w:r w:rsidRPr="005D5468">
        <w:rPr>
          <w:rStyle w:val="CitationChar"/>
          <w:rFonts w:asciiTheme="minorHAnsi" w:hAnsiTheme="minorHAnsi"/>
        </w:rPr>
        <w:t>(1), 93-110</w:t>
      </w:r>
      <w:r w:rsidR="001516FE" w:rsidRPr="005D5468">
        <w:rPr>
          <w:rStyle w:val="CitationChar"/>
          <w:rFonts w:asciiTheme="minorHAnsi" w:hAnsiTheme="minorHAnsi"/>
        </w:rPr>
        <w:t xml:space="preserve"> </w:t>
      </w:r>
      <w:r w:rsidRPr="005D5468">
        <w:rPr>
          <w:rStyle w:val="CitationChar"/>
          <w:rFonts w:asciiTheme="minorHAnsi" w:hAnsiTheme="minorHAnsi"/>
          <w:u w:val="single"/>
        </w:rPr>
        <w:t>(Tier 1)</w:t>
      </w:r>
      <w:r w:rsidR="0005330E" w:rsidRPr="005D5468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5D5468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14:paraId="2F7A2169" w14:textId="77777777" w:rsidR="008E5049" w:rsidRPr="005D5468" w:rsidRDefault="008E5049" w:rsidP="008E5049">
      <w:pPr>
        <w:widowControl/>
        <w:autoSpaceDE w:val="0"/>
        <w:autoSpaceDN w:val="0"/>
        <w:adjustRightInd w:val="0"/>
        <w:snapToGrid w:val="0"/>
        <w:spacing w:after="120"/>
        <w:ind w:left="644"/>
        <w:rPr>
          <w:rFonts w:asciiTheme="minorHAnsi" w:hAnsiTheme="minorHAnsi"/>
          <w:b/>
          <w:color w:val="000000"/>
          <w:sz w:val="22"/>
          <w:szCs w:val="22"/>
        </w:rPr>
      </w:pPr>
    </w:p>
    <w:p w14:paraId="7B609321" w14:textId="77777777" w:rsidR="00073704" w:rsidRPr="005D5468" w:rsidRDefault="00242867" w:rsidP="00242867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rPr>
          <w:rFonts w:asciiTheme="minorHAnsi" w:hAnsiTheme="minorHAnsi"/>
          <w:b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color w:val="000000"/>
          <w:sz w:val="22"/>
          <w:szCs w:val="22"/>
          <w:lang w:eastAsia="ko-KR"/>
        </w:rPr>
        <w:t>Kim, M. R.,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 Knutson, B.J., and Choi, L. (201</w:t>
      </w:r>
      <w:r w:rsidRPr="005D5468">
        <w:rPr>
          <w:rFonts w:asciiTheme="minorHAnsi" w:eastAsiaTheme="minorEastAsia" w:hAnsiTheme="minorHAnsi" w:hint="eastAsia"/>
          <w:noProof/>
          <w:color w:val="000000"/>
          <w:sz w:val="22"/>
          <w:szCs w:val="22"/>
          <w:lang w:eastAsia="ko-KR"/>
        </w:rPr>
        <w:t>6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). The effect of employee voice and delight on job satisfaction and behaviors. 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Journal of Hospitality Marketing </w:t>
      </w:r>
      <w:r w:rsidR="0005330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and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Management, 25(5), </w:t>
      </w:r>
      <w:r w:rsidRPr="005D5468">
        <w:rPr>
          <w:rFonts w:asciiTheme="minorHAnsi" w:eastAsiaTheme="minorEastAsia" w:hAnsiTheme="minorHAnsi" w:hint="eastAsia"/>
          <w:i/>
          <w:noProof/>
          <w:color w:val="000000"/>
          <w:sz w:val="22"/>
          <w:szCs w:val="22"/>
          <w:lang w:eastAsia="ko-KR"/>
        </w:rPr>
        <w:t>563-588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(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>Tier 1)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 xml:space="preserve"> </w:t>
      </w:r>
    </w:p>
    <w:p w14:paraId="42F95EF6" w14:textId="77777777" w:rsidR="001516FE" w:rsidRPr="005D5468" w:rsidRDefault="001516FE" w:rsidP="001516FE">
      <w:pPr>
        <w:numPr>
          <w:ilvl w:val="0"/>
          <w:numId w:val="1"/>
        </w:numPr>
        <w:rPr>
          <w:rFonts w:asciiTheme="minorHAnsi" w:hAnsiTheme="minorHAnsi"/>
          <w:b/>
          <w:noProof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R.,</w:t>
      </w:r>
      <w:r w:rsidRPr="005D5468">
        <w:rPr>
          <w:rFonts w:ascii="Calibri" w:hAnsi="Calibri"/>
          <w:noProof/>
          <w:sz w:val="22"/>
          <w:szCs w:val="22"/>
        </w:rPr>
        <w:t xml:space="preserve"> Vogt, C.A., and Knutson, B.J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5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hAnsi="Calibri"/>
          <w:noProof/>
          <w:sz w:val="22"/>
          <w:szCs w:val="22"/>
        </w:rPr>
        <w:t xml:space="preserve"> Relationships among customer satisfaction, delight, and loyalty in the hospitality industry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</w:t>
      </w:r>
      <w:r w:rsidR="0005330E" w:rsidRPr="005D5468">
        <w:rPr>
          <w:rFonts w:ascii="Calibri" w:hAnsi="Calibri"/>
          <w:i/>
          <w:noProof/>
          <w:sz w:val="22"/>
          <w:szCs w:val="22"/>
        </w:rPr>
        <w:t>and</w:t>
      </w:r>
      <w:r w:rsidRPr="005D5468">
        <w:rPr>
          <w:rFonts w:ascii="Calibri" w:hAnsi="Calibri"/>
          <w:i/>
          <w:noProof/>
          <w:sz w:val="22"/>
          <w:szCs w:val="22"/>
        </w:rPr>
        <w:t xml:space="preserve"> Tourism Research. </w:t>
      </w:r>
      <w:r w:rsidR="0005330E"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39(2), 170-197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 xml:space="preserve"> </w:t>
      </w:r>
    </w:p>
    <w:p w14:paraId="73BCD483" w14:textId="77777777" w:rsidR="005D5468" w:rsidRPr="005D5468" w:rsidRDefault="005D5468" w:rsidP="005D5468">
      <w:pPr>
        <w:ind w:left="644"/>
        <w:rPr>
          <w:rFonts w:asciiTheme="minorHAnsi" w:hAnsiTheme="minorHAnsi"/>
          <w:b/>
          <w:noProof/>
          <w:sz w:val="22"/>
          <w:szCs w:val="22"/>
        </w:rPr>
      </w:pPr>
    </w:p>
    <w:p w14:paraId="2E319AEE" w14:textId="77777777"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noProof/>
          <w:sz w:val="22"/>
          <w:szCs w:val="22"/>
        </w:rPr>
        <w:t xml:space="preserve">Randhawa, P., </w:t>
      </w: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(2016). </w:t>
      </w:r>
      <w:r w:rsidRPr="005D5468">
        <w:rPr>
          <w:rFonts w:asciiTheme="minorHAnsi" w:hAnsiTheme="minorHAnsi"/>
          <w:noProof/>
          <w:sz w:val="22"/>
          <w:szCs w:val="22"/>
          <w:lang w:eastAsia="ko-KR"/>
        </w:rPr>
        <w:t xml:space="preserve">Service innovations: What the customers say and what the managers believe. 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Journal of Hospitality M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arketing and M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anagement.</w:t>
      </w:r>
      <w:r w:rsidRPr="005D5468">
        <w:rPr>
          <w:rFonts w:asciiTheme="minorHAnsi" w:hAnsiTheme="minorHAnsi"/>
          <w:i/>
          <w:noProof/>
          <w:sz w:val="22"/>
          <w:szCs w:val="22"/>
        </w:rPr>
        <w:t xml:space="preserve"> </w:t>
      </w:r>
      <w:r w:rsidR="0005330E"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26(2), 186-206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>(</w:t>
      </w:r>
      <w:r w:rsidRPr="005D5468">
        <w:rPr>
          <w:rFonts w:asciiTheme="minorHAnsi" w:hAnsiTheme="minorHAnsi"/>
          <w:noProof/>
          <w:sz w:val="22"/>
          <w:szCs w:val="22"/>
          <w:u w:val="single"/>
        </w:rPr>
        <w:t>Tier 1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u w:val="single"/>
          <w:lang w:eastAsia="ko-KR"/>
        </w:rPr>
        <w:t>)</w:t>
      </w:r>
      <w:r w:rsidR="0005330E" w:rsidRPr="005D5468">
        <w:rPr>
          <w:rFonts w:asciiTheme="minorHAnsi" w:eastAsiaTheme="minorEastAsia" w:hAnsiTheme="minorHAnsi"/>
          <w:noProof/>
          <w:sz w:val="22"/>
          <w:szCs w:val="22"/>
          <w:u w:val="single"/>
          <w:lang w:eastAsia="ko-KR"/>
        </w:rPr>
        <w:t>.</w:t>
      </w: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14:paraId="40116152" w14:textId="77777777" w:rsidR="00073704" w:rsidRPr="005D5468" w:rsidRDefault="00073704" w:rsidP="00073704">
      <w:pPr>
        <w:ind w:left="644"/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14:paraId="75CF5DDA" w14:textId="77777777"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="Calibri" w:hAnsi="Calibri"/>
          <w:noProof/>
          <w:sz w:val="22"/>
          <w:szCs w:val="22"/>
        </w:rPr>
        <w:t xml:space="preserve">Kim, S.H., Cha, J. M., </w:t>
      </w: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.</w:t>
      </w:r>
      <w:r w:rsidRPr="005D5468">
        <w:rPr>
          <w:rFonts w:ascii="Calibri" w:hAnsi="Calibri"/>
          <w:noProof/>
          <w:sz w:val="22"/>
          <w:szCs w:val="22"/>
        </w:rPr>
        <w:t>, Cichy, R.F., and Tkach. J.K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6</w:t>
      </w:r>
      <w:r w:rsidRPr="005D5468">
        <w:rPr>
          <w:rFonts w:ascii="Calibri" w:hAnsi="Calibri"/>
          <w:noProof/>
          <w:sz w:val="22"/>
          <w:szCs w:val="22"/>
        </w:rPr>
        <w:t xml:space="preserve">). Roles of private club volunteer leaders: An exploratory study of content analysis, </w:t>
      </w:r>
      <w:r w:rsidRPr="005D5468">
        <w:rPr>
          <w:rFonts w:ascii="Calibri" w:hAnsi="Calibri"/>
          <w:i/>
          <w:noProof/>
          <w:sz w:val="22"/>
          <w:szCs w:val="22"/>
        </w:rPr>
        <w:t>International</w:t>
      </w:r>
      <w:r w:rsidRPr="005D5468">
        <w:rPr>
          <w:rFonts w:ascii="Calibri" w:hAnsi="Calibri"/>
          <w:noProof/>
          <w:sz w:val="22"/>
          <w:szCs w:val="22"/>
        </w:rPr>
        <w:t xml:space="preserve">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and Tourism Administration.</w:t>
      </w:r>
      <w:r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17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(1), 43-71 (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14:paraId="2F5076F2" w14:textId="77777777" w:rsidR="00073704" w:rsidRPr="005D5468" w:rsidRDefault="00073704" w:rsidP="00073704">
      <w:pPr>
        <w:pStyle w:val="ListParagraph"/>
        <w:ind w:left="960"/>
        <w:rPr>
          <w:rFonts w:ascii="Arial" w:hAnsi="Arial" w:cs="Arial"/>
          <w:b/>
          <w:bCs/>
          <w:color w:val="555555"/>
          <w:sz w:val="19"/>
          <w:szCs w:val="19"/>
        </w:rPr>
      </w:pPr>
    </w:p>
    <w:p w14:paraId="3CEFFA68" w14:textId="77777777" w:rsidR="00073704" w:rsidRPr="005D5468" w:rsidRDefault="00073704" w:rsidP="00073704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Zhang, L., Yu, J.H., Koenigsfeld, J.P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(2016). Private club GMs’/COOs’ perceptions in adopting social media: Applying the technology acceptance model. 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Journal of Tourism and Hospitality </w:t>
      </w:r>
      <w:r w:rsidRPr="005D5468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Management, 4(1), 37-48.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 </w:t>
      </w:r>
    </w:p>
    <w:p w14:paraId="5D662F1D" w14:textId="77777777" w:rsidR="008E5049" w:rsidRPr="005D5468" w:rsidRDefault="008E5049" w:rsidP="008E5049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342A4261" w14:textId="77777777" w:rsidR="00AD3D33" w:rsidRPr="005D5468" w:rsidRDefault="00AD3D33" w:rsidP="007779AE">
      <w:pPr>
        <w:numPr>
          <w:ilvl w:val="0"/>
          <w:numId w:val="1"/>
        </w:numPr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 w:cs="Arial"/>
          <w:b/>
          <w:color w:val="222222"/>
          <w:sz w:val="22"/>
          <w:szCs w:val="22"/>
          <w:shd w:val="clear" w:color="auto" w:fill="FFFFFF"/>
        </w:rPr>
        <w:t>Kim, M.R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., Vogt, C.A., and Knutson, B.J. 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(2016)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 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Evidence of Member Hotel Programs Boosting Loyalty, </w:t>
      </w:r>
      <w:r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>Journal of Tourism and Hospitality Management</w:t>
      </w:r>
      <w:r w:rsidR="007779AE"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 xml:space="preserve">, </w:t>
      </w:r>
      <w:r w:rsidR="007779A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4(2), 49-63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</w:p>
    <w:p w14:paraId="54414AB8" w14:textId="77777777" w:rsidR="00222260" w:rsidRPr="005D5468" w:rsidRDefault="00222260" w:rsidP="00222260">
      <w:pPr>
        <w:ind w:left="644"/>
        <w:rPr>
          <w:rFonts w:asciiTheme="minorHAnsi" w:eastAsiaTheme="minorEastAsia" w:hAnsiTheme="minorHAnsi"/>
          <w:b/>
          <w:noProof/>
          <w:color w:val="000000"/>
          <w:sz w:val="20"/>
          <w:szCs w:val="20"/>
          <w:lang w:eastAsia="ko-KR"/>
        </w:rPr>
      </w:pPr>
    </w:p>
    <w:p w14:paraId="67DC599F" w14:textId="77777777" w:rsidR="001516FE" w:rsidRPr="005D5468" w:rsidRDefault="001516FE" w:rsidP="001516FE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noProof/>
          <w:sz w:val="22"/>
          <w:szCs w:val="22"/>
        </w:rPr>
        <w:t xml:space="preserve">Cha, J.M., Kim, S.H., Cichy, R.F., </w:t>
      </w:r>
      <w:r w:rsidRPr="005D5468">
        <w:rPr>
          <w:rFonts w:ascii="Calibri" w:hAnsi="Calibri"/>
          <w:b/>
          <w:noProof/>
          <w:sz w:val="22"/>
          <w:szCs w:val="22"/>
        </w:rPr>
        <w:t>Kim, M.R</w:t>
      </w:r>
      <w:r w:rsidRPr="005D5468">
        <w:rPr>
          <w:rFonts w:ascii="Calibri" w:hAnsi="Calibri"/>
          <w:noProof/>
          <w:sz w:val="22"/>
          <w:szCs w:val="22"/>
        </w:rPr>
        <w:t xml:space="preserve">., and Tkach, J.K. (2013). General managers' and chief operating officers' evaluations of private club boards of directors, </w:t>
      </w:r>
      <w:r w:rsidRPr="005D5468">
        <w:rPr>
          <w:rFonts w:ascii="Calibri" w:hAnsi="Calibri"/>
          <w:i/>
          <w:noProof/>
          <w:sz w:val="22"/>
          <w:szCs w:val="22"/>
        </w:rPr>
        <w:t>International Journal of Hospitality Management</w:t>
      </w:r>
      <w:r w:rsidR="0005330E" w:rsidRPr="005D5468">
        <w:rPr>
          <w:rFonts w:ascii="Calibri" w:hAnsi="Calibri"/>
          <w:noProof/>
          <w:sz w:val="22"/>
          <w:szCs w:val="22"/>
        </w:rPr>
        <w:t>, 32, 245-253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</w:p>
    <w:p w14:paraId="0B670E5E" w14:textId="77777777" w:rsidR="001516FE" w:rsidRPr="005D5468" w:rsidRDefault="001516FE" w:rsidP="001516FE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0B9EEB51" w14:textId="77777777" w:rsidR="00D514E3" w:rsidRPr="005D5468" w:rsidRDefault="00D514E3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hAnsi="Calibri"/>
          <w:noProof/>
          <w:sz w:val="22"/>
          <w:szCs w:val="22"/>
        </w:rPr>
        <w:t xml:space="preserve">., Knutson, B. J., and Han, J.B. (2015) Understanding employee delight and voice from the internal marketing perspective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Marketing and Management. </w:t>
      </w:r>
      <w:r w:rsidRPr="005D5468">
        <w:rPr>
          <w:rFonts w:asciiTheme="minorHAnsi" w:hAnsiTheme="minorHAnsi"/>
          <w:noProof/>
          <w:sz w:val="22"/>
          <w:szCs w:val="22"/>
        </w:rPr>
        <w:t xml:space="preserve">24(3), 260-286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)</w:t>
      </w:r>
      <w:r w:rsidRPr="005D5468">
        <w:rPr>
          <w:rFonts w:ascii="Calibri" w:eastAsiaTheme="minorEastAsia" w:hAnsi="Calibri"/>
          <w:noProof/>
          <w:sz w:val="22"/>
          <w:szCs w:val="22"/>
          <w:u w:val="single"/>
          <w:lang w:eastAsia="ko-KR"/>
        </w:rPr>
        <w:t>.</w:t>
      </w:r>
    </w:p>
    <w:p w14:paraId="6AB63A9F" w14:textId="77777777" w:rsidR="00D514E3" w:rsidRPr="005D5468" w:rsidRDefault="00D514E3" w:rsidP="00D514E3">
      <w:pPr>
        <w:pStyle w:val="ListParagraph"/>
        <w:ind w:left="960"/>
        <w:rPr>
          <w:rFonts w:ascii="Calibri" w:hAnsi="Calibri"/>
          <w:b/>
          <w:noProof/>
          <w:sz w:val="22"/>
          <w:szCs w:val="22"/>
        </w:rPr>
      </w:pPr>
    </w:p>
    <w:p w14:paraId="6BF3C871" w14:textId="77777777" w:rsidR="00DB7DAB" w:rsidRPr="005D5468" w:rsidRDefault="00DB7DAB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.,</w:t>
      </w:r>
      <w:r w:rsidRPr="005D5468">
        <w:rPr>
          <w:rFonts w:ascii="Calibri" w:hAnsi="Calibri"/>
          <w:noProof/>
          <w:sz w:val="22"/>
          <w:szCs w:val="22"/>
        </w:rPr>
        <w:t xml:space="preserve"> Knutson, B. J., and Vogt, C. A. </w:t>
      </w:r>
      <w:r w:rsidR="00D22213" w:rsidRPr="005D5468">
        <w:rPr>
          <w:rFonts w:ascii="Calibri" w:hAnsi="Calibri"/>
          <w:noProof/>
          <w:sz w:val="22"/>
          <w:szCs w:val="22"/>
        </w:rPr>
        <w:t xml:space="preserve">(2014) </w:t>
      </w:r>
      <w:r w:rsidRPr="005D5468">
        <w:rPr>
          <w:rFonts w:ascii="Calibri" w:hAnsi="Calibri"/>
          <w:noProof/>
          <w:sz w:val="22"/>
          <w:szCs w:val="22"/>
        </w:rPr>
        <w:t xml:space="preserve">Post-trip behavioral differences between first-time and repeat guests: A two-phase study in a hospitality setting,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Marketing &amp; Management</w:t>
      </w:r>
      <w:r w:rsidR="00681EBC" w:rsidRPr="005D5468">
        <w:rPr>
          <w:rFonts w:ascii="Calibri" w:hAnsi="Calibri"/>
          <w:i/>
          <w:noProof/>
          <w:sz w:val="22"/>
          <w:szCs w:val="22"/>
        </w:rPr>
        <w:t>, 23(7), 722-745</w:t>
      </w:r>
      <w:r w:rsidRPr="005D5468">
        <w:rPr>
          <w:rFonts w:ascii="Calibri" w:hAnsi="Calibri"/>
          <w:i/>
          <w:noProof/>
          <w:sz w:val="22"/>
          <w:szCs w:val="22"/>
        </w:rPr>
        <w:t xml:space="preserve">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14:paraId="025D795C" w14:textId="77777777" w:rsidR="00DB7DAB" w:rsidRPr="005D5468" w:rsidRDefault="00DB7DAB" w:rsidP="00DB7DAB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57057DE3" w14:textId="77777777" w:rsidR="00343502" w:rsidRPr="005D5468" w:rsidRDefault="00343502" w:rsidP="00343502">
      <w:pPr>
        <w:numPr>
          <w:ilvl w:val="0"/>
          <w:numId w:val="1"/>
        </w:numPr>
        <w:tabs>
          <w:tab w:val="clear" w:pos="644"/>
        </w:tabs>
        <w:ind w:left="709" w:hanging="425"/>
        <w:rPr>
          <w:rFonts w:asciiTheme="minorHAnsi" w:hAnsiTheme="minorHAnsi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sz w:val="22"/>
          <w:szCs w:val="22"/>
        </w:rPr>
        <w:t xml:space="preserve">Choi, L., Lotz, S.L., and </w:t>
      </w:r>
      <w:r w:rsidRPr="005D5468">
        <w:rPr>
          <w:rFonts w:asciiTheme="minorHAnsi" w:hAnsiTheme="minorHAnsi"/>
          <w:b/>
          <w:sz w:val="22"/>
          <w:szCs w:val="22"/>
        </w:rPr>
        <w:t>Kim, M</w:t>
      </w:r>
      <w:r w:rsidR="00132E56" w:rsidRPr="005D5468">
        <w:rPr>
          <w:rFonts w:asciiTheme="minorHAnsi" w:eastAsiaTheme="minorEastAsia" w:hAnsiTheme="minorHAnsi" w:hint="eastAsia"/>
          <w:b/>
          <w:sz w:val="22"/>
          <w:szCs w:val="22"/>
          <w:lang w:eastAsia="ko-KR"/>
        </w:rPr>
        <w:t>.R.</w:t>
      </w:r>
      <w:r w:rsidRPr="005D5468">
        <w:rPr>
          <w:rFonts w:asciiTheme="minorHAnsi" w:hAnsiTheme="minorHAnsi"/>
          <w:sz w:val="22"/>
          <w:szCs w:val="22"/>
        </w:rPr>
        <w:t xml:space="preserve"> (</w:t>
      </w:r>
      <w:r w:rsidRPr="005D5468">
        <w:rPr>
          <w:rFonts w:asciiTheme="minorHAnsi" w:hAnsiTheme="minorHAnsi"/>
          <w:noProof/>
          <w:sz w:val="22"/>
          <w:szCs w:val="22"/>
        </w:rPr>
        <w:t xml:space="preserve">2014) The impact of social exchange-based antecedents on customer organizational citizenship behaviors in service recovery, </w:t>
      </w:r>
      <w:r w:rsidRPr="005D5468">
        <w:rPr>
          <w:rFonts w:asciiTheme="minorHAnsi" w:hAnsiTheme="minorHAnsi"/>
          <w:i/>
          <w:noProof/>
          <w:sz w:val="22"/>
          <w:szCs w:val="22"/>
        </w:rPr>
        <w:t>Journal of Marketing Development and Competitiveness</w:t>
      </w:r>
      <w:r w:rsidRPr="005D5468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sz w:val="22"/>
          <w:szCs w:val="22"/>
        </w:rPr>
        <w:t xml:space="preserve"> </w:t>
      </w:r>
      <w:r w:rsidR="000360E9" w:rsidRPr="005D5468">
        <w:rPr>
          <w:rFonts w:asciiTheme="minorHAnsi" w:hAnsiTheme="minorHAnsi"/>
          <w:sz w:val="22"/>
          <w:szCs w:val="22"/>
        </w:rPr>
        <w:t>8(3), 11-24</w:t>
      </w:r>
      <w:r w:rsidR="0005330E" w:rsidRPr="005D5468">
        <w:rPr>
          <w:rFonts w:asciiTheme="minorHAnsi" w:hAnsiTheme="minorHAnsi"/>
          <w:sz w:val="22"/>
          <w:szCs w:val="22"/>
        </w:rPr>
        <w:t>.</w:t>
      </w:r>
      <w:r w:rsidRPr="005D5468">
        <w:rPr>
          <w:rFonts w:asciiTheme="minorHAnsi" w:eastAsia="Malgun Gothic" w:hAnsiTheme="minorHAnsi"/>
          <w:i/>
          <w:sz w:val="22"/>
          <w:szCs w:val="22"/>
          <w:lang w:eastAsia="ko-KR"/>
        </w:rPr>
        <w:t xml:space="preserve"> </w:t>
      </w:r>
    </w:p>
    <w:p w14:paraId="08BB418A" w14:textId="77777777" w:rsidR="00343502" w:rsidRPr="006F42C4" w:rsidRDefault="00343502" w:rsidP="00343502">
      <w:pPr>
        <w:pStyle w:val="ListParagraph"/>
        <w:ind w:left="960"/>
        <w:rPr>
          <w:rFonts w:asciiTheme="minorHAnsi" w:hAnsiTheme="minorHAnsi"/>
          <w:b/>
          <w:bCs/>
          <w:color w:val="555555"/>
          <w:sz w:val="19"/>
          <w:szCs w:val="19"/>
        </w:rPr>
      </w:pPr>
    </w:p>
    <w:p w14:paraId="12CE0DF9" w14:textId="77777777" w:rsidR="00F146A8" w:rsidRPr="00D774EA" w:rsidRDefault="00F146A8" w:rsidP="00DB04A1">
      <w:pPr>
        <w:numPr>
          <w:ilvl w:val="0"/>
          <w:numId w:val="1"/>
        </w:numPr>
        <w:rPr>
          <w:rFonts w:ascii="Calibri" w:hAnsi="Calibri"/>
          <w:b/>
          <w:bCs/>
          <w:iCs/>
          <w:noProof/>
          <w:sz w:val="22"/>
          <w:szCs w:val="22"/>
        </w:rPr>
      </w:pPr>
      <w:r w:rsidRPr="00D774EA">
        <w:rPr>
          <w:rFonts w:ascii="Calibri" w:hAnsi="Calibri" w:cs="Helvetica"/>
          <w:b/>
          <w:noProof/>
          <w:color w:val="222222"/>
          <w:sz w:val="22"/>
          <w:szCs w:val="22"/>
          <w:shd w:val="clear" w:color="auto" w:fill="FFFFFF"/>
        </w:rPr>
        <w:t>Kim, M.R.,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 Kim, S.H.,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ha, J.M.,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ichy, R.F., Koenigsfeld, J.P., and Perdue, J.</w:t>
      </w:r>
      <w:r w:rsidRPr="00D774EA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D774EA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(2014). An exploratory study of perceived innovation characteristics influencing sustainable business practices in the private club industry, </w:t>
      </w:r>
      <w:r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Journal of Tourism Research </w:t>
      </w:r>
      <w:r w:rsidR="00BC2211"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>and</w:t>
      </w:r>
      <w:r w:rsidRPr="00D774EA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 Hospitality</w:t>
      </w:r>
      <w:r w:rsidR="00DB7DAB" w:rsidRPr="00D774EA">
        <w:rPr>
          <w:rFonts w:ascii="Calibri" w:eastAsiaTheme="minorEastAsia" w:hAnsi="Calibri" w:cs="Helvetica" w:hint="eastAsia"/>
          <w:noProof/>
          <w:color w:val="222222"/>
          <w:sz w:val="22"/>
          <w:szCs w:val="22"/>
          <w:shd w:val="clear" w:color="auto" w:fill="FFFFFF"/>
          <w:lang w:eastAsia="ko-KR"/>
        </w:rPr>
        <w:t>,</w:t>
      </w:r>
      <w:r w:rsidR="00DB7DAB" w:rsidRPr="00D774EA">
        <w:rPr>
          <w:rFonts w:ascii="Calibri" w:eastAsiaTheme="minorEastAsia" w:hAnsi="Calibri" w:cs="Helvetica" w:hint="eastAsi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 </w:t>
      </w:r>
      <w:r w:rsidR="003B4E70" w:rsidRPr="00D774EA">
        <w:rPr>
          <w:rFonts w:ascii="Calibri" w:eastAsiaTheme="minorEastAsia" w:hAnsi="Calibri" w:cs="Helvetic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3(1), </w:t>
      </w:r>
      <w:r w:rsidR="00DB04A1" w:rsidRPr="00D774EA">
        <w:rPr>
          <w:rFonts w:ascii="Calibri" w:eastAsiaTheme="minorEastAsia" w:hAnsi="Calibri"/>
          <w:noProof/>
          <w:sz w:val="22"/>
          <w:szCs w:val="22"/>
          <w:lang w:eastAsia="ko-KR"/>
        </w:rPr>
        <w:t>DOI:  10.4172/2324-8807.1000135.</w:t>
      </w:r>
    </w:p>
    <w:p w14:paraId="05FABDD6" w14:textId="77777777" w:rsidR="00F146A8" w:rsidRPr="00BE7439" w:rsidRDefault="00F146A8" w:rsidP="00F146A8">
      <w:pPr>
        <w:ind w:left="644"/>
        <w:rPr>
          <w:rFonts w:ascii="Calibri" w:hAnsi="Calibri"/>
          <w:b/>
          <w:bCs/>
          <w:iCs/>
          <w:noProof/>
          <w:sz w:val="22"/>
          <w:szCs w:val="22"/>
        </w:rPr>
      </w:pPr>
    </w:p>
    <w:p w14:paraId="7F516CF1" w14:textId="77777777" w:rsidR="00F32C4D" w:rsidRPr="00BE7439" w:rsidRDefault="00F32C4D" w:rsidP="00F32C4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, Cichy, R.F., Cha, J., </w:t>
      </w:r>
      <w:r w:rsidRPr="00BE7439">
        <w:rPr>
          <w:rFonts w:ascii="Calibri" w:hAnsi="Calibri"/>
          <w:b/>
          <w:noProof/>
          <w:sz w:val="22"/>
          <w:szCs w:val="22"/>
        </w:rPr>
        <w:t>Kim, M</w:t>
      </w:r>
      <w:r w:rsidRPr="00BE7439">
        <w:rPr>
          <w:rFonts w:ascii="Calibri" w:hAnsi="Calibri"/>
          <w:noProof/>
          <w:sz w:val="22"/>
          <w:szCs w:val="22"/>
        </w:rPr>
        <w:t>.</w:t>
      </w:r>
      <w:r w:rsidR="008223C9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</w:rPr>
        <w:t xml:space="preserve">, and Tkach. J.K. (2012). Effects of </w:t>
      </w:r>
      <w:r w:rsidR="00F96F31" w:rsidRPr="00BE7439">
        <w:rPr>
          <w:rFonts w:ascii="Calibri" w:hAnsi="Calibri"/>
          <w:noProof/>
          <w:sz w:val="22"/>
          <w:szCs w:val="22"/>
        </w:rPr>
        <w:t>b</w:t>
      </w:r>
      <w:r w:rsidRPr="00BE7439">
        <w:rPr>
          <w:rFonts w:ascii="Calibri" w:hAnsi="Calibri"/>
          <w:noProof/>
          <w:sz w:val="22"/>
          <w:szCs w:val="22"/>
        </w:rPr>
        <w:t xml:space="preserve">oard </w:t>
      </w:r>
      <w:r w:rsidR="00F96F31" w:rsidRPr="00BE7439">
        <w:rPr>
          <w:rFonts w:ascii="Calibri" w:hAnsi="Calibri"/>
          <w:noProof/>
          <w:sz w:val="22"/>
          <w:szCs w:val="22"/>
        </w:rPr>
        <w:t>s</w:t>
      </w:r>
      <w:r w:rsidRPr="00BE7439">
        <w:rPr>
          <w:rFonts w:ascii="Calibri" w:hAnsi="Calibri"/>
          <w:noProof/>
          <w:sz w:val="22"/>
          <w:szCs w:val="22"/>
        </w:rPr>
        <w:t xml:space="preserve">ize and </w:t>
      </w:r>
      <w:r w:rsidR="00F96F31" w:rsidRPr="00BE7439">
        <w:rPr>
          <w:rFonts w:ascii="Calibri" w:hAnsi="Calibri"/>
          <w:noProof/>
          <w:sz w:val="22"/>
          <w:szCs w:val="22"/>
        </w:rPr>
        <w:t>board involvement on a private club’s f</w:t>
      </w:r>
      <w:r w:rsidRPr="00BE7439">
        <w:rPr>
          <w:rFonts w:ascii="Calibri" w:hAnsi="Calibri"/>
          <w:noProof/>
          <w:sz w:val="22"/>
          <w:szCs w:val="22"/>
        </w:rPr>
        <w:t xml:space="preserve">inancial </w:t>
      </w:r>
      <w:r w:rsidR="00F96F31" w:rsidRPr="00E37089">
        <w:rPr>
          <w:rFonts w:ascii="Calibri" w:hAnsi="Calibri"/>
          <w:noProof/>
          <w:sz w:val="22"/>
          <w:szCs w:val="22"/>
        </w:rPr>
        <w:t>p</w:t>
      </w:r>
      <w:r w:rsidRPr="00E37089">
        <w:rPr>
          <w:rFonts w:ascii="Calibri" w:hAnsi="Calibri"/>
          <w:noProof/>
          <w:sz w:val="22"/>
          <w:szCs w:val="22"/>
        </w:rPr>
        <w:t>erformance,</w:t>
      </w:r>
      <w:r w:rsidRPr="00BE7439">
        <w:rPr>
          <w:rFonts w:ascii="Calibri" w:hAnsi="Calibri"/>
          <w:noProof/>
          <w:sz w:val="22"/>
          <w:szCs w:val="22"/>
        </w:rPr>
        <w:t xml:space="preserve"> accepted to </w:t>
      </w:r>
      <w:r w:rsidRPr="00BE7439">
        <w:rPr>
          <w:rFonts w:ascii="Calibri" w:hAnsi="Calibri"/>
          <w:i/>
          <w:noProof/>
          <w:sz w:val="22"/>
          <w:szCs w:val="22"/>
        </w:rPr>
        <w:t xml:space="preserve">International Journal of Contemporary Hospitality Management </w:t>
      </w:r>
      <w:r w:rsidRPr="00BE7439">
        <w:rPr>
          <w:rFonts w:ascii="Calibri" w:hAnsi="Calibri"/>
          <w:noProof/>
          <w:sz w:val="22"/>
          <w:szCs w:val="22"/>
        </w:rPr>
        <w:t>24(1),</w:t>
      </w:r>
      <w:r w:rsidR="00F96F31"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7-</w:t>
      </w:r>
      <w:r w:rsidRPr="0005330E">
        <w:rPr>
          <w:rFonts w:ascii="Calibri" w:hAnsi="Calibri"/>
          <w:noProof/>
          <w:sz w:val="22"/>
          <w:szCs w:val="22"/>
        </w:rPr>
        <w:t xml:space="preserve">25 </w:t>
      </w:r>
      <w:r w:rsidR="0005330E" w:rsidRPr="0005330E">
        <w:rPr>
          <w:rFonts w:ascii="Calibri" w:hAnsi="Calibri"/>
          <w:noProof/>
          <w:sz w:val="22"/>
          <w:szCs w:val="22"/>
        </w:rPr>
        <w:t>(</w:t>
      </w:r>
      <w:r w:rsidR="0005330E" w:rsidRPr="0005330E">
        <w:rPr>
          <w:rFonts w:ascii="Calibri" w:hAnsi="Calibri"/>
          <w:noProof/>
          <w:sz w:val="22"/>
          <w:szCs w:val="22"/>
          <w:u w:val="single"/>
        </w:rPr>
        <w:t>Tier 1</w:t>
      </w:r>
      <w:r w:rsidR="0005330E" w:rsidRPr="0005330E">
        <w:rPr>
          <w:rFonts w:ascii="Calibri" w:hAnsi="Calibri"/>
          <w:noProof/>
          <w:sz w:val="22"/>
          <w:szCs w:val="22"/>
        </w:rPr>
        <w:t>)</w:t>
      </w:r>
      <w:r w:rsidR="0005330E" w:rsidRPr="0005330E">
        <w:rPr>
          <w:rFonts w:ascii="Calibri" w:hAnsi="Calibri"/>
          <w:i/>
          <w:noProof/>
          <w:sz w:val="22"/>
          <w:szCs w:val="22"/>
        </w:rPr>
        <w:t>.</w:t>
      </w:r>
    </w:p>
    <w:p w14:paraId="71CD4E36" w14:textId="77777777" w:rsidR="00DB7DAB" w:rsidRPr="00BE7439" w:rsidRDefault="00DB7DAB" w:rsidP="00DB7DA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6C3E66C6" w14:textId="77777777" w:rsidR="005D52E2" w:rsidRPr="005D5468" w:rsidRDefault="005D52E2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2776B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2). </w:t>
      </w:r>
      <w:r w:rsidRPr="00F159E3">
        <w:rPr>
          <w:rFonts w:ascii="Calibri" w:hAnsi="Calibri"/>
          <w:noProof/>
          <w:sz w:val="22"/>
          <w:szCs w:val="22"/>
        </w:rPr>
        <w:t>The relationship</w:t>
      </w:r>
      <w:r w:rsidRPr="00BE7439">
        <w:rPr>
          <w:rFonts w:ascii="Calibri" w:hAnsi="Calibri"/>
          <w:noProof/>
          <w:sz w:val="22"/>
          <w:szCs w:val="22"/>
        </w:rPr>
        <w:t xml:space="preserve"> between leisure traveler’s hotel attribute satisfaction and overall </w:t>
      </w:r>
      <w:r w:rsidRPr="005D5468">
        <w:rPr>
          <w:rFonts w:ascii="Calibri" w:hAnsi="Calibri"/>
          <w:noProof/>
          <w:sz w:val="22"/>
          <w:szCs w:val="22"/>
        </w:rPr>
        <w:t xml:space="preserve">satisfaction, </w:t>
      </w:r>
      <w:r w:rsidR="00F55696" w:rsidRPr="005D5468">
        <w:rPr>
          <w:rFonts w:ascii="Calibri" w:hAnsi="Calibri"/>
          <w:i/>
          <w:noProof/>
          <w:sz w:val="22"/>
          <w:szCs w:val="22"/>
        </w:rPr>
        <w:t>Florida International University Hospitality and Tourism Review</w:t>
      </w:r>
      <w:r w:rsidRPr="005D5468">
        <w:rPr>
          <w:rFonts w:ascii="Calibri" w:hAnsi="Calibri"/>
          <w:noProof/>
          <w:sz w:val="22"/>
          <w:szCs w:val="22"/>
        </w:rPr>
        <w:t>, 3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(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900A66" w:rsidRPr="005D5468">
        <w:rPr>
          <w:rFonts w:ascii="Calibri" w:hAnsi="Calibri"/>
          <w:noProof/>
          <w:sz w:val="22"/>
          <w:szCs w:val="22"/>
        </w:rPr>
        <w:t xml:space="preserve">, Article 6. </w:t>
      </w:r>
    </w:p>
    <w:p w14:paraId="30F9AF32" w14:textId="77777777" w:rsidR="00A54BF5" w:rsidRPr="005D5468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5C2CEFA" w14:textId="77777777" w:rsidR="00A54BF5" w:rsidRPr="005D5468" w:rsidRDefault="00A54BF5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</w:t>
      </w:r>
      <w:r w:rsidR="008223C9"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</w:t>
      </w:r>
      <w:r w:rsidRPr="005D5468">
        <w:rPr>
          <w:rFonts w:ascii="Calibri" w:hAnsi="Calibri"/>
          <w:b/>
          <w:noProof/>
          <w:sz w:val="22"/>
          <w:szCs w:val="22"/>
        </w:rPr>
        <w:t xml:space="preserve">, </w:t>
      </w:r>
      <w:r w:rsidRPr="005D5468">
        <w:rPr>
          <w:rFonts w:ascii="Calibri" w:hAnsi="Calibri"/>
          <w:noProof/>
          <w:sz w:val="22"/>
          <w:szCs w:val="22"/>
        </w:rPr>
        <w:t>Knutson, B, and Vogt, C. (</w:t>
      </w:r>
      <w:r w:rsidR="00F20A1F" w:rsidRPr="005D5468">
        <w:rPr>
          <w:rFonts w:ascii="Calibri" w:hAnsi="Calibri"/>
          <w:noProof/>
          <w:sz w:val="22"/>
          <w:szCs w:val="22"/>
        </w:rPr>
        <w:t>2011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). The Importance of customer satisfaction, </w:t>
      </w:r>
      <w:r w:rsidR="00F96F31" w:rsidRPr="00E37089">
        <w:rPr>
          <w:rFonts w:ascii="Calibri" w:hAnsi="Calibri"/>
          <w:noProof/>
          <w:sz w:val="22"/>
          <w:szCs w:val="22"/>
        </w:rPr>
        <w:t>delight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 on loyalty in the tourism and h</w:t>
      </w:r>
      <w:r w:rsidRPr="005D5468">
        <w:rPr>
          <w:rFonts w:ascii="Calibri" w:hAnsi="Calibri"/>
          <w:noProof/>
          <w:sz w:val="22"/>
          <w:szCs w:val="22"/>
        </w:rPr>
        <w:t>ospital</w:t>
      </w:r>
      <w:r w:rsidR="00F96F31" w:rsidRPr="005D5468">
        <w:rPr>
          <w:rFonts w:ascii="Calibri" w:hAnsi="Calibri"/>
          <w:noProof/>
          <w:sz w:val="22"/>
          <w:szCs w:val="22"/>
        </w:rPr>
        <w:t>ity i</w:t>
      </w:r>
      <w:r w:rsidR="00F20A1F" w:rsidRPr="005D5468">
        <w:rPr>
          <w:rFonts w:ascii="Calibri" w:hAnsi="Calibri"/>
          <w:noProof/>
          <w:sz w:val="22"/>
          <w:szCs w:val="22"/>
        </w:rPr>
        <w:t xml:space="preserve">ndustry, </w:t>
      </w:r>
      <w:r w:rsidRPr="005D5468">
        <w:rPr>
          <w:rFonts w:ascii="Calibri" w:hAnsi="Calibri"/>
          <w:i/>
          <w:noProof/>
          <w:sz w:val="22"/>
          <w:szCs w:val="22"/>
        </w:rPr>
        <w:t>European Journal of Tourism Research</w:t>
      </w:r>
      <w:r w:rsidRPr="005D5468">
        <w:rPr>
          <w:rFonts w:ascii="Calibri" w:hAnsi="Calibri"/>
          <w:noProof/>
          <w:sz w:val="22"/>
          <w:szCs w:val="22"/>
        </w:rPr>
        <w:t>, 4</w:t>
      </w:r>
      <w:r w:rsidR="0005330E" w:rsidRPr="005D5468">
        <w:rPr>
          <w:rFonts w:ascii="Calibri" w:hAnsi="Calibri"/>
          <w:noProof/>
          <w:sz w:val="22"/>
          <w:szCs w:val="22"/>
        </w:rPr>
        <w:t xml:space="preserve"> (2),</w:t>
      </w:r>
      <w:r w:rsidR="009D038C" w:rsidRPr="005D5468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 226-228.</w:t>
      </w:r>
    </w:p>
    <w:p w14:paraId="4D8B4767" w14:textId="77777777" w:rsidR="00A54BF5" w:rsidRPr="00BE7439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33F1A8C" w14:textId="77777777" w:rsidR="00F20A1F" w:rsidRPr="00DF45B3" w:rsidRDefault="00555FBF" w:rsidP="00E053DB">
      <w:pPr>
        <w:numPr>
          <w:ilvl w:val="0"/>
          <w:numId w:val="1"/>
        </w:numPr>
        <w:rPr>
          <w:rFonts w:ascii="Calibri" w:hAnsi="Calibri"/>
          <w:b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</w:t>
      </w:r>
      <w:r w:rsidR="008223C9" w:rsidRPr="00BE7439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,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and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Tkach, J.L. (2010) </w:t>
      </w:r>
      <w:r w:rsidR="00F96F31" w:rsidRPr="00BE7439">
        <w:rPr>
          <w:rFonts w:ascii="Calibri" w:hAnsi="Calibri"/>
          <w:noProof/>
          <w:sz w:val="22"/>
          <w:szCs w:val="22"/>
        </w:rPr>
        <w:t>Exploring the factors influencing h</w:t>
      </w:r>
      <w:r w:rsidRPr="00BE7439">
        <w:rPr>
          <w:rFonts w:ascii="Calibri" w:hAnsi="Calibri"/>
          <w:noProof/>
          <w:sz w:val="22"/>
          <w:szCs w:val="22"/>
        </w:rPr>
        <w:t>osp</w:t>
      </w:r>
      <w:r w:rsidR="00F96F31" w:rsidRPr="00BE7439">
        <w:rPr>
          <w:rFonts w:ascii="Calibri" w:hAnsi="Calibri"/>
          <w:noProof/>
          <w:sz w:val="22"/>
          <w:szCs w:val="22"/>
        </w:rPr>
        <w:t>itality student involvement in student-led clubs and e</w:t>
      </w:r>
      <w:r w:rsidRPr="00BE7439">
        <w:rPr>
          <w:rFonts w:ascii="Calibri" w:hAnsi="Calibri"/>
          <w:noProof/>
          <w:sz w:val="22"/>
          <w:szCs w:val="22"/>
        </w:rPr>
        <w:t xml:space="preserve">vents, </w:t>
      </w:r>
      <w:r w:rsidRPr="001516FE">
        <w:rPr>
          <w:rFonts w:ascii="Calibri" w:hAnsi="Calibri"/>
          <w:noProof/>
          <w:sz w:val="22"/>
          <w:szCs w:val="22"/>
        </w:rPr>
        <w:t xml:space="preserve">accepted </w:t>
      </w:r>
      <w:r w:rsidR="009727B8" w:rsidRPr="001516FE">
        <w:rPr>
          <w:rFonts w:ascii="Calibri" w:hAnsi="Calibri"/>
          <w:noProof/>
          <w:sz w:val="22"/>
          <w:szCs w:val="22"/>
        </w:rPr>
        <w:t xml:space="preserve">as a lead article </w:t>
      </w:r>
      <w:r w:rsidRPr="001516FE">
        <w:rPr>
          <w:rFonts w:ascii="Calibri" w:hAnsi="Calibri"/>
          <w:noProof/>
          <w:sz w:val="22"/>
          <w:szCs w:val="22"/>
        </w:rPr>
        <w:t xml:space="preserve">to </w:t>
      </w:r>
      <w:r w:rsidRPr="001516FE">
        <w:rPr>
          <w:rFonts w:ascii="Calibri" w:hAnsi="Calibri"/>
          <w:i/>
          <w:noProof/>
          <w:sz w:val="22"/>
          <w:szCs w:val="22"/>
        </w:rPr>
        <w:t>Florida</w:t>
      </w:r>
      <w:r w:rsidRPr="00BE7439">
        <w:rPr>
          <w:rFonts w:ascii="Calibri" w:hAnsi="Calibri"/>
          <w:i/>
          <w:noProof/>
          <w:sz w:val="22"/>
          <w:szCs w:val="22"/>
        </w:rPr>
        <w:t xml:space="preserve"> International University Hospitality and Tourism Review, </w:t>
      </w:r>
      <w:r w:rsidR="00900A66" w:rsidRPr="00BE7439">
        <w:rPr>
          <w:rFonts w:ascii="Calibri" w:hAnsi="Calibri"/>
          <w:noProof/>
          <w:sz w:val="22"/>
          <w:szCs w:val="22"/>
        </w:rPr>
        <w:t>28</w:t>
      </w:r>
      <w:r w:rsidR="001516FE">
        <w:rPr>
          <w:rFonts w:ascii="Calibri" w:hAnsi="Calibri"/>
          <w:noProof/>
          <w:sz w:val="22"/>
          <w:szCs w:val="22"/>
        </w:rPr>
        <w:t xml:space="preserve"> (2), 1-11.</w:t>
      </w:r>
    </w:p>
    <w:p w14:paraId="56EA6EC9" w14:textId="02D945C3" w:rsidR="00DF45B3" w:rsidRDefault="00DF45B3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14:paraId="7AA8EDA8" w14:textId="77777777" w:rsidR="00B76323" w:rsidRPr="003911DA" w:rsidRDefault="00B76323" w:rsidP="007A3DE7">
      <w:pPr>
        <w:pStyle w:val="Heading1"/>
        <w:rPr>
          <w:lang w:eastAsia="ko-KR"/>
        </w:rPr>
      </w:pPr>
      <w:r>
        <w:rPr>
          <w:highlight w:val="lightGray"/>
        </w:rPr>
        <w:t xml:space="preserve">BOOK CHAPTERS </w:t>
      </w:r>
      <w:r w:rsidR="009A3EE1">
        <w:rPr>
          <w:rFonts w:hint="eastAsia"/>
          <w:highlight w:val="lightGray"/>
          <w:lang w:eastAsia="ko-KR"/>
        </w:rPr>
        <w:t>PUBLICATION</w:t>
      </w:r>
      <w:r w:rsidR="008E5049">
        <w:rPr>
          <w:highlight w:val="lightGray"/>
          <w:lang w:eastAsia="ko-KR"/>
        </w:rPr>
        <w:t>: REFERRED REVIEWED</w:t>
      </w:r>
      <w:r w:rsidRPr="00BE7D42">
        <w:rPr>
          <w:highlight w:val="yellow"/>
        </w:rPr>
        <w:t xml:space="preserve"> </w:t>
      </w:r>
      <w:r w:rsidRPr="003911DA">
        <w:rPr>
          <w:rFonts w:hint="eastAsia"/>
          <w:lang w:eastAsia="ko-KR"/>
        </w:rPr>
        <w:t xml:space="preserve"> </w:t>
      </w:r>
    </w:p>
    <w:p w14:paraId="3DB241AA" w14:textId="2A8C465A" w:rsidR="00222260" w:rsidRPr="00D2728B" w:rsidRDefault="00B76323" w:rsidP="00222260">
      <w:pPr>
        <w:numPr>
          <w:ilvl w:val="0"/>
          <w:numId w:val="1"/>
        </w:numPr>
        <w:ind w:left="720"/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</w:pPr>
      <w:r w:rsidRPr="00D774EA">
        <w:rPr>
          <w:rFonts w:ascii="Calibri" w:hAnsi="Calibri"/>
          <w:noProof/>
          <w:sz w:val="22"/>
          <w:szCs w:val="22"/>
        </w:rPr>
        <w:t xml:space="preserve">Cichy, R.F., Cha, J. M., Kim, S.H., </w:t>
      </w:r>
      <w:r w:rsidRPr="00D774EA">
        <w:rPr>
          <w:rFonts w:asciiTheme="minorHAnsi" w:hAnsiTheme="minorHAnsi"/>
          <w:noProof/>
          <w:sz w:val="22"/>
          <w:szCs w:val="22"/>
        </w:rPr>
        <w:t xml:space="preserve">and </w:t>
      </w:r>
      <w:r w:rsidRPr="00D774EA">
        <w:rPr>
          <w:rFonts w:asciiTheme="minorHAnsi" w:hAnsiTheme="minorHAnsi"/>
          <w:b/>
          <w:noProof/>
          <w:sz w:val="22"/>
          <w:szCs w:val="22"/>
        </w:rPr>
        <w:t>Kim, M. R</w:t>
      </w:r>
      <w:r w:rsidRPr="00D774EA">
        <w:rPr>
          <w:rFonts w:asciiTheme="minorHAnsi" w:hAnsiTheme="minorHAnsi"/>
          <w:noProof/>
          <w:sz w:val="22"/>
          <w:szCs w:val="22"/>
        </w:rPr>
        <w:t>.</w:t>
      </w:r>
      <w:r w:rsidR="00222260" w:rsidRPr="00D774EA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(2015). </w:t>
      </w:r>
      <w:r w:rsidRPr="00D774EA">
        <w:rPr>
          <w:rFonts w:asciiTheme="minorHAnsi" w:hAnsiTheme="minorHAnsi"/>
          <w:noProof/>
          <w:sz w:val="22"/>
          <w:szCs w:val="22"/>
        </w:rPr>
        <w:t xml:space="preserve">A framework for sustainable business practices in the private club industry, Sustainability </w:t>
      </w:r>
      <w:r w:rsidR="00222260" w:rsidRPr="00D774EA"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  <w:t>Social Responsibility, and Innovations in the Hospitality Industry</w:t>
      </w:r>
      <w:r w:rsidR="00222260" w:rsidRPr="00D774EA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, 219</w:t>
      </w:r>
    </w:p>
    <w:p w14:paraId="0DD1B2BF" w14:textId="7E09C695" w:rsidR="00D2728B" w:rsidRPr="00BE7439" w:rsidRDefault="00D2728B" w:rsidP="00D2728B">
      <w:pPr>
        <w:pStyle w:val="Heading1"/>
      </w:pPr>
      <w:r w:rsidRPr="00BE7439">
        <w:rPr>
          <w:highlight w:val="lightGray"/>
        </w:rPr>
        <w:t xml:space="preserve">MANUSCRIPTS </w:t>
      </w:r>
      <w:r>
        <w:rPr>
          <w:highlight w:val="lightGray"/>
        </w:rPr>
        <w:t>UNDER REVISION</w:t>
      </w:r>
    </w:p>
    <w:p w14:paraId="6525B3EB" w14:textId="0FDA29B7" w:rsidR="00BE177F" w:rsidRPr="00BE177F" w:rsidRDefault="00BE177F" w:rsidP="00BE177F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 xml:space="preserve">., </w:t>
      </w:r>
      <w:r>
        <w:rPr>
          <w:rStyle w:val="CitationChar"/>
          <w:rFonts w:asciiTheme="minorHAnsi" w:hAnsiTheme="minorHAnsi" w:cstheme="minorHAnsi"/>
        </w:rPr>
        <w:t xml:space="preserve">Knutson, B., Choi, L., and Kim., S. Y., The roles of employee empathy and employee adaptiveness in creating customer delight, </w:t>
      </w:r>
      <w:r w:rsidRPr="00BE177F">
        <w:rPr>
          <w:rStyle w:val="CitationChar"/>
          <w:rFonts w:asciiTheme="minorHAnsi" w:hAnsiTheme="minorHAnsi" w:cstheme="minorHAnsi"/>
          <w:i/>
          <w:iCs/>
        </w:rPr>
        <w:t>Cornell Hospitality Quarterly</w:t>
      </w:r>
      <w:r>
        <w:rPr>
          <w:rStyle w:val="CitationChar"/>
          <w:rFonts w:asciiTheme="minorHAnsi" w:hAnsiTheme="minorHAnsi" w:cstheme="minorHAnsi"/>
        </w:rPr>
        <w:t xml:space="preserve"> (1</w:t>
      </w:r>
      <w:r w:rsidRPr="00BE177F">
        <w:rPr>
          <w:rStyle w:val="CitationChar"/>
          <w:rFonts w:asciiTheme="minorHAnsi" w:hAnsiTheme="minorHAnsi" w:cstheme="minorHAnsi"/>
          <w:vertAlign w:val="superscript"/>
        </w:rPr>
        <w:t>st</w:t>
      </w:r>
      <w:r>
        <w:rPr>
          <w:rStyle w:val="CitationChar"/>
          <w:rFonts w:asciiTheme="minorHAnsi" w:hAnsiTheme="minorHAnsi" w:cstheme="minorHAnsi"/>
        </w:rPr>
        <w:t xml:space="preserve"> round)</w:t>
      </w:r>
    </w:p>
    <w:p w14:paraId="6D278663" w14:textId="77777777" w:rsidR="00BE177F" w:rsidRPr="00BE177F" w:rsidRDefault="00BE177F" w:rsidP="00BE177F">
      <w:pPr>
        <w:widowControl/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</w:p>
    <w:p w14:paraId="0AF7E6F8" w14:textId="79D33C50" w:rsidR="00AE4AB8" w:rsidRPr="00AE4AB8" w:rsidRDefault="00AE4AB8" w:rsidP="00AE4AB8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 w:rsidRPr="00676841">
        <w:rPr>
          <w:rStyle w:val="CitationChar"/>
          <w:rFonts w:asciiTheme="minorHAnsi" w:hAnsiTheme="minorHAnsi" w:cstheme="minorHAnsi"/>
        </w:rPr>
        <w:t xml:space="preserve">Choi, L., </w:t>
      </w: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 xml:space="preserve">., and </w:t>
      </w:r>
      <w:r>
        <w:rPr>
          <w:rStyle w:val="CitationChar"/>
          <w:rFonts w:asciiTheme="minorHAnsi" w:hAnsiTheme="minorHAnsi" w:cstheme="minorHAnsi"/>
        </w:rPr>
        <w:t>Lee, T. Moderating Effects of Relationship Length and Contact Frequency on Customer Citizenship B</w:t>
      </w:r>
      <w:r w:rsidR="00920B09">
        <w:rPr>
          <w:rStyle w:val="CitationChar"/>
          <w:rFonts w:asciiTheme="minorHAnsi" w:hAnsiTheme="minorHAnsi" w:cstheme="minorHAnsi"/>
        </w:rPr>
        <w:t>e</w:t>
      </w:r>
      <w:r>
        <w:rPr>
          <w:rStyle w:val="CitationChar"/>
          <w:rFonts w:asciiTheme="minorHAnsi" w:hAnsiTheme="minorHAnsi" w:cstheme="minorHAnsi"/>
        </w:rPr>
        <w:t>haviors</w:t>
      </w:r>
      <w: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Pr="00C20760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 xml:space="preserve">Journal of </w:t>
      </w:r>
      <w:r w:rsidR="00920B09">
        <w:rPr>
          <w:rFonts w:asciiTheme="minorHAnsi" w:hAnsiTheme="minorHAnsi" w:cstheme="minorHAnsi"/>
          <w:i/>
          <w:iCs/>
          <w:color w:val="000000"/>
          <w:sz w:val="22"/>
          <w:szCs w:val="22"/>
          <w:shd w:val="clear" w:color="auto" w:fill="FFFFFF"/>
        </w:rPr>
        <w:t>Consumer Marketing</w:t>
      </w:r>
      <w:r>
        <w:rPr>
          <w:rStyle w:val="CitationChar"/>
          <w:rFonts w:asciiTheme="minorHAnsi" w:hAnsiTheme="minorHAnsi" w:cstheme="minorHAnsi"/>
          <w:i/>
          <w:iCs/>
          <w:lang w:eastAsia="ko-KR"/>
        </w:rPr>
        <w:t xml:space="preserve"> (</w:t>
      </w:r>
      <w:r w:rsidR="00536A59">
        <w:rPr>
          <w:rStyle w:val="CitationChar"/>
          <w:rFonts w:asciiTheme="minorHAnsi" w:hAnsiTheme="minorHAnsi" w:cstheme="minorHAnsi"/>
          <w:i/>
          <w:iCs/>
          <w:lang w:eastAsia="ko-KR"/>
        </w:rPr>
        <w:t>1</w:t>
      </w:r>
      <w:r w:rsidR="00536A59" w:rsidRPr="00536A59">
        <w:rPr>
          <w:rStyle w:val="CitationChar"/>
          <w:rFonts w:asciiTheme="minorHAnsi" w:hAnsiTheme="minorHAnsi" w:cstheme="minorHAnsi"/>
          <w:i/>
          <w:iCs/>
          <w:vertAlign w:val="superscript"/>
          <w:lang w:eastAsia="ko-KR"/>
        </w:rPr>
        <w:t>st</w:t>
      </w:r>
      <w:r w:rsidR="00536A59">
        <w:rPr>
          <w:rStyle w:val="CitationChar"/>
          <w:rFonts w:asciiTheme="minorHAnsi" w:hAnsiTheme="minorHAnsi" w:cstheme="minorHAnsi"/>
          <w:i/>
          <w:iCs/>
          <w:lang w:eastAsia="ko-KR"/>
        </w:rPr>
        <w:t xml:space="preserve"> </w:t>
      </w:r>
      <w:r>
        <w:rPr>
          <w:rStyle w:val="CitationChar"/>
          <w:rFonts w:asciiTheme="minorHAnsi" w:hAnsiTheme="minorHAnsi" w:cstheme="minorHAnsi"/>
          <w:i/>
          <w:iCs/>
          <w:lang w:eastAsia="ko-KR"/>
        </w:rPr>
        <w:t>round).</w:t>
      </w:r>
    </w:p>
    <w:p w14:paraId="79102AB0" w14:textId="77777777" w:rsidR="00AE4AB8" w:rsidRDefault="00AE4AB8" w:rsidP="00AE4AB8">
      <w:pPr>
        <w:pStyle w:val="ListParagraph"/>
        <w:ind w:left="960"/>
        <w:rPr>
          <w:rFonts w:asciiTheme="minorHAnsi" w:hAnsiTheme="minorHAnsi" w:cstheme="minorHAnsi"/>
          <w:i/>
          <w:iCs/>
          <w:color w:val="222222"/>
          <w:sz w:val="22"/>
          <w:szCs w:val="22"/>
          <w:shd w:val="clear" w:color="auto" w:fill="FFFFFF"/>
        </w:rPr>
      </w:pPr>
    </w:p>
    <w:p w14:paraId="7A8DE581" w14:textId="77777777" w:rsidR="00AE67DE" w:rsidRPr="00BE7439" w:rsidRDefault="00AE67DE" w:rsidP="007A3DE7">
      <w:pPr>
        <w:pStyle w:val="Heading1"/>
      </w:pPr>
      <w:r w:rsidRPr="00BE7439">
        <w:rPr>
          <w:highlight w:val="lightGray"/>
        </w:rPr>
        <w:t>MANUSCRIPTS IN PROGRESS</w:t>
      </w:r>
    </w:p>
    <w:p w14:paraId="10A86A1B" w14:textId="50835378" w:rsidR="00D774EA" w:rsidRPr="00A556C2" w:rsidRDefault="00DF45B3" w:rsidP="00597C46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Style w:val="CitationChar"/>
          <w:rFonts w:asciiTheme="minorHAnsi" w:eastAsia="PMingLiU" w:hAnsiTheme="minorHAnsi" w:cs="Times New Roman"/>
        </w:rPr>
      </w:pPr>
      <w:r w:rsidRPr="00A556C2">
        <w:rPr>
          <w:rStyle w:val="CitationChar"/>
          <w:rFonts w:asciiTheme="minorHAnsi" w:hAnsiTheme="minorHAnsi"/>
          <w:b/>
          <w:noProof/>
        </w:rPr>
        <w:t>Kim, M. R</w:t>
      </w:r>
      <w:r w:rsidRPr="00A556C2">
        <w:rPr>
          <w:rStyle w:val="CitationChar"/>
          <w:rFonts w:asciiTheme="minorHAnsi" w:hAnsiTheme="minorHAnsi"/>
          <w:noProof/>
        </w:rPr>
        <w:t>.</w:t>
      </w:r>
      <w:r w:rsidR="00D774EA" w:rsidRPr="00A556C2">
        <w:rPr>
          <w:rStyle w:val="CitationChar"/>
          <w:rFonts w:asciiTheme="minorHAnsi" w:hAnsiTheme="minorHAnsi"/>
          <w:noProof/>
        </w:rPr>
        <w:t>, Lee., S.J., Jang, J.C., Niehm, L</w:t>
      </w:r>
      <w:r w:rsidRPr="00A556C2">
        <w:rPr>
          <w:rStyle w:val="CitationChar"/>
          <w:rFonts w:asciiTheme="minorHAnsi" w:hAnsiTheme="minorHAnsi"/>
          <w:noProof/>
        </w:rPr>
        <w:t>.</w:t>
      </w:r>
      <w:r w:rsidRPr="00A556C2">
        <w:rPr>
          <w:rStyle w:val="CitationChar"/>
          <w:rFonts w:asciiTheme="minorHAnsi" w:hAnsiTheme="minorHAnsi"/>
        </w:rPr>
        <w:t xml:space="preserve"> </w:t>
      </w:r>
      <w:r w:rsidR="00D774EA" w:rsidRPr="00A556C2">
        <w:rPr>
          <w:rStyle w:val="CitationChar"/>
          <w:rFonts w:asciiTheme="minorHAnsi" w:hAnsiTheme="minorHAnsi"/>
        </w:rPr>
        <w:t>The impact of festival volunteers’ motivation on sustainable rural community development</w:t>
      </w:r>
    </w:p>
    <w:p w14:paraId="6C97241A" w14:textId="77777777" w:rsidR="00D774EA" w:rsidRPr="00A556C2" w:rsidRDefault="00D774EA" w:rsidP="00D774EA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6358074F" w14:textId="4A0BFF2F" w:rsidR="00962A59" w:rsidRPr="00BE177F" w:rsidRDefault="00962A59" w:rsidP="00962A59">
      <w:pPr>
        <w:widowControl/>
        <w:numPr>
          <w:ilvl w:val="0"/>
          <w:numId w:val="1"/>
        </w:numPr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  <w:r>
        <w:rPr>
          <w:rStyle w:val="CitationChar"/>
          <w:rFonts w:asciiTheme="minorHAnsi" w:hAnsiTheme="minorHAnsi" w:cstheme="minorHAnsi"/>
        </w:rPr>
        <w:t xml:space="preserve">Kim., S. Y., </w:t>
      </w:r>
      <w:r w:rsidRPr="00676841">
        <w:rPr>
          <w:rStyle w:val="CitationChar"/>
          <w:rFonts w:asciiTheme="minorHAnsi" w:hAnsiTheme="minorHAnsi" w:cstheme="minorHAnsi"/>
          <w:b/>
        </w:rPr>
        <w:t>Kim, M. R</w:t>
      </w:r>
      <w:r w:rsidRPr="00676841">
        <w:rPr>
          <w:rStyle w:val="CitationChar"/>
          <w:rFonts w:asciiTheme="minorHAnsi" w:hAnsiTheme="minorHAnsi" w:cstheme="minorHAnsi"/>
        </w:rPr>
        <w:t xml:space="preserve">., and </w:t>
      </w:r>
      <w:r>
        <w:rPr>
          <w:rStyle w:val="CitationChar"/>
          <w:rFonts w:asciiTheme="minorHAnsi" w:hAnsiTheme="minorHAnsi" w:cstheme="minorHAnsi"/>
        </w:rPr>
        <w:t>Choi, L. The effects of customization and perceived employee authenticity on customer delight</w:t>
      </w:r>
    </w:p>
    <w:p w14:paraId="431D5B9C" w14:textId="77777777" w:rsidR="00962A59" w:rsidRDefault="00962A59" w:rsidP="00962A59">
      <w:pPr>
        <w:pStyle w:val="ListParagraph"/>
        <w:ind w:left="960"/>
        <w:rPr>
          <w:rStyle w:val="CitationChar"/>
          <w:rFonts w:asciiTheme="minorHAnsi" w:eastAsia="PMingLiU" w:hAnsiTheme="minorHAnsi" w:cstheme="minorHAnsi"/>
          <w:i/>
          <w:iCs/>
          <w:color w:val="222222"/>
          <w:shd w:val="clear" w:color="auto" w:fill="FFFFFF"/>
        </w:rPr>
      </w:pPr>
    </w:p>
    <w:p w14:paraId="71E9541B" w14:textId="1CE63756" w:rsidR="00A556C2" w:rsidRPr="00A556C2" w:rsidRDefault="00A556C2" w:rsidP="00A556C2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A556C2">
        <w:rPr>
          <w:rStyle w:val="CitationChar"/>
          <w:rFonts w:asciiTheme="minorHAnsi" w:hAnsiTheme="minorHAnsi"/>
          <w:b/>
          <w:noProof/>
        </w:rPr>
        <w:t>Kim, M. R</w:t>
      </w:r>
      <w:r w:rsidRPr="00A556C2">
        <w:rPr>
          <w:rStyle w:val="CitationChar"/>
          <w:rFonts w:asciiTheme="minorHAnsi" w:hAnsiTheme="minorHAnsi"/>
          <w:noProof/>
        </w:rPr>
        <w:t xml:space="preserve">., Choi, L., and Kim, S. Y., Experience beyond expectations. </w:t>
      </w:r>
    </w:p>
    <w:p w14:paraId="5720D621" w14:textId="77777777" w:rsidR="00A556C2" w:rsidRPr="00A556C2" w:rsidRDefault="00A556C2" w:rsidP="00A556C2">
      <w:pPr>
        <w:pStyle w:val="ListParagraph"/>
        <w:spacing w:line="252" w:lineRule="auto"/>
        <w:ind w:leftChars="0" w:left="567" w:right="406"/>
        <w:rPr>
          <w:rStyle w:val="CitationChar"/>
          <w:rFonts w:asciiTheme="minorHAnsi" w:eastAsia="PMingLiU" w:hAnsiTheme="minorHAnsi" w:cstheme="minorHAnsi"/>
        </w:rPr>
      </w:pPr>
    </w:p>
    <w:p w14:paraId="1D1E8B48" w14:textId="79C83FC5" w:rsidR="002F13F6" w:rsidRDefault="006F42C4" w:rsidP="00A556C2">
      <w:pPr>
        <w:pStyle w:val="ListParagraph"/>
        <w:numPr>
          <w:ilvl w:val="0"/>
          <w:numId w:val="35"/>
        </w:numPr>
        <w:ind w:leftChars="0" w:left="720" w:hanging="450"/>
        <w:rPr>
          <w:rStyle w:val="CitationChar"/>
          <w:rFonts w:asciiTheme="minorHAnsi" w:hAnsiTheme="minorHAnsi"/>
        </w:rPr>
      </w:pPr>
      <w:r w:rsidRPr="00A556C2">
        <w:rPr>
          <w:rStyle w:val="CitationChar"/>
          <w:rFonts w:asciiTheme="minorHAnsi" w:hAnsiTheme="minorHAnsi"/>
          <w:b/>
        </w:rPr>
        <w:t>Kim, M. R</w:t>
      </w:r>
      <w:r w:rsidRPr="00A556C2">
        <w:rPr>
          <w:rStyle w:val="CitationChar"/>
          <w:rFonts w:asciiTheme="minorHAnsi" w:hAnsiTheme="minorHAnsi"/>
        </w:rPr>
        <w:t>.,</w:t>
      </w:r>
      <w:r w:rsidR="00A556C2" w:rsidRPr="00A556C2">
        <w:rPr>
          <w:rStyle w:val="CitationChar"/>
          <w:rFonts w:asciiTheme="minorHAnsi" w:hAnsiTheme="minorHAnsi"/>
        </w:rPr>
        <w:t xml:space="preserve"> and </w:t>
      </w:r>
      <w:r w:rsidR="00224AFA" w:rsidRPr="00A556C2">
        <w:rPr>
          <w:rStyle w:val="CitationChar"/>
          <w:rFonts w:asciiTheme="minorHAnsi" w:hAnsiTheme="minorHAnsi" w:hint="eastAsia"/>
          <w:lang w:eastAsia="ko-KR"/>
        </w:rPr>
        <w:t>Lee, E.S</w:t>
      </w:r>
      <w:r w:rsidR="00A556C2" w:rsidRPr="00A556C2">
        <w:rPr>
          <w:rStyle w:val="CitationChar"/>
          <w:rFonts w:asciiTheme="minorHAnsi" w:hAnsiTheme="minorHAnsi"/>
          <w:lang w:eastAsia="ko-KR"/>
        </w:rPr>
        <w:t xml:space="preserve">. </w:t>
      </w:r>
      <w:r w:rsidR="00224AFA" w:rsidRPr="00A556C2">
        <w:rPr>
          <w:rStyle w:val="CitationChar"/>
          <w:rFonts w:asciiTheme="minorHAnsi" w:hAnsiTheme="minorHAnsi"/>
          <w:noProof/>
        </w:rPr>
        <w:t>A comparison</w:t>
      </w:r>
      <w:r w:rsidR="00224AFA" w:rsidRPr="00A556C2">
        <w:rPr>
          <w:rStyle w:val="CitationChar"/>
          <w:rFonts w:asciiTheme="minorHAnsi" w:hAnsiTheme="minorHAnsi"/>
        </w:rPr>
        <w:t xml:space="preserve"> of LEED-certified and non-LEED certified hotels </w:t>
      </w:r>
      <w:r w:rsidR="005D5468" w:rsidRPr="00A556C2">
        <w:rPr>
          <w:rStyle w:val="CitationChar"/>
          <w:rFonts w:asciiTheme="minorHAnsi" w:hAnsiTheme="minorHAnsi"/>
        </w:rPr>
        <w:t xml:space="preserve">on indoor environmental quality </w:t>
      </w:r>
    </w:p>
    <w:p w14:paraId="12436EB1" w14:textId="1E5B8F64" w:rsidR="00962A59" w:rsidRDefault="00962A59" w:rsidP="00962A59">
      <w:pPr>
        <w:rPr>
          <w:rStyle w:val="CitationChar"/>
          <w:rFonts w:asciiTheme="minorHAnsi" w:hAnsiTheme="minorHAnsi"/>
        </w:rPr>
      </w:pPr>
    </w:p>
    <w:p w14:paraId="3998BE01" w14:textId="33BDFB90" w:rsidR="00962A59" w:rsidRDefault="00962A59" w:rsidP="00962A59">
      <w:pPr>
        <w:rPr>
          <w:rStyle w:val="CitationChar"/>
          <w:rFonts w:asciiTheme="minorHAnsi" w:hAnsiTheme="minorHAnsi"/>
        </w:rPr>
      </w:pPr>
    </w:p>
    <w:p w14:paraId="1A689CEE" w14:textId="3A59133A" w:rsidR="00962A59" w:rsidRDefault="00962A59" w:rsidP="00962A59">
      <w:pPr>
        <w:rPr>
          <w:rStyle w:val="CitationChar"/>
          <w:rFonts w:asciiTheme="minorHAnsi" w:hAnsiTheme="minorHAnsi"/>
        </w:rPr>
      </w:pPr>
    </w:p>
    <w:p w14:paraId="06437DD4" w14:textId="663ED4C0" w:rsidR="00962A59" w:rsidRDefault="00962A59" w:rsidP="00962A59">
      <w:pPr>
        <w:rPr>
          <w:rStyle w:val="CitationChar"/>
          <w:rFonts w:asciiTheme="minorHAnsi" w:hAnsiTheme="minorHAnsi"/>
        </w:rPr>
      </w:pPr>
    </w:p>
    <w:p w14:paraId="1374C66F" w14:textId="77777777" w:rsidR="00962A59" w:rsidRPr="00962A59" w:rsidRDefault="00962A59" w:rsidP="00962A59">
      <w:pPr>
        <w:rPr>
          <w:rStyle w:val="CitationChar"/>
          <w:rFonts w:asciiTheme="minorHAnsi" w:hAnsiTheme="minorHAnsi"/>
        </w:rPr>
      </w:pPr>
    </w:p>
    <w:p w14:paraId="1FE785F0" w14:textId="77777777" w:rsidR="00067E28" w:rsidRPr="007A3DE7" w:rsidRDefault="00067E28" w:rsidP="00067E28">
      <w:pPr>
        <w:pStyle w:val="Heading1"/>
      </w:pPr>
      <w:r w:rsidRPr="00067E28">
        <w:rPr>
          <w:highlight w:val="lightGray"/>
        </w:rPr>
        <w:t>RESEARCH GRANTS</w:t>
      </w:r>
    </w:p>
    <w:p w14:paraId="68DC535C" w14:textId="77777777" w:rsidR="00962A59" w:rsidRDefault="00962A59" w:rsidP="00962A59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6217FF">
        <w:rPr>
          <w:rFonts w:asciiTheme="minorHAnsi" w:hAnsiTheme="minorHAnsi"/>
          <w:noProof/>
          <w:sz w:val="22"/>
          <w:szCs w:val="22"/>
        </w:rPr>
        <w:t>Research Grant, $2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6217FF">
        <w:rPr>
          <w:rFonts w:asciiTheme="minorHAnsi" w:hAnsiTheme="minorHAnsi"/>
          <w:noProof/>
          <w:sz w:val="22"/>
          <w:szCs w:val="22"/>
        </w:rPr>
        <w:t>,000 (202</w:t>
      </w:r>
      <w:r>
        <w:rPr>
          <w:rFonts w:asciiTheme="minorHAnsi" w:hAnsiTheme="minorHAnsi"/>
          <w:noProof/>
          <w:sz w:val="22"/>
          <w:szCs w:val="22"/>
        </w:rPr>
        <w:t>2</w:t>
      </w:r>
      <w:r w:rsidRPr="006217FF">
        <w:rPr>
          <w:rFonts w:asciiTheme="minorHAnsi" w:hAnsiTheme="minorHAnsi"/>
          <w:noProof/>
          <w:sz w:val="22"/>
          <w:szCs w:val="22"/>
        </w:rPr>
        <w:t xml:space="preserve">), from </w:t>
      </w:r>
      <w:r>
        <w:rPr>
          <w:rFonts w:asciiTheme="minorHAnsi" w:hAnsiTheme="minorHAnsi"/>
          <w:noProof/>
          <w:sz w:val="22"/>
          <w:szCs w:val="22"/>
        </w:rPr>
        <w:t>Korea Tourism Organization, K-culture trends popularity in the U.S.A.</w:t>
      </w:r>
    </w:p>
    <w:p w14:paraId="5733D03B" w14:textId="77777777" w:rsidR="00962A59" w:rsidRDefault="00962A59" w:rsidP="00962A59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59DD75FC" w14:textId="6C3DCFB2" w:rsidR="00962A59" w:rsidRDefault="00962A59" w:rsidP="00962A59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</w:t>
      </w:r>
      <w:r>
        <w:rPr>
          <w:rFonts w:asciiTheme="minorHAnsi" w:hAnsiTheme="minorHAnsi"/>
          <w:noProof/>
          <w:sz w:val="22"/>
          <w:szCs w:val="22"/>
        </w:rPr>
        <w:t>20</w:t>
      </w:r>
      <w:r w:rsidRPr="007A3DE7">
        <w:rPr>
          <w:rFonts w:asciiTheme="minorHAnsi" w:hAnsiTheme="minorHAnsi"/>
          <w:noProof/>
          <w:sz w:val="22"/>
          <w:szCs w:val="22"/>
        </w:rPr>
        <w:t>,000 (20</w:t>
      </w:r>
      <w:r>
        <w:rPr>
          <w:rFonts w:asciiTheme="minorHAnsi" w:hAnsiTheme="minorHAnsi"/>
          <w:noProof/>
          <w:sz w:val="22"/>
          <w:szCs w:val="22"/>
        </w:rPr>
        <w:t>2</w:t>
      </w:r>
      <w:r>
        <w:rPr>
          <w:rFonts w:asciiTheme="minorHAnsi" w:hAnsiTheme="minorHAnsi"/>
          <w:noProof/>
          <w:sz w:val="22"/>
          <w:szCs w:val="22"/>
        </w:rPr>
        <w:t>2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noProof/>
          <w:sz w:val="22"/>
          <w:szCs w:val="22"/>
        </w:rPr>
        <w:t>How do green hotels affect sustainability and inclusiveness in the hotel industry?</w:t>
      </w:r>
    </w:p>
    <w:p w14:paraId="20041B2B" w14:textId="77777777" w:rsidR="00962A59" w:rsidRPr="00962A59" w:rsidRDefault="00962A59" w:rsidP="00962A59">
      <w:pPr>
        <w:pStyle w:val="ListParagraph"/>
        <w:ind w:left="960"/>
        <w:rPr>
          <w:rFonts w:asciiTheme="minorHAnsi" w:hAnsiTheme="minorHAnsi"/>
          <w:noProof/>
          <w:sz w:val="22"/>
          <w:szCs w:val="22"/>
        </w:rPr>
      </w:pPr>
    </w:p>
    <w:p w14:paraId="084440E1" w14:textId="16924F65" w:rsidR="006217FF" w:rsidRDefault="006217FF" w:rsidP="00226538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6217FF">
        <w:rPr>
          <w:rFonts w:asciiTheme="minorHAnsi" w:hAnsiTheme="minorHAnsi"/>
          <w:noProof/>
          <w:sz w:val="22"/>
          <w:szCs w:val="22"/>
        </w:rPr>
        <w:t>Research Grant, $20,000 (2021), from The Statler Foundation, The holistic view of impacts and benefits of green-certif</w:t>
      </w:r>
      <w:r w:rsidR="00962A59">
        <w:rPr>
          <w:rFonts w:asciiTheme="minorHAnsi" w:hAnsiTheme="minorHAnsi"/>
          <w:noProof/>
          <w:sz w:val="22"/>
          <w:szCs w:val="22"/>
        </w:rPr>
        <w:t>i</w:t>
      </w:r>
      <w:r w:rsidRPr="006217FF">
        <w:rPr>
          <w:rFonts w:asciiTheme="minorHAnsi" w:hAnsiTheme="minorHAnsi"/>
          <w:noProof/>
          <w:sz w:val="22"/>
          <w:szCs w:val="22"/>
        </w:rPr>
        <w:t xml:space="preserve">ed hotels: Finance, employees perspective </w:t>
      </w:r>
    </w:p>
    <w:p w14:paraId="7784C241" w14:textId="77777777" w:rsidR="006217FF" w:rsidRPr="006217FF" w:rsidRDefault="006217FF" w:rsidP="006217FF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0CD13126" w14:textId="284F60E0" w:rsidR="00E11EA2" w:rsidRDefault="00E11EA2" w:rsidP="00E11EA2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</w:t>
      </w:r>
      <w:r>
        <w:rPr>
          <w:rFonts w:asciiTheme="minorHAnsi" w:hAnsiTheme="minorHAnsi"/>
          <w:noProof/>
          <w:sz w:val="22"/>
          <w:szCs w:val="22"/>
        </w:rPr>
        <w:t>6</w:t>
      </w:r>
      <w:r w:rsidRPr="007A3DE7">
        <w:rPr>
          <w:rFonts w:asciiTheme="minorHAnsi" w:hAnsiTheme="minorHAnsi"/>
          <w:noProof/>
          <w:sz w:val="22"/>
          <w:szCs w:val="22"/>
        </w:rPr>
        <w:t>,000 (20</w:t>
      </w:r>
      <w:r>
        <w:rPr>
          <w:rFonts w:asciiTheme="minorHAnsi" w:hAnsiTheme="minorHAnsi"/>
          <w:noProof/>
          <w:sz w:val="22"/>
          <w:szCs w:val="22"/>
        </w:rPr>
        <w:t>21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noProof/>
          <w:sz w:val="22"/>
          <w:szCs w:val="22"/>
        </w:rPr>
        <w:t xml:space="preserve">The interplay among customization, employee authenticity, and customer expectations on customer delight. </w:t>
      </w:r>
    </w:p>
    <w:p w14:paraId="3AACB74A" w14:textId="77777777" w:rsidR="00E11EA2" w:rsidRPr="007A3DE7" w:rsidRDefault="00E11EA2" w:rsidP="00E11EA2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13D356FA" w14:textId="436F1092" w:rsidR="000A7515" w:rsidRPr="00232249" w:rsidRDefault="000A7515" w:rsidP="000A7515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232249">
        <w:rPr>
          <w:rFonts w:asciiTheme="minorHAnsi" w:hAnsiTheme="minorHAnsi"/>
          <w:noProof/>
          <w:sz w:val="22"/>
          <w:szCs w:val="22"/>
        </w:rPr>
        <w:t>Research Grant, $1</w:t>
      </w:r>
      <w:r w:rsidR="00232249" w:rsidRPr="00232249">
        <w:rPr>
          <w:rFonts w:asciiTheme="minorHAnsi" w:hAnsiTheme="minorHAnsi"/>
          <w:noProof/>
          <w:sz w:val="22"/>
          <w:szCs w:val="22"/>
        </w:rPr>
        <w:t>0</w:t>
      </w:r>
      <w:r w:rsidR="00E11EA2">
        <w:rPr>
          <w:rFonts w:asciiTheme="minorHAnsi" w:hAnsiTheme="minorHAnsi"/>
          <w:noProof/>
          <w:sz w:val="22"/>
          <w:szCs w:val="22"/>
        </w:rPr>
        <w:t>,</w:t>
      </w:r>
      <w:r w:rsidR="00232249" w:rsidRPr="00232249">
        <w:rPr>
          <w:rFonts w:asciiTheme="minorHAnsi" w:hAnsiTheme="minorHAnsi"/>
          <w:noProof/>
          <w:sz w:val="22"/>
          <w:szCs w:val="22"/>
        </w:rPr>
        <w:t>500</w:t>
      </w:r>
      <w:r w:rsidRPr="00232249">
        <w:rPr>
          <w:rFonts w:asciiTheme="minorHAnsi" w:hAnsiTheme="minorHAnsi"/>
          <w:noProof/>
          <w:sz w:val="22"/>
          <w:szCs w:val="22"/>
        </w:rPr>
        <w:t xml:space="preserve"> (2020), </w:t>
      </w:r>
      <w:r w:rsidR="00232249" w:rsidRPr="00232249">
        <w:rPr>
          <w:rFonts w:asciiTheme="minorHAnsi" w:hAnsiTheme="minorHAnsi"/>
          <w:noProof/>
          <w:sz w:val="22"/>
          <w:szCs w:val="22"/>
        </w:rPr>
        <w:t xml:space="preserve">funded </w:t>
      </w:r>
      <w:r w:rsidRPr="00232249">
        <w:rPr>
          <w:rFonts w:asciiTheme="minorHAnsi" w:hAnsiTheme="minorHAnsi"/>
          <w:noProof/>
          <w:sz w:val="22"/>
          <w:szCs w:val="22"/>
        </w:rPr>
        <w:t xml:space="preserve">from </w:t>
      </w:r>
      <w:r w:rsidR="00962A59">
        <w:rPr>
          <w:rFonts w:asciiTheme="minorHAnsi" w:hAnsiTheme="minorHAnsi"/>
          <w:noProof/>
          <w:sz w:val="22"/>
          <w:szCs w:val="22"/>
        </w:rPr>
        <w:t xml:space="preserve">the </w:t>
      </w:r>
      <w:r w:rsidR="00232249" w:rsidRPr="00232249">
        <w:rPr>
          <w:rFonts w:asciiTheme="minorHAnsi" w:hAnsiTheme="minorHAnsi"/>
          <w:noProof/>
          <w:sz w:val="22"/>
          <w:szCs w:val="22"/>
        </w:rPr>
        <w:t>Society of Hospitality and Foodservice Management Foundation (SHFM), Comprehensive understanding of delight and its impact on the sustainable hospitality business</w:t>
      </w:r>
      <w:r w:rsidRPr="00232249">
        <w:rPr>
          <w:rFonts w:asciiTheme="minorHAnsi" w:hAnsiTheme="minorHAnsi"/>
          <w:noProof/>
          <w:sz w:val="22"/>
          <w:szCs w:val="22"/>
        </w:rPr>
        <w:t>.</w:t>
      </w:r>
    </w:p>
    <w:p w14:paraId="31A64A03" w14:textId="77777777" w:rsidR="000A7515" w:rsidRPr="007A3DE7" w:rsidRDefault="000A7515" w:rsidP="000A7515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53711B8A" w14:textId="5657015F" w:rsidR="00842752" w:rsidRPr="007A3DE7" w:rsidRDefault="00842752" w:rsidP="00842752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</w:t>
      </w:r>
      <w:r>
        <w:rPr>
          <w:rFonts w:asciiTheme="minorHAnsi" w:hAnsiTheme="minorHAnsi"/>
          <w:noProof/>
          <w:sz w:val="22"/>
          <w:szCs w:val="22"/>
        </w:rPr>
        <w:t>16</w:t>
      </w:r>
      <w:r w:rsidRPr="007A3DE7">
        <w:rPr>
          <w:rFonts w:asciiTheme="minorHAnsi" w:hAnsiTheme="minorHAnsi"/>
          <w:noProof/>
          <w:sz w:val="22"/>
          <w:szCs w:val="22"/>
        </w:rPr>
        <w:t>,000 (20</w:t>
      </w:r>
      <w:r>
        <w:rPr>
          <w:rFonts w:asciiTheme="minorHAnsi" w:hAnsiTheme="minorHAnsi"/>
          <w:noProof/>
          <w:sz w:val="22"/>
          <w:szCs w:val="22"/>
        </w:rPr>
        <w:t>20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noProof/>
          <w:sz w:val="22"/>
          <w:szCs w:val="22"/>
        </w:rPr>
        <w:t>A study on brand authenticity and relational outcomes: Moderating role of customer delight.</w:t>
      </w:r>
    </w:p>
    <w:p w14:paraId="1BAB6EAC" w14:textId="77777777" w:rsidR="00842752" w:rsidRDefault="00842752" w:rsidP="000A7515">
      <w:pPr>
        <w:pStyle w:val="ListParagraph"/>
        <w:spacing w:line="252" w:lineRule="auto"/>
        <w:ind w:leftChars="0" w:left="567" w:right="406"/>
        <w:rPr>
          <w:rFonts w:asciiTheme="minorHAnsi" w:hAnsiTheme="minorHAnsi"/>
          <w:sz w:val="22"/>
          <w:szCs w:val="22"/>
        </w:rPr>
      </w:pPr>
    </w:p>
    <w:p w14:paraId="065D9D18" w14:textId="353A6117" w:rsidR="00D774EA" w:rsidRPr="007A3DE7" w:rsidRDefault="00D774EA" w:rsidP="00D774EA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7A3DE7">
        <w:rPr>
          <w:rFonts w:asciiTheme="minorHAnsi" w:hAnsiTheme="minorHAnsi"/>
          <w:noProof/>
          <w:sz w:val="22"/>
          <w:szCs w:val="22"/>
        </w:rPr>
        <w:t>,000 (201</w:t>
      </w:r>
      <w:r>
        <w:rPr>
          <w:rFonts w:asciiTheme="minorHAnsi" w:hAnsiTheme="minorHAnsi"/>
          <w:noProof/>
          <w:sz w:val="22"/>
          <w:szCs w:val="22"/>
        </w:rPr>
        <w:t>9</w:t>
      </w:r>
      <w:r w:rsidRPr="007A3DE7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</w:t>
      </w:r>
      <w:r>
        <w:rPr>
          <w:rFonts w:asciiTheme="minorHAnsi" w:hAnsiTheme="minorHAnsi"/>
          <w:color w:val="1F1F1F"/>
          <w:w w:val="105"/>
          <w:sz w:val="22"/>
          <w:szCs w:val="22"/>
        </w:rPr>
        <w:t>A measure of customer delight</w:t>
      </w:r>
    </w:p>
    <w:p w14:paraId="1AAE50F8" w14:textId="77777777" w:rsidR="00D774EA" w:rsidRDefault="00D774EA" w:rsidP="00D774EA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100A197D" w14:textId="5060551E" w:rsidR="00067E28" w:rsidRPr="007A3DE7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>Research Grant, $25,000 (2018), from North Central Regional Center for Rural Development</w:t>
      </w:r>
      <w:r>
        <w:rPr>
          <w:rFonts w:asciiTheme="minorHAnsi" w:hAnsiTheme="minorHAnsi"/>
          <w:noProof/>
          <w:sz w:val="22"/>
          <w:szCs w:val="22"/>
        </w:rPr>
        <w:t xml:space="preserve"> (Jointly fundedby the USDA and Land Grant Universities)</w:t>
      </w:r>
      <w:r w:rsidRPr="007A3DE7">
        <w:rPr>
          <w:rFonts w:asciiTheme="minorHAnsi" w:hAnsiTheme="minorHAnsi"/>
          <w:noProof/>
          <w:sz w:val="22"/>
          <w:szCs w:val="22"/>
        </w:rPr>
        <w:t xml:space="preserve">, Collaboration with Iowa State University and Kansas State University, The impact of volunteer of rural festivals in sustainable community development. </w:t>
      </w:r>
    </w:p>
    <w:p w14:paraId="6E8086F5" w14:textId="77777777" w:rsidR="00067E28" w:rsidRPr="007A3DE7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53C647D5" w14:textId="77777777" w:rsidR="00067E28" w:rsidRPr="007A3DE7" w:rsidRDefault="00067E28" w:rsidP="00067E28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 xml:space="preserve">Research Grant, $10,000 (2018), from The Eli Broad College of Business, Michigan State University,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ustomer delight in the hospitality industry: A meta-analysis of measurement,</w:t>
      </w:r>
      <w:r w:rsidRPr="007A3DE7">
        <w:rPr>
          <w:rFonts w:asciiTheme="minorHAnsi" w:hAnsiTheme="minorHAnsi"/>
          <w:color w:val="1F1F1F"/>
          <w:spacing w:val="-1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tecedents,</w:t>
      </w:r>
      <w:r w:rsidRPr="007A3DE7">
        <w:rPr>
          <w:rFonts w:asciiTheme="minorHAnsi" w:hAnsiTheme="minorHAnsi"/>
          <w:color w:val="1F1F1F"/>
          <w:spacing w:val="-16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rrelates,</w:t>
      </w:r>
      <w:r w:rsidRPr="007A3DE7">
        <w:rPr>
          <w:rFonts w:asciiTheme="minorHAnsi" w:hAnsiTheme="minorHAnsi"/>
          <w:color w:val="1F1F1F"/>
          <w:spacing w:val="-14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d</w:t>
      </w:r>
      <w:r w:rsidRPr="007A3DE7">
        <w:rPr>
          <w:rFonts w:asciiTheme="minorHAnsi" w:hAnsiTheme="minorHAnsi"/>
          <w:color w:val="1F1F1F"/>
          <w:spacing w:val="-20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nsequences</w:t>
      </w:r>
      <w:r w:rsidRPr="007A3DE7">
        <w:rPr>
          <w:rFonts w:asciiTheme="minorHAnsi" w:hAnsiTheme="minorHAnsi"/>
          <w:color w:val="1F1F1F"/>
          <w:spacing w:val="-3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with</w:t>
      </w:r>
      <w:r w:rsidRPr="007A3DE7">
        <w:rPr>
          <w:rFonts w:asciiTheme="minorHAnsi" w:hAnsiTheme="minorHAnsi"/>
          <w:color w:val="1F1F1F"/>
          <w:spacing w:val="-2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implications</w:t>
      </w:r>
      <w:r w:rsidRPr="007A3DE7">
        <w:rPr>
          <w:rFonts w:asciiTheme="minorHAnsi" w:hAnsiTheme="minorHAnsi"/>
          <w:color w:val="1F1F1F"/>
          <w:spacing w:val="-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or</w:t>
      </w:r>
      <w:r w:rsidRPr="007A3DE7">
        <w:rPr>
          <w:rFonts w:asciiTheme="minorHAnsi" w:hAnsiTheme="minorHAnsi"/>
          <w:color w:val="1F1F1F"/>
          <w:spacing w:val="-25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uture</w:t>
      </w:r>
      <w:r w:rsidRPr="007A3DE7">
        <w:rPr>
          <w:rFonts w:asciiTheme="minorHAnsi" w:hAnsiTheme="minorHAnsi"/>
          <w:color w:val="1F1F1F"/>
          <w:spacing w:val="-1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research</w:t>
      </w:r>
    </w:p>
    <w:p w14:paraId="78BEA6B1" w14:textId="77777777" w:rsidR="00067E28" w:rsidRDefault="00067E28" w:rsidP="00067E28">
      <w:pPr>
        <w:pStyle w:val="BodyText"/>
        <w:spacing w:before="2"/>
        <w:rPr>
          <w:sz w:val="17"/>
        </w:rPr>
      </w:pPr>
    </w:p>
    <w:p w14:paraId="450DDF38" w14:textId="77777777" w:rsidR="00067E28" w:rsidRPr="00AF7AA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/>
        <w:rPr>
          <w:rFonts w:asciiTheme="minorHAnsi" w:hAnsiTheme="minorHAnsi"/>
          <w:noProof/>
          <w:sz w:val="22"/>
          <w:szCs w:val="22"/>
        </w:rPr>
      </w:pPr>
      <w:r w:rsidRPr="00DD4500">
        <w:rPr>
          <w:rFonts w:asciiTheme="minorHAnsi" w:hAnsiTheme="minorHAnsi"/>
          <w:noProof/>
          <w:sz w:val="22"/>
          <w:szCs w:val="22"/>
        </w:rPr>
        <w:t>Research Grant, $20,000 (</w:t>
      </w:r>
      <w:r w:rsidRPr="00AF7AAB">
        <w:rPr>
          <w:rFonts w:asciiTheme="minorHAnsi" w:hAnsiTheme="minorHAnsi"/>
          <w:noProof/>
          <w:sz w:val="22"/>
          <w:szCs w:val="22"/>
        </w:rPr>
        <w:t>201</w:t>
      </w:r>
      <w:r w:rsidRPr="00AF7AAB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7</w:t>
      </w:r>
      <w:r w:rsidRPr="00AF7AAB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Hotel employee perceptions and behaviors on hotel indoor environmental working quality: A comparison of LEED-Certified and Non-LEED Certified Hotels </w:t>
      </w:r>
    </w:p>
    <w:p w14:paraId="40393831" w14:textId="77777777" w:rsidR="00067E28" w:rsidRPr="00DB7D96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6E2D8943" w14:textId="77777777" w:rsidR="00067E28" w:rsidRPr="00EB5D5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>Research Grant, $20,000 (201</w:t>
      </w:r>
      <w:r>
        <w:rPr>
          <w:rFonts w:asciiTheme="minorHAnsi" w:hAnsiTheme="minorHAnsi"/>
          <w:noProof/>
          <w:sz w:val="22"/>
          <w:szCs w:val="22"/>
        </w:rPr>
        <w:t>6</w:t>
      </w:r>
      <w:r w:rsidRPr="00EB5D5B">
        <w:rPr>
          <w:rFonts w:asciiTheme="minorHAnsi" w:hAnsiTheme="minorHAnsi"/>
          <w:noProof/>
          <w:sz w:val="22"/>
          <w:szCs w:val="22"/>
        </w:rPr>
        <w:t>) from The Eli Broad College of Business</w:t>
      </w:r>
      <w:r>
        <w:rPr>
          <w:rFonts w:asciiTheme="minorHAnsi" w:hAnsiTheme="minorHAnsi"/>
          <w:noProof/>
          <w:sz w:val="22"/>
          <w:szCs w:val="22"/>
        </w:rPr>
        <w:t xml:space="preserve">, MSU, </w:t>
      </w:r>
      <w:r w:rsidRPr="00EB5D5B">
        <w:rPr>
          <w:rFonts w:asciiTheme="minorHAnsi" w:hAnsiTheme="minorHAnsi"/>
          <w:noProof/>
          <w:sz w:val="22"/>
          <w:szCs w:val="22"/>
        </w:rPr>
        <w:t xml:space="preserve">Effects of 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EB5D5B">
        <w:rPr>
          <w:rFonts w:asciiTheme="minorHAnsi" w:hAnsiTheme="minorHAnsi"/>
          <w:noProof/>
          <w:sz w:val="22"/>
          <w:szCs w:val="22"/>
        </w:rPr>
        <w:t xml:space="preserve">ustainable </w:t>
      </w:r>
      <w:r>
        <w:rPr>
          <w:rFonts w:asciiTheme="minorHAnsi" w:hAnsiTheme="minorHAnsi"/>
          <w:noProof/>
          <w:sz w:val="22"/>
          <w:szCs w:val="22"/>
        </w:rPr>
        <w:t>b</w:t>
      </w:r>
      <w:r w:rsidRPr="00EB5D5B">
        <w:rPr>
          <w:rFonts w:asciiTheme="minorHAnsi" w:hAnsiTheme="minorHAnsi"/>
          <w:noProof/>
          <w:sz w:val="22"/>
          <w:szCs w:val="22"/>
        </w:rPr>
        <w:t xml:space="preserve">usiness </w:t>
      </w:r>
      <w:r>
        <w:rPr>
          <w:rFonts w:asciiTheme="minorHAnsi" w:hAnsiTheme="minorHAnsi"/>
          <w:noProof/>
          <w:sz w:val="22"/>
          <w:szCs w:val="22"/>
        </w:rPr>
        <w:t>p</w:t>
      </w:r>
      <w:r w:rsidRPr="00EB5D5B">
        <w:rPr>
          <w:rFonts w:asciiTheme="minorHAnsi" w:hAnsiTheme="minorHAnsi"/>
          <w:noProof/>
          <w:sz w:val="22"/>
          <w:szCs w:val="22"/>
        </w:rPr>
        <w:t xml:space="preserve">ractices on </w:t>
      </w:r>
      <w:r>
        <w:rPr>
          <w:rFonts w:asciiTheme="minorHAnsi" w:hAnsiTheme="minorHAnsi"/>
          <w:noProof/>
          <w:sz w:val="22"/>
          <w:szCs w:val="22"/>
        </w:rPr>
        <w:t>customer p</w:t>
      </w:r>
      <w:r w:rsidRPr="00EB5D5B">
        <w:rPr>
          <w:rFonts w:asciiTheme="minorHAnsi" w:hAnsiTheme="minorHAnsi"/>
          <w:noProof/>
          <w:sz w:val="22"/>
          <w:szCs w:val="22"/>
        </w:rPr>
        <w:t xml:space="preserve">erceived </w:t>
      </w:r>
      <w:r>
        <w:rPr>
          <w:rFonts w:asciiTheme="minorHAnsi" w:hAnsiTheme="minorHAnsi"/>
          <w:noProof/>
          <w:sz w:val="22"/>
          <w:szCs w:val="22"/>
        </w:rPr>
        <w:t>value, customer satisfaction, and brand equity: A comparison of LEED-c</w:t>
      </w:r>
      <w:r w:rsidRPr="00EB5D5B">
        <w:rPr>
          <w:rFonts w:asciiTheme="minorHAnsi" w:hAnsiTheme="minorHAnsi"/>
          <w:noProof/>
          <w:sz w:val="22"/>
          <w:szCs w:val="22"/>
        </w:rPr>
        <w:t>e</w:t>
      </w:r>
      <w:r>
        <w:rPr>
          <w:rFonts w:asciiTheme="minorHAnsi" w:hAnsiTheme="minorHAnsi"/>
          <w:noProof/>
          <w:sz w:val="22"/>
          <w:szCs w:val="22"/>
        </w:rPr>
        <w:t>rtified and non-LEED certified h</w:t>
      </w:r>
      <w:r w:rsidRPr="00EB5D5B">
        <w:rPr>
          <w:rFonts w:asciiTheme="minorHAnsi" w:hAnsiTheme="minorHAnsi"/>
          <w:noProof/>
          <w:sz w:val="22"/>
          <w:szCs w:val="22"/>
        </w:rPr>
        <w:t xml:space="preserve">otels </w:t>
      </w:r>
    </w:p>
    <w:p w14:paraId="63F7CAE5" w14:textId="77777777" w:rsidR="00067E28" w:rsidRPr="00EB5D5B" w:rsidRDefault="00067E28" w:rsidP="00067E28">
      <w:pPr>
        <w:autoSpaceDE w:val="0"/>
        <w:autoSpaceDN w:val="0"/>
        <w:adjustRightInd w:val="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42FA143" w14:textId="77777777" w:rsidR="00067E28" w:rsidRPr="00781356" w:rsidRDefault="00067E28" w:rsidP="00067E28">
      <w:pPr>
        <w:pStyle w:val="ListParagraph"/>
        <w:numPr>
          <w:ilvl w:val="0"/>
          <w:numId w:val="1"/>
        </w:numPr>
        <w:ind w:leftChars="0"/>
        <w:rPr>
          <w:rFonts w:asciiTheme="minorHAnsi" w:hAnsiTheme="minorHAnsi"/>
          <w:bCs/>
          <w:iCs/>
          <w:noProof/>
          <w:sz w:val="22"/>
          <w:szCs w:val="22"/>
        </w:rPr>
      </w:pPr>
      <w:r w:rsidRPr="002A569A">
        <w:rPr>
          <w:rFonts w:ascii="Calibri" w:hAnsi="Calibri"/>
          <w:noProof/>
          <w:sz w:val="22"/>
          <w:szCs w:val="22"/>
        </w:rPr>
        <w:t>Research Grant, $20,000 (2015) from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2A569A">
        <w:rPr>
          <w:rFonts w:asciiTheme="minorHAnsi" w:hAnsiTheme="minorHAnsi"/>
          <w:noProof/>
          <w:sz w:val="22"/>
          <w:szCs w:val="22"/>
        </w:rPr>
        <w:t>:</w:t>
      </w:r>
      <w:r>
        <w:rPr>
          <w:rFonts w:asciiTheme="minorHAnsi" w:hAnsiTheme="minorHAnsi"/>
          <w:noProof/>
          <w:sz w:val="22"/>
          <w:szCs w:val="22"/>
        </w:rPr>
        <w:t xml:space="preserve"> The effects of brand personality on brand trust, affect, and loyalty in the cross-cultural luxury hotel context</w:t>
      </w:r>
    </w:p>
    <w:p w14:paraId="224A5AAA" w14:textId="77777777" w:rsidR="00067E28" w:rsidRPr="002A569A" w:rsidRDefault="00067E28" w:rsidP="00067E28">
      <w:pPr>
        <w:pStyle w:val="ListParagraph"/>
        <w:ind w:leftChars="0"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14:paraId="1984DEA3" w14:textId="77777777" w:rsidR="00067E28" w:rsidRPr="008B41B7" w:rsidRDefault="00067E28" w:rsidP="00067E28">
      <w:pPr>
        <w:numPr>
          <w:ilvl w:val="0"/>
          <w:numId w:val="1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B41B7">
        <w:rPr>
          <w:rFonts w:ascii="Calibri" w:hAnsi="Calibri"/>
          <w:noProof/>
          <w:sz w:val="22"/>
          <w:szCs w:val="22"/>
        </w:rPr>
        <w:t>Research Grant, $1,000 (2015) from B</w:t>
      </w:r>
      <w:r>
        <w:rPr>
          <w:rFonts w:ascii="Calibri" w:eastAsiaTheme="minorEastAsia" w:hAnsi="Calibri" w:hint="eastAsia"/>
          <w:noProof/>
          <w:sz w:val="22"/>
          <w:szCs w:val="22"/>
          <w:lang w:eastAsia="ko-KR"/>
        </w:rPr>
        <w:t>road</w:t>
      </w:r>
      <w:r>
        <w:rPr>
          <w:rFonts w:ascii="Calibri" w:hAnsi="Calibri"/>
          <w:noProof/>
          <w:sz w:val="22"/>
          <w:szCs w:val="22"/>
        </w:rPr>
        <w:t xml:space="preserve"> Inte</w:t>
      </w:r>
      <w:r w:rsidRPr="008B41B7">
        <w:rPr>
          <w:rFonts w:ascii="Calibri" w:hAnsi="Calibri"/>
          <w:noProof/>
          <w:sz w:val="22"/>
          <w:szCs w:val="22"/>
        </w:rPr>
        <w:t>grative Fellow Program</w:t>
      </w:r>
      <w:r>
        <w:rPr>
          <w:rFonts w:ascii="Calibri" w:hAnsi="Calibri"/>
          <w:noProof/>
          <w:sz w:val="22"/>
          <w:szCs w:val="22"/>
        </w:rPr>
        <w:t>,</w:t>
      </w:r>
      <w:r w:rsidRPr="008B41B7">
        <w:rPr>
          <w:rFonts w:ascii="Calibri" w:hAnsi="Calibri"/>
          <w:noProof/>
          <w:sz w:val="22"/>
          <w:szCs w:val="22"/>
        </w:rPr>
        <w:t xml:space="preserve">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8B41B7">
        <w:rPr>
          <w:rFonts w:ascii="Calibri" w:hAnsi="Calibri"/>
          <w:noProof/>
          <w:sz w:val="22"/>
          <w:szCs w:val="22"/>
        </w:rPr>
        <w:t xml:space="preserve"> </w:t>
      </w:r>
    </w:p>
    <w:p w14:paraId="195DD382" w14:textId="77777777" w:rsidR="00067E28" w:rsidRDefault="00067E28" w:rsidP="00067E28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F87CFDC" w14:textId="77777777" w:rsidR="00067E28" w:rsidRPr="00781356" w:rsidRDefault="00067E28" w:rsidP="00067E2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Research Grant, $15,000 (2014) from The Eli Broad College of Business: </w:t>
      </w:r>
      <w:r>
        <w:rPr>
          <w:rFonts w:ascii="Calibri" w:hAnsi="Calibri"/>
          <w:noProof/>
          <w:sz w:val="22"/>
          <w:szCs w:val="22"/>
        </w:rPr>
        <w:t>Effects of leader-member exchange on internal marketing practices and employee job behaviors in the United States and Asian countries</w:t>
      </w:r>
    </w:p>
    <w:p w14:paraId="583DF626" w14:textId="77777777" w:rsidR="00067E28" w:rsidRDefault="00067E28" w:rsidP="00067E2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6025F107" w14:textId="77777777" w:rsidR="00516DA8" w:rsidRPr="00BE7439" w:rsidRDefault="00516DA8" w:rsidP="00516DA8">
      <w:pPr>
        <w:pStyle w:val="Heading1"/>
      </w:pPr>
      <w:r>
        <w:rPr>
          <w:highlight w:val="lightGray"/>
        </w:rPr>
        <w:t xml:space="preserve">AWARDS AND </w:t>
      </w:r>
      <w:r w:rsidRPr="00BE7439">
        <w:rPr>
          <w:highlight w:val="lightGray"/>
        </w:rPr>
        <w:t>HONORS</w:t>
      </w:r>
    </w:p>
    <w:p w14:paraId="6843FE61" w14:textId="29FBB501" w:rsidR="00962A59" w:rsidRPr="008C4D2C" w:rsidRDefault="00962A59" w:rsidP="00962A59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  <w:r w:rsidRPr="008C4D2C">
        <w:rPr>
          <w:rStyle w:val="CitationChar"/>
          <w:rFonts w:asciiTheme="minorHAnsi" w:hAnsiTheme="minorHAnsi"/>
          <w:b/>
        </w:rPr>
        <w:t>Best Paper Award</w:t>
      </w:r>
      <w:r w:rsidRPr="008C4D2C">
        <w:rPr>
          <w:rStyle w:val="CitationChar"/>
          <w:rFonts w:asciiTheme="minorHAnsi" w:hAnsiTheme="minorHAnsi"/>
          <w:bCs/>
        </w:rPr>
        <w:t xml:space="preserve">: </w:t>
      </w:r>
      <w:r w:rsidRPr="00516DA8">
        <w:rPr>
          <w:rStyle w:val="CitationChar"/>
          <w:rFonts w:asciiTheme="minorHAnsi" w:hAnsiTheme="minorHAnsi"/>
        </w:rPr>
        <w:t xml:space="preserve">Olivia Cannella </w:t>
      </w:r>
      <w:r>
        <w:rPr>
          <w:rStyle w:val="CitationChar"/>
          <w:rFonts w:asciiTheme="minorHAnsi" w:hAnsiTheme="minorHAnsi"/>
        </w:rPr>
        <w:t xml:space="preserve">and Miquela Ochoa </w:t>
      </w:r>
      <w:r w:rsidRPr="00516DA8">
        <w:rPr>
          <w:rStyle w:val="CitationChar"/>
          <w:rFonts w:asciiTheme="minorHAnsi" w:hAnsiTheme="minorHAnsi"/>
        </w:rPr>
        <w:t>(2022),</w:t>
      </w:r>
      <w:r w:rsidRPr="008C4D2C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>The importance of evolving DEI policy to hospitality leaders at</w:t>
      </w:r>
      <w:r w:rsidRPr="008C4D2C">
        <w:rPr>
          <w:rStyle w:val="CitationChar"/>
          <w:rFonts w:asciiTheme="minorHAnsi" w:hAnsiTheme="minorHAnsi"/>
        </w:rPr>
        <w:t xml:space="preserve"> the hospitality business, Tourism, Hospitality, and Event Conference for Researchers, Educators, Practitioners, and Students</w:t>
      </w:r>
      <w:r>
        <w:rPr>
          <w:rStyle w:val="CitationChar"/>
          <w:rFonts w:asciiTheme="minorHAnsi" w:hAnsiTheme="minorHAnsi"/>
        </w:rPr>
        <w:t xml:space="preserve"> (THEREPS) Conference, Apr. 2022. </w:t>
      </w:r>
      <w:r w:rsidRPr="008C4D2C">
        <w:rPr>
          <w:rStyle w:val="CitationChar"/>
          <w:rFonts w:asciiTheme="minorHAnsi" w:hAnsiTheme="minorHAnsi"/>
        </w:rPr>
        <w:t xml:space="preserve"> </w:t>
      </w:r>
    </w:p>
    <w:p w14:paraId="6A18609F" w14:textId="77777777" w:rsidR="00516DA8" w:rsidRDefault="00516DA8" w:rsidP="00516DA8">
      <w:pPr>
        <w:rPr>
          <w:color w:val="1F497D"/>
        </w:rPr>
      </w:pPr>
    </w:p>
    <w:p w14:paraId="443FA7C0" w14:textId="40B3B01D" w:rsidR="00516DA8" w:rsidRPr="00156D3C" w:rsidRDefault="00516DA8" w:rsidP="00516DA8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/>
          <w:b/>
          <w:bCs/>
        </w:rPr>
        <w:t xml:space="preserve">Best </w:t>
      </w:r>
      <w:r>
        <w:rPr>
          <w:rStyle w:val="CitationChar"/>
          <w:rFonts w:asciiTheme="minorHAnsi" w:hAnsiTheme="minorHAnsi"/>
          <w:b/>
          <w:bCs/>
        </w:rPr>
        <w:t xml:space="preserve">Research Paper: </w:t>
      </w:r>
      <w:r w:rsidRPr="00516DA8">
        <w:rPr>
          <w:rStyle w:val="CitationChar"/>
          <w:rFonts w:asciiTheme="minorHAnsi" w:hAnsiTheme="minorHAnsi"/>
        </w:rPr>
        <w:t>Olivia Cannella (2022), Importance of inclusive leadership and its impact on employee job satisfaction and team-member exchange,</w:t>
      </w:r>
      <w:r>
        <w:rPr>
          <w:rStyle w:val="CitationChar"/>
          <w:rFonts w:asciiTheme="minorHAnsi" w:hAnsiTheme="minorHAnsi"/>
          <w:b/>
          <w:bCs/>
        </w:rPr>
        <w:t xml:space="preserve"> </w:t>
      </w:r>
      <w:r w:rsidRPr="00156D3C">
        <w:rPr>
          <w:rStyle w:val="CitationChar"/>
          <w:rFonts w:asciiTheme="minorHAnsi" w:hAnsiTheme="minorHAnsi"/>
        </w:rPr>
        <w:t>Diversity Research Showcase ($</w:t>
      </w:r>
      <w:r>
        <w:rPr>
          <w:rStyle w:val="CitationChar"/>
          <w:rFonts w:asciiTheme="minorHAnsi" w:hAnsiTheme="minorHAnsi"/>
        </w:rPr>
        <w:t>5</w:t>
      </w:r>
      <w:r w:rsidRPr="00156D3C">
        <w:rPr>
          <w:rStyle w:val="CitationChar"/>
          <w:rFonts w:asciiTheme="minorHAnsi" w:hAnsiTheme="minorHAnsi"/>
        </w:rPr>
        <w:t>00 money prize)</w:t>
      </w:r>
      <w:r>
        <w:rPr>
          <w:rStyle w:val="CitationChar"/>
          <w:rFonts w:asciiTheme="minorHAnsi" w:hAnsiTheme="minorHAnsi"/>
        </w:rPr>
        <w:t>; Research Mentor</w:t>
      </w:r>
    </w:p>
    <w:p w14:paraId="5913517B" w14:textId="77777777" w:rsidR="00516DA8" w:rsidRDefault="00516DA8" w:rsidP="00516DA8">
      <w:pPr>
        <w:pStyle w:val="ListParagraph"/>
        <w:ind w:leftChars="0" w:left="720"/>
        <w:rPr>
          <w:rStyle w:val="CitationChar"/>
          <w:rFonts w:asciiTheme="minorHAnsi" w:hAnsiTheme="minorHAnsi"/>
          <w:b/>
          <w:bCs/>
        </w:rPr>
      </w:pPr>
    </w:p>
    <w:p w14:paraId="45721B89" w14:textId="12760BDB" w:rsidR="00516DA8" w:rsidRPr="00156D3C" w:rsidRDefault="00516DA8" w:rsidP="00516DA8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/>
          <w:b/>
          <w:bCs/>
        </w:rPr>
        <w:t xml:space="preserve">Best </w:t>
      </w:r>
      <w:r>
        <w:rPr>
          <w:rStyle w:val="CitationChar"/>
          <w:rFonts w:asciiTheme="minorHAnsi" w:hAnsiTheme="minorHAnsi"/>
          <w:b/>
          <w:bCs/>
        </w:rPr>
        <w:t xml:space="preserve">Preliminary Research Paper: </w:t>
      </w:r>
      <w:r w:rsidRPr="00516DA8">
        <w:rPr>
          <w:rStyle w:val="CitationChar"/>
          <w:rFonts w:asciiTheme="minorHAnsi" w:hAnsiTheme="minorHAnsi"/>
        </w:rPr>
        <w:t xml:space="preserve">Olivia Cannella </w:t>
      </w:r>
      <w:r>
        <w:rPr>
          <w:rStyle w:val="CitationChar"/>
          <w:rFonts w:asciiTheme="minorHAnsi" w:hAnsiTheme="minorHAnsi"/>
        </w:rPr>
        <w:t xml:space="preserve">and Miquela Ochoa </w:t>
      </w:r>
      <w:r w:rsidRPr="00516DA8">
        <w:rPr>
          <w:rStyle w:val="CitationChar"/>
          <w:rFonts w:asciiTheme="minorHAnsi" w:hAnsiTheme="minorHAnsi"/>
        </w:rPr>
        <w:t xml:space="preserve">(2022), </w:t>
      </w:r>
      <w:r>
        <w:rPr>
          <w:rStyle w:val="CitationChar"/>
          <w:rFonts w:asciiTheme="minorHAnsi" w:hAnsiTheme="minorHAnsi"/>
        </w:rPr>
        <w:t>The impact of national policy of diversity, equity and inclusion on current trends and growth in the hospitality industry</w:t>
      </w:r>
      <w:r w:rsidRPr="00516DA8">
        <w:rPr>
          <w:rStyle w:val="CitationChar"/>
          <w:rFonts w:asciiTheme="minorHAnsi" w:hAnsiTheme="minorHAnsi"/>
        </w:rPr>
        <w:t>,</w:t>
      </w:r>
      <w:r>
        <w:rPr>
          <w:rStyle w:val="CitationChar"/>
          <w:rFonts w:asciiTheme="minorHAnsi" w:hAnsiTheme="minorHAnsi"/>
          <w:b/>
          <w:bCs/>
        </w:rPr>
        <w:t xml:space="preserve"> </w:t>
      </w:r>
      <w:r w:rsidRPr="00156D3C">
        <w:rPr>
          <w:rStyle w:val="CitationChar"/>
          <w:rFonts w:asciiTheme="minorHAnsi" w:hAnsiTheme="minorHAnsi"/>
        </w:rPr>
        <w:t>Diversity Research Showcase ($</w:t>
      </w:r>
      <w:r w:rsidR="00F434F0">
        <w:rPr>
          <w:rStyle w:val="CitationChar"/>
          <w:rFonts w:asciiTheme="minorHAnsi" w:hAnsiTheme="minorHAnsi"/>
        </w:rPr>
        <w:t>2</w:t>
      </w:r>
      <w:r w:rsidRPr="00156D3C">
        <w:rPr>
          <w:rStyle w:val="CitationChar"/>
          <w:rFonts w:asciiTheme="minorHAnsi" w:hAnsiTheme="minorHAnsi"/>
        </w:rPr>
        <w:t>00 money prize)</w:t>
      </w:r>
      <w:r>
        <w:rPr>
          <w:rStyle w:val="CitationChar"/>
          <w:rFonts w:asciiTheme="minorHAnsi" w:hAnsiTheme="minorHAnsi"/>
        </w:rPr>
        <w:t>; Research Mentor</w:t>
      </w:r>
    </w:p>
    <w:p w14:paraId="5552F548" w14:textId="77777777" w:rsidR="00516DA8" w:rsidRPr="00516DA8" w:rsidRDefault="00516DA8" w:rsidP="00516DA8">
      <w:pPr>
        <w:pStyle w:val="ListParagraph"/>
        <w:ind w:leftChars="0" w:left="720"/>
        <w:rPr>
          <w:rStyle w:val="CitationChar"/>
          <w:rFonts w:asciiTheme="minorHAnsi" w:hAnsiTheme="minorHAnsi"/>
        </w:rPr>
      </w:pPr>
    </w:p>
    <w:p w14:paraId="5008DC81" w14:textId="4597382D" w:rsidR="00516DA8" w:rsidRPr="00156D3C" w:rsidRDefault="00516DA8" w:rsidP="00516DA8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/>
          <w:b/>
          <w:bCs/>
        </w:rPr>
        <w:t xml:space="preserve">Best </w:t>
      </w:r>
      <w:r>
        <w:rPr>
          <w:rStyle w:val="CitationChar"/>
          <w:rFonts w:asciiTheme="minorHAnsi" w:hAnsiTheme="minorHAnsi"/>
          <w:b/>
          <w:bCs/>
        </w:rPr>
        <w:t xml:space="preserve">Preliminary Research Paper: </w:t>
      </w:r>
      <w:r w:rsidRPr="00156D3C">
        <w:rPr>
          <w:rStyle w:val="CitationChar"/>
          <w:rFonts w:asciiTheme="minorHAnsi" w:hAnsiTheme="minorHAnsi"/>
        </w:rPr>
        <w:t>Konkle, K., Obrien, K., and Liu, J. (2020) Diversity Research Showcase ($300 money prize)</w:t>
      </w:r>
      <w:r>
        <w:rPr>
          <w:rStyle w:val="CitationChar"/>
          <w:rFonts w:asciiTheme="minorHAnsi" w:hAnsiTheme="minorHAnsi"/>
        </w:rPr>
        <w:t>; Research Mentor</w:t>
      </w:r>
    </w:p>
    <w:p w14:paraId="7F0022DE" w14:textId="77777777" w:rsidR="00516DA8" w:rsidRDefault="00516DA8" w:rsidP="00516DA8">
      <w:pPr>
        <w:pStyle w:val="ListParagraph"/>
        <w:ind w:leftChars="0" w:left="720"/>
        <w:rPr>
          <w:rStyle w:val="CitationChar"/>
          <w:rFonts w:asciiTheme="minorHAnsi" w:hAnsiTheme="minorHAnsi"/>
          <w:b/>
          <w:bCs/>
        </w:rPr>
      </w:pPr>
    </w:p>
    <w:p w14:paraId="43468EF7" w14:textId="77777777" w:rsidR="00516DA8" w:rsidRPr="00B907A8" w:rsidRDefault="00516DA8" w:rsidP="00516DA8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  <w:b/>
          <w:bCs/>
        </w:rPr>
      </w:pPr>
      <w:r w:rsidRPr="008C4D2C">
        <w:rPr>
          <w:rStyle w:val="CitationChar"/>
          <w:rFonts w:asciiTheme="minorHAnsi" w:hAnsiTheme="minorHAnsi"/>
          <w:b/>
          <w:bCs/>
        </w:rPr>
        <w:t>Paper Award:</w:t>
      </w:r>
      <w:r>
        <w:rPr>
          <w:rStyle w:val="CitationChar"/>
          <w:rFonts w:asciiTheme="minorHAnsi" w:hAnsiTheme="minorHAnsi"/>
        </w:rPr>
        <w:t xml:space="preserve"> 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p. 30, May 2019, Cancun, Mexico </w:t>
      </w:r>
    </w:p>
    <w:p w14:paraId="04E77E5D" w14:textId="77777777" w:rsidR="00516DA8" w:rsidRDefault="00516DA8" w:rsidP="00516DA8">
      <w:pPr>
        <w:pStyle w:val="ListParagraph"/>
        <w:ind w:leftChars="0" w:left="720"/>
        <w:rPr>
          <w:rStyle w:val="CitationChar"/>
          <w:rFonts w:asciiTheme="minorHAnsi" w:hAnsiTheme="minorHAnsi"/>
          <w:b/>
          <w:bCs/>
        </w:rPr>
      </w:pPr>
    </w:p>
    <w:p w14:paraId="3FE76717" w14:textId="77777777" w:rsidR="00516DA8" w:rsidRPr="00B907A8" w:rsidRDefault="00516DA8" w:rsidP="00516DA8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hAnsiTheme="minorHAnsi"/>
          <w:b/>
          <w:bCs/>
        </w:rPr>
      </w:pPr>
      <w:r w:rsidRPr="008C4D2C">
        <w:rPr>
          <w:rStyle w:val="CitationChar"/>
          <w:rFonts w:asciiTheme="minorHAnsi" w:hAnsiTheme="minorHAnsi"/>
          <w:b/>
          <w:bCs/>
        </w:rPr>
        <w:t>Best Paper Award:</w:t>
      </w:r>
      <w:r>
        <w:rPr>
          <w:rStyle w:val="CitationChar"/>
          <w:rFonts w:asciiTheme="minorHAnsi" w:hAnsiTheme="minorHAnsi"/>
        </w:rPr>
        <w:t xml:space="preserve"> 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p. 30, May 2019, Cancun, Mexico </w:t>
      </w:r>
    </w:p>
    <w:p w14:paraId="2B6AA4C4" w14:textId="77777777" w:rsidR="00516DA8" w:rsidRDefault="00516DA8" w:rsidP="00516D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353FAAA7" w14:textId="77777777" w:rsidR="00516DA8" w:rsidRPr="008C4D2C" w:rsidRDefault="00516DA8" w:rsidP="00516DA8">
      <w:pPr>
        <w:pStyle w:val="ListParagraph"/>
        <w:numPr>
          <w:ilvl w:val="0"/>
          <w:numId w:val="34"/>
        </w:numPr>
        <w:ind w:leftChars="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  <w:r w:rsidRPr="008C4D2C">
        <w:rPr>
          <w:rStyle w:val="CitationChar"/>
          <w:rFonts w:asciiTheme="minorHAnsi" w:hAnsiTheme="minorHAnsi"/>
          <w:b/>
        </w:rPr>
        <w:t>Best Paper Award</w:t>
      </w:r>
      <w:r w:rsidRPr="008C4D2C">
        <w:rPr>
          <w:rStyle w:val="CitationChar"/>
          <w:rFonts w:asciiTheme="minorHAnsi" w:hAnsiTheme="minorHAnsi"/>
          <w:bCs/>
        </w:rPr>
        <w:t>: Stein, N., Orlando, O., and</w:t>
      </w:r>
      <w:r w:rsidRPr="008C4D2C">
        <w:rPr>
          <w:rStyle w:val="CitationChar"/>
          <w:rFonts w:asciiTheme="minorHAnsi" w:hAnsiTheme="minorHAnsi"/>
          <w:b/>
        </w:rPr>
        <w:t xml:space="preserve"> Kim, M. R</w:t>
      </w:r>
      <w:r w:rsidRPr="008C4D2C">
        <w:rPr>
          <w:rStyle w:val="CitationChar"/>
          <w:rFonts w:asciiTheme="minorHAnsi" w:hAnsiTheme="minorHAnsi"/>
        </w:rPr>
        <w:t xml:space="preserve">. (2019), Comparing gender viewpoints of women leadership in the hospitality business, Tourism, Hospitality, and Event Conference for Researchers, Educators, Practitioners, and Students, p. 38, </w:t>
      </w:r>
      <w:proofErr w:type="gramStart"/>
      <w:r w:rsidRPr="008C4D2C">
        <w:rPr>
          <w:rStyle w:val="CitationChar"/>
          <w:rFonts w:asciiTheme="minorHAnsi" w:hAnsiTheme="minorHAnsi"/>
        </w:rPr>
        <w:t>April,</w:t>
      </w:r>
      <w:proofErr w:type="gramEnd"/>
      <w:r w:rsidRPr="008C4D2C">
        <w:rPr>
          <w:rStyle w:val="CitationChar"/>
          <w:rFonts w:asciiTheme="minorHAnsi" w:hAnsiTheme="minorHAnsi"/>
        </w:rPr>
        <w:t xml:space="preserve"> 2019, Las Vegas, NV. </w:t>
      </w:r>
    </w:p>
    <w:p w14:paraId="66828C07" w14:textId="77777777" w:rsidR="00516DA8" w:rsidRPr="008C4D2C" w:rsidRDefault="00516DA8" w:rsidP="00516DA8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3942CDB2" w14:textId="77777777" w:rsidR="00516DA8" w:rsidRPr="00F90D65" w:rsidRDefault="00516DA8" w:rsidP="00516DA8">
      <w:pPr>
        <w:widowControl/>
        <w:numPr>
          <w:ilvl w:val="0"/>
          <w:numId w:val="34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8C4D2C">
        <w:rPr>
          <w:rStyle w:val="CitationChar"/>
          <w:rFonts w:asciiTheme="minorHAnsi" w:hAnsiTheme="minorHAnsi" w:cs="Times New Roman"/>
          <w:b/>
          <w:bCs/>
        </w:rPr>
        <w:t>Best Paper Award</w:t>
      </w:r>
      <w:r>
        <w:rPr>
          <w:rStyle w:val="CitationChar"/>
          <w:rFonts w:asciiTheme="minorHAnsi" w:hAnsiTheme="minorHAnsi" w:cs="Times New Roman"/>
        </w:rPr>
        <w:t xml:space="preserve">: </w:t>
      </w:r>
      <w:r w:rsidRPr="007A3DE7">
        <w:rPr>
          <w:rStyle w:val="CitationChar"/>
          <w:rFonts w:asciiTheme="minorHAnsi" w:hAnsiTheme="minorHAnsi" w:cs="Times New Roman"/>
        </w:rPr>
        <w:t xml:space="preserve">Knutson, </w:t>
      </w:r>
      <w:proofErr w:type="gramStart"/>
      <w:r w:rsidRPr="007A3DE7">
        <w:rPr>
          <w:rStyle w:val="CitationChar"/>
          <w:rFonts w:asciiTheme="minorHAnsi" w:hAnsiTheme="minorHAnsi" w:cs="Times New Roman"/>
        </w:rPr>
        <w:t>B.</w:t>
      </w:r>
      <w:proofErr w:type="gramEnd"/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 xml:space="preserve">(2019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Pr="005F795D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</w:t>
      </w:r>
      <w:r>
        <w:rPr>
          <w:rStyle w:val="CitationChar"/>
          <w:rFonts w:asciiTheme="minorHAnsi" w:hAnsiTheme="minorHAnsi" w:cs="Times New Roman"/>
        </w:rPr>
        <w:t xml:space="preserve">, </w:t>
      </w:r>
      <w:r>
        <w:rPr>
          <w:rStyle w:val="CitationChar"/>
          <w:rFonts w:asciiTheme="minorHAnsi" w:hAnsiTheme="minorHAnsi" w:cs="Times New Roman"/>
          <w:lang w:eastAsia="ko-KR"/>
        </w:rPr>
        <w:t>May, PP. 1-3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</w:p>
    <w:p w14:paraId="52DA07BF" w14:textId="77777777" w:rsidR="00516DA8" w:rsidRPr="008C4D2C" w:rsidRDefault="00516DA8" w:rsidP="00516DA8">
      <w:pPr>
        <w:pStyle w:val="ListParagraph"/>
        <w:ind w:leftChars="0" w:left="720"/>
        <w:rPr>
          <w:color w:val="1F497D"/>
        </w:rPr>
      </w:pPr>
    </w:p>
    <w:p w14:paraId="1167FB50" w14:textId="77777777" w:rsidR="00516DA8" w:rsidRPr="008E5049" w:rsidRDefault="00516DA8" w:rsidP="00516DA8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i/>
          <w:noProof/>
          <w:sz w:val="22"/>
          <w:szCs w:val="22"/>
        </w:rPr>
        <w:t xml:space="preserve">Journal of Hospitality and Tourism Research </w:t>
      </w:r>
      <w:r w:rsidRPr="008E5049">
        <w:rPr>
          <w:rFonts w:asciiTheme="minorHAnsi" w:hAnsiTheme="minorHAnsi"/>
          <w:noProof/>
          <w:sz w:val="22"/>
          <w:szCs w:val="22"/>
        </w:rPr>
        <w:t>(</w:t>
      </w:r>
      <w:r w:rsidRPr="002D794F">
        <w:rPr>
          <w:rFonts w:asciiTheme="minorHAnsi" w:hAnsiTheme="minorHAnsi"/>
          <w:i/>
          <w:noProof/>
          <w:sz w:val="22"/>
          <w:szCs w:val="22"/>
        </w:rPr>
        <w:t>JHTR</w:t>
      </w:r>
      <w:r w:rsidRPr="008E5049">
        <w:rPr>
          <w:rFonts w:asciiTheme="minorHAnsi" w:hAnsiTheme="minorHAnsi"/>
          <w:noProof/>
          <w:sz w:val="22"/>
          <w:szCs w:val="22"/>
        </w:rPr>
        <w:t xml:space="preserve">)’s </w:t>
      </w:r>
      <w:r>
        <w:rPr>
          <w:rFonts w:asciiTheme="minorHAnsi" w:hAnsiTheme="minorHAnsi"/>
          <w:noProof/>
          <w:sz w:val="22"/>
          <w:szCs w:val="22"/>
        </w:rPr>
        <w:t>one of top</w:t>
      </w:r>
      <w:r w:rsidRPr="008E5049">
        <w:rPr>
          <w:rFonts w:asciiTheme="minorHAnsi" w:hAnsiTheme="minorHAnsi"/>
          <w:noProof/>
          <w:sz w:val="22"/>
          <w:szCs w:val="22"/>
        </w:rPr>
        <w:t xml:space="preserve"> five most accessed article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8E5049">
        <w:rPr>
          <w:rFonts w:asciiTheme="minorHAnsi" w:hAnsiTheme="minorHAnsi"/>
          <w:noProof/>
          <w:sz w:val="22"/>
          <w:szCs w:val="22"/>
        </w:rPr>
        <w:t xml:space="preserve">, “Relationships among Customer Satisfaction, Delight, and Loyalty in the Hospitality,” in May 2015 to May 2016 (cited 1,659 times during this period). </w:t>
      </w:r>
    </w:p>
    <w:p w14:paraId="5D20E621" w14:textId="77777777" w:rsidR="00516DA8" w:rsidRPr="008E5049" w:rsidRDefault="00516DA8" w:rsidP="00516DA8">
      <w:pPr>
        <w:ind w:left="720"/>
        <w:rPr>
          <w:rFonts w:asciiTheme="minorHAnsi" w:hAnsiTheme="minorHAnsi"/>
          <w:bCs/>
          <w:iCs/>
          <w:noProof/>
          <w:sz w:val="22"/>
          <w:szCs w:val="22"/>
        </w:rPr>
      </w:pPr>
    </w:p>
    <w:p w14:paraId="5229776C" w14:textId="77777777" w:rsidR="00516DA8" w:rsidRPr="008E5049" w:rsidRDefault="00516DA8" w:rsidP="00516DA8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noProof/>
          <w:sz w:val="22"/>
          <w:szCs w:val="22"/>
        </w:rPr>
        <w:t>First Place Award from 2017 UURAF (University Undergraduate Research and Arts Forum): Research mentor of the awardee, Alex Trompke</w:t>
      </w:r>
    </w:p>
    <w:p w14:paraId="1BD7589B" w14:textId="77777777" w:rsidR="00516DA8" w:rsidRPr="008E5049" w:rsidRDefault="00516DA8" w:rsidP="00516DA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14:paraId="2F6EFB24" w14:textId="77777777" w:rsidR="00516DA8" w:rsidRPr="002F13F6" w:rsidRDefault="00516DA8" w:rsidP="00516DA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First Place Award from 201</w:t>
      </w:r>
      <w:r>
        <w:rPr>
          <w:rFonts w:ascii="Calibri" w:hAnsi="Calibri"/>
          <w:noProof/>
          <w:sz w:val="22"/>
          <w:szCs w:val="22"/>
        </w:rPr>
        <w:t>5</w:t>
      </w:r>
      <w:r w:rsidRPr="00BE7439">
        <w:rPr>
          <w:rFonts w:ascii="Calibri" w:hAnsi="Calibri"/>
          <w:noProof/>
          <w:sz w:val="22"/>
          <w:szCs w:val="22"/>
        </w:rPr>
        <w:t xml:space="preserve">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</w:t>
      </w:r>
      <w:r>
        <w:rPr>
          <w:rFonts w:ascii="Calibri" w:hAnsi="Calibri"/>
          <w:noProof/>
          <w:sz w:val="22"/>
          <w:szCs w:val="22"/>
        </w:rPr>
        <w:t xml:space="preserve">Ryan </w:t>
      </w:r>
      <w:r w:rsidRPr="00F159E3">
        <w:rPr>
          <w:rFonts w:ascii="Calibri" w:hAnsi="Calibri"/>
          <w:noProof/>
          <w:sz w:val="22"/>
          <w:szCs w:val="22"/>
        </w:rPr>
        <w:t>Hemingsen</w:t>
      </w:r>
    </w:p>
    <w:p w14:paraId="4FA55CD5" w14:textId="77777777" w:rsidR="00516DA8" w:rsidRPr="002A569A" w:rsidRDefault="00516DA8" w:rsidP="00516DA8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14:paraId="15E73F88" w14:textId="77777777" w:rsidR="00516DA8" w:rsidRPr="002F13F6" w:rsidRDefault="00516DA8" w:rsidP="00516DA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</w:t>
      </w:r>
      <w:r w:rsidRPr="00BE7439">
        <w:rPr>
          <w:rFonts w:ascii="Calibri" w:eastAsiaTheme="minorEastAsia" w:hAnsi="Calibri" w:hint="eastAsia"/>
          <w:noProof/>
          <w:sz w:val="22"/>
          <w:szCs w:val="22"/>
          <w:vertAlign w:val="superscript"/>
          <w:lang w:eastAsia="ko-KR"/>
        </w:rPr>
        <w:t>nd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place of best paper a</w:t>
      </w:r>
      <w:r w:rsidRPr="00BE7439">
        <w:rPr>
          <w:rFonts w:ascii="Calibri" w:hAnsi="Calibri"/>
          <w:noProof/>
          <w:sz w:val="22"/>
          <w:szCs w:val="22"/>
        </w:rPr>
        <w:t xml:space="preserve">ward from </w:t>
      </w:r>
      <w:r w:rsidRPr="00F159E3">
        <w:rPr>
          <w:rFonts w:ascii="Calibri" w:hAnsi="Calibri"/>
          <w:noProof/>
          <w:sz w:val="22"/>
          <w:szCs w:val="22"/>
        </w:rPr>
        <w:t>2014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KAHTEA conference</w:t>
      </w:r>
    </w:p>
    <w:p w14:paraId="637D0A50" w14:textId="77777777" w:rsidR="00516DA8" w:rsidRDefault="00516DA8" w:rsidP="00516DA8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4F018AF5" w14:textId="77777777" w:rsidR="00516DA8" w:rsidRPr="002F13F6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First Place Award from 2014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JiYeon Kim</w:t>
      </w:r>
    </w:p>
    <w:p w14:paraId="093CC86D" w14:textId="77777777" w:rsidR="00516DA8" w:rsidRPr="00BE7439" w:rsidRDefault="00516DA8" w:rsidP="00516DA8">
      <w:pPr>
        <w:ind w:left="641"/>
        <w:rPr>
          <w:rFonts w:ascii="Calibri" w:hAnsi="Calibri"/>
          <w:bCs/>
          <w:iCs/>
          <w:noProof/>
          <w:sz w:val="22"/>
          <w:szCs w:val="22"/>
        </w:rPr>
      </w:pPr>
    </w:p>
    <w:p w14:paraId="7BE1B4E4" w14:textId="77777777" w:rsidR="00516DA8" w:rsidRPr="002F13F6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A Complimentary Letter (2010) from an Owner &amp;  President, Bavarian Inn Lodge &amp; Conference Center </w:t>
      </w:r>
    </w:p>
    <w:p w14:paraId="1CE590FB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2DF7B44B" w14:textId="77777777" w:rsidR="00516DA8" w:rsidRPr="002F13F6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Travel Leaders Scholarship (2009), Tourism Cares</w:t>
      </w:r>
    </w:p>
    <w:p w14:paraId="12CC6330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4605D5EB" w14:textId="77777777" w:rsidR="00516DA8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H. William and Elizabeth A. Klare Memorial Scholarship and fellowship (2009, 2008, 2007, 2006, 2005), </w:t>
      </w:r>
      <w:r w:rsidRPr="00BE7439">
        <w:rPr>
          <w:rFonts w:ascii="Calibri" w:hAnsi="Calibri"/>
          <w:i/>
          <w:noProof/>
          <w:sz w:val="22"/>
          <w:szCs w:val="22"/>
        </w:rPr>
        <w:t>The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chool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of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Hospitality Business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Michigan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tate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University</w:t>
      </w:r>
    </w:p>
    <w:p w14:paraId="68EC7C06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35EE259" w14:textId="77777777" w:rsidR="00516DA8" w:rsidRPr="002F13F6" w:rsidRDefault="00516DA8" w:rsidP="00516DA8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A Graduate Fellowship (2009), </w:t>
      </w:r>
      <w:r w:rsidRPr="00BE7439">
        <w:rPr>
          <w:rFonts w:ascii="Calibri" w:hAnsi="Calibri"/>
          <w:i/>
          <w:noProof/>
          <w:color w:val="000000"/>
          <w:sz w:val="22"/>
          <w:szCs w:val="22"/>
        </w:rPr>
        <w:t xml:space="preserve">The </w:t>
      </w:r>
      <w:r w:rsidRPr="00BE7439">
        <w:rPr>
          <w:rFonts w:ascii="Calibri" w:hAnsi="Calibri"/>
          <w:noProof/>
          <w:color w:val="000000"/>
          <w:sz w:val="22"/>
          <w:szCs w:val="22"/>
        </w:rPr>
        <w:t>School of Hospitality Business, Michigan State University</w:t>
      </w:r>
    </w:p>
    <w:p w14:paraId="7A1E46F2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14:paraId="7694B137" w14:textId="77777777" w:rsidR="00516DA8" w:rsidRPr="002F13F6" w:rsidRDefault="00516DA8" w:rsidP="00516DA8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>A Graduate Fellowship (2008), Eli Broad College of Business, Michigan State University</w:t>
      </w:r>
    </w:p>
    <w:p w14:paraId="415F7C33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14:paraId="072C75B1" w14:textId="77777777" w:rsidR="00516DA8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onthly Best Personal Banker (2003, 2002), HSBC Bank, Seoul, Korea</w:t>
      </w:r>
    </w:p>
    <w:p w14:paraId="4FABAD83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82C6CDC" w14:textId="77777777" w:rsidR="00516DA8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Champion of the Year as a Personal Banker (2002), HSBC Bank, Seoul, Korea</w:t>
      </w:r>
    </w:p>
    <w:p w14:paraId="2B58E779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CB4E59A" w14:textId="77777777" w:rsidR="00516DA8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mployee of the Month (1998), Novotel Ambassador Hotel, Seoul, Korea</w:t>
      </w:r>
    </w:p>
    <w:p w14:paraId="12D8F3DA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280FC0CC" w14:textId="77777777" w:rsidR="00516DA8" w:rsidRDefault="00516DA8" w:rsidP="00516DA8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A Complimentary Letters (2001, 1999) from British Embassy in Korea while working at Marriott Hotel,  and Seoul National University while working at Novotel Ambassador Hotel, Seoul, Korea</w:t>
      </w:r>
    </w:p>
    <w:p w14:paraId="7F641A56" w14:textId="77777777" w:rsidR="00516DA8" w:rsidRDefault="00516DA8" w:rsidP="00516DA8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3E535957" w14:textId="77777777" w:rsidR="00516DA8" w:rsidRPr="008E5049" w:rsidRDefault="00516DA8" w:rsidP="00516DA8">
      <w:pPr>
        <w:numPr>
          <w:ilvl w:val="0"/>
          <w:numId w:val="1"/>
        </w:numPr>
        <w:spacing w:line="360" w:lineRule="auto"/>
        <w:rPr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>Highest GPS Scholarships (1990, 1991), Seoul National University, Korea</w:t>
      </w:r>
    </w:p>
    <w:p w14:paraId="5C18F7BB" w14:textId="77777777" w:rsidR="00055422" w:rsidRPr="00C47554" w:rsidRDefault="00055422" w:rsidP="00C47554">
      <w:pPr>
        <w:pBdr>
          <w:bottom w:val="single" w:sz="4" w:space="1" w:color="auto"/>
        </w:pBdr>
        <w:rPr>
          <w:rFonts w:asciiTheme="minorHAnsi" w:hAnsiTheme="minorHAnsi"/>
          <w:b/>
          <w:noProof/>
          <w:sz w:val="22"/>
          <w:szCs w:val="22"/>
        </w:rPr>
      </w:pPr>
      <w:r w:rsidRPr="00C47554">
        <w:rPr>
          <w:rFonts w:asciiTheme="minorHAnsi" w:hAnsiTheme="minorHAnsi"/>
          <w:b/>
          <w:noProof/>
          <w:sz w:val="22"/>
          <w:szCs w:val="22"/>
          <w:highlight w:val="lightGray"/>
          <w:lang w:eastAsia="ko-KR"/>
        </w:rPr>
        <w:t>BUSINESS AND INDUSTRY ARTICLES</w:t>
      </w:r>
    </w:p>
    <w:p w14:paraId="198AC7F2" w14:textId="3D03C7B4" w:rsidR="00012A32" w:rsidRDefault="00012A32" w:rsidP="00012A32">
      <w:pPr>
        <w:pStyle w:val="Title"/>
        <w:numPr>
          <w:ilvl w:val="0"/>
          <w:numId w:val="17"/>
        </w:numPr>
        <w:spacing w:before="0" w:after="0"/>
        <w:jc w:val="left"/>
        <w:rPr>
          <w:rStyle w:val="CitationChar"/>
          <w:rFonts w:asciiTheme="minorHAnsi" w:hAnsiTheme="minorHAnsi"/>
          <w:noProof/>
          <w:color w:val="auto"/>
        </w:rPr>
      </w:pPr>
      <w:r w:rsidRPr="005448C3">
        <w:rPr>
          <w:b/>
          <w:bCs/>
          <w:noProof/>
          <w:color w:val="000000"/>
          <w:sz w:val="22"/>
          <w:szCs w:val="22"/>
          <w:lang w:val="en-US" w:eastAsia="ko-KR"/>
        </w:rPr>
        <w:t>Kim, M. R.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 </w:t>
      </w:r>
      <w:r>
        <w:rPr>
          <w:noProof/>
          <w:color w:val="000000"/>
          <w:sz w:val="22"/>
          <w:szCs w:val="22"/>
          <w:lang w:val="en-US" w:eastAsia="ko-KR"/>
        </w:rPr>
        <w:t xml:space="preserve">and 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Cichy, R. </w:t>
      </w:r>
      <w:r w:rsidR="00962A59">
        <w:rPr>
          <w:noProof/>
          <w:color w:val="000000"/>
          <w:sz w:val="22"/>
          <w:szCs w:val="22"/>
          <w:lang w:val="en-US" w:eastAsia="ko-KR"/>
        </w:rPr>
        <w:t xml:space="preserve">(2022). </w:t>
      </w:r>
      <w:r>
        <w:rPr>
          <w:noProof/>
          <w:color w:val="000000"/>
          <w:sz w:val="22"/>
          <w:szCs w:val="22"/>
          <w:lang w:val="en-US" w:eastAsia="ko-KR"/>
        </w:rPr>
        <w:t xml:space="preserve">Just the time to be ideally effective. </w:t>
      </w:r>
      <w:r w:rsidRPr="00E11EA2">
        <w:rPr>
          <w:rStyle w:val="CitationChar"/>
          <w:rFonts w:asciiTheme="minorHAnsi" w:hAnsiTheme="minorHAnsi"/>
          <w:i/>
          <w:iCs/>
          <w:noProof/>
          <w:color w:val="auto"/>
        </w:rPr>
        <w:t>The BoardRoom</w:t>
      </w:r>
      <w:r>
        <w:rPr>
          <w:rStyle w:val="CitationChar"/>
          <w:rFonts w:asciiTheme="minorHAnsi" w:hAnsiTheme="minorHAnsi"/>
          <w:noProof/>
          <w:color w:val="auto"/>
        </w:rPr>
        <w:t xml:space="preserve">. </w:t>
      </w:r>
      <w:r w:rsidR="00962A59">
        <w:rPr>
          <w:rStyle w:val="CitationChar"/>
          <w:rFonts w:asciiTheme="minorHAnsi" w:hAnsiTheme="minorHAnsi"/>
          <w:noProof/>
          <w:color w:val="auto"/>
          <w:lang w:val="en-US"/>
        </w:rPr>
        <w:t>J</w:t>
      </w:r>
      <w:r>
        <w:rPr>
          <w:rStyle w:val="CitationChar"/>
          <w:rFonts w:asciiTheme="minorHAnsi" w:hAnsiTheme="minorHAnsi"/>
          <w:noProof/>
          <w:color w:val="auto"/>
        </w:rPr>
        <w:t>anuary/February 2022</w:t>
      </w:r>
      <w:r w:rsidRPr="00E11EA2">
        <w:rPr>
          <w:rStyle w:val="CitationChar"/>
          <w:rFonts w:asciiTheme="minorHAnsi" w:hAnsiTheme="minorHAnsi"/>
          <w:noProof/>
          <w:color w:val="auto"/>
        </w:rPr>
        <w:t xml:space="preserve">. </w:t>
      </w:r>
    </w:p>
    <w:p w14:paraId="05D4495B" w14:textId="77777777" w:rsidR="00516DA8" w:rsidRPr="00516DA8" w:rsidRDefault="00516DA8" w:rsidP="00516DA8">
      <w:pPr>
        <w:rPr>
          <w:lang w:val="x-none" w:eastAsia="x-none"/>
        </w:rPr>
      </w:pPr>
    </w:p>
    <w:p w14:paraId="5D476B81" w14:textId="084D7531" w:rsidR="00E11EA2" w:rsidRDefault="00E11EA2" w:rsidP="00E11EA2">
      <w:pPr>
        <w:pStyle w:val="Title"/>
        <w:numPr>
          <w:ilvl w:val="0"/>
          <w:numId w:val="17"/>
        </w:numPr>
        <w:spacing w:before="0" w:after="0"/>
        <w:jc w:val="left"/>
        <w:rPr>
          <w:rStyle w:val="CitationChar"/>
          <w:rFonts w:asciiTheme="minorHAnsi" w:hAnsiTheme="minorHAnsi"/>
          <w:noProof/>
          <w:color w:val="auto"/>
        </w:rPr>
      </w:pPr>
      <w:r w:rsidRPr="005448C3">
        <w:rPr>
          <w:b/>
          <w:bCs/>
          <w:noProof/>
          <w:color w:val="000000"/>
          <w:sz w:val="22"/>
          <w:szCs w:val="22"/>
          <w:lang w:val="en-US" w:eastAsia="ko-KR"/>
        </w:rPr>
        <w:t>Kim, M. R.,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 Cha, J., Kim, S., and Cichy, R. (202</w:t>
      </w:r>
      <w:r>
        <w:rPr>
          <w:noProof/>
          <w:color w:val="000000"/>
          <w:sz w:val="22"/>
          <w:szCs w:val="22"/>
          <w:lang w:val="en-US" w:eastAsia="ko-KR"/>
        </w:rPr>
        <w:t>1</w:t>
      </w:r>
      <w:r w:rsidRPr="005448C3">
        <w:rPr>
          <w:noProof/>
          <w:color w:val="000000"/>
          <w:sz w:val="22"/>
          <w:szCs w:val="22"/>
          <w:lang w:val="en-US" w:eastAsia="ko-KR"/>
        </w:rPr>
        <w:t>) Health</w:t>
      </w:r>
      <w:r>
        <w:rPr>
          <w:noProof/>
          <w:color w:val="000000"/>
          <w:sz w:val="22"/>
          <w:szCs w:val="22"/>
          <w:lang w:val="en-US" w:eastAsia="ko-KR"/>
        </w:rPr>
        <w:t xml:space="preserve"> wellness research in private clubs: Boards of directors involvement. </w:t>
      </w:r>
      <w:r w:rsidRPr="00E11EA2">
        <w:rPr>
          <w:rStyle w:val="CitationChar"/>
          <w:rFonts w:asciiTheme="minorHAnsi" w:hAnsiTheme="minorHAnsi"/>
          <w:i/>
          <w:iCs/>
          <w:noProof/>
          <w:color w:val="auto"/>
        </w:rPr>
        <w:t>The BoardRoom</w:t>
      </w:r>
      <w:r w:rsidRPr="00E11EA2">
        <w:rPr>
          <w:rStyle w:val="CitationChar"/>
          <w:rFonts w:asciiTheme="minorHAnsi" w:hAnsiTheme="minorHAnsi"/>
          <w:noProof/>
          <w:color w:val="auto"/>
        </w:rPr>
        <w:t>, 2</w:t>
      </w:r>
      <w:r>
        <w:rPr>
          <w:rStyle w:val="CitationChar"/>
          <w:rFonts w:asciiTheme="minorHAnsi" w:hAnsiTheme="minorHAnsi"/>
          <w:noProof/>
          <w:color w:val="auto"/>
        </w:rPr>
        <w:t>5</w:t>
      </w:r>
      <w:r w:rsidRPr="00E11EA2">
        <w:rPr>
          <w:rStyle w:val="CitationChar"/>
          <w:rFonts w:asciiTheme="minorHAnsi" w:hAnsiTheme="minorHAnsi"/>
          <w:noProof/>
          <w:color w:val="auto"/>
        </w:rPr>
        <w:t>(</w:t>
      </w:r>
      <w:r>
        <w:rPr>
          <w:rStyle w:val="CitationChar"/>
          <w:rFonts w:asciiTheme="minorHAnsi" w:hAnsiTheme="minorHAnsi"/>
          <w:noProof/>
          <w:color w:val="auto"/>
        </w:rPr>
        <w:t>293)</w:t>
      </w:r>
      <w:r w:rsidRPr="00E11EA2">
        <w:rPr>
          <w:rStyle w:val="CitationChar"/>
          <w:rFonts w:asciiTheme="minorHAnsi" w:hAnsiTheme="minorHAnsi"/>
          <w:noProof/>
          <w:color w:val="auto"/>
        </w:rPr>
        <w:t xml:space="preserve">, </w:t>
      </w:r>
      <w:r>
        <w:rPr>
          <w:rStyle w:val="CitationChar"/>
          <w:rFonts w:asciiTheme="minorHAnsi" w:hAnsiTheme="minorHAnsi"/>
          <w:noProof/>
          <w:color w:val="auto"/>
        </w:rPr>
        <w:t>30 &amp; 32</w:t>
      </w:r>
      <w:r w:rsidRPr="00E11EA2">
        <w:rPr>
          <w:rStyle w:val="CitationChar"/>
          <w:rFonts w:asciiTheme="minorHAnsi" w:hAnsiTheme="minorHAnsi"/>
          <w:noProof/>
          <w:color w:val="auto"/>
        </w:rPr>
        <w:t xml:space="preserve">. </w:t>
      </w:r>
    </w:p>
    <w:p w14:paraId="1E959F63" w14:textId="77777777" w:rsidR="00516DA8" w:rsidRPr="00516DA8" w:rsidRDefault="00516DA8" w:rsidP="00516DA8">
      <w:pPr>
        <w:rPr>
          <w:lang w:val="x-none" w:eastAsia="x-none"/>
        </w:rPr>
      </w:pPr>
    </w:p>
    <w:p w14:paraId="5BC00E09" w14:textId="2435DBF5" w:rsidR="00DB315F" w:rsidRPr="00DB315F" w:rsidRDefault="00DB315F" w:rsidP="00DB315F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B315F">
        <w:rPr>
          <w:rStyle w:val="CitationChar"/>
          <w:rFonts w:asciiTheme="minorHAnsi" w:hAnsiTheme="minorHAnsi"/>
          <w:noProof/>
        </w:rPr>
        <w:t>Kim, S. H. (James),</w:t>
      </w:r>
      <w:r w:rsidRPr="00DB315F">
        <w:rPr>
          <w:rStyle w:val="CitationChar"/>
          <w:rFonts w:asciiTheme="minorHAnsi" w:hAnsiTheme="minorHAnsi"/>
          <w:b/>
          <w:noProof/>
        </w:rPr>
        <w:t xml:space="preserve"> Kim, M. R</w:t>
      </w:r>
      <w:r w:rsidRPr="00DB315F">
        <w:rPr>
          <w:rStyle w:val="CitationChar"/>
          <w:rFonts w:asciiTheme="minorHAnsi" w:hAnsiTheme="minorHAnsi"/>
          <w:noProof/>
        </w:rPr>
        <w:t xml:space="preserve">., Cha, Jaemin, and Cichy, R. F. (2020). Health wellness research in private clubs in 2020 club involvement. </w:t>
      </w:r>
      <w:r w:rsidRPr="00DB315F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B315F">
        <w:rPr>
          <w:rStyle w:val="CitationChar"/>
          <w:rFonts w:asciiTheme="minorHAnsi" w:hAnsiTheme="minorHAnsi"/>
          <w:noProof/>
        </w:rPr>
        <w:t>, 24(292), 24.</w:t>
      </w:r>
      <w:r w:rsidR="00683442">
        <w:rPr>
          <w:rStyle w:val="CitationChar"/>
          <w:rFonts w:asciiTheme="minorHAnsi" w:hAnsiTheme="minorHAnsi"/>
          <w:noProof/>
        </w:rPr>
        <w:t xml:space="preserve"> November/December</w:t>
      </w:r>
    </w:p>
    <w:p w14:paraId="51DB1E1C" w14:textId="77777777" w:rsidR="00DB315F" w:rsidRPr="00DB315F" w:rsidRDefault="00DB315F" w:rsidP="00DB315F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649318B" w14:textId="12D1D262" w:rsidR="00DB315F" w:rsidRPr="00DB315F" w:rsidRDefault="00DB315F" w:rsidP="00DB315F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B315F">
        <w:rPr>
          <w:rStyle w:val="CitationChar"/>
          <w:rFonts w:asciiTheme="minorHAnsi" w:hAnsiTheme="minorHAnsi"/>
          <w:noProof/>
        </w:rPr>
        <w:t xml:space="preserve">Cha., J., Kim, S. H. (James), </w:t>
      </w:r>
      <w:r w:rsidRPr="00DB315F">
        <w:rPr>
          <w:rStyle w:val="CitationChar"/>
          <w:rFonts w:asciiTheme="minorHAnsi" w:hAnsiTheme="minorHAnsi"/>
          <w:b/>
          <w:noProof/>
        </w:rPr>
        <w:t>Kim, M. R</w:t>
      </w:r>
      <w:r w:rsidRPr="00DB315F">
        <w:rPr>
          <w:rStyle w:val="CitationChar"/>
          <w:rFonts w:asciiTheme="minorHAnsi" w:hAnsiTheme="minorHAnsi"/>
          <w:noProof/>
        </w:rPr>
        <w:t>., and Cichy, R. F. (2020). What members want. Club Management, September/October, 26-27.</w:t>
      </w:r>
    </w:p>
    <w:p w14:paraId="70FE8EF7" w14:textId="77777777" w:rsidR="00DB315F" w:rsidRPr="00DB315F" w:rsidRDefault="00DB315F" w:rsidP="00DB315F">
      <w:pPr>
        <w:pStyle w:val="ListParagraph"/>
        <w:ind w:left="960"/>
        <w:rPr>
          <w:rStyle w:val="CitationChar"/>
          <w:rFonts w:asciiTheme="minorHAnsi" w:hAnsiTheme="minorHAnsi"/>
          <w:i/>
          <w:iCs/>
          <w:noProof/>
        </w:rPr>
      </w:pPr>
    </w:p>
    <w:p w14:paraId="50193664" w14:textId="72488B3E" w:rsidR="00A4062E" w:rsidRPr="00A4062E" w:rsidRDefault="00A4062E" w:rsidP="00A4062E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683442">
        <w:rPr>
          <w:rStyle w:val="CitationChar"/>
          <w:rFonts w:asciiTheme="minorHAnsi" w:hAnsiTheme="minorHAnsi"/>
          <w:noProof/>
        </w:rPr>
        <w:t xml:space="preserve">Cha., J., Kim, S. H. (James), </w:t>
      </w:r>
      <w:r w:rsidRPr="00683442">
        <w:rPr>
          <w:rStyle w:val="CitationChar"/>
          <w:rFonts w:asciiTheme="minorHAnsi" w:hAnsiTheme="minorHAnsi"/>
          <w:b/>
          <w:noProof/>
        </w:rPr>
        <w:t>Kim, M. R</w:t>
      </w:r>
      <w:r>
        <w:rPr>
          <w:rStyle w:val="CitationChar"/>
          <w:rFonts w:asciiTheme="minorHAnsi" w:hAnsiTheme="minorHAnsi"/>
          <w:b/>
          <w:noProof/>
        </w:rPr>
        <w:t>.</w:t>
      </w:r>
      <w:r w:rsidRPr="00683442">
        <w:rPr>
          <w:rStyle w:val="CitationChar"/>
          <w:rFonts w:asciiTheme="minorHAnsi" w:hAnsiTheme="minorHAnsi"/>
          <w:noProof/>
        </w:rPr>
        <w:t xml:space="preserve"> and Cichy, R</w:t>
      </w:r>
      <w:r>
        <w:rPr>
          <w:rStyle w:val="CitationChar"/>
          <w:rFonts w:asciiTheme="minorHAnsi" w:hAnsiTheme="minorHAnsi"/>
          <w:noProof/>
        </w:rPr>
        <w:t>.</w:t>
      </w:r>
      <w:r w:rsidRPr="00683442">
        <w:rPr>
          <w:rStyle w:val="CitationChar"/>
          <w:rFonts w:asciiTheme="minorHAnsi" w:hAnsiTheme="minorHAnsi"/>
          <w:b/>
          <w:noProof/>
        </w:rPr>
        <w:t xml:space="preserve"> </w:t>
      </w:r>
      <w:r w:rsidRPr="00683442">
        <w:rPr>
          <w:rStyle w:val="CitationChar"/>
          <w:rFonts w:asciiTheme="minorHAnsi" w:hAnsiTheme="minorHAnsi"/>
          <w:noProof/>
        </w:rPr>
        <w:t xml:space="preserve">(2020). Health wellness research in private clubs in 2020: Introduction. </w:t>
      </w:r>
      <w:r w:rsidRPr="00DB315F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B315F">
        <w:rPr>
          <w:rStyle w:val="CitationChar"/>
          <w:rFonts w:asciiTheme="minorHAnsi" w:hAnsiTheme="minorHAnsi"/>
          <w:noProof/>
        </w:rPr>
        <w:t>, 24(29</w:t>
      </w:r>
      <w:r>
        <w:rPr>
          <w:rStyle w:val="CitationChar"/>
          <w:rFonts w:asciiTheme="minorHAnsi" w:hAnsiTheme="minorHAnsi"/>
          <w:noProof/>
        </w:rPr>
        <w:t>0</w:t>
      </w:r>
      <w:r w:rsidRPr="00DB315F">
        <w:rPr>
          <w:rStyle w:val="CitationChar"/>
          <w:rFonts w:asciiTheme="minorHAnsi" w:hAnsiTheme="minorHAnsi"/>
          <w:noProof/>
        </w:rPr>
        <w:t>), 2</w:t>
      </w:r>
      <w:r>
        <w:rPr>
          <w:rStyle w:val="CitationChar"/>
          <w:rFonts w:asciiTheme="minorHAnsi" w:hAnsiTheme="minorHAnsi"/>
          <w:noProof/>
        </w:rPr>
        <w:t>6</w:t>
      </w:r>
      <w:r w:rsidRPr="00DB315F">
        <w:rPr>
          <w:rStyle w:val="CitationChar"/>
          <w:rFonts w:asciiTheme="minorHAnsi" w:hAnsiTheme="minorHAnsi"/>
          <w:noProof/>
        </w:rPr>
        <w:t>.</w:t>
      </w:r>
      <w:r>
        <w:rPr>
          <w:rStyle w:val="CitationChar"/>
          <w:rFonts w:asciiTheme="minorHAnsi" w:hAnsiTheme="minorHAnsi"/>
          <w:noProof/>
        </w:rPr>
        <w:t xml:space="preserve"> September/October</w:t>
      </w:r>
    </w:p>
    <w:p w14:paraId="3E47E81C" w14:textId="77777777" w:rsidR="00A4062E" w:rsidRDefault="00A4062E" w:rsidP="00A4062E">
      <w:pPr>
        <w:pStyle w:val="ListParagraph"/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11EB2C1" w14:textId="7D73D206" w:rsidR="00683442" w:rsidRPr="00DB315F" w:rsidRDefault="00683442" w:rsidP="0068344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683442">
        <w:rPr>
          <w:rStyle w:val="CitationChar"/>
          <w:rFonts w:asciiTheme="minorHAnsi" w:hAnsiTheme="minorHAnsi"/>
          <w:noProof/>
        </w:rPr>
        <w:t xml:space="preserve">Cha., J., Kim, S. H. (James), </w:t>
      </w:r>
      <w:r w:rsidRPr="00683442">
        <w:rPr>
          <w:rStyle w:val="CitationChar"/>
          <w:rFonts w:asciiTheme="minorHAnsi" w:hAnsiTheme="minorHAnsi"/>
          <w:b/>
          <w:noProof/>
        </w:rPr>
        <w:t>Kim, M. R</w:t>
      </w:r>
      <w:r>
        <w:rPr>
          <w:rStyle w:val="CitationChar"/>
          <w:rFonts w:asciiTheme="minorHAnsi" w:hAnsiTheme="minorHAnsi"/>
          <w:b/>
          <w:noProof/>
        </w:rPr>
        <w:t>.</w:t>
      </w:r>
      <w:r w:rsidRPr="00683442">
        <w:rPr>
          <w:rStyle w:val="CitationChar"/>
          <w:rFonts w:asciiTheme="minorHAnsi" w:hAnsiTheme="minorHAnsi"/>
          <w:noProof/>
        </w:rPr>
        <w:t xml:space="preserve"> and Cichy, R</w:t>
      </w:r>
      <w:r>
        <w:rPr>
          <w:rStyle w:val="CitationChar"/>
          <w:rFonts w:asciiTheme="minorHAnsi" w:hAnsiTheme="minorHAnsi"/>
          <w:noProof/>
        </w:rPr>
        <w:t>.</w:t>
      </w:r>
      <w:r w:rsidRPr="00683442">
        <w:rPr>
          <w:rStyle w:val="CitationChar"/>
          <w:rFonts w:asciiTheme="minorHAnsi" w:hAnsiTheme="minorHAnsi"/>
          <w:b/>
          <w:noProof/>
        </w:rPr>
        <w:t xml:space="preserve"> </w:t>
      </w:r>
      <w:r w:rsidRPr="00683442">
        <w:rPr>
          <w:rStyle w:val="CitationChar"/>
          <w:rFonts w:asciiTheme="minorHAnsi" w:hAnsiTheme="minorHAnsi"/>
          <w:noProof/>
        </w:rPr>
        <w:t xml:space="preserve">(2020). Health wellness research in private clubs in 2020: Introduction. </w:t>
      </w:r>
      <w:r w:rsidRPr="00DB315F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B315F">
        <w:rPr>
          <w:rStyle w:val="CitationChar"/>
          <w:rFonts w:asciiTheme="minorHAnsi" w:hAnsiTheme="minorHAnsi"/>
          <w:noProof/>
        </w:rPr>
        <w:t>, 24(29</w:t>
      </w:r>
      <w:r>
        <w:rPr>
          <w:rStyle w:val="CitationChar"/>
          <w:rFonts w:asciiTheme="minorHAnsi" w:hAnsiTheme="minorHAnsi"/>
          <w:noProof/>
        </w:rPr>
        <w:t>0</w:t>
      </w:r>
      <w:r w:rsidRPr="00DB315F">
        <w:rPr>
          <w:rStyle w:val="CitationChar"/>
          <w:rFonts w:asciiTheme="minorHAnsi" w:hAnsiTheme="minorHAnsi"/>
          <w:noProof/>
        </w:rPr>
        <w:t>), 2</w:t>
      </w:r>
      <w:r>
        <w:rPr>
          <w:rStyle w:val="CitationChar"/>
          <w:rFonts w:asciiTheme="minorHAnsi" w:hAnsiTheme="minorHAnsi"/>
          <w:noProof/>
        </w:rPr>
        <w:t>6</w:t>
      </w:r>
      <w:r w:rsidRPr="00DB315F">
        <w:rPr>
          <w:rStyle w:val="CitationChar"/>
          <w:rFonts w:asciiTheme="minorHAnsi" w:hAnsiTheme="minorHAnsi"/>
          <w:noProof/>
        </w:rPr>
        <w:t>.</w:t>
      </w:r>
      <w:r>
        <w:rPr>
          <w:rStyle w:val="CitationChar"/>
          <w:rFonts w:asciiTheme="minorHAnsi" w:hAnsiTheme="minorHAnsi"/>
          <w:noProof/>
        </w:rPr>
        <w:t xml:space="preserve"> September/October</w:t>
      </w:r>
    </w:p>
    <w:p w14:paraId="16E0F9A7" w14:textId="41BC9857" w:rsidR="00683442" w:rsidRPr="00683442" w:rsidRDefault="00683442" w:rsidP="00952D04">
      <w:pPr>
        <w:numPr>
          <w:ilvl w:val="0"/>
          <w:numId w:val="1"/>
        </w:numPr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5D9E3B30" w14:textId="141C0AAA" w:rsidR="005A3295" w:rsidRPr="00DB315F" w:rsidRDefault="00DB315F" w:rsidP="005A3295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B315F">
        <w:rPr>
          <w:rStyle w:val="CitationChar"/>
          <w:rFonts w:asciiTheme="minorHAnsi" w:hAnsiTheme="minorHAnsi"/>
          <w:noProof/>
        </w:rPr>
        <w:t xml:space="preserve">Cha., J., </w:t>
      </w:r>
      <w:r w:rsidR="005A3295" w:rsidRPr="00DB315F">
        <w:rPr>
          <w:rStyle w:val="CitationChar"/>
          <w:rFonts w:asciiTheme="minorHAnsi" w:hAnsiTheme="minorHAnsi"/>
          <w:noProof/>
        </w:rPr>
        <w:t xml:space="preserve">Kim, S. H. (James), </w:t>
      </w:r>
      <w:r w:rsidRPr="00DB315F">
        <w:rPr>
          <w:rStyle w:val="CitationChar"/>
          <w:rFonts w:asciiTheme="minorHAnsi" w:hAnsiTheme="minorHAnsi"/>
          <w:noProof/>
        </w:rPr>
        <w:t>and Cichy, R.,</w:t>
      </w:r>
      <w:r w:rsidRPr="00DB315F">
        <w:rPr>
          <w:rStyle w:val="CitationChar"/>
          <w:rFonts w:asciiTheme="minorHAnsi" w:hAnsiTheme="minorHAnsi"/>
          <w:b/>
          <w:noProof/>
        </w:rPr>
        <w:t xml:space="preserve"> and </w:t>
      </w:r>
      <w:r w:rsidR="005A3295" w:rsidRPr="00DB315F">
        <w:rPr>
          <w:rStyle w:val="CitationChar"/>
          <w:rFonts w:asciiTheme="minorHAnsi" w:hAnsiTheme="minorHAnsi"/>
          <w:b/>
          <w:noProof/>
        </w:rPr>
        <w:t>Kim, M. R</w:t>
      </w:r>
      <w:r w:rsidRPr="00DB315F">
        <w:rPr>
          <w:rStyle w:val="CitationChar"/>
          <w:rFonts w:asciiTheme="minorHAnsi" w:hAnsiTheme="minorHAnsi"/>
          <w:noProof/>
        </w:rPr>
        <w:t xml:space="preserve"> (2020)</w:t>
      </w:r>
      <w:r w:rsidR="005A3295" w:rsidRPr="00DB315F">
        <w:rPr>
          <w:rStyle w:val="CitationChar"/>
          <w:rFonts w:asciiTheme="minorHAnsi" w:hAnsiTheme="minorHAnsi"/>
          <w:noProof/>
        </w:rPr>
        <w:t xml:space="preserve">. </w:t>
      </w:r>
      <w:r w:rsidRPr="00DB315F">
        <w:rPr>
          <w:rStyle w:val="CitationChar"/>
          <w:rFonts w:asciiTheme="minorHAnsi" w:hAnsiTheme="minorHAnsi"/>
          <w:noProof/>
        </w:rPr>
        <w:t>A study of health wellness practices in the club industry: Pre-COVID 19</w:t>
      </w:r>
      <w:r w:rsidR="005A3295" w:rsidRPr="00DB315F">
        <w:rPr>
          <w:rStyle w:val="CitationChar"/>
          <w:rFonts w:asciiTheme="minorHAnsi" w:hAnsiTheme="minorHAnsi"/>
          <w:noProof/>
        </w:rPr>
        <w:t xml:space="preserve">. </w:t>
      </w:r>
      <w:r w:rsidRPr="00DB315F">
        <w:rPr>
          <w:rStyle w:val="CitationChar"/>
          <w:rFonts w:asciiTheme="minorHAnsi" w:hAnsiTheme="minorHAnsi"/>
          <w:i/>
          <w:iCs/>
          <w:noProof/>
        </w:rPr>
        <w:t>CMAA Club Spa and Fitness Association Volume 4</w:t>
      </w:r>
    </w:p>
    <w:p w14:paraId="1CE733B7" w14:textId="77777777" w:rsidR="00DB315F" w:rsidRPr="00B52E6F" w:rsidRDefault="00DB315F" w:rsidP="00DB315F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  <w:highlight w:val="yellow"/>
        </w:rPr>
      </w:pPr>
    </w:p>
    <w:p w14:paraId="44E4984D" w14:textId="4E8ABD30" w:rsidR="00E23122" w:rsidRPr="0041100D" w:rsidRDefault="00DB315F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>
        <w:rPr>
          <w:rStyle w:val="CitationChar"/>
          <w:rFonts w:asciiTheme="minorHAnsi" w:hAnsiTheme="minorHAnsi"/>
          <w:noProof/>
        </w:rPr>
        <w:t>C</w:t>
      </w:r>
      <w:r w:rsidR="00E23122" w:rsidRPr="0041100D">
        <w:rPr>
          <w:rStyle w:val="CitationChar"/>
          <w:rFonts w:asciiTheme="minorHAnsi" w:hAnsiTheme="minorHAnsi"/>
          <w:noProof/>
        </w:rPr>
        <w:t xml:space="preserve">ichy, R. F., </w:t>
      </w:r>
      <w:r w:rsidR="00E23122" w:rsidRPr="0041100D">
        <w:rPr>
          <w:rStyle w:val="CitationChar"/>
          <w:rFonts w:asciiTheme="minorHAnsi" w:hAnsiTheme="minorHAnsi"/>
          <w:noProof/>
          <w:lang w:eastAsia="ko-KR"/>
        </w:rPr>
        <w:t>and</w:t>
      </w:r>
      <w:r w:rsidR="00E23122"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 </w:t>
      </w:r>
      <w:r w:rsidR="00E23122" w:rsidRPr="0041100D">
        <w:rPr>
          <w:rStyle w:val="CitationChar"/>
          <w:rFonts w:asciiTheme="minorHAnsi" w:hAnsiTheme="minorHAnsi"/>
          <w:b/>
          <w:noProof/>
        </w:rPr>
        <w:t>Kim, M. R.</w:t>
      </w:r>
      <w:r w:rsidR="00E23122" w:rsidRPr="0041100D">
        <w:rPr>
          <w:rStyle w:val="CitationChar"/>
          <w:rFonts w:asciiTheme="minorHAnsi" w:hAnsiTheme="minorHAnsi"/>
          <w:noProof/>
        </w:rPr>
        <w:t xml:space="preserve"> (</w:t>
      </w:r>
      <w:r w:rsidR="0041100D" w:rsidRPr="0041100D">
        <w:rPr>
          <w:rStyle w:val="CitationChar"/>
          <w:rFonts w:asciiTheme="minorHAnsi" w:hAnsiTheme="minorHAnsi"/>
          <w:noProof/>
        </w:rPr>
        <w:t>2017</w:t>
      </w:r>
      <w:r w:rsidR="00E23122" w:rsidRPr="0041100D">
        <w:rPr>
          <w:rStyle w:val="CitationChar"/>
          <w:rFonts w:asciiTheme="minorHAnsi" w:hAnsiTheme="minorHAnsi"/>
          <w:noProof/>
        </w:rPr>
        <w:t xml:space="preserve">). </w:t>
      </w:r>
      <w:r w:rsidR="00E23122"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Communicate from the Front. </w:t>
      </w:r>
      <w:r w:rsidR="00E23122" w:rsidRPr="0041100D">
        <w:rPr>
          <w:rStyle w:val="CitationChar"/>
          <w:rFonts w:asciiTheme="minorHAnsi" w:hAnsiTheme="minorHAnsi"/>
          <w:i/>
          <w:iCs/>
          <w:noProof/>
        </w:rPr>
        <w:t>The BoardRoom</w:t>
      </w:r>
      <w:r w:rsidR="00E23122" w:rsidRPr="0041100D">
        <w:rPr>
          <w:rStyle w:val="CitationChar"/>
          <w:rFonts w:asciiTheme="minorHAnsi" w:hAnsiTheme="minorHAnsi"/>
          <w:noProof/>
        </w:rPr>
        <w:t xml:space="preserve">, </w:t>
      </w:r>
      <w:r w:rsidR="0041100D" w:rsidRPr="0041100D">
        <w:rPr>
          <w:rStyle w:val="CitationChar"/>
          <w:rFonts w:asciiTheme="minorHAnsi" w:hAnsiTheme="minorHAnsi"/>
          <w:noProof/>
        </w:rPr>
        <w:t xml:space="preserve">21(273), 44. </w:t>
      </w:r>
    </w:p>
    <w:p w14:paraId="10B393DF" w14:textId="77777777" w:rsidR="0041100D" w:rsidRPr="0041100D" w:rsidRDefault="0041100D" w:rsidP="0041100D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543C99F1" w14:textId="77777777" w:rsidR="0041100D" w:rsidRPr="0041100D" w:rsidRDefault="0041100D" w:rsidP="0041100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 xml:space="preserve">Zeller, P.L., </w:t>
      </w:r>
      <w:r w:rsidRPr="00DD4500">
        <w:rPr>
          <w:rStyle w:val="CitationChar"/>
          <w:rFonts w:asciiTheme="minorHAnsi" w:hAnsiTheme="minorHAnsi"/>
          <w:b/>
          <w:noProof/>
        </w:rPr>
        <w:t>Kim, M. R.,</w:t>
      </w:r>
      <w:r w:rsidRPr="00DD4500">
        <w:rPr>
          <w:rStyle w:val="CitationChar"/>
          <w:rFonts w:asciiTheme="minorHAnsi" w:hAnsiTheme="minorHAnsi"/>
          <w:noProof/>
        </w:rPr>
        <w:t xml:space="preserve"> Cha, J. M., and  Kim, S. H. (</w:t>
      </w:r>
      <w:r w:rsidRPr="0041100D">
        <w:rPr>
          <w:rStyle w:val="CitationChar"/>
          <w:rFonts w:asciiTheme="minorHAnsi" w:hAnsiTheme="minorHAnsi"/>
          <w:noProof/>
        </w:rPr>
        <w:t>201</w:t>
      </w:r>
      <w:r>
        <w:rPr>
          <w:rStyle w:val="CitationChar"/>
          <w:rFonts w:asciiTheme="minorHAnsi" w:hAnsiTheme="minorHAnsi"/>
          <w:noProof/>
        </w:rPr>
        <w:t>7</w:t>
      </w:r>
      <w:r w:rsidRPr="00DD4500">
        <w:rPr>
          <w:rStyle w:val="CitationChar"/>
          <w:rFonts w:asciiTheme="minorHAnsi" w:hAnsiTheme="minorHAnsi"/>
          <w:noProof/>
        </w:rPr>
        <w:t xml:space="preserve">).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>Empathy and Engagement.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Pr="00DD4500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D4500">
        <w:rPr>
          <w:rStyle w:val="CitationChar"/>
          <w:rFonts w:asciiTheme="minorHAnsi" w:hAnsiTheme="minorHAnsi"/>
          <w:noProof/>
        </w:rPr>
        <w:t xml:space="preserve">, </w:t>
      </w:r>
      <w:r>
        <w:rPr>
          <w:rStyle w:val="CitationChar"/>
          <w:rFonts w:asciiTheme="minorHAnsi" w:hAnsiTheme="minorHAnsi"/>
          <w:noProof/>
        </w:rPr>
        <w:t>21(272), 75.</w:t>
      </w:r>
    </w:p>
    <w:p w14:paraId="33EA9AC7" w14:textId="77777777" w:rsidR="0041100D" w:rsidRDefault="0041100D" w:rsidP="0041100D">
      <w:pPr>
        <w:pStyle w:val="ListParagraph"/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4A40912B" w14:textId="77777777" w:rsidR="00E23122" w:rsidRPr="00DD4500" w:rsidRDefault="00E23122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/>
          <w:b/>
          <w:noProof/>
        </w:rPr>
        <w:t>Kim, M. R</w:t>
      </w:r>
      <w:r w:rsidRPr="00E23122">
        <w:rPr>
          <w:rStyle w:val="CitationChar"/>
          <w:rFonts w:asciiTheme="minorHAnsi" w:hAnsiTheme="minorHAnsi"/>
          <w:noProof/>
        </w:rPr>
        <w:t xml:space="preserve">., Kim, S. H. (James), and Cha, Jaemin (2017). TALENT and Burning Club Issues. </w:t>
      </w:r>
      <w:r w:rsidRPr="00E23122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E23122">
        <w:rPr>
          <w:rStyle w:val="CitationChar"/>
          <w:rFonts w:asciiTheme="minorHAnsi" w:hAnsiTheme="minorHAnsi"/>
          <w:noProof/>
        </w:rPr>
        <w:t>,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="0041100D">
        <w:rPr>
          <w:rStyle w:val="CitationChar"/>
          <w:rFonts w:asciiTheme="minorHAnsi" w:hAnsiTheme="minorHAnsi"/>
          <w:noProof/>
        </w:rPr>
        <w:t>21(271), 26</w:t>
      </w:r>
      <w:r w:rsidRPr="00DD4500">
        <w:rPr>
          <w:rStyle w:val="CitationChar"/>
          <w:rFonts w:asciiTheme="minorHAnsi" w:hAnsiTheme="minorHAnsi"/>
          <w:noProof/>
        </w:rPr>
        <w:t>.</w:t>
      </w:r>
    </w:p>
    <w:p w14:paraId="2A0E0666" w14:textId="77777777" w:rsidR="00E23122" w:rsidRPr="00E23122" w:rsidRDefault="00E23122" w:rsidP="00E23122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14:paraId="7718407B" w14:textId="77777777" w:rsidR="00ED00A3" w:rsidRPr="00D2728B" w:rsidRDefault="00ED00A3" w:rsidP="004D7F6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2728B">
        <w:rPr>
          <w:rStyle w:val="CitationChar"/>
          <w:rFonts w:asciiTheme="minorHAnsi" w:hAnsiTheme="minorHAnsi"/>
          <w:noProof/>
        </w:rPr>
        <w:t xml:space="preserve">Cichy, R. F., </w:t>
      </w:r>
      <w:r w:rsidRPr="00D2728B">
        <w:rPr>
          <w:rStyle w:val="CitationChar"/>
          <w:rFonts w:asciiTheme="minorHAnsi" w:hAnsiTheme="minorHAnsi"/>
          <w:b/>
          <w:noProof/>
        </w:rPr>
        <w:t>Kim, M. R.,</w:t>
      </w:r>
      <w:r w:rsidRPr="00D2728B">
        <w:rPr>
          <w:rStyle w:val="CitationChar"/>
          <w:rFonts w:asciiTheme="minorHAnsi" w:hAnsiTheme="minorHAnsi"/>
          <w:noProof/>
        </w:rPr>
        <w:t xml:space="preserve"> Cha, J. M., &amp; Kim, S. H. (2016). Going green in private country clubs. </w:t>
      </w:r>
      <w:r w:rsidRPr="00D2728B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2728B">
        <w:rPr>
          <w:rStyle w:val="CitationChar"/>
          <w:rFonts w:asciiTheme="minorHAnsi" w:hAnsiTheme="minorHAnsi"/>
          <w:noProof/>
        </w:rPr>
        <w:t xml:space="preserve">, </w:t>
      </w:r>
      <w:r w:rsidRPr="00D2728B">
        <w:rPr>
          <w:rStyle w:val="CitationChar"/>
          <w:rFonts w:asciiTheme="minorHAnsi" w:hAnsiTheme="minorHAnsi"/>
          <w:i/>
          <w:iCs/>
          <w:noProof/>
        </w:rPr>
        <w:t>20</w:t>
      </w:r>
      <w:r w:rsidRPr="00D2728B">
        <w:rPr>
          <w:rStyle w:val="CitationChar"/>
          <w:rFonts w:asciiTheme="minorHAnsi" w:hAnsiTheme="minorHAnsi"/>
          <w:noProof/>
        </w:rPr>
        <w:t>(264), p. 31.</w:t>
      </w:r>
    </w:p>
    <w:p w14:paraId="786EAF2F" w14:textId="77777777" w:rsidR="00ED00A3" w:rsidRPr="00ED00A3" w:rsidRDefault="00ED00A3" w:rsidP="00ED00A3">
      <w:pPr>
        <w:ind w:left="644"/>
        <w:rPr>
          <w:rStyle w:val="CitationChar"/>
          <w:rFonts w:ascii="Calibri" w:eastAsia="PMingLiU" w:hAnsi="Calibri" w:cs="Times New Roman"/>
          <w:b/>
          <w:noProof/>
          <w:color w:val="000000"/>
        </w:rPr>
      </w:pPr>
    </w:p>
    <w:p w14:paraId="49438BB2" w14:textId="77777777" w:rsidR="00ED00A3" w:rsidRPr="00FE7E33" w:rsidRDefault="00ED00A3" w:rsidP="00ED00A3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Damitio, R., Schmidgall, R., and </w:t>
      </w:r>
      <w:r w:rsidRPr="00FE7E33">
        <w:rPr>
          <w:rFonts w:ascii="Calibri" w:hAnsi="Calibri"/>
          <w:b/>
          <w:noProof/>
          <w:sz w:val="22"/>
          <w:szCs w:val="22"/>
        </w:rPr>
        <w:t>Kim, M</w:t>
      </w:r>
      <w:r w:rsidRPr="00DB7D96">
        <w:rPr>
          <w:rFonts w:ascii="Calibri" w:hAnsi="Calibri"/>
          <w:b/>
          <w:noProof/>
          <w:sz w:val="22"/>
          <w:szCs w:val="22"/>
        </w:rPr>
        <w:t>.R.</w:t>
      </w:r>
      <w:r w:rsidRPr="00FE7E33">
        <w:rPr>
          <w:rFonts w:ascii="Calibri" w:hAnsi="Calibri"/>
          <w:noProof/>
          <w:sz w:val="22"/>
          <w:szCs w:val="22"/>
        </w:rPr>
        <w:t xml:space="preserve"> (2016) Financial vs. Managerial Accounting Skills, The Bottom Line, Winter, 2016, 31(1), 14-16. </w:t>
      </w:r>
    </w:p>
    <w:p w14:paraId="3F52FB9D" w14:textId="77777777" w:rsidR="00ED00A3" w:rsidRPr="00ED00A3" w:rsidRDefault="00ED00A3" w:rsidP="00ED00A3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6D8B889B" w14:textId="77777777" w:rsidR="00073704" w:rsidRPr="00781356" w:rsidRDefault="00073704" w:rsidP="00781356">
      <w:pPr>
        <w:numPr>
          <w:ilvl w:val="0"/>
          <w:numId w:val="1"/>
        </w:numPr>
        <w:shd w:val="clear" w:color="auto" w:fill="FFFFFF" w:themeFill="background1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781356">
        <w:rPr>
          <w:rStyle w:val="CitationChar"/>
          <w:rFonts w:asciiTheme="minorHAnsi" w:hAnsiTheme="minorHAnsi"/>
          <w:noProof/>
        </w:rPr>
        <w:t xml:space="preserve">Cichy, R. F., Randhawa, P., </w:t>
      </w:r>
      <w:r w:rsidR="008E5049" w:rsidRPr="00781356">
        <w:rPr>
          <w:rStyle w:val="CitationChar"/>
          <w:rFonts w:asciiTheme="minorHAnsi" w:hAnsiTheme="minorHAnsi"/>
          <w:b/>
          <w:noProof/>
        </w:rPr>
        <w:t>and</w:t>
      </w:r>
      <w:r w:rsidRPr="00781356">
        <w:rPr>
          <w:rStyle w:val="CitationChar"/>
          <w:rFonts w:asciiTheme="minorHAnsi" w:hAnsiTheme="minorHAnsi"/>
          <w:b/>
          <w:noProof/>
        </w:rPr>
        <w:t xml:space="preserve"> Kim, M. R.</w:t>
      </w:r>
      <w:r w:rsidRPr="00781356">
        <w:rPr>
          <w:rStyle w:val="CitationChar"/>
          <w:rFonts w:asciiTheme="minorHAnsi" w:hAnsiTheme="minorHAnsi"/>
          <w:noProof/>
        </w:rPr>
        <w:t xml:space="preserve"> (</w:t>
      </w:r>
      <w:r w:rsidR="00130F9B" w:rsidRPr="00781356">
        <w:rPr>
          <w:rStyle w:val="CitationChar"/>
          <w:rFonts w:asciiTheme="minorHAnsi" w:hAnsiTheme="minorHAnsi"/>
          <w:noProof/>
        </w:rPr>
        <w:t>2016</w:t>
      </w:r>
      <w:r w:rsidRPr="00781356">
        <w:rPr>
          <w:rStyle w:val="CitationChar"/>
          <w:rFonts w:asciiTheme="minorHAnsi" w:hAnsiTheme="minorHAnsi"/>
          <w:noProof/>
        </w:rPr>
        <w:t xml:space="preserve">). </w:t>
      </w:r>
      <w:r w:rsidR="00130F9B" w:rsidRPr="00781356">
        <w:rPr>
          <w:rStyle w:val="CitationChar"/>
          <w:rFonts w:asciiTheme="minorHAnsi" w:hAnsiTheme="minorHAnsi"/>
          <w:noProof/>
        </w:rPr>
        <w:t>A study of private club innovations</w:t>
      </w:r>
      <w:r w:rsidRPr="00781356">
        <w:rPr>
          <w:rStyle w:val="CitationChar"/>
          <w:rFonts w:asciiTheme="minorHAnsi" w:hAnsiTheme="minorHAnsi"/>
          <w:noProof/>
        </w:rPr>
        <w:t xml:space="preserve">. </w:t>
      </w:r>
      <w:r w:rsidRPr="00781356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781356">
        <w:rPr>
          <w:rStyle w:val="CitationChar"/>
          <w:rFonts w:asciiTheme="minorHAnsi" w:hAnsiTheme="minorHAnsi"/>
          <w:noProof/>
        </w:rPr>
        <w:t>.</w:t>
      </w:r>
      <w:r w:rsidR="00130F9B" w:rsidRPr="00781356">
        <w:rPr>
          <w:rStyle w:val="CitationChar"/>
          <w:rFonts w:asciiTheme="minorHAnsi" w:hAnsiTheme="minorHAnsi"/>
          <w:noProof/>
        </w:rPr>
        <w:t xml:space="preserve"> July/August, 76-77.</w:t>
      </w:r>
    </w:p>
    <w:p w14:paraId="1D048298" w14:textId="77777777" w:rsidR="00073704" w:rsidRPr="00781356" w:rsidRDefault="00073704" w:rsidP="00781356">
      <w:pPr>
        <w:pStyle w:val="ListParagraph"/>
        <w:shd w:val="clear" w:color="auto" w:fill="FFFFFF" w:themeFill="background1"/>
        <w:ind w:left="960"/>
        <w:rPr>
          <w:rFonts w:asciiTheme="minorHAnsi" w:hAnsiTheme="minorHAnsi"/>
          <w:noProof/>
          <w:sz w:val="22"/>
          <w:szCs w:val="22"/>
        </w:rPr>
      </w:pPr>
    </w:p>
    <w:p w14:paraId="5112C46E" w14:textId="77777777" w:rsidR="004D7F6D" w:rsidRPr="00FE7E33" w:rsidRDefault="004D7F6D" w:rsidP="004D7F6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, Zhang, L., and Yu, J.H.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The power of connection: Private club research highlights the impact of social activities, events, social media, and online communities. Club Management, Fall, 2015, 20-21. </w:t>
      </w:r>
    </w:p>
    <w:p w14:paraId="5806872D" w14:textId="77777777" w:rsidR="00193C59" w:rsidRPr="00FE7E33" w:rsidRDefault="00193C59" w:rsidP="00193C59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0D7CB3AD" w14:textId="77777777" w:rsidR="00193C59" w:rsidRPr="00F356E0" w:rsidRDefault="00193C59" w:rsidP="00193C59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Randhawa, P., and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hAnsi="Calibri"/>
          <w:noProof/>
          <w:color w:val="000000"/>
          <w:sz w:val="22"/>
          <w:szCs w:val="22"/>
        </w:rPr>
        <w:t>A</w:t>
      </w:r>
      <w:r w:rsidRPr="00FE7E33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study of private </w:t>
      </w:r>
      <w:proofErr w:type="gramStart"/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>clubs</w:t>
      </w:r>
      <w:proofErr w:type="gramEnd"/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 innovation, </w:t>
      </w:r>
      <w:r w:rsidRPr="00FE7E33">
        <w:rPr>
          <w:rFonts w:ascii="Calibri" w:hAnsi="Calibri"/>
          <w:noProof/>
          <w:sz w:val="22"/>
          <w:szCs w:val="22"/>
        </w:rPr>
        <w:t>The BoardRoom, July/August 2015, 19 (259), 76-77.</w:t>
      </w:r>
    </w:p>
    <w:p w14:paraId="04059DA9" w14:textId="77777777" w:rsidR="00F356E0" w:rsidRDefault="00F356E0" w:rsidP="00F356E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667E1D81" w14:textId="77777777" w:rsidR="0032776B" w:rsidRPr="0032776B" w:rsidRDefault="0032776B" w:rsidP="0032776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>Cichy, R., Kim, S.H., Cha</w:t>
      </w:r>
      <w:r w:rsidRPr="000360E9">
        <w:rPr>
          <w:rFonts w:ascii="Calibri" w:hAnsi="Calibri"/>
          <w:noProof/>
          <w:sz w:val="22"/>
          <w:szCs w:val="22"/>
        </w:rPr>
        <w:t xml:space="preserve">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</w:t>
      </w:r>
      <w:r>
        <w:rPr>
          <w:rFonts w:ascii="Calibri" w:hAnsi="Calibri"/>
          <w:noProof/>
          <w:sz w:val="22"/>
          <w:szCs w:val="22"/>
        </w:rPr>
        <w:t>3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y/</w:t>
      </w:r>
      <w:r w:rsidRPr="00241026">
        <w:rPr>
          <w:rFonts w:ascii="Calibri" w:hAnsi="Calibri"/>
          <w:noProof/>
          <w:sz w:val="22"/>
          <w:szCs w:val="22"/>
        </w:rPr>
        <w:t>June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8</w:t>
      </w:r>
      <w:r w:rsidRPr="000360E9">
        <w:rPr>
          <w:rFonts w:ascii="Calibri" w:hAnsi="Calibri"/>
          <w:noProof/>
          <w:sz w:val="22"/>
          <w:szCs w:val="22"/>
        </w:rPr>
        <w:t xml:space="preserve">): </w:t>
      </w:r>
      <w:r>
        <w:rPr>
          <w:rFonts w:ascii="Calibri" w:hAnsi="Calibri"/>
          <w:noProof/>
          <w:sz w:val="22"/>
          <w:szCs w:val="22"/>
        </w:rPr>
        <w:t>38</w:t>
      </w:r>
      <w:r w:rsidRPr="000360E9">
        <w:rPr>
          <w:rFonts w:ascii="Helvetica" w:hAnsi="Helvetica"/>
          <w:color w:val="353535"/>
          <w:sz w:val="20"/>
          <w:szCs w:val="20"/>
          <w:shd w:val="clear" w:color="auto" w:fill="FAFAFA"/>
        </w:rPr>
        <w:t xml:space="preserve"> </w:t>
      </w:r>
    </w:p>
    <w:p w14:paraId="0F3ED826" w14:textId="77777777" w:rsidR="0032776B" w:rsidRDefault="0032776B" w:rsidP="0032776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78F6EE10" w14:textId="77777777"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>Productive private club volunteer leaders work in collaboration with</w:t>
      </w:r>
      <w:r>
        <w:rPr>
          <w:rFonts w:ascii="Calibri" w:hAnsi="Calibri"/>
          <w:noProof/>
          <w:sz w:val="22"/>
          <w:szCs w:val="22"/>
        </w:rPr>
        <w:t xml:space="preserve"> GMs/COOs, The BoardRoom, Part 2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rch/</w:t>
      </w:r>
      <w:r w:rsidRPr="00241026">
        <w:rPr>
          <w:rFonts w:ascii="Calibri" w:hAnsi="Calibri"/>
          <w:noProof/>
          <w:sz w:val="22"/>
          <w:szCs w:val="22"/>
        </w:rPr>
        <w:t>April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7</w:t>
      </w:r>
      <w:r w:rsidRPr="000360E9">
        <w:rPr>
          <w:rFonts w:ascii="Calibri" w:hAnsi="Calibri"/>
          <w:noProof/>
          <w:sz w:val="22"/>
          <w:szCs w:val="22"/>
        </w:rPr>
        <w:t>): 7</w:t>
      </w:r>
      <w:r>
        <w:rPr>
          <w:rFonts w:ascii="Calibri" w:hAnsi="Calibri"/>
          <w:noProof/>
          <w:sz w:val="22"/>
          <w:szCs w:val="22"/>
        </w:rPr>
        <w:t>0, 72</w:t>
      </w:r>
    </w:p>
    <w:p w14:paraId="3417C7DC" w14:textId="77777777" w:rsidR="0032776B" w:rsidRDefault="0032776B" w:rsidP="0032776B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0F5B1A11" w14:textId="77777777"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1, </w:t>
      </w:r>
      <w:r w:rsidRPr="00187179">
        <w:rPr>
          <w:rFonts w:ascii="Calibri" w:hAnsi="Calibri"/>
          <w:noProof/>
          <w:sz w:val="22"/>
          <w:szCs w:val="22"/>
        </w:rPr>
        <w:t>January/</w:t>
      </w:r>
      <w:r w:rsidRPr="007B4AD1">
        <w:rPr>
          <w:rFonts w:ascii="Calibri" w:hAnsi="Calibri"/>
          <w:noProof/>
          <w:sz w:val="22"/>
          <w:szCs w:val="22"/>
        </w:rPr>
        <w:t>February,</w:t>
      </w:r>
      <w:r w:rsidRPr="000360E9">
        <w:rPr>
          <w:rFonts w:ascii="Calibri" w:hAnsi="Calibri"/>
          <w:noProof/>
          <w:sz w:val="22"/>
          <w:szCs w:val="22"/>
        </w:rPr>
        <w:t xml:space="preserve"> 2015, 19(256): 78, 121</w:t>
      </w:r>
    </w:p>
    <w:p w14:paraId="3503BB2B" w14:textId="77777777" w:rsidR="00055422" w:rsidRPr="000360E9" w:rsidRDefault="00055422" w:rsidP="00055422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14:paraId="6B3034EA" w14:textId="77777777" w:rsidR="00055422" w:rsidRPr="00D2728B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D2728B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D2728B">
        <w:rPr>
          <w:rFonts w:ascii="Calibri" w:hAnsi="Calibri"/>
          <w:b/>
          <w:noProof/>
          <w:sz w:val="22"/>
          <w:szCs w:val="22"/>
        </w:rPr>
        <w:t>Kim, M.R</w:t>
      </w:r>
      <w:r w:rsidRPr="00D2728B">
        <w:rPr>
          <w:rFonts w:ascii="Calibri" w:hAnsi="Calibri"/>
          <w:noProof/>
          <w:sz w:val="22"/>
          <w:szCs w:val="22"/>
        </w:rPr>
        <w:t xml:space="preserve">. (2013). GMs &amp; COOs evaluations of green practices in their private clubs, </w:t>
      </w:r>
      <w:r w:rsidRPr="00D2728B">
        <w:rPr>
          <w:rFonts w:ascii="Calibri" w:hAnsi="Calibri"/>
          <w:i/>
          <w:noProof/>
          <w:sz w:val="22"/>
          <w:szCs w:val="22"/>
        </w:rPr>
        <w:t>The Boardroom</w:t>
      </w:r>
      <w:r w:rsidRPr="00D2728B">
        <w:rPr>
          <w:rFonts w:ascii="Calibri" w:hAnsi="Calibri"/>
          <w:noProof/>
          <w:sz w:val="22"/>
          <w:szCs w:val="22"/>
        </w:rPr>
        <w:t>, May/June.</w:t>
      </w:r>
    </w:p>
    <w:p w14:paraId="336ADC1C" w14:textId="77777777" w:rsidR="00055422" w:rsidRPr="003C74C8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258AF59D" w14:textId="77777777" w:rsidR="00055422" w:rsidRPr="002C4BBC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C74C8">
        <w:rPr>
          <w:rFonts w:ascii="Calibri" w:hAnsi="Calibri"/>
          <w:noProof/>
          <w:sz w:val="22"/>
          <w:szCs w:val="22"/>
        </w:rPr>
        <w:t>. (2013). Financial performance linked to board size and involvement in strategy, Club Management, July/August.</w:t>
      </w:r>
    </w:p>
    <w:p w14:paraId="5EFD60E6" w14:textId="77777777" w:rsidR="002C4BBC" w:rsidRDefault="002C4BBC" w:rsidP="002C4BBC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397B41BB" w14:textId="77777777" w:rsidR="00055422" w:rsidRPr="003C6DA8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</w:t>
      </w:r>
      <w:r w:rsidRPr="003C74C8">
        <w:rPr>
          <w:rFonts w:ascii="Calibri" w:hAnsi="Calibri"/>
          <w:noProof/>
          <w:sz w:val="22"/>
          <w:szCs w:val="22"/>
        </w:rPr>
        <w:t xml:space="preserve">., and Tkach. J.K. (2010). Who is the Leader of our Club? </w:t>
      </w:r>
      <w:r w:rsidRPr="003C74C8">
        <w:rPr>
          <w:rFonts w:ascii="Calibri" w:hAnsi="Calibri"/>
          <w:i/>
          <w:noProof/>
          <w:sz w:val="22"/>
          <w:szCs w:val="22"/>
        </w:rPr>
        <w:t>Club Management</w:t>
      </w:r>
      <w:r w:rsidRPr="003C74C8">
        <w:rPr>
          <w:rFonts w:ascii="Calibri" w:hAnsi="Calibri"/>
          <w:noProof/>
          <w:sz w:val="22"/>
          <w:szCs w:val="22"/>
        </w:rPr>
        <w:t>, November/December, Vol. 89. No. 6</w:t>
      </w:r>
      <w:r w:rsidRPr="00BE7439">
        <w:rPr>
          <w:rFonts w:ascii="Calibri" w:hAnsi="Calibri"/>
          <w:noProof/>
          <w:sz w:val="22"/>
          <w:szCs w:val="22"/>
        </w:rPr>
        <w:t>, 15.</w:t>
      </w:r>
    </w:p>
    <w:p w14:paraId="4895652C" w14:textId="77777777" w:rsidR="003C6DA8" w:rsidRDefault="003C6DA8" w:rsidP="003C6DA8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26571257" w14:textId="77777777"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.,</w:t>
      </w:r>
      <w:r w:rsidRPr="00BE7439">
        <w:rPr>
          <w:rFonts w:ascii="Calibri" w:hAnsi="Calibri"/>
          <w:noProof/>
          <w:sz w:val="22"/>
          <w:szCs w:val="22"/>
        </w:rPr>
        <w:t xml:space="preserve"> and Tkach. J.K. (2010). Volunteer Board and Committee Members’ Roles in Communicating in a Private Club. </w:t>
      </w:r>
      <w:r w:rsidRPr="00BE7439">
        <w:rPr>
          <w:rFonts w:ascii="Calibri" w:hAnsi="Calibri"/>
          <w:i/>
          <w:noProof/>
          <w:sz w:val="22"/>
          <w:szCs w:val="22"/>
        </w:rPr>
        <w:t>Club Management</w:t>
      </w:r>
      <w:r w:rsidRPr="00BE7439">
        <w:rPr>
          <w:rFonts w:ascii="Calibri" w:hAnsi="Calibri"/>
          <w:noProof/>
          <w:sz w:val="22"/>
          <w:szCs w:val="22"/>
        </w:rPr>
        <w:t>, September/October, 14-15.</w:t>
      </w:r>
    </w:p>
    <w:p w14:paraId="756766C6" w14:textId="77777777" w:rsidR="00055422" w:rsidRPr="00BE7439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ADEAB99" w14:textId="77777777"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H., Cha, J.M., Cichy, R.F., </w:t>
      </w:r>
      <w:r w:rsidRPr="00BE7439">
        <w:rPr>
          <w:rFonts w:ascii="Calibri" w:hAnsi="Calibri"/>
          <w:b/>
          <w:noProof/>
          <w:sz w:val="22"/>
          <w:szCs w:val="22"/>
        </w:rPr>
        <w:t xml:space="preserve">Kim, M. R., </w:t>
      </w:r>
      <w:r w:rsidRPr="00BE7439">
        <w:rPr>
          <w:rFonts w:ascii="Calibri" w:hAnsi="Calibri"/>
          <w:noProof/>
          <w:sz w:val="22"/>
          <w:szCs w:val="22"/>
        </w:rPr>
        <w:t xml:space="preserve">and Tkach, J.L. (2010). Board Members: Do </w:t>
      </w:r>
      <w:r w:rsidRPr="007B4AD1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Know What </w:t>
      </w:r>
      <w:r w:rsidRPr="007B4AD1">
        <w:rPr>
          <w:rFonts w:ascii="Calibri" w:hAnsi="Calibri"/>
          <w:noProof/>
          <w:sz w:val="22"/>
          <w:szCs w:val="22"/>
        </w:rPr>
        <w:t>is Expected</w:t>
      </w:r>
      <w:r w:rsidRPr="00BE7439">
        <w:rPr>
          <w:rFonts w:ascii="Calibri" w:hAnsi="Calibri"/>
          <w:noProof/>
          <w:sz w:val="22"/>
          <w:szCs w:val="22"/>
        </w:rPr>
        <w:t xml:space="preserve"> of </w:t>
      </w:r>
      <w:r w:rsidRPr="007B4AD1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from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GM/COO? </w:t>
      </w:r>
      <w:r w:rsidRPr="00BE7439">
        <w:rPr>
          <w:rFonts w:ascii="Calibri" w:hAnsi="Calibri"/>
          <w:i/>
          <w:noProof/>
          <w:sz w:val="22"/>
          <w:szCs w:val="22"/>
        </w:rPr>
        <w:t xml:space="preserve">Premier Club Services’ At </w:t>
      </w:r>
      <w:r w:rsidRPr="007B4AD1">
        <w:rPr>
          <w:rFonts w:ascii="Calibri" w:hAnsi="Calibri"/>
          <w:i/>
          <w:noProof/>
          <w:sz w:val="22"/>
          <w:szCs w:val="22"/>
        </w:rPr>
        <w:t>Your</w:t>
      </w:r>
      <w:r w:rsidRPr="00BE7439">
        <w:rPr>
          <w:rFonts w:ascii="Calibri" w:hAnsi="Calibri"/>
          <w:i/>
          <w:noProof/>
          <w:sz w:val="22"/>
          <w:szCs w:val="22"/>
        </w:rPr>
        <w:t xml:space="preserve"> Service</w:t>
      </w:r>
      <w:r w:rsidRPr="00BE7439">
        <w:rPr>
          <w:rFonts w:ascii="Calibri" w:hAnsi="Calibri"/>
          <w:noProof/>
          <w:sz w:val="22"/>
          <w:szCs w:val="22"/>
        </w:rPr>
        <w:t>, Vol. 18. No. 4, August/September, 12.</w:t>
      </w:r>
    </w:p>
    <w:p w14:paraId="6B69D52F" w14:textId="77777777" w:rsidR="00055422" w:rsidRPr="00BE7439" w:rsidRDefault="00055422" w:rsidP="00055422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6246CA6" w14:textId="77777777" w:rsidR="00055422" w:rsidRPr="008E5049" w:rsidRDefault="00055422" w:rsidP="00055422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and Longstreth, J.K. (2006). Business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r</w:t>
      </w:r>
      <w:r w:rsidRPr="00BE7439">
        <w:rPr>
          <w:rFonts w:ascii="Calibri" w:hAnsi="Calibri"/>
          <w:noProof/>
          <w:sz w:val="22"/>
          <w:szCs w:val="22"/>
        </w:rPr>
        <w:t xml:space="preserve">elationships in the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v</w:t>
      </w:r>
      <w:r w:rsidRPr="00BE7439">
        <w:rPr>
          <w:rFonts w:ascii="Calibri" w:hAnsi="Calibri"/>
          <w:noProof/>
          <w:sz w:val="22"/>
          <w:szCs w:val="22"/>
        </w:rPr>
        <w:t xml:space="preserve">ending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</w:rPr>
        <w:t xml:space="preserve">ndustr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</w:t>
      </w:r>
      <w:r w:rsidRPr="00BE7439">
        <w:rPr>
          <w:rFonts w:ascii="Calibri" w:hAnsi="Calibri"/>
          <w:noProof/>
          <w:sz w:val="22"/>
          <w:szCs w:val="22"/>
        </w:rPr>
        <w:t>, September/October, Vol. 14. No. 2. 80.</w:t>
      </w:r>
    </w:p>
    <w:p w14:paraId="4E6910D1" w14:textId="77777777" w:rsidR="008E5049" w:rsidRDefault="008E5049" w:rsidP="008E5049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2FB70D13" w14:textId="77777777" w:rsidR="00055422" w:rsidRPr="00625560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</w:t>
      </w:r>
      <w:r w:rsidRPr="00BE7439">
        <w:rPr>
          <w:rFonts w:ascii="Calibri" w:hAnsi="Calibri"/>
          <w:noProof/>
          <w:sz w:val="22"/>
          <w:szCs w:val="22"/>
        </w:rPr>
        <w:t xml:space="preserve">, and Longstreth, J.K. (2006). Building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emotional intelligence can enhance </w:t>
      </w:r>
      <w:r w:rsidRPr="007B4AD1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client service and loyalt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,</w:t>
      </w:r>
      <w:r w:rsidRPr="00BE7439">
        <w:rPr>
          <w:rFonts w:ascii="Calibri" w:hAnsi="Calibri"/>
          <w:noProof/>
          <w:sz w:val="22"/>
          <w:szCs w:val="22"/>
        </w:rPr>
        <w:t xml:space="preserve"> July/August,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 xml:space="preserve"> Vol. </w:t>
      </w:r>
      <w:r w:rsidRPr="00BE7439">
        <w:rPr>
          <w:rFonts w:ascii="Calibri" w:hAnsi="Calibri"/>
          <w:noProof/>
          <w:sz w:val="22"/>
          <w:szCs w:val="22"/>
        </w:rPr>
        <w:t xml:space="preserve">14. No. 1. 49-50. </w:t>
      </w:r>
    </w:p>
    <w:p w14:paraId="1C7D6201" w14:textId="77777777" w:rsidR="00625560" w:rsidRDefault="00625560" w:rsidP="0062556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14:paraId="11257A83" w14:textId="77777777" w:rsidR="00555FBF" w:rsidRPr="00BE7439" w:rsidRDefault="00555FBF" w:rsidP="007A3DE7">
      <w:pPr>
        <w:pStyle w:val="Heading1"/>
        <w:rPr>
          <w:lang w:eastAsia="ko-KR"/>
        </w:rPr>
      </w:pPr>
      <w:r w:rsidRPr="00BE7439">
        <w:rPr>
          <w:highlight w:val="lightGray"/>
        </w:rPr>
        <w:t>PROJECT REPORTS</w:t>
      </w:r>
      <w:r w:rsidRPr="00BE7439">
        <w:rPr>
          <w:rFonts w:hint="eastAsia"/>
          <w:lang w:eastAsia="ko-KR"/>
        </w:rPr>
        <w:t xml:space="preserve"> </w:t>
      </w:r>
    </w:p>
    <w:p w14:paraId="45D91558" w14:textId="77D1A2B2" w:rsidR="00B52E6F" w:rsidRPr="005448C3" w:rsidRDefault="005448C3" w:rsidP="00DB7D96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000000"/>
          <w:sz w:val="22"/>
          <w:szCs w:val="22"/>
          <w:lang w:val="en-US" w:eastAsia="ko-KR"/>
        </w:rPr>
      </w:pPr>
      <w:r w:rsidRPr="005448C3">
        <w:rPr>
          <w:noProof/>
          <w:color w:val="000000"/>
          <w:sz w:val="22"/>
          <w:szCs w:val="22"/>
          <w:lang w:val="en-US" w:eastAsia="ko-KR"/>
        </w:rPr>
        <w:t xml:space="preserve">Cha, J., Kim, S., </w:t>
      </w:r>
      <w:r w:rsidRPr="005448C3">
        <w:rPr>
          <w:b/>
          <w:bCs/>
          <w:noProof/>
          <w:color w:val="000000"/>
          <w:sz w:val="22"/>
          <w:szCs w:val="22"/>
          <w:lang w:val="en-US" w:eastAsia="ko-KR"/>
        </w:rPr>
        <w:t>Kim, M. R.,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 and Cichy, R. (2020) </w:t>
      </w:r>
      <w:r w:rsidR="00B52E6F" w:rsidRPr="005448C3">
        <w:rPr>
          <w:noProof/>
          <w:color w:val="000000"/>
          <w:sz w:val="22"/>
          <w:szCs w:val="22"/>
          <w:lang w:val="en-US" w:eastAsia="ko-KR"/>
        </w:rPr>
        <w:t xml:space="preserve">CMAA 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Health and Wellness </w:t>
      </w:r>
      <w:r w:rsidR="00B52E6F" w:rsidRPr="005448C3">
        <w:rPr>
          <w:noProof/>
          <w:color w:val="000000"/>
          <w:sz w:val="22"/>
          <w:szCs w:val="22"/>
          <w:lang w:val="en-US" w:eastAsia="ko-KR"/>
        </w:rPr>
        <w:t>Executiv</w:t>
      </w:r>
      <w:r w:rsidR="00E11EA2">
        <w:rPr>
          <w:noProof/>
          <w:color w:val="000000"/>
          <w:sz w:val="22"/>
          <w:szCs w:val="22"/>
          <w:lang w:val="en-US" w:eastAsia="ko-KR"/>
        </w:rPr>
        <w:t>e</w:t>
      </w:r>
      <w:r w:rsidR="00B52E6F" w:rsidRPr="005448C3">
        <w:rPr>
          <w:noProof/>
          <w:color w:val="000000"/>
          <w:sz w:val="22"/>
          <w:szCs w:val="22"/>
          <w:lang w:val="en-US" w:eastAsia="ko-KR"/>
        </w:rPr>
        <w:t xml:space="preserve"> Summary</w:t>
      </w:r>
    </w:p>
    <w:p w14:paraId="18E0CDC0" w14:textId="77777777" w:rsidR="00B52E6F" w:rsidRPr="005448C3" w:rsidRDefault="00B52E6F" w:rsidP="00B52E6F">
      <w:pPr>
        <w:pStyle w:val="Title"/>
        <w:spacing w:before="0" w:after="0"/>
        <w:ind w:left="720"/>
        <w:jc w:val="left"/>
        <w:rPr>
          <w:noProof/>
          <w:color w:val="000000"/>
          <w:sz w:val="22"/>
          <w:szCs w:val="22"/>
          <w:lang w:val="en-US" w:eastAsia="ko-KR"/>
        </w:rPr>
      </w:pPr>
    </w:p>
    <w:p w14:paraId="65D9A544" w14:textId="3414B141" w:rsidR="00DB7D96" w:rsidRPr="005448C3" w:rsidRDefault="00AF7AAB" w:rsidP="00DB7D96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000000"/>
          <w:sz w:val="22"/>
          <w:szCs w:val="22"/>
          <w:lang w:val="en-US" w:eastAsia="ko-KR"/>
        </w:rPr>
      </w:pPr>
      <w:r w:rsidRPr="005448C3">
        <w:rPr>
          <w:noProof/>
          <w:color w:val="000000"/>
          <w:sz w:val="22"/>
          <w:szCs w:val="22"/>
          <w:lang w:val="en-US" w:eastAsia="ko-KR"/>
        </w:rPr>
        <w:t xml:space="preserve">Cichy, R. and </w:t>
      </w:r>
      <w:r w:rsidRPr="005448C3">
        <w:rPr>
          <w:b/>
          <w:noProof/>
          <w:color w:val="000000"/>
          <w:sz w:val="22"/>
          <w:szCs w:val="22"/>
          <w:lang w:eastAsia="ko-KR"/>
        </w:rPr>
        <w:t>Kim, M.</w:t>
      </w:r>
      <w:r w:rsidRPr="005448C3">
        <w:rPr>
          <w:b/>
          <w:noProof/>
          <w:color w:val="000000"/>
          <w:sz w:val="22"/>
          <w:szCs w:val="22"/>
          <w:lang w:val="en-US" w:eastAsia="ko-KR"/>
        </w:rPr>
        <w:t xml:space="preserve"> R.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 (2017). </w:t>
      </w:r>
      <w:r w:rsidR="007778D5" w:rsidRPr="005448C3">
        <w:rPr>
          <w:noProof/>
          <w:color w:val="000000"/>
          <w:sz w:val="22"/>
          <w:szCs w:val="22"/>
          <w:lang w:val="en-US" w:eastAsia="ko-KR"/>
        </w:rPr>
        <w:t xml:space="preserve">Concord Hospitality Enterprises Company Customer Survey Report </w:t>
      </w:r>
    </w:p>
    <w:p w14:paraId="69A60BF3" w14:textId="77777777" w:rsidR="007778D5" w:rsidRPr="005448C3" w:rsidRDefault="007778D5" w:rsidP="007778D5">
      <w:pPr>
        <w:rPr>
          <w:lang w:eastAsia="ko-KR"/>
        </w:rPr>
      </w:pPr>
    </w:p>
    <w:p w14:paraId="222558D9" w14:textId="1B3C905A" w:rsidR="008A20A7" w:rsidRPr="005448C3" w:rsidRDefault="002D1A83" w:rsidP="002D1A83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auto"/>
          <w:sz w:val="22"/>
          <w:szCs w:val="22"/>
          <w:lang w:val="en-US"/>
        </w:rPr>
      </w:pPr>
      <w:r w:rsidRPr="005448C3">
        <w:rPr>
          <w:noProof/>
          <w:color w:val="000000"/>
          <w:sz w:val="22"/>
          <w:szCs w:val="22"/>
          <w:lang w:val="en-US" w:eastAsia="ko-KR"/>
        </w:rPr>
        <w:t>Vogt, C.,</w:t>
      </w:r>
      <w:r w:rsidRPr="005448C3">
        <w:rPr>
          <w:b/>
          <w:noProof/>
          <w:color w:val="000000"/>
          <w:sz w:val="22"/>
          <w:szCs w:val="22"/>
          <w:lang w:val="en-US" w:eastAsia="ko-KR"/>
        </w:rPr>
        <w:t xml:space="preserve"> </w:t>
      </w:r>
      <w:r w:rsidR="008A20A7" w:rsidRPr="005448C3">
        <w:rPr>
          <w:b/>
          <w:noProof/>
          <w:color w:val="000000"/>
          <w:sz w:val="22"/>
          <w:szCs w:val="22"/>
          <w:lang w:eastAsia="ko-KR"/>
        </w:rPr>
        <w:t>Kim, M.</w:t>
      </w:r>
      <w:r w:rsidR="00223076" w:rsidRPr="005448C3">
        <w:rPr>
          <w:b/>
          <w:noProof/>
          <w:color w:val="000000"/>
          <w:sz w:val="22"/>
          <w:szCs w:val="22"/>
          <w:lang w:val="en-US" w:eastAsia="ko-KR"/>
        </w:rPr>
        <w:t xml:space="preserve"> R.</w:t>
      </w:r>
      <w:r w:rsidR="008A20A7" w:rsidRPr="005448C3">
        <w:rPr>
          <w:b/>
          <w:noProof/>
          <w:color w:val="000000"/>
          <w:sz w:val="22"/>
          <w:szCs w:val="22"/>
          <w:lang w:eastAsia="ko-KR"/>
        </w:rPr>
        <w:t>,</w:t>
      </w:r>
      <w:r w:rsidR="008A20A7" w:rsidRPr="005448C3">
        <w:rPr>
          <w:noProof/>
          <w:color w:val="000000"/>
          <w:sz w:val="22"/>
          <w:szCs w:val="22"/>
          <w:lang w:eastAsia="ko-KR"/>
        </w:rPr>
        <w:t xml:space="preserve"> and </w:t>
      </w:r>
      <w:r w:rsidRPr="005448C3">
        <w:rPr>
          <w:noProof/>
          <w:color w:val="000000"/>
          <w:sz w:val="22"/>
          <w:szCs w:val="22"/>
          <w:lang w:val="en-US" w:eastAsia="ko-KR"/>
        </w:rPr>
        <w:t xml:space="preserve">Knollenberg, L. (2011). </w:t>
      </w:r>
      <w:r w:rsidR="008A20A7" w:rsidRPr="005448C3">
        <w:rPr>
          <w:noProof/>
          <w:color w:val="auto"/>
          <w:sz w:val="22"/>
          <w:szCs w:val="22"/>
        </w:rPr>
        <w:t>Paddler Survey</w:t>
      </w:r>
      <w:r w:rsidRPr="005448C3">
        <w:rPr>
          <w:noProof/>
          <w:color w:val="auto"/>
          <w:sz w:val="22"/>
          <w:szCs w:val="22"/>
          <w:lang w:val="en-US"/>
        </w:rPr>
        <w:t xml:space="preserve">. Partnerships with </w:t>
      </w:r>
      <w:r w:rsidR="008A20A7" w:rsidRPr="005448C3">
        <w:rPr>
          <w:noProof/>
          <w:color w:val="auto"/>
          <w:sz w:val="22"/>
          <w:szCs w:val="22"/>
        </w:rPr>
        <w:t>River Kayak Connection LLC</w:t>
      </w:r>
      <w:r w:rsidRPr="005448C3">
        <w:rPr>
          <w:noProof/>
          <w:color w:val="auto"/>
          <w:sz w:val="22"/>
          <w:szCs w:val="22"/>
          <w:lang w:val="en-US"/>
        </w:rPr>
        <w:t xml:space="preserve">, </w:t>
      </w:r>
      <w:r w:rsidR="008A20A7" w:rsidRPr="005448C3">
        <w:rPr>
          <w:noProof/>
          <w:color w:val="auto"/>
          <w:sz w:val="22"/>
          <w:szCs w:val="22"/>
        </w:rPr>
        <w:t xml:space="preserve"> Downriver Linked Greenways</w:t>
      </w:r>
      <w:r w:rsidRPr="005448C3">
        <w:rPr>
          <w:noProof/>
          <w:color w:val="auto"/>
          <w:sz w:val="22"/>
          <w:szCs w:val="22"/>
          <w:lang w:val="en-US"/>
        </w:rPr>
        <w:t>,</w:t>
      </w:r>
      <w:r w:rsidR="008A20A7" w:rsidRPr="005448C3">
        <w:rPr>
          <w:noProof/>
          <w:color w:val="auto"/>
          <w:sz w:val="22"/>
          <w:szCs w:val="22"/>
        </w:rPr>
        <w:t xml:space="preserve"> National Park Service Rivers Trails</w:t>
      </w:r>
      <w:r w:rsidR="00D2728B" w:rsidRPr="005448C3">
        <w:rPr>
          <w:noProof/>
          <w:color w:val="auto"/>
          <w:sz w:val="22"/>
          <w:szCs w:val="22"/>
        </w:rPr>
        <w:t>,</w:t>
      </w:r>
      <w:r w:rsidR="008A20A7" w:rsidRPr="005448C3">
        <w:rPr>
          <w:noProof/>
          <w:color w:val="auto"/>
          <w:sz w:val="22"/>
          <w:szCs w:val="22"/>
        </w:rPr>
        <w:t xml:space="preserve"> and Conservation Assistance</w:t>
      </w:r>
      <w:r w:rsidRPr="005448C3">
        <w:rPr>
          <w:noProof/>
          <w:color w:val="auto"/>
          <w:sz w:val="22"/>
          <w:szCs w:val="22"/>
          <w:lang w:val="en-US"/>
        </w:rPr>
        <w:t>,</w:t>
      </w:r>
      <w:r w:rsidR="008A20A7" w:rsidRPr="005448C3">
        <w:rPr>
          <w:noProof/>
          <w:color w:val="auto"/>
          <w:sz w:val="22"/>
          <w:szCs w:val="22"/>
        </w:rPr>
        <w:t xml:space="preserve"> Michigan Sea Grant</w:t>
      </w:r>
      <w:r w:rsidRPr="005448C3">
        <w:rPr>
          <w:noProof/>
          <w:color w:val="auto"/>
          <w:sz w:val="22"/>
          <w:szCs w:val="22"/>
          <w:lang w:val="en-US"/>
        </w:rPr>
        <w:t>.</w:t>
      </w:r>
    </w:p>
    <w:p w14:paraId="0DCE4212" w14:textId="77777777" w:rsidR="002D1A83" w:rsidRPr="005448C3" w:rsidRDefault="002D1A83" w:rsidP="002D1A83">
      <w:pPr>
        <w:rPr>
          <w:noProof/>
          <w:lang w:eastAsia="x-none"/>
        </w:rPr>
      </w:pPr>
    </w:p>
    <w:p w14:paraId="3CC959B9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5448C3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5448C3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R.</w:t>
      </w:r>
      <w:r w:rsidRPr="005448C3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5448C3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</w:t>
      </w:r>
      <w:r w:rsidRPr="005448C3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>10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).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State">
        <w:smartTag w:uri="urn:schemas-microsoft-com:office:smarttags" w:element="plac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14:paraId="1383D5FE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43B52533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9).Bavarian Inn Lodge </w:t>
      </w:r>
      <w:r w:rsidRPr="00BE7439">
        <w:rPr>
          <w:rFonts w:ascii="Calibri" w:hAnsi="Calibri"/>
          <w:bCs/>
          <w:iCs/>
          <w:noProof/>
          <w:sz w:val="22"/>
          <w:szCs w:val="22"/>
        </w:rPr>
        <w:t>Overnight Tourists Profile 2006/2007.</w:t>
      </w:r>
    </w:p>
    <w:p w14:paraId="1760EAA6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State">
        <w:smartTag w:uri="urn:schemas-microsoft-com:office:smarttags" w:element="plac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14:paraId="7C16A2F7" w14:textId="77777777"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0B76D492" w14:textId="77777777"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</w:t>
      </w:r>
      <w:r w:rsidR="00223076"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8).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</w:p>
    <w:p w14:paraId="68C59BCF" w14:textId="7D7A9D77" w:rsidR="00555FBF" w:rsidRDefault="00555FBF" w:rsidP="00555FBF">
      <w:pPr>
        <w:ind w:firstLine="72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A project report to </w:t>
      </w:r>
      <w:r w:rsidRPr="00BE7439">
        <w:rPr>
          <w:rFonts w:ascii="Calibri" w:hAnsi="Calibri"/>
          <w:noProof/>
          <w:sz w:val="22"/>
          <w:szCs w:val="22"/>
        </w:rPr>
        <w:t xml:space="preserve">Saginaw County Convention &amp; Visitors Bureau in </w:t>
      </w:r>
      <w:smartTag w:uri="urn:schemas-microsoft-com:office:smarttags" w:element="State">
        <w:smartTag w:uri="urn:schemas-microsoft-com:office:smarttags" w:element="place">
          <w:r w:rsidRPr="00BE7439">
            <w:rPr>
              <w:rFonts w:ascii="Calibri" w:hAnsi="Calibri"/>
              <w:noProof/>
              <w:sz w:val="22"/>
              <w:szCs w:val="22"/>
            </w:rPr>
            <w:t>Michigan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</w:p>
    <w:p w14:paraId="63F7D717" w14:textId="09986D49" w:rsidR="00D2728B" w:rsidRDefault="00D2728B" w:rsidP="00555FBF">
      <w:pPr>
        <w:ind w:firstLine="720"/>
        <w:rPr>
          <w:rFonts w:ascii="Calibri" w:hAnsi="Calibri"/>
          <w:noProof/>
          <w:sz w:val="22"/>
          <w:szCs w:val="22"/>
        </w:rPr>
      </w:pPr>
    </w:p>
    <w:p w14:paraId="7FF74BEE" w14:textId="77777777" w:rsidR="00AE67DE" w:rsidRPr="0095015E" w:rsidRDefault="00AE67DE" w:rsidP="007A3DE7">
      <w:pPr>
        <w:pStyle w:val="Heading1"/>
      </w:pPr>
      <w:r w:rsidRPr="00BE7439">
        <w:rPr>
          <w:highlight w:val="lightGray"/>
        </w:rPr>
        <w:t>CONFERENCE PROCEEDINGS</w:t>
      </w:r>
    </w:p>
    <w:p w14:paraId="0D3F67CC" w14:textId="269E1A62" w:rsidR="00E11EA2" w:rsidRPr="00E11EA2" w:rsidRDefault="001527F8" w:rsidP="00E11EA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Cs/>
        </w:rPr>
      </w:pPr>
      <w:r>
        <w:rPr>
          <w:rStyle w:val="CitationChar"/>
          <w:rFonts w:asciiTheme="minorHAnsi" w:hAnsiTheme="minorHAnsi"/>
          <w:bCs/>
        </w:rPr>
        <w:t xml:space="preserve">Cannella, L., Ochoa, M., </w:t>
      </w:r>
      <w:r w:rsidR="00E11EA2" w:rsidRPr="00E11EA2">
        <w:rPr>
          <w:rStyle w:val="CitationChar"/>
          <w:rFonts w:asciiTheme="minorHAnsi" w:hAnsiTheme="minorHAnsi"/>
          <w:b/>
        </w:rPr>
        <w:t>Kim, M. R</w:t>
      </w:r>
      <w:r w:rsidR="00E11EA2" w:rsidRPr="001527F8">
        <w:rPr>
          <w:rStyle w:val="CitationChar"/>
          <w:rFonts w:asciiTheme="minorHAnsi" w:hAnsiTheme="minorHAnsi"/>
          <w:b/>
        </w:rPr>
        <w:t>.</w:t>
      </w:r>
      <w:r w:rsidRPr="001527F8">
        <w:rPr>
          <w:rStyle w:val="CitationChar"/>
          <w:rFonts w:asciiTheme="minorHAnsi" w:hAnsiTheme="minorHAnsi"/>
          <w:bCs/>
        </w:rPr>
        <w:t xml:space="preserve">, Cha, J., and Kim, S. </w:t>
      </w:r>
      <w:r w:rsidR="00E11EA2" w:rsidRPr="001527F8">
        <w:rPr>
          <w:rStyle w:val="CitationChar"/>
          <w:rFonts w:asciiTheme="minorHAnsi" w:hAnsiTheme="minorHAnsi"/>
          <w:bCs/>
        </w:rPr>
        <w:t>(</w:t>
      </w:r>
      <w:r w:rsidR="00E11EA2" w:rsidRPr="00E11EA2">
        <w:rPr>
          <w:rStyle w:val="CitationChar"/>
          <w:rFonts w:asciiTheme="minorHAnsi" w:hAnsiTheme="minorHAnsi"/>
          <w:bCs/>
        </w:rPr>
        <w:t>202</w:t>
      </w:r>
      <w:r>
        <w:rPr>
          <w:rStyle w:val="CitationChar"/>
          <w:rFonts w:asciiTheme="minorHAnsi" w:hAnsiTheme="minorHAnsi"/>
          <w:bCs/>
        </w:rPr>
        <w:t>2</w:t>
      </w:r>
      <w:r w:rsidR="00E11EA2" w:rsidRPr="00E11EA2">
        <w:rPr>
          <w:rStyle w:val="CitationChar"/>
          <w:rFonts w:asciiTheme="minorHAnsi" w:hAnsiTheme="minorHAnsi"/>
          <w:bCs/>
        </w:rPr>
        <w:t>).</w:t>
      </w:r>
      <w:r w:rsidR="00E11EA2" w:rsidRPr="00E11EA2">
        <w:rPr>
          <w:bCs/>
        </w:rPr>
        <w:t xml:space="preserve"> </w:t>
      </w:r>
      <w:r>
        <w:rPr>
          <w:rStyle w:val="CitationChar"/>
          <w:rFonts w:asciiTheme="minorHAnsi" w:hAnsiTheme="minorHAnsi"/>
          <w:bCs/>
        </w:rPr>
        <w:t xml:space="preserve">The importance of evolving DEI policy to hospitality leaders, THEREPS </w:t>
      </w:r>
      <w:r w:rsidR="00E11EA2">
        <w:rPr>
          <w:rStyle w:val="CitationChar"/>
          <w:rFonts w:asciiTheme="minorHAnsi" w:hAnsiTheme="minorHAnsi"/>
          <w:bCs/>
        </w:rPr>
        <w:t xml:space="preserve">Conference, </w:t>
      </w:r>
      <w:r>
        <w:rPr>
          <w:rStyle w:val="CitationChar"/>
          <w:rFonts w:asciiTheme="minorHAnsi" w:hAnsiTheme="minorHAnsi"/>
          <w:bCs/>
        </w:rPr>
        <w:t>p. 27, Apr. 2022.</w:t>
      </w:r>
    </w:p>
    <w:p w14:paraId="76C966B1" w14:textId="77777777" w:rsidR="00E11EA2" w:rsidRPr="00E11EA2" w:rsidRDefault="00E11EA2" w:rsidP="00E11EA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A38C107" w14:textId="6A49E89C" w:rsidR="00E11EA2" w:rsidRPr="00E11EA2" w:rsidRDefault="00E11EA2" w:rsidP="00E11EA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>
        <w:rPr>
          <w:rStyle w:val="CitationChar"/>
          <w:rFonts w:asciiTheme="minorHAnsi" w:hAnsiTheme="minorHAnsi"/>
          <w:b/>
        </w:rPr>
        <w:t>Kim, M.R</w:t>
      </w:r>
      <w:r w:rsidRPr="00BC4D88">
        <w:rPr>
          <w:rStyle w:val="CitationChar"/>
          <w:rFonts w:asciiTheme="minorHAnsi" w:hAnsiTheme="minorHAnsi"/>
          <w:bCs/>
        </w:rPr>
        <w:t xml:space="preserve">., </w:t>
      </w:r>
      <w:r>
        <w:rPr>
          <w:rStyle w:val="CitationChar"/>
          <w:rFonts w:asciiTheme="minorHAnsi" w:hAnsiTheme="minorHAnsi"/>
          <w:bCs/>
        </w:rPr>
        <w:t xml:space="preserve">Knutson, B., Choi. L., and </w:t>
      </w:r>
      <w:r w:rsidRPr="00BC4D88">
        <w:rPr>
          <w:rStyle w:val="CitationChar"/>
          <w:rFonts w:asciiTheme="minorHAnsi" w:hAnsiTheme="minorHAnsi"/>
          <w:bCs/>
        </w:rPr>
        <w:t>Kim, S., (202</w:t>
      </w:r>
      <w:r>
        <w:rPr>
          <w:rStyle w:val="CitationChar"/>
          <w:rFonts w:asciiTheme="minorHAnsi" w:hAnsiTheme="minorHAnsi"/>
          <w:bCs/>
        </w:rPr>
        <w:t>1</w:t>
      </w:r>
      <w:r w:rsidRPr="00BC4D88">
        <w:rPr>
          <w:rStyle w:val="CitationChar"/>
          <w:rFonts w:asciiTheme="minorHAnsi" w:hAnsiTheme="minorHAnsi"/>
          <w:bCs/>
        </w:rPr>
        <w:t xml:space="preserve">), </w:t>
      </w:r>
      <w:r w:rsidRPr="00E11EA2">
        <w:rPr>
          <w:rStyle w:val="CitationChar"/>
          <w:rFonts w:asciiTheme="minorHAnsi" w:hAnsiTheme="minorHAnsi"/>
          <w:bCs/>
        </w:rPr>
        <w:t>Exploring antecedents of customer delight in a hospitality setting: Employee empathy and adaptive behavior</w:t>
      </w:r>
      <w:r w:rsidRPr="00BC4D88">
        <w:rPr>
          <w:rStyle w:val="CitationChar"/>
          <w:rFonts w:asciiTheme="minorHAnsi" w:hAnsiTheme="minorHAnsi"/>
          <w:bCs/>
        </w:rPr>
        <w:t xml:space="preserve">, </w:t>
      </w:r>
      <w:r w:rsidRPr="00E11EA2">
        <w:rPr>
          <w:rStyle w:val="CitationChar"/>
          <w:rFonts w:asciiTheme="minorHAnsi" w:hAnsiTheme="minorHAnsi"/>
          <w:bCs/>
        </w:rPr>
        <w:t>6th World R</w:t>
      </w:r>
      <w:r w:rsidR="001527F8">
        <w:rPr>
          <w:rStyle w:val="CitationChar"/>
          <w:rFonts w:asciiTheme="minorHAnsi" w:hAnsiTheme="minorHAnsi"/>
          <w:bCs/>
        </w:rPr>
        <w:t>e</w:t>
      </w:r>
      <w:r w:rsidRPr="00E11EA2">
        <w:rPr>
          <w:rStyle w:val="CitationChar"/>
          <w:rFonts w:asciiTheme="minorHAnsi" w:hAnsiTheme="minorHAnsi"/>
          <w:bCs/>
        </w:rPr>
        <w:t>search Summit for Tourism and Hospitality</w:t>
      </w:r>
      <w:r>
        <w:rPr>
          <w:rStyle w:val="CitationChar"/>
          <w:rFonts w:asciiTheme="minorHAnsi" w:hAnsiTheme="minorHAnsi"/>
          <w:bCs/>
        </w:rPr>
        <w:t>, December 2021 (A paper for a stand</w:t>
      </w:r>
      <w:r w:rsidR="001527F8">
        <w:rPr>
          <w:rStyle w:val="CitationChar"/>
          <w:rFonts w:asciiTheme="minorHAnsi" w:hAnsiTheme="minorHAnsi"/>
          <w:bCs/>
        </w:rPr>
        <w:t>-</w:t>
      </w:r>
      <w:r>
        <w:rPr>
          <w:rStyle w:val="CitationChar"/>
          <w:rFonts w:asciiTheme="minorHAnsi" w:hAnsiTheme="minorHAnsi"/>
          <w:bCs/>
        </w:rPr>
        <w:t>up presentation is accepted)</w:t>
      </w:r>
    </w:p>
    <w:p w14:paraId="67452737" w14:textId="77777777" w:rsidR="00E11EA2" w:rsidRPr="00E11EA2" w:rsidRDefault="00E11EA2" w:rsidP="00E11EA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314F376" w14:textId="472E6818" w:rsidR="00E11EA2" w:rsidRPr="00E11EA2" w:rsidRDefault="00E11EA2" w:rsidP="00E11EA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C4D88">
        <w:rPr>
          <w:rStyle w:val="CitationChar"/>
          <w:rFonts w:asciiTheme="minorHAnsi" w:hAnsiTheme="minorHAnsi"/>
          <w:bCs/>
        </w:rPr>
        <w:t xml:space="preserve">Kim, S., </w:t>
      </w:r>
      <w:r w:rsidRPr="00BC4D88">
        <w:rPr>
          <w:rStyle w:val="CitationChar"/>
          <w:rFonts w:asciiTheme="minorHAnsi" w:hAnsiTheme="minorHAnsi"/>
          <w:b/>
        </w:rPr>
        <w:t>Kim, M</w:t>
      </w:r>
      <w:r w:rsidRPr="00BC4D88">
        <w:rPr>
          <w:rStyle w:val="CitationChar"/>
          <w:rFonts w:asciiTheme="minorHAnsi" w:hAnsiTheme="minorHAnsi"/>
          <w:bCs/>
        </w:rPr>
        <w:t>.</w:t>
      </w:r>
      <w:r w:rsidRPr="00E11EA2">
        <w:rPr>
          <w:rStyle w:val="CitationChar"/>
          <w:rFonts w:asciiTheme="minorHAnsi" w:hAnsiTheme="minorHAnsi"/>
          <w:b/>
        </w:rPr>
        <w:t>R.</w:t>
      </w:r>
      <w:r w:rsidRPr="00BC4D88">
        <w:rPr>
          <w:rStyle w:val="CitationChar"/>
          <w:rFonts w:asciiTheme="minorHAnsi" w:hAnsiTheme="minorHAnsi"/>
          <w:bCs/>
        </w:rPr>
        <w:t xml:space="preserve">, </w:t>
      </w:r>
      <w:r>
        <w:rPr>
          <w:rStyle w:val="CitationChar"/>
          <w:rFonts w:asciiTheme="minorHAnsi" w:hAnsiTheme="minorHAnsi"/>
          <w:bCs/>
        </w:rPr>
        <w:t>and Ch</w:t>
      </w:r>
      <w:r w:rsidRPr="00BC4D88">
        <w:rPr>
          <w:rStyle w:val="CitationChar"/>
          <w:rFonts w:asciiTheme="minorHAnsi" w:hAnsiTheme="minorHAnsi"/>
          <w:bCs/>
        </w:rPr>
        <w:t>oi. L. (202</w:t>
      </w:r>
      <w:r>
        <w:rPr>
          <w:rStyle w:val="CitationChar"/>
          <w:rFonts w:asciiTheme="minorHAnsi" w:hAnsiTheme="minorHAnsi"/>
          <w:bCs/>
        </w:rPr>
        <w:t>1</w:t>
      </w:r>
      <w:r w:rsidRPr="00BC4D88">
        <w:rPr>
          <w:rStyle w:val="CitationChar"/>
          <w:rFonts w:asciiTheme="minorHAnsi" w:hAnsiTheme="minorHAnsi"/>
          <w:bCs/>
        </w:rPr>
        <w:t xml:space="preserve">), </w:t>
      </w:r>
      <w:r w:rsidRPr="00E11EA2">
        <w:rPr>
          <w:rStyle w:val="CitationChar"/>
          <w:rFonts w:asciiTheme="minorHAnsi" w:hAnsiTheme="minorHAnsi"/>
          <w:bCs/>
        </w:rPr>
        <w:t>The effects of customization and employee authenticity on customer delight: The moderating role of hotel star rating</w:t>
      </w:r>
      <w:r w:rsidRPr="00BC4D88">
        <w:rPr>
          <w:rStyle w:val="CitationChar"/>
          <w:rFonts w:asciiTheme="minorHAnsi" w:hAnsiTheme="minorHAnsi"/>
          <w:bCs/>
        </w:rPr>
        <w:t xml:space="preserve">, </w:t>
      </w:r>
      <w:r>
        <w:rPr>
          <w:rStyle w:val="CitationChar"/>
          <w:rFonts w:asciiTheme="minorHAnsi" w:hAnsiTheme="minorHAnsi"/>
          <w:bCs/>
        </w:rPr>
        <w:t>ICHRIE 2021, Jul. 30, 2021</w:t>
      </w:r>
    </w:p>
    <w:p w14:paraId="656B0B7E" w14:textId="20DD3F00" w:rsidR="00156D3C" w:rsidRPr="00BC4D88" w:rsidRDefault="00156D3C" w:rsidP="00156D3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C4D88">
        <w:rPr>
          <w:rStyle w:val="CitationChar"/>
          <w:rFonts w:asciiTheme="minorHAnsi" w:hAnsiTheme="minorHAnsi"/>
          <w:b/>
        </w:rPr>
        <w:t>Kim</w:t>
      </w:r>
      <w:r w:rsidRPr="00E11EA2">
        <w:rPr>
          <w:rStyle w:val="CitationChar"/>
          <w:rFonts w:asciiTheme="minorHAnsi" w:hAnsiTheme="minorHAnsi"/>
          <w:b/>
        </w:rPr>
        <w:t>, M.</w:t>
      </w:r>
      <w:r w:rsidR="00E11EA2" w:rsidRPr="00E11EA2">
        <w:rPr>
          <w:rStyle w:val="CitationChar"/>
          <w:rFonts w:asciiTheme="minorHAnsi" w:hAnsiTheme="minorHAnsi"/>
          <w:b/>
        </w:rPr>
        <w:t>R</w:t>
      </w:r>
      <w:r w:rsidR="00E11EA2">
        <w:rPr>
          <w:rStyle w:val="CitationChar"/>
          <w:rFonts w:asciiTheme="minorHAnsi" w:hAnsiTheme="minorHAnsi"/>
          <w:bCs/>
        </w:rPr>
        <w:t>.</w:t>
      </w:r>
      <w:r w:rsidRPr="00BC4D88">
        <w:rPr>
          <w:rStyle w:val="CitationChar"/>
          <w:rFonts w:asciiTheme="minorHAnsi" w:hAnsiTheme="minorHAnsi"/>
          <w:bCs/>
        </w:rPr>
        <w:t xml:space="preserve">, Choi. L., Kim, S., and Knutson, B. (2020), Experience beyond expectations: The interplay among customized services, employee deep acting, and customer expectations on customer delight in a hotel setting, International Conference on Tourism, Sep. 17, 2020 (Virtual Conference). </w:t>
      </w:r>
      <w:hyperlink r:id="rId8" w:history="1">
        <w:r w:rsidRPr="00BC4D88">
          <w:rPr>
            <w:rStyle w:val="Hyperlink"/>
            <w:rFonts w:asciiTheme="minorHAnsi" w:eastAsiaTheme="minorEastAsia" w:hAnsiTheme="minorHAnsi"/>
            <w:bCs/>
            <w:color w:val="auto"/>
            <w:sz w:val="22"/>
            <w:szCs w:val="22"/>
          </w:rPr>
          <w:t>https://iatour.org/icot2020/wp-content/uploads/2020/09/ICOT2020-BOOK-OF-ABSTRACTS-FINAL-1.pdf</w:t>
        </w:r>
      </w:hyperlink>
      <w:r w:rsidRPr="00BC4D88">
        <w:rPr>
          <w:rStyle w:val="CitationChar"/>
          <w:rFonts w:asciiTheme="minorHAnsi" w:hAnsiTheme="minorHAnsi"/>
          <w:bCs/>
        </w:rPr>
        <w:t>, p. 48</w:t>
      </w:r>
    </w:p>
    <w:p w14:paraId="56A4C5B3" w14:textId="77777777" w:rsidR="00156D3C" w:rsidRPr="00BC4D88" w:rsidRDefault="00156D3C" w:rsidP="00156D3C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0A415792" w14:textId="77B8D372" w:rsidR="00156D3C" w:rsidRPr="00BC4D88" w:rsidRDefault="00156D3C" w:rsidP="00156D3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C4D88">
        <w:rPr>
          <w:rStyle w:val="CitationChar"/>
          <w:rFonts w:asciiTheme="minorHAnsi" w:hAnsiTheme="minorHAnsi"/>
          <w:bCs/>
        </w:rPr>
        <w:t xml:space="preserve">Kim, S., </w:t>
      </w:r>
      <w:r w:rsidRPr="00BC4D88">
        <w:rPr>
          <w:rStyle w:val="CitationChar"/>
          <w:rFonts w:asciiTheme="minorHAnsi" w:hAnsiTheme="minorHAnsi"/>
          <w:b/>
        </w:rPr>
        <w:t>Kim, M</w:t>
      </w:r>
      <w:r w:rsidRPr="00BC4D88">
        <w:rPr>
          <w:rStyle w:val="CitationChar"/>
          <w:rFonts w:asciiTheme="minorHAnsi" w:hAnsiTheme="minorHAnsi"/>
          <w:bCs/>
        </w:rPr>
        <w:t>.</w:t>
      </w:r>
      <w:r w:rsidR="00E11EA2">
        <w:rPr>
          <w:rStyle w:val="CitationChar"/>
          <w:rFonts w:asciiTheme="minorHAnsi" w:hAnsiTheme="minorHAnsi"/>
          <w:bCs/>
        </w:rPr>
        <w:t xml:space="preserve"> </w:t>
      </w:r>
      <w:r w:rsidR="00E11EA2" w:rsidRPr="00E11EA2">
        <w:rPr>
          <w:rStyle w:val="CitationChar"/>
          <w:rFonts w:asciiTheme="minorHAnsi" w:hAnsiTheme="minorHAnsi"/>
          <w:b/>
        </w:rPr>
        <w:t>R.</w:t>
      </w:r>
      <w:r w:rsidRPr="00BC4D88">
        <w:rPr>
          <w:rStyle w:val="CitationChar"/>
          <w:rFonts w:asciiTheme="minorHAnsi" w:hAnsiTheme="minorHAnsi"/>
          <w:bCs/>
        </w:rPr>
        <w:t xml:space="preserve">, Choi. L., and Knutson, B. (2020), Going the extra mile: Investigating antecedents and outcomes of customer delight, International Conference on Tourism, Sep. 17, 2020 (Virtual Conference). </w:t>
      </w:r>
      <w:hyperlink r:id="rId9" w:history="1">
        <w:r w:rsidRPr="00BC4D88">
          <w:rPr>
            <w:rStyle w:val="Hyperlink"/>
            <w:rFonts w:asciiTheme="minorHAnsi" w:eastAsiaTheme="minorEastAsia" w:hAnsiTheme="minorHAnsi"/>
            <w:bCs/>
            <w:color w:val="auto"/>
            <w:sz w:val="22"/>
            <w:szCs w:val="22"/>
          </w:rPr>
          <w:t>https://iatour.org/icot2020/wp-content/uploads/2020/09/ICOT2020-BOOK-OF-ABSTRACTS-FINAL-1.pdf</w:t>
        </w:r>
      </w:hyperlink>
      <w:r w:rsidRPr="00BC4D88">
        <w:rPr>
          <w:rStyle w:val="CitationChar"/>
          <w:rFonts w:asciiTheme="minorHAnsi" w:hAnsiTheme="minorHAnsi"/>
          <w:bCs/>
        </w:rPr>
        <w:t>, p. 50</w:t>
      </w:r>
    </w:p>
    <w:p w14:paraId="07C932F7" w14:textId="77777777" w:rsidR="00156D3C" w:rsidRPr="00232249" w:rsidRDefault="00156D3C" w:rsidP="00156D3C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FA28898" w14:textId="3D08CB94" w:rsidR="00232249" w:rsidRPr="00156D3C" w:rsidRDefault="00280E02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Cs/>
        </w:rPr>
      </w:pPr>
      <w:r w:rsidRPr="00156D3C">
        <w:rPr>
          <w:rStyle w:val="CitationChar"/>
          <w:rFonts w:asciiTheme="minorHAnsi" w:hAnsiTheme="minorHAnsi"/>
          <w:bCs/>
        </w:rPr>
        <w:t xml:space="preserve">Chang, H., and </w:t>
      </w:r>
      <w:r w:rsidRPr="00156D3C">
        <w:rPr>
          <w:rStyle w:val="CitationChar"/>
          <w:rFonts w:asciiTheme="minorHAnsi" w:hAnsiTheme="minorHAnsi"/>
          <w:b/>
        </w:rPr>
        <w:t>Kim, M</w:t>
      </w:r>
      <w:r w:rsidRPr="00156D3C">
        <w:rPr>
          <w:rStyle w:val="CitationChar"/>
          <w:rFonts w:asciiTheme="minorHAnsi" w:hAnsiTheme="minorHAnsi"/>
          <w:bCs/>
        </w:rPr>
        <w:t xml:space="preserve">. </w:t>
      </w:r>
      <w:r w:rsidR="00E11EA2" w:rsidRPr="00E11EA2">
        <w:rPr>
          <w:rStyle w:val="CitationChar"/>
          <w:rFonts w:asciiTheme="minorHAnsi" w:hAnsiTheme="minorHAnsi"/>
          <w:b/>
        </w:rPr>
        <w:t>R.</w:t>
      </w:r>
      <w:r w:rsidR="00E11EA2">
        <w:rPr>
          <w:rStyle w:val="CitationChar"/>
          <w:rFonts w:asciiTheme="minorHAnsi" w:hAnsiTheme="minorHAnsi"/>
          <w:bCs/>
        </w:rPr>
        <w:t xml:space="preserve"> </w:t>
      </w:r>
      <w:r w:rsidRPr="00156D3C">
        <w:rPr>
          <w:rStyle w:val="CitationChar"/>
          <w:rFonts w:asciiTheme="minorHAnsi" w:hAnsiTheme="minorHAnsi"/>
          <w:bCs/>
        </w:rPr>
        <w:t xml:space="preserve">(2020), Public health strategy for Covid-19 for hospitality industry in Taiwan, International Conference Bet on Health, Oct. 2020 (Virtual Conference). </w:t>
      </w:r>
    </w:p>
    <w:p w14:paraId="19454BAA" w14:textId="77777777" w:rsidR="00232249" w:rsidRPr="00BC4D88" w:rsidRDefault="00232249" w:rsidP="00280E0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CE013BE" w14:textId="3E6E45C4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6C84CFA5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80299ED" w14:textId="77777777" w:rsidR="005737E9" w:rsidRDefault="00B907A8" w:rsidP="005737E9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and Koh, Y. (2019), Early career hospitality industry employee’s perceptions of gender equality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6E987E2F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3050070" w14:textId="77777777" w:rsidR="005737E9" w:rsidRDefault="00B907A8" w:rsidP="005737E9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Cs/>
        </w:rPr>
        <w:t>Koh, Y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Relative importance of hotel guest satisfaction predictors by hotel class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  <w:r w:rsidR="005737E9">
        <w:rPr>
          <w:rStyle w:val="CitationChar"/>
          <w:rFonts w:asciiTheme="minorHAnsi" w:hAnsiTheme="minorHAnsi"/>
        </w:rPr>
        <w:t xml:space="preserve"> (A proceeding is available on the 5</w:t>
      </w:r>
      <w:r w:rsidR="005737E9" w:rsidRPr="005737E9">
        <w:rPr>
          <w:rStyle w:val="CitationChar"/>
          <w:rFonts w:asciiTheme="minorHAnsi" w:hAnsiTheme="minorHAnsi"/>
          <w:vertAlign w:val="superscript"/>
        </w:rPr>
        <w:t>th</w:t>
      </w:r>
      <w:r w:rsidR="005737E9">
        <w:rPr>
          <w:rStyle w:val="CitationChar"/>
          <w:rFonts w:asciiTheme="minorHAnsi" w:hAnsiTheme="minorHAnsi"/>
        </w:rPr>
        <w:t xml:space="preserve"> WRSHT’s app) </w:t>
      </w:r>
    </w:p>
    <w:p w14:paraId="5BF5925C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79953214" w14:textId="7D98888E" w:rsidR="00D2728B" w:rsidRPr="00D2728B" w:rsidRDefault="00D2728B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Jang, J.C., and Niehm, L., (2019), Volunteers’ motivation and psychological ownership on community engagement and support, 38</w:t>
      </w:r>
      <w:r w:rsidRPr="00D2728B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Annual International Society of Travel and Tourism Education Conference, </w:t>
      </w:r>
      <w:r w:rsidR="005737E9">
        <w:rPr>
          <w:rStyle w:val="CitationChar"/>
          <w:rFonts w:asciiTheme="minorHAnsi" w:hAnsiTheme="minorHAnsi"/>
        </w:rPr>
        <w:t xml:space="preserve">p. 14, </w:t>
      </w:r>
      <w:r>
        <w:rPr>
          <w:rStyle w:val="CitationChar"/>
          <w:rFonts w:asciiTheme="minorHAnsi" w:hAnsiTheme="minorHAnsi"/>
        </w:rPr>
        <w:t>September 2019, Alaska.</w:t>
      </w:r>
    </w:p>
    <w:p w14:paraId="373050DD" w14:textId="77777777" w:rsidR="00D2728B" w:rsidRPr="00D2728B" w:rsidRDefault="00D2728B" w:rsidP="00D2728B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781F59F2" w14:textId="6CD5FF56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Orlando, O., and Choi, L. (2019), Measuring customer delight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21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1551E2AA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08EB8C1C" w14:textId="7D460D8E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Knutson, B., and Choi, L. (2019), Exploring the effects of brand personality on brand trust, affect, and loyalty in the luxury hotel context, International Consumer Brand Relationship Conference</w:t>
      </w:r>
      <w:r w:rsidRPr="005737E9">
        <w:rPr>
          <w:rStyle w:val="CitationChar"/>
          <w:rFonts w:asciiTheme="minorHAnsi" w:hAnsiTheme="minorHAnsi"/>
        </w:rPr>
        <w:t xml:space="preserve">, </w:t>
      </w:r>
      <w:r w:rsidR="005737E9" w:rsidRPr="005737E9">
        <w:rPr>
          <w:rStyle w:val="CitationChar"/>
          <w:rFonts w:asciiTheme="minorHAnsi" w:hAnsiTheme="minorHAnsi"/>
        </w:rPr>
        <w:t>p. 47,</w:t>
      </w:r>
      <w:r w:rsidR="005737E9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>May 2019, Cancun, Mexico</w:t>
      </w:r>
    </w:p>
    <w:p w14:paraId="4F6ACACA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B56D380" w14:textId="324773CE" w:rsidR="00B907A8" w:rsidRP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/>
          <w:bCs/>
        </w:rPr>
      </w:pP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</w:t>
      </w:r>
      <w:r w:rsidR="005737E9">
        <w:rPr>
          <w:rStyle w:val="CitationChar"/>
          <w:rFonts w:asciiTheme="minorHAnsi" w:hAnsiTheme="minorHAnsi"/>
        </w:rPr>
        <w:t xml:space="preserve">p. 30, </w:t>
      </w:r>
      <w:r>
        <w:rPr>
          <w:rStyle w:val="CitationChar"/>
          <w:rFonts w:asciiTheme="minorHAnsi" w:hAnsiTheme="minorHAnsi"/>
        </w:rPr>
        <w:t xml:space="preserve">May 2019, Cancun, Mexico </w:t>
      </w:r>
      <w:r w:rsidRPr="00B907A8">
        <w:rPr>
          <w:rStyle w:val="CitationChar"/>
          <w:rFonts w:asciiTheme="minorHAnsi" w:hAnsiTheme="minorHAnsi"/>
          <w:b/>
          <w:bCs/>
        </w:rPr>
        <w:t>(Best paper award)</w:t>
      </w:r>
    </w:p>
    <w:p w14:paraId="153388B8" w14:textId="5CFCBD6D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19E456" w14:textId="2B928533" w:rsidR="00182E05" w:rsidRDefault="00182E05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>Stein, N., Orlando, O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Comparing gender viewpoints of women leadership in the hospitality business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38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(</w:t>
      </w:r>
      <w:r w:rsidRPr="00B907A8">
        <w:rPr>
          <w:rStyle w:val="CitationChar"/>
          <w:rFonts w:asciiTheme="minorHAnsi" w:hAnsiTheme="minorHAnsi"/>
          <w:b/>
          <w:bCs/>
        </w:rPr>
        <w:t>Best paper award</w:t>
      </w:r>
      <w:r>
        <w:rPr>
          <w:rStyle w:val="CitationChar"/>
          <w:rFonts w:asciiTheme="minorHAnsi" w:hAnsiTheme="minorHAnsi"/>
        </w:rPr>
        <w:t>)</w:t>
      </w:r>
    </w:p>
    <w:p w14:paraId="4BE2689C" w14:textId="77777777" w:rsidR="00182E05" w:rsidRPr="00182E05" w:rsidRDefault="00182E05" w:rsidP="00182E05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7ED01BD" w14:textId="137EAC70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 xml:space="preserve">Orlando, O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Choi, L. (2019), Personality traits of luxury hotel brands: Qualitative study for scale generation, Tourism, Hospitality, and Event Conference for Researchers, Educators, Practitioners, and Students, </w:t>
      </w:r>
      <w:r w:rsidR="005737E9">
        <w:rPr>
          <w:rStyle w:val="CitationChar"/>
          <w:rFonts w:asciiTheme="minorHAnsi" w:hAnsiTheme="minorHAnsi"/>
        </w:rPr>
        <w:t xml:space="preserve">p. 37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56597C53" w14:textId="77777777" w:rsidR="00182E05" w:rsidRPr="00182E05" w:rsidRDefault="00182E05" w:rsidP="00182E05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4D28F3B4" w14:textId="54A391B6" w:rsidR="009E77EB" w:rsidRDefault="009E77EB" w:rsidP="009E77EB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 w:rsidR="00D2728B">
        <w:rPr>
          <w:rStyle w:val="CitationChar"/>
          <w:rFonts w:asciiTheme="minorHAnsi" w:hAnsiTheme="minorHAnsi"/>
        </w:rPr>
        <w:t>,</w:t>
      </w:r>
      <w:r>
        <w:rPr>
          <w:rStyle w:val="CitationChar"/>
          <w:rFonts w:asciiTheme="minorHAnsi" w:hAnsiTheme="minorHAnsi"/>
        </w:rPr>
        <w:t xml:space="preserve"> </w:t>
      </w:r>
      <w:r w:rsidRPr="00F159E3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2018, Tokyo, Japan</w:t>
      </w:r>
      <w:r w:rsidR="00D2728B">
        <w:rPr>
          <w:rStyle w:val="CitationChar"/>
          <w:rFonts w:asciiTheme="minorHAnsi" w:hAnsiTheme="minorHAnsi"/>
          <w:lang w:eastAsia="ko-KR"/>
        </w:rPr>
        <w:t>.</w:t>
      </w:r>
    </w:p>
    <w:p w14:paraId="371A1F2D" w14:textId="77777777" w:rsidR="009E77EB" w:rsidRPr="0041100D" w:rsidRDefault="009E77EB" w:rsidP="009E77EB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02AD293" w14:textId="77777777" w:rsidR="009E77EB" w:rsidRPr="0041100D" w:rsidRDefault="009E77EB" w:rsidP="009E77EB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 w:rsidRPr="009E77EB">
        <w:rPr>
          <w:rFonts w:asciiTheme="minorHAnsi" w:hAnsiTheme="minorHAnsi"/>
          <w:b/>
          <w:color w:val="353535"/>
          <w:sz w:val="22"/>
          <w:szCs w:val="22"/>
        </w:rPr>
        <w:t>Best paper award</w:t>
      </w:r>
      <w:r>
        <w:rPr>
          <w:rFonts w:asciiTheme="minorHAnsi" w:hAnsiTheme="minorHAnsi"/>
          <w:color w:val="353535"/>
          <w:sz w:val="22"/>
          <w:szCs w:val="22"/>
        </w:rPr>
        <w:t>)</w:t>
      </w:r>
    </w:p>
    <w:p w14:paraId="0A7B8424" w14:textId="77777777" w:rsidR="009E77EB" w:rsidRPr="009E77EB" w:rsidRDefault="009E77EB" w:rsidP="009E77EB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3F890A98" w14:textId="77777777" w:rsidR="0041100D" w:rsidRPr="00B907A8" w:rsidRDefault="0041100D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/>
        </w:rPr>
        <w:t>Kim, M. R</w:t>
      </w:r>
      <w:r w:rsidRPr="00B907A8">
        <w:rPr>
          <w:rStyle w:val="CitationChar"/>
          <w:rFonts w:asciiTheme="minorHAnsi" w:hAnsiTheme="minorHAnsi"/>
        </w:rPr>
        <w:t>., Cichy, R. F.</w:t>
      </w:r>
      <w:r w:rsidRPr="00B907A8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B907A8">
        <w:rPr>
          <w:rStyle w:val="CitationChar"/>
          <w:rFonts w:asciiTheme="minorHAnsi" w:hAnsiTheme="minorHAnsi"/>
        </w:rPr>
        <w:t xml:space="preserve">(2017). </w:t>
      </w:r>
      <w:r w:rsidRPr="00B907A8">
        <w:rPr>
          <w:rStyle w:val="CitationChar"/>
          <w:rFonts w:asciiTheme="minorHAnsi" w:hAnsiTheme="minorHAnsi"/>
          <w:noProof/>
        </w:rPr>
        <w:t>Importance-satisfaction analysis of a hotel’s indoor environment quality, 4</w:t>
      </w:r>
      <w:r w:rsidRPr="00B907A8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B907A8">
        <w:rPr>
          <w:rStyle w:val="CitationChar"/>
          <w:rFonts w:asciiTheme="minorHAnsi" w:hAnsiTheme="minorHAnsi"/>
          <w:noProof/>
        </w:rPr>
        <w:t xml:space="preserve"> World Research Summit for Tourism and Hospitality, Orlando, FL. </w:t>
      </w:r>
    </w:p>
    <w:p w14:paraId="07682EA5" w14:textId="77777777" w:rsidR="0041100D" w:rsidRPr="00B907A8" w:rsidRDefault="0041100D" w:rsidP="0041100D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2D21B66" w14:textId="77777777" w:rsidR="002C4BBC" w:rsidRPr="00B907A8" w:rsidRDefault="002C4BBC" w:rsidP="002C4BBC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/>
        </w:rPr>
        <w:t>Kim, M. R</w:t>
      </w:r>
      <w:r w:rsidRPr="00B907A8">
        <w:rPr>
          <w:rStyle w:val="CitationChar"/>
          <w:rFonts w:asciiTheme="minorHAnsi" w:hAnsiTheme="minorHAnsi"/>
        </w:rPr>
        <w:t>., Cichy, R. F.</w:t>
      </w:r>
      <w:r w:rsidRPr="00B907A8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B907A8">
        <w:rPr>
          <w:rStyle w:val="CitationChar"/>
          <w:rFonts w:asciiTheme="minorHAnsi" w:hAnsiTheme="minorHAnsi"/>
        </w:rPr>
        <w:t xml:space="preserve">(2017). </w:t>
      </w:r>
      <w:r w:rsidRPr="00B907A8">
        <w:rPr>
          <w:rStyle w:val="CitationChar"/>
          <w:rFonts w:asciiTheme="minorHAnsi" w:hAnsiTheme="minorHAnsi"/>
          <w:noProof/>
        </w:rPr>
        <w:t>Impact of indoor environmental quality on hotel guests’ behaviors, ICHRIE Conference, Baltimore, MD.</w:t>
      </w:r>
    </w:p>
    <w:p w14:paraId="1171FF62" w14:textId="77777777" w:rsidR="002C4BBC" w:rsidRPr="00B907A8" w:rsidRDefault="002C4BBC" w:rsidP="002C4BBC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5D5F1895" w14:textId="77777777" w:rsidR="008E5049" w:rsidRPr="00B907A8" w:rsidRDefault="008E5049" w:rsidP="008E504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Trompke, A., Cha, J.M., and </w:t>
      </w:r>
      <w:r w:rsidRPr="00B907A8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B907A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Exploring differences in consumer perceptions and behavioral intention between LEED-Certified and non-LEED certified hotels, </w:t>
      </w:r>
      <w:r w:rsidRPr="00B907A8">
        <w:rPr>
          <w:rFonts w:asciiTheme="minorHAnsi" w:hAnsiTheme="minorHAnsi"/>
          <w:color w:val="353535"/>
          <w:sz w:val="22"/>
          <w:szCs w:val="22"/>
        </w:rPr>
        <w:t>Korea America Tourism and Hospitality Education Association (</w:t>
      </w:r>
      <w:r w:rsidRPr="00B907A8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B907A8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</w:p>
    <w:p w14:paraId="243EFEFF" w14:textId="77777777" w:rsidR="007778D5" w:rsidRPr="00B907A8" w:rsidRDefault="007778D5" w:rsidP="008E5049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1FC94193" w14:textId="77777777" w:rsidR="00963789" w:rsidRPr="00963789" w:rsidRDefault="00963789" w:rsidP="0096378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B907A8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B907A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Understanding effects of social earned media and social owned media on destination marketing, The 22</w:t>
      </w:r>
      <w:r w:rsidRPr="00B907A8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 w:rsidRPr="00B907A8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Student Research Conference in Hospitality &amp; Tourism, Houston, TX. </w:t>
      </w:r>
    </w:p>
    <w:p w14:paraId="06E55C14" w14:textId="77777777" w:rsidR="00963789" w:rsidRDefault="00963789" w:rsidP="00963789">
      <w:pPr>
        <w:pStyle w:val="ListParagraph"/>
        <w:ind w:left="960"/>
        <w:rPr>
          <w:rFonts w:asciiTheme="minorHAnsi" w:eastAsiaTheme="minorEastAsia" w:hAnsiTheme="minorHAnsi"/>
          <w:noProof/>
          <w:sz w:val="22"/>
          <w:szCs w:val="22"/>
          <w:lang w:eastAsia="ko-KR"/>
        </w:rPr>
      </w:pPr>
    </w:p>
    <w:p w14:paraId="280A1D2B" w14:textId="77777777" w:rsidR="00963789" w:rsidRPr="00963789" w:rsidRDefault="00963789" w:rsidP="008E5049">
      <w:pPr>
        <w:widowControl/>
        <w:numPr>
          <w:ilvl w:val="0"/>
          <w:numId w:val="1"/>
        </w:numPr>
        <w:rPr>
          <w:rStyle w:val="CitationChar"/>
          <w:rFonts w:asciiTheme="minorHAnsi" w:eastAsia="Malgun Gothic" w:hAnsiTheme="minorHAnsi" w:cs="Calibri"/>
          <w:bCs/>
          <w:noProof/>
          <w:lang w:eastAsia="ko-KR"/>
        </w:rPr>
      </w:pPr>
      <w:r w:rsidRPr="00963789">
        <w:rPr>
          <w:rStyle w:val="CitationChar"/>
          <w:rFonts w:asciiTheme="minorHAnsi" w:hAnsiTheme="minorHAnsi"/>
        </w:rPr>
        <w:t xml:space="preserve">Hemmingsen, R., and </w:t>
      </w:r>
      <w:r w:rsidRPr="00963789">
        <w:rPr>
          <w:rStyle w:val="CitationChar"/>
          <w:rFonts w:asciiTheme="minorHAnsi" w:hAnsiTheme="minorHAnsi"/>
          <w:b/>
        </w:rPr>
        <w:t>Kim, M. R.</w:t>
      </w:r>
      <w:r w:rsidRPr="00963789">
        <w:rPr>
          <w:rStyle w:val="CitationChar"/>
          <w:rFonts w:asciiTheme="minorHAnsi" w:hAnsiTheme="minorHAnsi"/>
        </w:rPr>
        <w:t xml:space="preserve"> (2016). Student mindset of service management: A two-phase study in the undergraduate classroom,</w:t>
      </w:r>
      <w:r>
        <w:rPr>
          <w:rStyle w:val="CitationChar"/>
          <w:rFonts w:asciiTheme="minorHAnsi" w:hAnsiTheme="minorHAnsi"/>
        </w:rPr>
        <w:t xml:space="preserve"> Korea America Tourism and Hospitality Education Association (KAHTEA), Las Vegas, NV.</w:t>
      </w:r>
    </w:p>
    <w:p w14:paraId="270DD36A" w14:textId="77777777" w:rsidR="00963789" w:rsidRDefault="00963789" w:rsidP="00963789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58744659" w14:textId="77777777" w:rsidR="000026DF" w:rsidRPr="00963789" w:rsidRDefault="000026DF" w:rsidP="000026D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</w:t>
      </w:r>
      <w:r w:rsid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nd Borchgrevink, C. P. (2016). 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Impact of leader-member exchange on </w:t>
      </w:r>
      <w:r w:rsidRPr="0096378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generation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Y employees’ organizational behaviors.” </w:t>
      </w:r>
      <w:r w:rsidRPr="00963789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in </w:t>
      </w:r>
      <w:r w:rsidR="008E5049"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poster session, Dallas, TX</w:t>
      </w:r>
    </w:p>
    <w:p w14:paraId="7FBBB10D" w14:textId="77777777" w:rsidR="008E5049" w:rsidRPr="00963789" w:rsidRDefault="008E5049" w:rsidP="008E5049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5E842F11" w14:textId="77777777" w:rsidR="00963789" w:rsidRP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5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effects of leader-member exchange on hotel employees’ behavior: Comparison between the U.S. and China hotel employees, The 3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14:paraId="100E7605" w14:textId="77777777" w:rsidR="00963789" w:rsidRPr="00963789" w:rsidRDefault="00963789" w:rsidP="00963789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15D2654D" w14:textId="77777777" w:rsidR="00963789" w:rsidRP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Kim,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.R. and Schmidgall, R.S. (2015). Financial executives’ perception of </w:t>
      </w:r>
      <w:r w:rsidRPr="00F159E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14:paraId="4384F963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5F603091" w14:textId="77777777" w:rsidR="000026DF" w:rsidRDefault="000026DF" w:rsidP="000026D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</w:t>
      </w:r>
      <w:r w:rsid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and Borchgrevink, C. (2015). From leadership to customer service: The effects of LMX on employee behaviors in the hospitality industry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 </w:t>
      </w:r>
      <w:r w:rsidRPr="000026DF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</w:t>
      </w:r>
      <w:r w:rsidR="008E504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</w:p>
    <w:p w14:paraId="08341035" w14:textId="77777777" w:rsid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proofErr w:type="spellStart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</w:t>
      </w:r>
      <w:proofErr w:type="spellEnd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14:paraId="505E7973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53661375" w14:textId="77777777" w:rsidR="00963789" w:rsidRDefault="00963789" w:rsidP="00963789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14:paraId="0E0551D0" w14:textId="77777777" w:rsidR="00963789" w:rsidRPr="00963789" w:rsidRDefault="00963789" w:rsidP="00963789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D205806" w14:textId="77777777" w:rsidR="00963789" w:rsidRPr="00963789" w:rsidRDefault="00963789" w:rsidP="00963789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14:paraId="5CDDD89C" w14:textId="77777777" w:rsidR="00963789" w:rsidRDefault="00963789" w:rsidP="00963789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45CBD162" w14:textId="77777777" w:rsidR="00F64E64" w:rsidRPr="00BE7439" w:rsidRDefault="00F64E64" w:rsidP="003977A0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0360E9">
        <w:rPr>
          <w:rFonts w:asciiTheme="minorHAnsi" w:hAnsiTheme="minorHAnsi"/>
          <w:b/>
          <w:noProof/>
          <w:sz w:val="22"/>
          <w:szCs w:val="22"/>
        </w:rPr>
        <w:t>Kim, M.R.,</w:t>
      </w:r>
      <w:r w:rsidRPr="000360E9">
        <w:rPr>
          <w:rFonts w:asciiTheme="minorHAnsi" w:hAnsiTheme="minorHAnsi"/>
          <w:noProof/>
          <w:sz w:val="22"/>
          <w:szCs w:val="22"/>
        </w:rPr>
        <w:t xml:space="preserve"> Beck, J.A., and Schmidgall, R.S. (2014). The pricing policy and practices for the same day arrival guests, Greater Western Chapter of Travel &amp; Tourism Research Association Conference</w:t>
      </w:r>
      <w:r w:rsidRPr="00BE7439">
        <w:rPr>
          <w:rFonts w:ascii="Calibri" w:hAnsi="Calibri"/>
          <w:noProof/>
          <w:sz w:val="22"/>
          <w:szCs w:val="22"/>
        </w:rPr>
        <w:t xml:space="preserve"> (GWTTRA) </w:t>
      </w:r>
      <w:r w:rsidRPr="00187179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 xml:space="preserve">, Denver, CO. </w:t>
      </w:r>
    </w:p>
    <w:p w14:paraId="372C67FB" w14:textId="77777777" w:rsidR="00B97C78" w:rsidRPr="00BE7439" w:rsidRDefault="00B97C78" w:rsidP="00B97C78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3D9DD7AF" w14:textId="77777777" w:rsidR="00F64E64" w:rsidRPr="00BE7439" w:rsidRDefault="00F64E64" w:rsidP="00F64E6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R</w:t>
      </w:r>
      <w:r w:rsidRPr="00BE7439">
        <w:rPr>
          <w:rFonts w:ascii="Calibri" w:hAnsi="Calibri"/>
          <w:noProof/>
          <w:sz w:val="22"/>
          <w:szCs w:val="22"/>
        </w:rPr>
        <w:t xml:space="preserve">., Beck, J.A., and Schmidgall, R.S. (2014). An exploratory study of pricing for same day arrival guests, Korea America Hospitality &amp; Tourism Educators Association (KAHTEA) </w:t>
      </w:r>
      <w:r w:rsid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 xml:space="preserve">, Las Vegas, NV. </w:t>
      </w:r>
    </w:p>
    <w:p w14:paraId="6B6823B2" w14:textId="77777777" w:rsidR="005A7F59" w:rsidRPr="00BE7439" w:rsidRDefault="005A7F59" w:rsidP="00C84801">
      <w:pPr>
        <w:widowControl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152E5CAD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nutson, B. J., and Han, J.B (2013). Understanding customer delight from the internal marketing perspective, Greater Western Chapter of Travel &amp; Tourism Research Association Conference (GWTTRA) conference, San Francisco, CA.</w:t>
      </w:r>
    </w:p>
    <w:p w14:paraId="2EA619D0" w14:textId="77777777" w:rsidR="006C0F0F" w:rsidRPr="00BE7439" w:rsidRDefault="006C0F0F" w:rsidP="006C0F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14:paraId="3539068C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im, S.H., Cha, J.M., and Cichy, R. (2013). Perceived innovation characteristics of sustainable business practices: An application in the private club industry, Korea America Hospitality &amp; Tourism Educators Association (KAHTEA) </w:t>
      </w:r>
      <w:r w:rsid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.</w:t>
      </w:r>
    </w:p>
    <w:p w14:paraId="67BCF55C" w14:textId="77777777" w:rsidR="00CF0D1C" w:rsidRPr="00BE7439" w:rsidRDefault="00CF0D1C" w:rsidP="00CF0D1C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571DB5B8" w14:textId="77777777" w:rsidR="006C0F0F" w:rsidRPr="00BE7439" w:rsidRDefault="006C0F0F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Choi, L., Lotz, S. L., </w:t>
      </w:r>
      <w:r w:rsidRPr="003C74C8">
        <w:rPr>
          <w:rFonts w:ascii="Calibri" w:hAnsi="Calibri"/>
          <w:noProof/>
          <w:sz w:val="22"/>
          <w:szCs w:val="22"/>
        </w:rPr>
        <w:t xml:space="preserve">and </w:t>
      </w:r>
      <w:r w:rsidRPr="003C74C8">
        <w:rPr>
          <w:rFonts w:ascii="Calibri" w:hAnsi="Calibri"/>
          <w:b/>
          <w:noProof/>
          <w:sz w:val="22"/>
          <w:szCs w:val="22"/>
        </w:rPr>
        <w:t>Kim, M. R</w:t>
      </w:r>
      <w:r w:rsidRPr="00BE7439">
        <w:rPr>
          <w:rFonts w:ascii="Calibri" w:hAnsi="Calibri"/>
          <w:noProof/>
          <w:sz w:val="22"/>
          <w:szCs w:val="22"/>
          <w:u w:val="single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3). </w:t>
      </w:r>
      <w:r w:rsidRPr="00F159E3">
        <w:rPr>
          <w:rFonts w:ascii="Calibri" w:hAnsi="Calibri"/>
          <w:noProof/>
          <w:sz w:val="22"/>
          <w:szCs w:val="22"/>
        </w:rPr>
        <w:t>Exploring antecedents of customer organizational citizenship behaviors (COCBs) in service recovery: A social exchange theory approach.</w:t>
      </w:r>
      <w:r w:rsidRPr="00BE7439">
        <w:rPr>
          <w:rFonts w:ascii="Calibri" w:hAnsi="Calibri"/>
          <w:noProof/>
          <w:sz w:val="22"/>
          <w:szCs w:val="22"/>
        </w:rPr>
        <w:t xml:space="preserve"> American Marketing Association (AMA) Summer Marketing Educators’ Conference, Boston, MA.</w:t>
      </w:r>
    </w:p>
    <w:p w14:paraId="29D131E1" w14:textId="77777777" w:rsidR="006C0F0F" w:rsidRPr="00BE7439" w:rsidRDefault="006C0F0F" w:rsidP="006C0F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14:paraId="59735D01" w14:textId="77777777" w:rsidR="00FE3084" w:rsidRPr="008E5049" w:rsidRDefault="00FE3084" w:rsidP="00FE3084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eastAsia="Malgun Gothic" w:hAnsiTheme="minorHAns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Knutson, B. J., and Vogt, C. A. (</w:t>
      </w:r>
      <w:r w:rsidR="00253F3A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>2012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), </w:t>
      </w:r>
      <w:r w:rsidRPr="00BE7439">
        <w:rPr>
          <w:rFonts w:asciiTheme="minorHAnsi" w:eastAsia="Batang" w:hAnsiTheme="minorHAnsi" w:cs="Calibri"/>
          <w:noProof/>
          <w:sz w:val="22"/>
          <w:szCs w:val="22"/>
        </w:rPr>
        <w:t>Differences between First-time and Repeat Visitors in Satisfaction, Delight, and Loyalty in a Hospitality Setting,</w:t>
      </w:r>
      <w:r w:rsidR="006C0F0F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ICHRIE Conference, </w:t>
      </w:r>
      <w:r w:rsidR="006C0F0F"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Providence, RI. </w:t>
      </w:r>
    </w:p>
    <w:p w14:paraId="39C3C827" w14:textId="77777777" w:rsidR="008E5049" w:rsidRDefault="008E5049" w:rsidP="008E5049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26E26360" w14:textId="77777777" w:rsidR="00FE3084" w:rsidRPr="00BE7439" w:rsidRDefault="00FE3084" w:rsidP="00FE3084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Knutson, B. J. (</w:t>
      </w:r>
      <w:r w:rsidR="00253F3A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2012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), 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</w:t>
      </w:r>
      <w:r w:rsidR="006C0F0F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, MI.</w:t>
      </w:r>
    </w:p>
    <w:p w14:paraId="560B203B" w14:textId="77777777" w:rsidR="00253F3A" w:rsidRPr="00BE7439" w:rsidRDefault="00253F3A" w:rsidP="00253F3A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3E066C8" w14:textId="77777777" w:rsidR="006C0F0F" w:rsidRPr="00BE7439" w:rsidRDefault="006C0F0F" w:rsidP="006C0F0F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Vogt, C. A., and Knutson, B. J. (2012), Extending satisfaction and loyalty research with a longitudinal perspective, 2012 Travel and Tourism Research Association International Annual Conference, Virginia Beach, VA.</w:t>
      </w:r>
    </w:p>
    <w:p w14:paraId="52D3B6FC" w14:textId="77777777" w:rsidR="006C0F0F" w:rsidRPr="00BE7439" w:rsidRDefault="006C0F0F" w:rsidP="006C0F0F">
      <w:pPr>
        <w:ind w:left="644"/>
        <w:rPr>
          <w:rFonts w:ascii="Calibri" w:hAnsi="Calibri"/>
          <w:noProof/>
          <w:sz w:val="22"/>
          <w:szCs w:val="22"/>
        </w:rPr>
      </w:pPr>
    </w:p>
    <w:p w14:paraId="1F1FC175" w14:textId="77777777" w:rsidR="002D1A83" w:rsidRDefault="002D1A83" w:rsidP="002D1A83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Vogt, C.A., and Knutson, B.J. (2011).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Are Loyalty Program Members More Loyal Than Nonmembers? </w:t>
      </w:r>
      <w:r w:rsidRPr="00BE7439">
        <w:rPr>
          <w:rFonts w:ascii="Calibri" w:hAnsi="Calibri"/>
          <w:noProof/>
          <w:sz w:val="22"/>
          <w:szCs w:val="22"/>
        </w:rPr>
        <w:t xml:space="preserve">Accepted for </w:t>
      </w:r>
      <w:r w:rsidRPr="00187179">
        <w:rPr>
          <w:rFonts w:ascii="Calibri" w:hAnsi="Calibri"/>
          <w:noProof/>
          <w:sz w:val="22"/>
          <w:szCs w:val="22"/>
        </w:rPr>
        <w:t>p</w:t>
      </w:r>
      <w:r w:rsidRPr="00187179">
        <w:rPr>
          <w:rFonts w:ascii="Calibri" w:hAnsi="Calibri"/>
          <w:i/>
          <w:noProof/>
          <w:sz w:val="22"/>
          <w:szCs w:val="22"/>
        </w:rPr>
        <w:t>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</w:t>
      </w:r>
      <w:r w:rsidRPr="00BE7439">
        <w:rPr>
          <w:rFonts w:ascii="Calibri" w:eastAsia="Times New Roman" w:hAnsi="Calibri" w:cs="Tahoma"/>
          <w:i/>
          <w:noProof/>
        </w:rPr>
        <w:t>The Great Lakes Hospitality &amp; Tourism Educators Conference</w:t>
      </w:r>
      <w:r w:rsidRPr="00BE7439">
        <w:rPr>
          <w:rFonts w:ascii="Calibri" w:hAnsi="Calibri"/>
          <w:i/>
          <w:noProof/>
          <w:sz w:val="22"/>
          <w:szCs w:val="22"/>
        </w:rPr>
        <w:t xml:space="preserve">, </w:t>
      </w:r>
      <w:r w:rsidR="008B1489" w:rsidRPr="00BE7439">
        <w:rPr>
          <w:rFonts w:ascii="Calibri" w:hAnsi="Calibri"/>
          <w:noProof/>
          <w:sz w:val="22"/>
          <w:szCs w:val="22"/>
        </w:rPr>
        <w:t>Grand Rapids.</w:t>
      </w:r>
    </w:p>
    <w:p w14:paraId="204D6C2A" w14:textId="77777777" w:rsidR="008E5049" w:rsidRDefault="008E5049" w:rsidP="008E5049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553B45BF" w14:textId="77777777" w:rsidR="00AE67DE" w:rsidRPr="003C74C8" w:rsidRDefault="00AE67DE" w:rsidP="00AE67DE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>.</w:t>
      </w:r>
      <w:r w:rsidR="001E359F" w:rsidRPr="003C74C8">
        <w:rPr>
          <w:rFonts w:ascii="Calibri" w:hAnsi="Calibri"/>
          <w:b/>
          <w:noProof/>
          <w:sz w:val="22"/>
          <w:szCs w:val="22"/>
        </w:rPr>
        <w:t>R.</w:t>
      </w:r>
      <w:r w:rsidRPr="003C74C8">
        <w:rPr>
          <w:rFonts w:ascii="Calibri" w:hAnsi="Calibri"/>
          <w:noProof/>
          <w:sz w:val="22"/>
          <w:szCs w:val="22"/>
        </w:rPr>
        <w:t xml:space="preserve">, and Tkach. J.K. (2010). </w:t>
      </w:r>
      <w:r w:rsidRPr="003C74C8">
        <w:rPr>
          <w:rFonts w:ascii="Calibri" w:eastAsia="Batang" w:hAnsi="Calibri"/>
          <w:noProof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</w:t>
      </w:r>
      <w:r w:rsidRPr="003C74C8">
        <w:rPr>
          <w:rFonts w:ascii="Calibri" w:eastAsia="Batang" w:hAnsi="Calibri"/>
          <w:i/>
          <w:noProof/>
          <w:sz w:val="22"/>
          <w:szCs w:val="22"/>
          <w:lang w:eastAsia="ko-KR"/>
        </w:rPr>
        <w:t xml:space="preserve">Proceedings of the 2010 </w:t>
      </w:r>
      <w:r w:rsidRPr="003C74C8">
        <w:rPr>
          <w:rFonts w:ascii="Calibri" w:hAnsi="Calibri"/>
          <w:i/>
          <w:noProof/>
          <w:sz w:val="22"/>
          <w:szCs w:val="22"/>
        </w:rPr>
        <w:t>International Council on Hotel, Restaurant, and Institutional, Education Conference</w:t>
      </w:r>
      <w:r w:rsidRPr="003C74C8">
        <w:rPr>
          <w:rFonts w:ascii="Calibri" w:hAnsi="Calibri"/>
          <w:noProof/>
          <w:sz w:val="22"/>
          <w:szCs w:val="22"/>
        </w:rPr>
        <w:t xml:space="preserve">, Caribe Hilton, San Juan, Puerto Rico, forthcoming.  </w:t>
      </w:r>
    </w:p>
    <w:p w14:paraId="5DEF9CF5" w14:textId="77777777" w:rsidR="00AE67DE" w:rsidRPr="003C74C8" w:rsidRDefault="00AE67DE" w:rsidP="00AE67DE">
      <w:pPr>
        <w:ind w:left="360"/>
        <w:rPr>
          <w:rFonts w:ascii="Calibri" w:hAnsi="Calibri"/>
          <w:noProof/>
          <w:sz w:val="22"/>
          <w:szCs w:val="22"/>
        </w:rPr>
      </w:pPr>
    </w:p>
    <w:p w14:paraId="4C654469" w14:textId="77777777" w:rsidR="00AE67DE" w:rsidRPr="003C74C8" w:rsidRDefault="00AE67DE" w:rsidP="00AE67DE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>,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>Knutson, B.J., and Vogt, C.A. (2010).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Are Delighted Customers More Loyal?: </w:t>
      </w:r>
      <w:r w:rsidRPr="003C74C8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 and Loyalty in the Tourism and Hospitality Industry. </w:t>
      </w:r>
      <w:r w:rsidRPr="00F159E3">
        <w:rPr>
          <w:rFonts w:ascii="Calibri" w:hAnsi="Calibri"/>
          <w:i/>
          <w:noProof/>
          <w:sz w:val="22"/>
          <w:szCs w:val="22"/>
        </w:rPr>
        <w:t>Proceedings</w:t>
      </w:r>
      <w:r w:rsidRPr="003C74C8">
        <w:rPr>
          <w:rFonts w:ascii="Calibri" w:hAnsi="Calibri"/>
          <w:i/>
          <w:noProof/>
          <w:sz w:val="22"/>
          <w:szCs w:val="22"/>
        </w:rPr>
        <w:t xml:space="preserve"> of the 15</w:t>
      </w:r>
      <w:r w:rsidRPr="003C74C8">
        <w:rPr>
          <w:rFonts w:ascii="Calibri" w:hAnsi="Calibri"/>
          <w:i/>
          <w:noProof/>
          <w:sz w:val="22"/>
          <w:szCs w:val="22"/>
          <w:vertAlign w:val="superscript"/>
        </w:rPr>
        <w:t>th</w:t>
      </w:r>
      <w:r w:rsidRPr="003C74C8">
        <w:rPr>
          <w:rFonts w:ascii="Calibri" w:hAnsi="Calibri"/>
          <w:i/>
          <w:noProof/>
          <w:sz w:val="22"/>
          <w:szCs w:val="22"/>
        </w:rPr>
        <w:t xml:space="preserve"> Annual Graduate Student Research Conference in Hospitality and Tourism, </w:t>
      </w:r>
      <w:smartTag w:uri="urn:schemas-microsoft-com:office:smarttags" w:element="City">
        <w:r w:rsidRPr="003C74C8">
          <w:rPr>
            <w:rFonts w:ascii="Calibri" w:hAnsi="Calibri"/>
            <w:noProof/>
            <w:sz w:val="22"/>
            <w:szCs w:val="22"/>
          </w:rPr>
          <w:t>Washington</w:t>
        </w:r>
      </w:smartTag>
      <w:r w:rsidRPr="003C74C8">
        <w:rPr>
          <w:rFonts w:ascii="Calibri" w:hAnsi="Calibri"/>
          <w:noProof/>
          <w:sz w:val="22"/>
          <w:szCs w:val="22"/>
        </w:rPr>
        <w:t xml:space="preserve"> D.C.</w:t>
      </w:r>
    </w:p>
    <w:p w14:paraId="63FE4F14" w14:textId="77777777" w:rsidR="00AE67DE" w:rsidRPr="003C74C8" w:rsidRDefault="00AE67DE" w:rsidP="00AE67DE">
      <w:pPr>
        <w:ind w:left="720"/>
        <w:rPr>
          <w:rFonts w:ascii="Calibri" w:hAnsi="Calibri"/>
          <w:noProof/>
          <w:sz w:val="22"/>
          <w:szCs w:val="22"/>
        </w:rPr>
      </w:pPr>
    </w:p>
    <w:p w14:paraId="2E2C916D" w14:textId="77777777" w:rsidR="00AE67DE" w:rsidRPr="00BE7439" w:rsidRDefault="00AE67DE" w:rsidP="00AE67DE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eastAsia="ko-KR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</w:t>
      </w:r>
      <w:r w:rsidR="001E359F" w:rsidRPr="003C74C8">
        <w:rPr>
          <w:rFonts w:ascii="Calibri" w:hAnsi="Calibri"/>
          <w:b/>
          <w:noProof/>
          <w:sz w:val="22"/>
          <w:szCs w:val="22"/>
          <w:lang w:eastAsia="ko-KR"/>
        </w:rPr>
        <w:t>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3C74C8">
        <w:rPr>
          <w:rFonts w:ascii="Calibri" w:hAnsi="Calibri"/>
          <w:noProof/>
          <w:sz w:val="22"/>
          <w:szCs w:val="22"/>
        </w:rPr>
        <w:t>Rummel* A. (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2008). </w:t>
      </w:r>
      <w:r w:rsidRPr="003C74C8">
        <w:rPr>
          <w:rFonts w:ascii="Calibri" w:hAnsi="Calibri"/>
          <w:noProof/>
          <w:sz w:val="22"/>
          <w:szCs w:val="22"/>
        </w:rPr>
        <w:t xml:space="preserve">Destination Loyalty: Exploring the Key Factors in Determining Customer Loyalty. </w:t>
      </w:r>
      <w:r w:rsidRPr="003C74C8">
        <w:rPr>
          <w:rFonts w:ascii="Calibri" w:hAnsi="Calibri"/>
          <w:i/>
          <w:noProof/>
          <w:sz w:val="22"/>
          <w:szCs w:val="22"/>
        </w:rPr>
        <w:t>P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the 1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3</w:t>
      </w:r>
      <w:r w:rsidRPr="00BE7439">
        <w:rPr>
          <w:rFonts w:ascii="Calibri" w:hAnsi="Calibri"/>
          <w:i/>
          <w:noProof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 xml:space="preserve"> Annual Graduate Student Research</w:t>
      </w:r>
      <w:r w:rsidRPr="00BE7439">
        <w:rPr>
          <w:rFonts w:ascii="Calibri" w:hAnsi="Calibri"/>
          <w:b/>
          <w:i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Conference in Hospitality and Tourism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University of Central Florida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Orlando, FL, 1497-1506.</w:t>
      </w:r>
    </w:p>
    <w:p w14:paraId="7ED3D04B" w14:textId="77777777" w:rsidR="00AE67DE" w:rsidRPr="00BE7439" w:rsidRDefault="00AE67DE" w:rsidP="00AE67DE">
      <w:pPr>
        <w:rPr>
          <w:rFonts w:ascii="Calibri" w:eastAsia="Batang" w:hAnsi="Calibri"/>
          <w:noProof/>
          <w:sz w:val="22"/>
          <w:szCs w:val="22"/>
          <w:lang w:eastAsia="ko-KR"/>
        </w:rPr>
      </w:pPr>
    </w:p>
    <w:p w14:paraId="1EEADB50" w14:textId="49300901" w:rsidR="00AE67DE" w:rsidRPr="00B907A8" w:rsidRDefault="00AE67DE" w:rsidP="00AE67DE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val="en"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im, M.</w:t>
      </w:r>
      <w:r w:rsidR="001E359F" w:rsidRPr="00BE7439">
        <w:rPr>
          <w:rFonts w:ascii="Calibri" w:hAnsi="Calibri"/>
          <w:b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BE7439">
        <w:rPr>
          <w:rFonts w:ascii="Calibri" w:hAnsi="Calibri"/>
          <w:noProof/>
          <w:sz w:val="22"/>
          <w:szCs w:val="22"/>
        </w:rPr>
        <w:t xml:space="preserve">Rummel* A.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(2007). </w:t>
      </w: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Linked are They from a Customer’s P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oceeding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f </w:t>
      </w:r>
      <w:r w:rsidRPr="00BE7439">
        <w:rPr>
          <w:rFonts w:ascii="Calibri" w:hAnsi="Calibri"/>
          <w:bCs/>
          <w:i/>
          <w:iCs/>
          <w:noProof/>
          <w:sz w:val="22"/>
          <w:szCs w:val="22"/>
        </w:rPr>
        <w:t xml:space="preserve">the </w:t>
      </w:r>
      <w:r w:rsidRPr="00BE7439">
        <w:rPr>
          <w:rFonts w:ascii="Calibri" w:hAnsi="Calibri"/>
          <w:i/>
          <w:noProof/>
          <w:sz w:val="22"/>
          <w:szCs w:val="22"/>
          <w:lang w:val="en"/>
        </w:rPr>
        <w:t>Northeastern Recreation Research Symposium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, GTR NRS-P-23, USDA, Forest Service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 NY, 100-107.</w:t>
      </w:r>
    </w:p>
    <w:p w14:paraId="02F598E0" w14:textId="77777777" w:rsidR="00B907A8" w:rsidRDefault="00B907A8" w:rsidP="00B907A8">
      <w:pPr>
        <w:pStyle w:val="ListParagraph"/>
        <w:ind w:left="960"/>
        <w:rPr>
          <w:rFonts w:ascii="Calibri" w:eastAsia="Batang" w:hAnsi="Calibri"/>
          <w:noProof/>
          <w:sz w:val="22"/>
          <w:szCs w:val="22"/>
          <w:lang w:val="en" w:eastAsia="ko-KR"/>
        </w:rPr>
      </w:pPr>
    </w:p>
    <w:p w14:paraId="52D65131" w14:textId="77777777" w:rsidR="00B907A8" w:rsidRPr="00BE7439" w:rsidRDefault="00B907A8" w:rsidP="00B907A8">
      <w:pPr>
        <w:rPr>
          <w:rFonts w:ascii="Calibri" w:eastAsia="Batang" w:hAnsi="Calibri"/>
          <w:noProof/>
          <w:sz w:val="22"/>
          <w:szCs w:val="22"/>
          <w:lang w:val="en" w:eastAsia="ko-KR"/>
        </w:rPr>
      </w:pPr>
    </w:p>
    <w:p w14:paraId="32EC4E86" w14:textId="59F9D962" w:rsidR="00D80D8F" w:rsidRDefault="00D80D8F" w:rsidP="007A3DE7">
      <w:pPr>
        <w:pStyle w:val="Heading1"/>
      </w:pPr>
      <w:r w:rsidRPr="00BE7439">
        <w:rPr>
          <w:highlight w:val="lightGray"/>
        </w:rPr>
        <w:t xml:space="preserve">CONFERENCE &amp; </w:t>
      </w:r>
      <w:r w:rsidR="00A36112">
        <w:rPr>
          <w:highlight w:val="lightGray"/>
        </w:rPr>
        <w:t>PROFESSIONAL</w:t>
      </w:r>
      <w:r w:rsidRPr="00BE7439">
        <w:rPr>
          <w:highlight w:val="lightGray"/>
        </w:rPr>
        <w:t xml:space="preserve"> PRESENTATIONS</w:t>
      </w:r>
    </w:p>
    <w:p w14:paraId="76654100" w14:textId="77777777" w:rsidR="00E11EA2" w:rsidRPr="00E11EA2" w:rsidRDefault="00E11EA2" w:rsidP="00E11EA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Cs/>
        </w:rPr>
      </w:pPr>
      <w:r w:rsidRPr="00E11EA2">
        <w:rPr>
          <w:rStyle w:val="CitationChar"/>
          <w:rFonts w:asciiTheme="minorHAnsi" w:hAnsiTheme="minorHAnsi"/>
          <w:bCs/>
        </w:rPr>
        <w:t xml:space="preserve">Chang, H., </w:t>
      </w:r>
      <w:r w:rsidRPr="00E11EA2">
        <w:rPr>
          <w:rStyle w:val="CitationChar"/>
          <w:rFonts w:asciiTheme="minorHAnsi" w:hAnsiTheme="minorHAnsi"/>
          <w:b/>
        </w:rPr>
        <w:t>Kim, M. R.</w:t>
      </w:r>
      <w:r>
        <w:rPr>
          <w:rStyle w:val="CitationChar"/>
          <w:rFonts w:asciiTheme="minorHAnsi" w:hAnsiTheme="minorHAnsi"/>
          <w:bCs/>
        </w:rPr>
        <w:t xml:space="preserve"> </w:t>
      </w:r>
      <w:r w:rsidRPr="00E11EA2">
        <w:rPr>
          <w:rStyle w:val="CitationChar"/>
          <w:rFonts w:asciiTheme="minorHAnsi" w:hAnsiTheme="minorHAnsi"/>
          <w:bCs/>
        </w:rPr>
        <w:t>(2021).</w:t>
      </w:r>
      <w:r w:rsidRPr="00E11EA2">
        <w:rPr>
          <w:bCs/>
        </w:rPr>
        <w:t xml:space="preserve"> </w:t>
      </w:r>
      <w:r w:rsidRPr="00E11EA2">
        <w:rPr>
          <w:rStyle w:val="CitationChar"/>
          <w:rFonts w:asciiTheme="minorHAnsi" w:hAnsiTheme="minorHAnsi"/>
          <w:bCs/>
        </w:rPr>
        <w:t>Exploring The COVID-19 Public Health Strategy Implementation in the Lodging Industry in Taiwan</w:t>
      </w:r>
      <w:r>
        <w:rPr>
          <w:rStyle w:val="CitationChar"/>
          <w:rFonts w:asciiTheme="minorHAnsi" w:hAnsiTheme="minorHAnsi"/>
          <w:bCs/>
        </w:rPr>
        <w:t>, Asia Pacific CHRIE Conference, June 2021.</w:t>
      </w:r>
    </w:p>
    <w:p w14:paraId="257BA166" w14:textId="77777777" w:rsidR="00E11EA2" w:rsidRPr="00E11EA2" w:rsidRDefault="00E11EA2" w:rsidP="00E11EA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2EB9E66" w14:textId="77777777" w:rsidR="00E11EA2" w:rsidRPr="00E11EA2" w:rsidRDefault="00E11EA2" w:rsidP="00E11EA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>
        <w:rPr>
          <w:rStyle w:val="CitationChar"/>
          <w:rFonts w:asciiTheme="minorHAnsi" w:hAnsiTheme="minorHAnsi"/>
          <w:b/>
        </w:rPr>
        <w:t>Kim, M.R</w:t>
      </w:r>
      <w:r w:rsidRPr="00BC4D88">
        <w:rPr>
          <w:rStyle w:val="CitationChar"/>
          <w:rFonts w:asciiTheme="minorHAnsi" w:hAnsiTheme="minorHAnsi"/>
          <w:bCs/>
        </w:rPr>
        <w:t xml:space="preserve">., </w:t>
      </w:r>
      <w:r>
        <w:rPr>
          <w:rStyle w:val="CitationChar"/>
          <w:rFonts w:asciiTheme="minorHAnsi" w:hAnsiTheme="minorHAnsi"/>
          <w:bCs/>
        </w:rPr>
        <w:t xml:space="preserve">Knutson, B., Choi. L., and </w:t>
      </w:r>
      <w:r w:rsidRPr="00BC4D88">
        <w:rPr>
          <w:rStyle w:val="CitationChar"/>
          <w:rFonts w:asciiTheme="minorHAnsi" w:hAnsiTheme="minorHAnsi"/>
          <w:bCs/>
        </w:rPr>
        <w:t>Kim, S., (202</w:t>
      </w:r>
      <w:r>
        <w:rPr>
          <w:rStyle w:val="CitationChar"/>
          <w:rFonts w:asciiTheme="minorHAnsi" w:hAnsiTheme="minorHAnsi"/>
          <w:bCs/>
        </w:rPr>
        <w:t>1</w:t>
      </w:r>
      <w:r w:rsidRPr="00BC4D88">
        <w:rPr>
          <w:rStyle w:val="CitationChar"/>
          <w:rFonts w:asciiTheme="minorHAnsi" w:hAnsiTheme="minorHAnsi"/>
          <w:bCs/>
        </w:rPr>
        <w:t xml:space="preserve">), </w:t>
      </w:r>
      <w:r w:rsidRPr="00E11EA2">
        <w:rPr>
          <w:rStyle w:val="CitationChar"/>
          <w:rFonts w:asciiTheme="minorHAnsi" w:hAnsiTheme="minorHAnsi"/>
          <w:bCs/>
        </w:rPr>
        <w:t xml:space="preserve">Exploring antecedents of customer delight in a hospitality setting: Employee empathy and adaptive </w:t>
      </w:r>
      <w:proofErr w:type="spellStart"/>
      <w:r w:rsidRPr="00E11EA2">
        <w:rPr>
          <w:rStyle w:val="CitationChar"/>
          <w:rFonts w:asciiTheme="minorHAnsi" w:hAnsiTheme="minorHAnsi"/>
          <w:bCs/>
        </w:rPr>
        <w:t>behaviour</w:t>
      </w:r>
      <w:proofErr w:type="spellEnd"/>
      <w:r w:rsidRPr="00BC4D88">
        <w:rPr>
          <w:rStyle w:val="CitationChar"/>
          <w:rFonts w:asciiTheme="minorHAnsi" w:hAnsiTheme="minorHAnsi"/>
          <w:bCs/>
        </w:rPr>
        <w:t xml:space="preserve">, </w:t>
      </w:r>
      <w:r w:rsidRPr="00E11EA2">
        <w:rPr>
          <w:rStyle w:val="CitationChar"/>
          <w:rFonts w:asciiTheme="minorHAnsi" w:hAnsiTheme="minorHAnsi"/>
          <w:bCs/>
        </w:rPr>
        <w:t xml:space="preserve">6th World </w:t>
      </w:r>
      <w:proofErr w:type="spellStart"/>
      <w:r w:rsidRPr="00E11EA2">
        <w:rPr>
          <w:rStyle w:val="CitationChar"/>
          <w:rFonts w:asciiTheme="minorHAnsi" w:hAnsiTheme="minorHAnsi"/>
          <w:bCs/>
        </w:rPr>
        <w:t>REsearch</w:t>
      </w:r>
      <w:proofErr w:type="spellEnd"/>
      <w:r w:rsidRPr="00E11EA2">
        <w:rPr>
          <w:rStyle w:val="CitationChar"/>
          <w:rFonts w:asciiTheme="minorHAnsi" w:hAnsiTheme="minorHAnsi"/>
          <w:bCs/>
        </w:rPr>
        <w:t xml:space="preserve"> Summit for Tourism and Hospitality</w:t>
      </w:r>
      <w:r>
        <w:rPr>
          <w:rStyle w:val="CitationChar"/>
          <w:rFonts w:asciiTheme="minorHAnsi" w:hAnsiTheme="minorHAnsi"/>
          <w:bCs/>
        </w:rPr>
        <w:t xml:space="preserve">, </w:t>
      </w:r>
      <w:proofErr w:type="gramStart"/>
      <w:r>
        <w:rPr>
          <w:rStyle w:val="CitationChar"/>
          <w:rFonts w:asciiTheme="minorHAnsi" w:hAnsiTheme="minorHAnsi"/>
          <w:bCs/>
        </w:rPr>
        <w:t>December,</w:t>
      </w:r>
      <w:proofErr w:type="gramEnd"/>
      <w:r>
        <w:rPr>
          <w:rStyle w:val="CitationChar"/>
          <w:rFonts w:asciiTheme="minorHAnsi" w:hAnsiTheme="minorHAnsi"/>
          <w:bCs/>
        </w:rPr>
        <w:t xml:space="preserve"> 2021 (A paper for a stand up presentation is accepted)</w:t>
      </w:r>
    </w:p>
    <w:p w14:paraId="74286872" w14:textId="77777777" w:rsidR="00E11EA2" w:rsidRPr="00E11EA2" w:rsidRDefault="00E11EA2" w:rsidP="00E11EA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D3BE2DC" w14:textId="77777777" w:rsidR="00E11EA2" w:rsidRPr="00E11EA2" w:rsidRDefault="00E11EA2" w:rsidP="00E11EA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C4D88">
        <w:rPr>
          <w:rStyle w:val="CitationChar"/>
          <w:rFonts w:asciiTheme="minorHAnsi" w:hAnsiTheme="minorHAnsi"/>
          <w:bCs/>
        </w:rPr>
        <w:t xml:space="preserve">Kim, S., </w:t>
      </w:r>
      <w:r w:rsidRPr="00BC4D88">
        <w:rPr>
          <w:rStyle w:val="CitationChar"/>
          <w:rFonts w:asciiTheme="minorHAnsi" w:hAnsiTheme="minorHAnsi"/>
          <w:b/>
        </w:rPr>
        <w:t>Kim, M</w:t>
      </w:r>
      <w:r w:rsidRPr="00BC4D88">
        <w:rPr>
          <w:rStyle w:val="CitationChar"/>
          <w:rFonts w:asciiTheme="minorHAnsi" w:hAnsiTheme="minorHAnsi"/>
          <w:bCs/>
        </w:rPr>
        <w:t>.</w:t>
      </w:r>
      <w:r w:rsidRPr="00E11EA2">
        <w:rPr>
          <w:rStyle w:val="CitationChar"/>
          <w:rFonts w:asciiTheme="minorHAnsi" w:hAnsiTheme="minorHAnsi"/>
          <w:b/>
        </w:rPr>
        <w:t>R.</w:t>
      </w:r>
      <w:r w:rsidRPr="00BC4D88">
        <w:rPr>
          <w:rStyle w:val="CitationChar"/>
          <w:rFonts w:asciiTheme="minorHAnsi" w:hAnsiTheme="minorHAnsi"/>
          <w:bCs/>
        </w:rPr>
        <w:t xml:space="preserve">, </w:t>
      </w:r>
      <w:r>
        <w:rPr>
          <w:rStyle w:val="CitationChar"/>
          <w:rFonts w:asciiTheme="minorHAnsi" w:hAnsiTheme="minorHAnsi"/>
          <w:bCs/>
        </w:rPr>
        <w:t>and Ch</w:t>
      </w:r>
      <w:r w:rsidRPr="00BC4D88">
        <w:rPr>
          <w:rStyle w:val="CitationChar"/>
          <w:rFonts w:asciiTheme="minorHAnsi" w:hAnsiTheme="minorHAnsi"/>
          <w:bCs/>
        </w:rPr>
        <w:t>oi. L. (202</w:t>
      </w:r>
      <w:r>
        <w:rPr>
          <w:rStyle w:val="CitationChar"/>
          <w:rFonts w:asciiTheme="minorHAnsi" w:hAnsiTheme="minorHAnsi"/>
          <w:bCs/>
        </w:rPr>
        <w:t>1</w:t>
      </w:r>
      <w:r w:rsidRPr="00BC4D88">
        <w:rPr>
          <w:rStyle w:val="CitationChar"/>
          <w:rFonts w:asciiTheme="minorHAnsi" w:hAnsiTheme="minorHAnsi"/>
          <w:bCs/>
        </w:rPr>
        <w:t xml:space="preserve">), </w:t>
      </w:r>
      <w:r w:rsidRPr="00E11EA2">
        <w:rPr>
          <w:rStyle w:val="CitationChar"/>
          <w:rFonts w:asciiTheme="minorHAnsi" w:hAnsiTheme="minorHAnsi"/>
          <w:bCs/>
        </w:rPr>
        <w:t>The effects of customization and employee authenticity on customer delight: The moderating role of hotel star rating</w:t>
      </w:r>
      <w:r w:rsidRPr="00BC4D88">
        <w:rPr>
          <w:rStyle w:val="CitationChar"/>
          <w:rFonts w:asciiTheme="minorHAnsi" w:hAnsiTheme="minorHAnsi"/>
          <w:bCs/>
        </w:rPr>
        <w:t xml:space="preserve">, </w:t>
      </w:r>
      <w:r>
        <w:rPr>
          <w:rStyle w:val="CitationChar"/>
          <w:rFonts w:asciiTheme="minorHAnsi" w:hAnsiTheme="minorHAnsi"/>
          <w:bCs/>
        </w:rPr>
        <w:t>ICHRIE 2021, Jul. 30, 2021</w:t>
      </w:r>
    </w:p>
    <w:p w14:paraId="0D7AFF19" w14:textId="77777777" w:rsidR="00E11EA2" w:rsidRPr="00BC4D88" w:rsidRDefault="00E11EA2" w:rsidP="00E11EA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70D1CD41" w14:textId="16A82B34" w:rsidR="00027192" w:rsidRDefault="00027192" w:rsidP="0002719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20). Customer Delight: A sustainable business model for pandemic and beyond, Business &amp; Bagels, Executive Development Programs, Broad College of Business, Dec. 15, 2020.</w:t>
      </w:r>
    </w:p>
    <w:p w14:paraId="3DBDEB30" w14:textId="77777777" w:rsidR="00027192" w:rsidRDefault="00027192" w:rsidP="0002719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4A61C2B1" w14:textId="06A5833B" w:rsidR="00027192" w:rsidRDefault="00027192" w:rsidP="0002719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20). Frightful to Delightful, </w:t>
      </w:r>
      <w:proofErr w:type="spellStart"/>
      <w:r>
        <w:rPr>
          <w:rStyle w:val="CitationChar"/>
          <w:rFonts w:asciiTheme="minorHAnsi" w:hAnsiTheme="minorHAnsi"/>
        </w:rPr>
        <w:t>BroadX</w:t>
      </w:r>
      <w:proofErr w:type="spellEnd"/>
      <w:r>
        <w:rPr>
          <w:rStyle w:val="CitationChar"/>
          <w:rFonts w:asciiTheme="minorHAnsi" w:hAnsiTheme="minorHAnsi"/>
        </w:rPr>
        <w:t>, MSU Means Business, Broad College of Business, Nov. 8, 2020.</w:t>
      </w:r>
    </w:p>
    <w:p w14:paraId="2376D127" w14:textId="77777777" w:rsidR="00027192" w:rsidRPr="00027192" w:rsidRDefault="00027192" w:rsidP="00027192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C352D4A" w14:textId="77777777" w:rsidR="00A36112" w:rsidRPr="00A36112" w:rsidRDefault="00A36112" w:rsidP="00A3611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Cs/>
        </w:rPr>
      </w:pPr>
      <w:r w:rsidRPr="00A36112">
        <w:rPr>
          <w:rStyle w:val="CitationChar"/>
          <w:rFonts w:asciiTheme="minorHAnsi" w:hAnsiTheme="minorHAnsi"/>
          <w:bCs/>
        </w:rPr>
        <w:t xml:space="preserve">Chang, H., and </w:t>
      </w:r>
      <w:r w:rsidRPr="00A36112">
        <w:rPr>
          <w:rStyle w:val="CitationChar"/>
          <w:rFonts w:asciiTheme="minorHAnsi" w:hAnsiTheme="minorHAnsi"/>
          <w:b/>
        </w:rPr>
        <w:t>Kim, M</w:t>
      </w:r>
      <w:r w:rsidRPr="00A36112">
        <w:rPr>
          <w:rStyle w:val="CitationChar"/>
          <w:rFonts w:asciiTheme="minorHAnsi" w:hAnsiTheme="minorHAnsi"/>
          <w:bCs/>
        </w:rPr>
        <w:t xml:space="preserve">. (2020), Public health strategy for Covid-19 for hospitality industry in Taiwan, International Conference Bet on Health, Oct. 2020 (Virtual Conference). </w:t>
      </w:r>
    </w:p>
    <w:p w14:paraId="3F173C63" w14:textId="77777777" w:rsidR="00A36112" w:rsidRPr="00BC4D88" w:rsidRDefault="00A36112" w:rsidP="00A3611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019C6398" w14:textId="6695F525" w:rsidR="00A36112" w:rsidRPr="00A36112" w:rsidRDefault="00A36112" w:rsidP="00A36112">
      <w:pPr>
        <w:pStyle w:val="ListParagraph"/>
        <w:numPr>
          <w:ilvl w:val="0"/>
          <w:numId w:val="1"/>
        </w:numPr>
        <w:ind w:leftChars="0" w:left="960" w:hanging="690"/>
        <w:rPr>
          <w:rStyle w:val="CitationChar"/>
          <w:rFonts w:asciiTheme="minorHAnsi" w:hAnsiTheme="minorHAnsi"/>
          <w:b/>
        </w:rPr>
      </w:pPr>
      <w:r w:rsidRPr="00A36112">
        <w:rPr>
          <w:rStyle w:val="CitationChar"/>
          <w:rFonts w:asciiTheme="minorHAnsi" w:hAnsiTheme="minorHAnsi"/>
          <w:b/>
        </w:rPr>
        <w:t>Kim, M</w:t>
      </w:r>
      <w:r w:rsidRPr="00A36112">
        <w:rPr>
          <w:rStyle w:val="CitationChar"/>
          <w:rFonts w:asciiTheme="minorHAnsi" w:hAnsiTheme="minorHAnsi"/>
          <w:bCs/>
        </w:rPr>
        <w:t xml:space="preserve">., Choi. L., Kim, S., and Knutson, B. (2020), Experience beyond expectations: The interplay among customized services, employee deep acting, and customer expectations on customer delight in a hotel setting, International Conference on Tourism, Sep. 17, 2020 (Virtual Conference). </w:t>
      </w:r>
    </w:p>
    <w:p w14:paraId="3A7F1184" w14:textId="77777777" w:rsidR="00A36112" w:rsidRPr="00A36112" w:rsidRDefault="00A36112" w:rsidP="00A36112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14:paraId="2470D77E" w14:textId="433DC6DB" w:rsidR="00027192" w:rsidRPr="00A36112" w:rsidRDefault="00A36112" w:rsidP="00A36112">
      <w:pPr>
        <w:pStyle w:val="ListParagraph"/>
        <w:numPr>
          <w:ilvl w:val="0"/>
          <w:numId w:val="1"/>
        </w:numPr>
        <w:ind w:leftChars="0" w:left="960" w:hanging="690"/>
        <w:rPr>
          <w:rStyle w:val="CitationChar"/>
          <w:rFonts w:asciiTheme="minorHAnsi" w:hAnsiTheme="minorHAnsi"/>
        </w:rPr>
      </w:pPr>
      <w:r w:rsidRPr="00A36112">
        <w:rPr>
          <w:rStyle w:val="CitationChar"/>
          <w:rFonts w:asciiTheme="minorHAnsi" w:hAnsiTheme="minorHAnsi"/>
          <w:bCs/>
        </w:rPr>
        <w:t xml:space="preserve">Kim, S., </w:t>
      </w:r>
      <w:r w:rsidRPr="00A36112">
        <w:rPr>
          <w:rStyle w:val="CitationChar"/>
          <w:rFonts w:asciiTheme="minorHAnsi" w:hAnsiTheme="minorHAnsi"/>
          <w:b/>
        </w:rPr>
        <w:t>Kim, M</w:t>
      </w:r>
      <w:r w:rsidRPr="00A36112">
        <w:rPr>
          <w:rStyle w:val="CitationChar"/>
          <w:rFonts w:asciiTheme="minorHAnsi" w:hAnsiTheme="minorHAnsi"/>
          <w:bCs/>
        </w:rPr>
        <w:t xml:space="preserve">., Choi. L., and Knutson, B. (2020), Going the extra mile: Investigating antecedents and outcomes of customer delight, International Conference on Tourism, Sep. 17, 2020 (Virtual Conference). </w:t>
      </w:r>
    </w:p>
    <w:p w14:paraId="62CF2F35" w14:textId="77777777" w:rsidR="00A36112" w:rsidRPr="00A36112" w:rsidRDefault="00A36112" w:rsidP="00A36112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5280579" w14:textId="66B34352" w:rsidR="00A36112" w:rsidRPr="00A36112" w:rsidRDefault="00A36112" w:rsidP="00A3611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A36112">
        <w:rPr>
          <w:rStyle w:val="CitationChar"/>
          <w:rFonts w:asciiTheme="minorHAnsi" w:hAnsiTheme="minorHAnsi"/>
          <w:bCs/>
        </w:rPr>
        <w:t>Lee, S.J.,</w:t>
      </w:r>
      <w:r w:rsidRPr="00A36112">
        <w:rPr>
          <w:rStyle w:val="CitationChar"/>
          <w:rFonts w:asciiTheme="minorHAnsi" w:hAnsiTheme="minorHAnsi"/>
          <w:b/>
        </w:rPr>
        <w:t xml:space="preserve"> </w:t>
      </w:r>
      <w:r w:rsidRPr="00A36112">
        <w:rPr>
          <w:rStyle w:val="CitationChar"/>
          <w:rFonts w:asciiTheme="minorHAnsi" w:hAnsiTheme="minorHAnsi"/>
          <w:b/>
          <w:bCs/>
        </w:rPr>
        <w:t>Kim, M.,</w:t>
      </w:r>
      <w:r w:rsidRPr="00A36112">
        <w:rPr>
          <w:rStyle w:val="CitationChar"/>
          <w:rFonts w:asciiTheme="minorHAnsi" w:hAnsiTheme="minorHAnsi"/>
        </w:rPr>
        <w:t xml:space="preserve"> Jang, J.C., and Niehm, L., (2020), The impact of volunteers on sustainable rural community development, North Central Regional Center for Rural Development Research </w:t>
      </w:r>
      <w:proofErr w:type="spellStart"/>
      <w:r w:rsidRPr="00A36112">
        <w:rPr>
          <w:rStyle w:val="CitationChar"/>
          <w:rFonts w:asciiTheme="minorHAnsi" w:hAnsiTheme="minorHAnsi"/>
        </w:rPr>
        <w:t>Webniar</w:t>
      </w:r>
      <w:proofErr w:type="spellEnd"/>
      <w:r w:rsidRPr="00A36112">
        <w:rPr>
          <w:rStyle w:val="CitationChar"/>
          <w:rFonts w:asciiTheme="minorHAnsi" w:hAnsiTheme="minorHAnsi"/>
        </w:rPr>
        <w:t>, March 25, 2020 (Virtual)</w:t>
      </w:r>
    </w:p>
    <w:p w14:paraId="6B22EC78" w14:textId="77777777" w:rsidR="00A36112" w:rsidRPr="00A36112" w:rsidRDefault="00A36112" w:rsidP="00A3611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778DD985" w14:textId="3B66A05D" w:rsidR="00027192" w:rsidRDefault="00A36112" w:rsidP="00027192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A36112">
        <w:rPr>
          <w:rStyle w:val="CitationChar"/>
          <w:rFonts w:asciiTheme="minorHAnsi" w:hAnsiTheme="minorHAnsi"/>
          <w:b/>
          <w:bCs/>
        </w:rPr>
        <w:t>Kim, M.</w:t>
      </w:r>
      <w:r w:rsidR="00027192" w:rsidRPr="00A36112">
        <w:rPr>
          <w:rStyle w:val="CitationChar"/>
          <w:rFonts w:asciiTheme="minorHAnsi" w:hAnsiTheme="minorHAnsi"/>
          <w:b/>
          <w:bCs/>
        </w:rPr>
        <w:t>,</w:t>
      </w:r>
      <w:r w:rsidR="00027192">
        <w:rPr>
          <w:rStyle w:val="CitationChar"/>
          <w:rFonts w:asciiTheme="minorHAnsi" w:hAnsiTheme="minorHAnsi"/>
        </w:rPr>
        <w:t xml:space="preserve"> </w:t>
      </w:r>
      <w:r w:rsidR="00027192" w:rsidRPr="00D2728B">
        <w:rPr>
          <w:rStyle w:val="CitationChar"/>
          <w:rFonts w:asciiTheme="minorHAnsi" w:hAnsiTheme="minorHAnsi"/>
          <w:bCs/>
        </w:rPr>
        <w:t>Lee, S.J.,</w:t>
      </w:r>
      <w:r w:rsidR="00027192">
        <w:rPr>
          <w:rStyle w:val="CitationChar"/>
          <w:rFonts w:asciiTheme="minorHAnsi" w:hAnsiTheme="minorHAnsi"/>
          <w:b/>
        </w:rPr>
        <w:t xml:space="preserve"> </w:t>
      </w:r>
      <w:r w:rsidR="00027192"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="00027192" w:rsidRPr="00B907A8">
        <w:rPr>
          <w:rStyle w:val="CitationChar"/>
          <w:rFonts w:asciiTheme="minorHAnsi" w:hAnsiTheme="minorHAnsi"/>
          <w:vertAlign w:val="superscript"/>
        </w:rPr>
        <w:t>th</w:t>
      </w:r>
      <w:r w:rsidR="00027192"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5739400F" w14:textId="77777777" w:rsidR="00027192" w:rsidRDefault="00027192" w:rsidP="00027192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F67536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>
        <w:rPr>
          <w:rStyle w:val="CitationChar"/>
          <w:rFonts w:asciiTheme="minorHAnsi" w:hAnsiTheme="minorHAnsi"/>
        </w:rPr>
        <w:t>Jang, J.C., and Niehm, L., (2019), Preliminary study on the relationships among rural festival volunteers’ motivation, satisfaction, loyalty, and psychological ownership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63FB560F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3C216C32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and Koh, Y. (2019), Early career hospitality industry employee’s perceptions of gender equality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69407F78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A671F78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B907A8">
        <w:rPr>
          <w:rStyle w:val="CitationChar"/>
          <w:rFonts w:asciiTheme="minorHAnsi" w:hAnsiTheme="minorHAnsi"/>
          <w:bCs/>
        </w:rPr>
        <w:t>Koh, Y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Relative importance of hotel guest satisfaction predictors by hotel class, 5</w:t>
      </w:r>
      <w:r w:rsidRPr="00B907A8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World Research Summit for Hospitality and Tourism, December 13-16, Orlando, FL.</w:t>
      </w:r>
    </w:p>
    <w:p w14:paraId="112F289F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5936100F" w14:textId="77777777" w:rsidR="00B907A8" w:rsidRPr="00D2728B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D2728B">
        <w:rPr>
          <w:rStyle w:val="CitationChar"/>
          <w:rFonts w:asciiTheme="minorHAnsi" w:hAnsiTheme="minorHAnsi"/>
          <w:bCs/>
        </w:rPr>
        <w:t>Lee, S.J.,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Jang, J.C., and Niehm, L., (2019), Volunteers’ motivation and psychological ownership on community engagement and support, 38</w:t>
      </w:r>
      <w:r w:rsidRPr="00D2728B">
        <w:rPr>
          <w:rStyle w:val="CitationChar"/>
          <w:rFonts w:asciiTheme="minorHAnsi" w:hAnsiTheme="minorHAnsi"/>
          <w:vertAlign w:val="superscript"/>
        </w:rPr>
        <w:t>th</w:t>
      </w:r>
      <w:r>
        <w:rPr>
          <w:rStyle w:val="CitationChar"/>
          <w:rFonts w:asciiTheme="minorHAnsi" w:hAnsiTheme="minorHAnsi"/>
        </w:rPr>
        <w:t xml:space="preserve"> Annual International Society of Travel and Tourism Education Conference, September 2019, Alaska.</w:t>
      </w:r>
    </w:p>
    <w:p w14:paraId="0A13076A" w14:textId="77777777" w:rsidR="00B907A8" w:rsidRPr="00D2728B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17101992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Orlando, O., and Choi, L. (2019), Measuring customer delight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5FB1A205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3CA18B8F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>, Knutson, B., and Choi, L. (2019), Exploring the effects of brand personality on brand trust, affect, and loyalty in the luxury hotel context, International Consumer Brand Relationship Conference, May 2019, Cancun, Mexico</w:t>
      </w:r>
    </w:p>
    <w:p w14:paraId="1C73BC73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F1156E7" w14:textId="06CD5EA9" w:rsidR="00B907A8" w:rsidRP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  <w:b/>
          <w:bCs/>
        </w:rPr>
      </w:pPr>
      <w:r>
        <w:rPr>
          <w:rStyle w:val="CitationChar"/>
          <w:rFonts w:asciiTheme="minorHAnsi" w:hAnsiTheme="minorHAnsi"/>
        </w:rPr>
        <w:t xml:space="preserve">Choi, L., </w:t>
      </w:r>
      <w:r w:rsidRPr="00B907A8">
        <w:rPr>
          <w:rStyle w:val="CitationChar"/>
          <w:rFonts w:asciiTheme="minorHAnsi" w:hAnsiTheme="minorHAnsi"/>
          <w:b/>
          <w:bCs/>
        </w:rPr>
        <w:t>Kim, M.R.,</w:t>
      </w:r>
      <w:r>
        <w:rPr>
          <w:rStyle w:val="CitationChar"/>
          <w:rFonts w:asciiTheme="minorHAnsi" w:hAnsiTheme="minorHAnsi"/>
        </w:rPr>
        <w:t xml:space="preserve"> and Kwon, H. (2019), The more reputable, the more engaged,</w:t>
      </w:r>
      <w:r w:rsidRPr="00B907A8">
        <w:rPr>
          <w:rStyle w:val="CitationChar"/>
          <w:rFonts w:asciiTheme="minorHAnsi" w:hAnsiTheme="minorHAnsi"/>
        </w:rPr>
        <w:t xml:space="preserve"> </w:t>
      </w:r>
      <w:r>
        <w:rPr>
          <w:rStyle w:val="CitationChar"/>
          <w:rFonts w:asciiTheme="minorHAnsi" w:hAnsiTheme="minorHAnsi"/>
        </w:rPr>
        <w:t xml:space="preserve">International Consumer Brand Relationship Conference, May 2019, Cancun, Mexico </w:t>
      </w:r>
    </w:p>
    <w:p w14:paraId="773FAE90" w14:textId="77777777" w:rsidR="00B907A8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6118B190" w14:textId="16BDB4CA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>Stein, N., Orlando, O., and</w:t>
      </w:r>
      <w:r>
        <w:rPr>
          <w:rStyle w:val="CitationChar"/>
          <w:rFonts w:asciiTheme="minorHAnsi" w:hAnsiTheme="minorHAnsi"/>
          <w:b/>
        </w:rPr>
        <w:t xml:space="preserve">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(2019), Comparing gender viewpoints of women leadership in the hospitality business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0B60C6D8" w14:textId="77777777" w:rsidR="00B907A8" w:rsidRPr="00182E05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1AB904AB" w14:textId="46F4D070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182E05">
        <w:rPr>
          <w:rStyle w:val="CitationChar"/>
          <w:rFonts w:asciiTheme="minorHAnsi" w:hAnsiTheme="minorHAnsi"/>
          <w:bCs/>
        </w:rPr>
        <w:t xml:space="preserve">Orlando, O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Choi, L. (2019), Personality traits of luxury hotel brands: Qualitative study for scale generation, Tourism, Hospitality, and Event Conference for Researchers, Educators, Practitioners, and Students, </w:t>
      </w:r>
      <w:proofErr w:type="gramStart"/>
      <w:r>
        <w:rPr>
          <w:rStyle w:val="CitationChar"/>
          <w:rFonts w:asciiTheme="minorHAnsi" w:hAnsiTheme="minorHAnsi"/>
        </w:rPr>
        <w:t>April,</w:t>
      </w:r>
      <w:proofErr w:type="gramEnd"/>
      <w:r>
        <w:rPr>
          <w:rStyle w:val="CitationChar"/>
          <w:rFonts w:asciiTheme="minorHAnsi" w:hAnsiTheme="minorHAnsi"/>
        </w:rPr>
        <w:t xml:space="preserve"> 2019, Las Vegas, NV. </w:t>
      </w:r>
    </w:p>
    <w:p w14:paraId="7FFD0819" w14:textId="77777777" w:rsidR="00B907A8" w:rsidRPr="00B907A8" w:rsidRDefault="00B907A8" w:rsidP="00B907A8">
      <w:pPr>
        <w:pStyle w:val="ListParagraph"/>
        <w:ind w:left="960"/>
        <w:rPr>
          <w:rStyle w:val="CitationChar"/>
          <w:rFonts w:asciiTheme="minorHAnsi" w:hAnsiTheme="minorHAnsi"/>
        </w:rPr>
      </w:pPr>
    </w:p>
    <w:p w14:paraId="41D4CCC0" w14:textId="77777777" w:rsidR="00B907A8" w:rsidRDefault="00B907A8" w:rsidP="00B907A8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, </w:t>
      </w:r>
      <w:r w:rsidRPr="00F159E3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2018, Tokyo, Japan.</w:t>
      </w:r>
    </w:p>
    <w:p w14:paraId="1BBFA650" w14:textId="77777777" w:rsidR="00B907A8" w:rsidRPr="0041100D" w:rsidRDefault="00B907A8" w:rsidP="00B907A8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225C0642" w14:textId="594492CD" w:rsidR="00B907A8" w:rsidRPr="0041100D" w:rsidRDefault="00B907A8" w:rsidP="00B907A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</w:p>
    <w:p w14:paraId="3445E3F7" w14:textId="77777777" w:rsidR="00B907A8" w:rsidRPr="00B907A8" w:rsidRDefault="00B907A8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</w:p>
    <w:p w14:paraId="2E8D48F1" w14:textId="3F68D87C" w:rsidR="0041100D" w:rsidRDefault="0041100D" w:rsidP="0041100D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224AFA">
        <w:rPr>
          <w:rStyle w:val="CitationChar"/>
          <w:rFonts w:asciiTheme="minorHAnsi" w:hAnsiTheme="minorHAnsi"/>
          <w:b/>
        </w:rPr>
        <w:t>Kim, M. R</w:t>
      </w:r>
      <w:r w:rsidRPr="00224AFA">
        <w:rPr>
          <w:rStyle w:val="CitationChar"/>
          <w:rFonts w:asciiTheme="minorHAnsi" w:hAnsiTheme="minorHAnsi"/>
        </w:rPr>
        <w:t>., Cichy, R. F.</w:t>
      </w:r>
      <w:r w:rsidRPr="00224AFA">
        <w:rPr>
          <w:rStyle w:val="CitationChar"/>
          <w:rFonts w:asciiTheme="minorHAnsi" w:hAnsiTheme="minorHAnsi" w:hint="eastAsia"/>
          <w:lang w:eastAsia="ko-KR"/>
        </w:rPr>
        <w:t>, Lee, E.S., Kim, S.H.</w:t>
      </w:r>
      <w:r>
        <w:rPr>
          <w:rStyle w:val="CitationChar"/>
          <w:rFonts w:asciiTheme="minorHAnsi" w:hAnsiTheme="minorHAnsi" w:hint="eastAsia"/>
          <w:lang w:eastAsia="ko-KR"/>
        </w:rPr>
        <w:t xml:space="preserve"> </w:t>
      </w:r>
      <w:r w:rsidRPr="00224AFA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>
        <w:rPr>
          <w:rStyle w:val="CitationChar"/>
          <w:rFonts w:asciiTheme="minorHAnsi" w:hAnsiTheme="minorHAnsi"/>
        </w:rPr>
        <w:t>(2017).</w:t>
      </w:r>
      <w:r w:rsidRPr="00224AFA">
        <w:rPr>
          <w:rStyle w:val="CitationChar"/>
          <w:rFonts w:asciiTheme="minorHAnsi" w:hAnsiTheme="minorHAnsi"/>
        </w:rPr>
        <w:t xml:space="preserve"> </w:t>
      </w:r>
      <w:r w:rsidRPr="0041100D">
        <w:rPr>
          <w:rStyle w:val="CitationChar"/>
          <w:rFonts w:asciiTheme="minorHAnsi" w:hAnsiTheme="minorHAnsi"/>
          <w:noProof/>
        </w:rPr>
        <w:t>Importance-satisfaction analysis</w:t>
      </w:r>
      <w:r>
        <w:rPr>
          <w:rStyle w:val="CitationChar"/>
          <w:rFonts w:asciiTheme="minorHAnsi" w:hAnsiTheme="minorHAnsi"/>
          <w:noProof/>
        </w:rPr>
        <w:t xml:space="preserve"> of a hotel’s indoor environment quality, </w:t>
      </w:r>
      <w:r w:rsidRPr="0041100D">
        <w:rPr>
          <w:rStyle w:val="CitationChar"/>
          <w:rFonts w:asciiTheme="minorHAnsi" w:hAnsiTheme="minorHAnsi"/>
          <w:noProof/>
        </w:rPr>
        <w:t>4</w:t>
      </w:r>
      <w:r w:rsidRPr="0041100D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41100D">
        <w:rPr>
          <w:rStyle w:val="CitationChar"/>
          <w:rFonts w:asciiTheme="minorHAnsi" w:hAnsiTheme="minorHAnsi"/>
          <w:noProof/>
        </w:rPr>
        <w:t xml:space="preserve"> World Research Summit for Tourism and Ho</w:t>
      </w:r>
      <w:r>
        <w:rPr>
          <w:rStyle w:val="CitationChar"/>
          <w:rFonts w:asciiTheme="minorHAnsi" w:hAnsiTheme="minorHAnsi"/>
          <w:noProof/>
        </w:rPr>
        <w:t>s</w:t>
      </w:r>
      <w:r w:rsidRPr="0041100D">
        <w:rPr>
          <w:rStyle w:val="CitationChar"/>
          <w:rFonts w:asciiTheme="minorHAnsi" w:hAnsiTheme="minorHAnsi"/>
          <w:noProof/>
        </w:rPr>
        <w:t>pitality, Orlando</w:t>
      </w:r>
      <w:r>
        <w:rPr>
          <w:rStyle w:val="CitationChar"/>
          <w:rFonts w:asciiTheme="minorHAnsi" w:hAnsiTheme="minorHAnsi"/>
          <w:noProof/>
        </w:rPr>
        <w:t xml:space="preserve">, FL. </w:t>
      </w:r>
    </w:p>
    <w:p w14:paraId="7D340C5B" w14:textId="77777777" w:rsidR="0041100D" w:rsidRDefault="0041100D" w:rsidP="0041100D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14:paraId="50CAF1D9" w14:textId="77777777" w:rsidR="00E23122" w:rsidRPr="00E23122" w:rsidRDefault="00E23122" w:rsidP="00E23122">
      <w:pPr>
        <w:pStyle w:val="ListParagraph"/>
        <w:numPr>
          <w:ilvl w:val="0"/>
          <w:numId w:val="36"/>
        </w:numPr>
        <w:ind w:leftChars="0" w:left="709" w:hanging="425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E23122">
        <w:rPr>
          <w:rFonts w:asciiTheme="minorHAnsi" w:hAnsiTheme="minorHAnsi"/>
          <w:b/>
          <w:noProof/>
          <w:sz w:val="22"/>
          <w:szCs w:val="22"/>
        </w:rPr>
        <w:t>Kim, M.</w:t>
      </w:r>
      <w:r w:rsidR="00C70B7B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E23122">
        <w:rPr>
          <w:rFonts w:asciiTheme="minorHAnsi" w:hAnsiTheme="minorHAnsi"/>
          <w:b/>
          <w:noProof/>
          <w:sz w:val="22"/>
          <w:szCs w:val="22"/>
        </w:rPr>
        <w:t>R</w:t>
      </w:r>
      <w:r w:rsidRPr="00C70B7B">
        <w:rPr>
          <w:rFonts w:asciiTheme="minorHAnsi" w:hAnsiTheme="minorHAnsi"/>
          <w:b/>
          <w:noProof/>
          <w:sz w:val="22"/>
          <w:szCs w:val="22"/>
        </w:rPr>
        <w:t>.</w:t>
      </w:r>
      <w:r w:rsidRPr="00E23122">
        <w:rPr>
          <w:rFonts w:asciiTheme="minorHAnsi" w:hAnsiTheme="minorHAnsi"/>
          <w:noProof/>
          <w:sz w:val="22"/>
          <w:szCs w:val="22"/>
        </w:rPr>
        <w:t xml:space="preserve">, Cichy, R.F., Lee, E.S., Kim, </w:t>
      </w:r>
      <w:r w:rsidRPr="00187179">
        <w:rPr>
          <w:rFonts w:asciiTheme="minorHAnsi" w:hAnsiTheme="minorHAnsi"/>
          <w:noProof/>
          <w:sz w:val="22"/>
          <w:szCs w:val="22"/>
        </w:rPr>
        <w:t>S.H.</w:t>
      </w:r>
      <w:r w:rsidRPr="00E23122">
        <w:rPr>
          <w:rFonts w:asciiTheme="minorHAnsi" w:hAnsiTheme="minorHAnsi"/>
          <w:noProof/>
          <w:sz w:val="22"/>
          <w:szCs w:val="22"/>
        </w:rPr>
        <w:t xml:space="preserve"> </w:t>
      </w:r>
      <w:r w:rsidRPr="004853E2">
        <w:rPr>
          <w:rFonts w:asciiTheme="minorHAnsi" w:hAnsiTheme="minorHAnsi"/>
          <w:noProof/>
          <w:sz w:val="22"/>
          <w:szCs w:val="22"/>
        </w:rPr>
        <w:t>and</w:t>
      </w:r>
      <w:r w:rsidRPr="00E23122">
        <w:rPr>
          <w:rFonts w:asciiTheme="minorHAnsi" w:hAnsiTheme="minorHAnsi"/>
          <w:noProof/>
          <w:sz w:val="22"/>
          <w:szCs w:val="22"/>
        </w:rPr>
        <w:t xml:space="preserve"> Cha, J.M. (2017), </w:t>
      </w:r>
      <w:r w:rsidRPr="00E23122">
        <w:rPr>
          <w:rFonts w:asciiTheme="minorHAnsi" w:hAnsiTheme="minorHAnsi"/>
          <w:sz w:val="22"/>
          <w:szCs w:val="22"/>
        </w:rPr>
        <w:t xml:space="preserve">Impact of </w:t>
      </w:r>
      <w:r w:rsidR="0053424D">
        <w:rPr>
          <w:rFonts w:asciiTheme="minorHAnsi" w:hAnsiTheme="minorHAnsi"/>
          <w:sz w:val="22"/>
          <w:szCs w:val="22"/>
        </w:rPr>
        <w:t>i</w:t>
      </w:r>
      <w:r w:rsidRPr="00E23122">
        <w:rPr>
          <w:rFonts w:asciiTheme="minorHAnsi" w:hAnsiTheme="minorHAnsi"/>
          <w:sz w:val="22"/>
          <w:szCs w:val="22"/>
        </w:rPr>
        <w:t xml:space="preserve">ndoor </w:t>
      </w:r>
      <w:r w:rsidR="0053424D">
        <w:rPr>
          <w:rFonts w:asciiTheme="minorHAnsi" w:hAnsiTheme="minorHAnsi"/>
          <w:noProof/>
          <w:sz w:val="22"/>
          <w:szCs w:val="22"/>
        </w:rPr>
        <w:t>e</w:t>
      </w:r>
      <w:r w:rsidRPr="00E23122">
        <w:rPr>
          <w:rFonts w:asciiTheme="minorHAnsi" w:hAnsiTheme="minorHAnsi"/>
          <w:noProof/>
          <w:sz w:val="22"/>
          <w:szCs w:val="22"/>
        </w:rPr>
        <w:t>nvironmental</w:t>
      </w:r>
      <w:r w:rsidRPr="00E23122">
        <w:rPr>
          <w:rFonts w:asciiTheme="minorHAnsi" w:hAnsiTheme="minorHAnsi"/>
          <w:sz w:val="22"/>
          <w:szCs w:val="22"/>
        </w:rPr>
        <w:t xml:space="preserve"> </w:t>
      </w:r>
      <w:r w:rsidR="0053424D">
        <w:rPr>
          <w:rFonts w:asciiTheme="minorHAnsi" w:hAnsiTheme="minorHAnsi"/>
          <w:sz w:val="22"/>
          <w:szCs w:val="22"/>
        </w:rPr>
        <w:t>q</w:t>
      </w:r>
      <w:r w:rsidRPr="00E23122">
        <w:rPr>
          <w:rFonts w:asciiTheme="minorHAnsi" w:hAnsiTheme="minorHAnsi"/>
          <w:sz w:val="22"/>
          <w:szCs w:val="22"/>
        </w:rPr>
        <w:t xml:space="preserve">uality on </w:t>
      </w:r>
      <w:r w:rsidR="0053424D">
        <w:rPr>
          <w:rFonts w:asciiTheme="minorHAnsi" w:hAnsiTheme="minorHAnsi"/>
          <w:sz w:val="22"/>
          <w:szCs w:val="22"/>
        </w:rPr>
        <w:t>h</w:t>
      </w:r>
      <w:r w:rsidRPr="00E23122">
        <w:rPr>
          <w:rFonts w:asciiTheme="minorHAnsi" w:hAnsiTheme="minorHAnsi"/>
          <w:sz w:val="22"/>
          <w:szCs w:val="22"/>
        </w:rPr>
        <w:t xml:space="preserve">otel </w:t>
      </w:r>
      <w:r w:rsidR="0053424D">
        <w:rPr>
          <w:rFonts w:asciiTheme="minorHAnsi" w:hAnsiTheme="minorHAnsi"/>
          <w:sz w:val="22"/>
          <w:szCs w:val="22"/>
        </w:rPr>
        <w:t>g</w:t>
      </w:r>
      <w:r w:rsidRPr="00E23122">
        <w:rPr>
          <w:rFonts w:asciiTheme="minorHAnsi" w:hAnsiTheme="minorHAnsi"/>
          <w:sz w:val="22"/>
          <w:szCs w:val="22"/>
        </w:rPr>
        <w:t xml:space="preserve">uests’ </w:t>
      </w:r>
      <w:r w:rsidR="0053424D">
        <w:rPr>
          <w:rFonts w:asciiTheme="minorHAnsi" w:hAnsiTheme="minorHAnsi"/>
          <w:sz w:val="22"/>
          <w:szCs w:val="22"/>
        </w:rPr>
        <w:t>b</w:t>
      </w:r>
      <w:r w:rsidRPr="00E23122">
        <w:rPr>
          <w:rFonts w:asciiTheme="minorHAnsi" w:hAnsiTheme="minorHAnsi"/>
          <w:sz w:val="22"/>
          <w:szCs w:val="22"/>
        </w:rPr>
        <w:t xml:space="preserve">ehaviors, ICHRIE Conference, Baltimore, MD. </w:t>
      </w:r>
    </w:p>
    <w:p w14:paraId="14ACF62A" w14:textId="77777777" w:rsidR="00E23122" w:rsidRPr="00E23122" w:rsidRDefault="00E23122" w:rsidP="00E23122">
      <w:pPr>
        <w:pStyle w:val="ListParagraph"/>
        <w:ind w:leftChars="0" w:left="709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14:paraId="4A6C650D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CD4D08">
        <w:rPr>
          <w:rFonts w:asciiTheme="minorHAnsi" w:hAnsiTheme="minorHAnsi"/>
          <w:noProof/>
          <w:sz w:val="22"/>
          <w:szCs w:val="22"/>
        </w:rPr>
        <w:t>Tromp</w:t>
      </w:r>
      <w:proofErr w:type="spellStart"/>
      <w:r w:rsidRPr="00CD4D08">
        <w:rPr>
          <w:rFonts w:asciiTheme="minorHAnsi" w:hAnsiTheme="minorHAnsi"/>
          <w:sz w:val="22"/>
          <w:szCs w:val="22"/>
        </w:rPr>
        <w:t>ke</w:t>
      </w:r>
      <w:proofErr w:type="spellEnd"/>
      <w:r w:rsidRPr="00CD4D08">
        <w:rPr>
          <w:rFonts w:asciiTheme="minorHAnsi" w:hAnsiTheme="minorHAnsi"/>
          <w:sz w:val="22"/>
          <w:szCs w:val="22"/>
        </w:rPr>
        <w:t xml:space="preserve">, A., Cha, J.M., and </w:t>
      </w:r>
      <w:r w:rsidRPr="00CD4D08">
        <w:rPr>
          <w:rFonts w:asciiTheme="minorHAnsi" w:hAnsiTheme="minorHAnsi"/>
          <w:b/>
          <w:sz w:val="22"/>
          <w:szCs w:val="22"/>
        </w:rPr>
        <w:t xml:space="preserve">Kim, M.R. </w:t>
      </w:r>
      <w:r w:rsidRPr="00CD4D08">
        <w:rPr>
          <w:rFonts w:asciiTheme="minorHAnsi" w:hAnsiTheme="minorHAnsi"/>
          <w:sz w:val="22"/>
          <w:szCs w:val="22"/>
        </w:rPr>
        <w:t xml:space="preserve">(2017), Exploring differences in consumer perceptions and behavioral intention between LEED-certified and non-LEED certified hotels, </w:t>
      </w:r>
      <w:r w:rsidRPr="00CD4D08">
        <w:rPr>
          <w:rFonts w:asciiTheme="minorHAnsi" w:hAnsiTheme="minorHAnsi"/>
          <w:noProof/>
          <w:sz w:val="22"/>
          <w:szCs w:val="22"/>
        </w:rPr>
        <w:t>Korea America Hospitality &amp; Tourism Educators Association (KAHTEA) Conference, Las Vegas, NV.</w:t>
      </w:r>
    </w:p>
    <w:p w14:paraId="3B6D7B9D" w14:textId="77777777" w:rsidR="00CD4D08" w:rsidRPr="00CD4D08" w:rsidRDefault="00CD4D08" w:rsidP="00CD4D08">
      <w:pPr>
        <w:widowControl/>
        <w:ind w:left="644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14:paraId="722C1258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963789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963789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96378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>Understanding effects of social earned media and social owned media on destination marketing, The 22</w:t>
      </w:r>
      <w:r w:rsidRPr="00963789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 Student Research Conference in Hospitality &amp; Tourism, Jan 5-7, 2017, Houston, TX. </w:t>
      </w:r>
    </w:p>
    <w:p w14:paraId="1FC8B1C8" w14:textId="77777777" w:rsidR="00CD4D08" w:rsidRDefault="00CD4D08" w:rsidP="00CD4D08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71590A37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  <w:r w:rsidRPr="00963789">
        <w:rPr>
          <w:rStyle w:val="CitationChar"/>
          <w:rFonts w:asciiTheme="minorHAnsi" w:hAnsiTheme="minorHAnsi"/>
          <w:b/>
        </w:rPr>
        <w:t>Kim, M. R</w:t>
      </w:r>
      <w:r w:rsidRPr="00963789">
        <w:rPr>
          <w:rStyle w:val="CitationChar"/>
          <w:rFonts w:asciiTheme="minorHAnsi" w:hAnsiTheme="minorHAnsi"/>
        </w:rPr>
        <w:t xml:space="preserve">., Choi, L., Knutson, B. J., and Borchgrevink, C. P. (2016). </w:t>
      </w:r>
      <w:r>
        <w:rPr>
          <w:rStyle w:val="CitationChar"/>
          <w:rFonts w:asciiTheme="minorHAnsi" w:hAnsiTheme="minorHAnsi"/>
        </w:rPr>
        <w:t xml:space="preserve">Impact of LMX on Gen Y </w:t>
      </w:r>
      <w:r w:rsidRPr="00CD4D08">
        <w:rPr>
          <w:rStyle w:val="CitationChar"/>
          <w:rFonts w:asciiTheme="minorHAnsi" w:hAnsiTheme="minorHAnsi"/>
        </w:rPr>
        <w:t xml:space="preserve">employee’s organizational behaviors, ICHRIE Conference, Dallas, TX. </w:t>
      </w:r>
    </w:p>
    <w:p w14:paraId="7FE9C189" w14:textId="77777777" w:rsidR="00CD4D08" w:rsidRPr="00CD4D08" w:rsidRDefault="00CD4D08" w:rsidP="00CD4D08">
      <w:pPr>
        <w:pStyle w:val="ListParagraph"/>
        <w:ind w:left="96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</w:p>
    <w:p w14:paraId="45B291CA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5). The effects of leader-member exchange on hotel employees’ behavior: Comparison between the U.S. and China hotel employees, The 3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14:paraId="6E8FD74F" w14:textId="77777777" w:rsidR="00CD4D08" w:rsidRPr="00CD4D08" w:rsidRDefault="00CD4D08" w:rsidP="00CD4D08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14:paraId="1F43E53E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, and Borchgrevink, C. (2015). From leadership to customer service: The effects of LMX on employee behaviors in the hospitality industry. </w:t>
      </w:r>
      <w:r w:rsidRPr="00CD4D08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.</w:t>
      </w:r>
    </w:p>
    <w:p w14:paraId="0ABE3299" w14:textId="77777777" w:rsidR="00CD4D08" w:rsidRPr="00CD4D08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3DA7DE77" w14:textId="77777777" w:rsidR="00CD4D08" w:rsidRP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., and Schmidgall, R.S. (2015). Financial executives’ perception of </w:t>
      </w:r>
      <w:r w:rsidRPr="00F159E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14:paraId="6C0E4EA0" w14:textId="77777777" w:rsidR="00CD4D08" w:rsidRPr="00CD4D08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BEB3054" w14:textId="77777777" w:rsid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proofErr w:type="spellStart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</w:t>
      </w:r>
      <w:proofErr w:type="spellEnd"/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14:paraId="08AA0F6A" w14:textId="77777777" w:rsidR="00CD4D08" w:rsidRPr="00963789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7F1E0396" w14:textId="77777777" w:rsidR="00CD4D08" w:rsidRDefault="00CD4D08" w:rsidP="00CD4D08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14:paraId="3D7C8688" w14:textId="77777777" w:rsidR="00CD4D08" w:rsidRPr="00963789" w:rsidRDefault="00CD4D08" w:rsidP="00CD4D08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14:paraId="6D41DEC1" w14:textId="77777777" w:rsidR="00CD4D08" w:rsidRPr="00CD4D08" w:rsidRDefault="00CD4D08" w:rsidP="00CD4D08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14:paraId="130B79AB" w14:textId="77777777" w:rsidR="00CD4D08" w:rsidRDefault="00CD4D08" w:rsidP="00CD4D08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14:paraId="3A4749CC" w14:textId="77777777" w:rsidR="00510FD0" w:rsidRPr="000360E9" w:rsidRDefault="00510FD0" w:rsidP="00510FD0">
      <w:pPr>
        <w:pStyle w:val="ListParagraph"/>
        <w:widowControl/>
        <w:numPr>
          <w:ilvl w:val="0"/>
          <w:numId w:val="1"/>
        </w:numPr>
        <w:ind w:leftChars="0"/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Working two sides of the same story: Manager-customer perspectives of service innovations, </w:t>
      </w:r>
      <w:r w:rsidRPr="00BE7439">
        <w:rPr>
          <w:rFonts w:ascii="Calibri" w:hAnsi="Calibri"/>
          <w:noProof/>
          <w:sz w:val="22"/>
          <w:szCs w:val="22"/>
        </w:rPr>
        <w:t>2014 ICHRIE Conference,  San Diego, CA</w:t>
      </w:r>
      <w:r w:rsidR="00625560" w:rsidRPr="00625560">
        <w:rPr>
          <w:rFonts w:ascii="Calibri" w:hAnsi="Calibri"/>
          <w:noProof/>
          <w:sz w:val="22"/>
          <w:szCs w:val="22"/>
        </w:rPr>
        <w:t xml:space="preserve">, July 31, 2014 (with </w:t>
      </w:r>
      <w:r w:rsidR="000360E9" w:rsidRPr="008E5049">
        <w:rPr>
          <w:rFonts w:ascii="Calibri" w:hAnsi="Calibri"/>
          <w:noProof/>
          <w:sz w:val="22"/>
          <w:szCs w:val="22"/>
        </w:rPr>
        <w:t>Praneet</w:t>
      </w:r>
      <w:r w:rsidR="000360E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Randhawa </w:t>
      </w:r>
      <w:r w:rsidRPr="000360E9">
        <w:rPr>
          <w:rFonts w:ascii="Calibri" w:hAnsi="Calibri"/>
          <w:noProof/>
          <w:sz w:val="22"/>
          <w:szCs w:val="22"/>
        </w:rPr>
        <w:t xml:space="preserve">and </w:t>
      </w:r>
      <w:r w:rsidRPr="000360E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14:paraId="5BE6E52F" w14:textId="77777777" w:rsidR="00510FD0" w:rsidRPr="00BE7439" w:rsidRDefault="00510FD0" w:rsidP="00510FD0">
      <w:pPr>
        <w:pStyle w:val="ListParagraph"/>
        <w:widowControl/>
        <w:ind w:leftChars="0" w:left="644"/>
        <w:rPr>
          <w:rFonts w:asciiTheme="minorHAnsi" w:eastAsia="Times New Roman" w:hAnsiTheme="minorHAnsi" w:cs="Arial"/>
          <w:noProof/>
          <w:color w:val="222222"/>
          <w:kern w:val="0"/>
          <w:lang w:eastAsia="ko-KR"/>
        </w:rPr>
      </w:pPr>
    </w:p>
    <w:p w14:paraId="43F32041" w14:textId="77777777" w:rsidR="00510FD0" w:rsidRPr="00BE7439" w:rsidRDefault="00510FD0" w:rsidP="00510FD0">
      <w:pPr>
        <w:pStyle w:val="ListParagraph"/>
        <w:widowControl/>
        <w:numPr>
          <w:ilvl w:val="0"/>
          <w:numId w:val="1"/>
        </w:numPr>
        <w:ind w:leftChars="0"/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The roles of club's social media and events/activities in social capital and member loyalty in the private club industry, </w:t>
      </w:r>
      <w:r w:rsidRPr="00BE7439">
        <w:rPr>
          <w:rFonts w:ascii="Calibri" w:hAnsi="Calibri"/>
          <w:noProof/>
          <w:sz w:val="22"/>
          <w:szCs w:val="22"/>
        </w:rPr>
        <w:t xml:space="preserve">2014 ICHRIE Conference,  San Diego, CA, July 31, 2014 (with  Lu Zhang, and </w:t>
      </w: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14:paraId="612931D5" w14:textId="77777777" w:rsidR="00510FD0" w:rsidRPr="00BE7439" w:rsidRDefault="00510FD0" w:rsidP="00510FD0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4699884" w14:textId="77777777" w:rsidR="00B97C78" w:rsidRPr="00BE7439" w:rsidRDefault="00B97C78" w:rsidP="00B97C78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hAnsiTheme="minorHAnsi"/>
          <w:noProof/>
          <w:sz w:val="22"/>
          <w:szCs w:val="22"/>
        </w:rPr>
        <w:t>The pricing policy and practices for the same day</w:t>
      </w:r>
      <w:r w:rsidRPr="00BE7439">
        <w:rPr>
          <w:rFonts w:ascii="Calibri" w:hAnsi="Calibri"/>
          <w:noProof/>
          <w:sz w:val="22"/>
          <w:szCs w:val="22"/>
        </w:rPr>
        <w:t xml:space="preserve"> arrival guests, Greater Western Chapter of Travel &amp; Tourism Research Association Conference (GWTTRA) </w:t>
      </w:r>
      <w:r w:rsidRPr="002D794F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>, Denver, CO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17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14:paraId="620CB527" w14:textId="77777777" w:rsidR="00B97C78" w:rsidRPr="00BE7439" w:rsidRDefault="00B97C78" w:rsidP="00B97C78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1C8E71A9" w14:textId="77777777" w:rsidR="00B97C78" w:rsidRPr="00BE7439" w:rsidRDefault="00B97C78" w:rsidP="00B97C78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An exploratory study of pricing for same day arrival guests, Korea America Hospitality &amp; Tourism Educators Association (KAHTEA) </w:t>
      </w:r>
      <w:r w:rsidR="008E5049" w:rsidRPr="008E5049"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26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14:paraId="1FAB27BB" w14:textId="77777777" w:rsidR="00645333" w:rsidRPr="00BE7439" w:rsidRDefault="00645333" w:rsidP="00645333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041FE16B" w14:textId="77777777" w:rsidR="005A7F59" w:rsidRPr="00BE7439" w:rsidRDefault="005A7F59" w:rsidP="005A7F59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Batang" w:hAnsi="Calibri" w:cs="Calibri"/>
          <w:noProof/>
          <w:sz w:val="22"/>
          <w:szCs w:val="22"/>
        </w:rPr>
        <w:t xml:space="preserve">Differences </w:t>
      </w:r>
      <w:r w:rsidRPr="004853E2">
        <w:rPr>
          <w:rFonts w:ascii="Calibri" w:eastAsia="Batang" w:hAnsi="Calibri" w:cs="Calibri"/>
          <w:noProof/>
          <w:sz w:val="22"/>
          <w:szCs w:val="22"/>
        </w:rPr>
        <w:t>of</w:t>
      </w:r>
      <w:r w:rsidRPr="00BE7439">
        <w:rPr>
          <w:rFonts w:ascii="Calibri" w:eastAsia="Batang" w:hAnsi="Calibri" w:cs="Calibri"/>
          <w:noProof/>
          <w:sz w:val="22"/>
          <w:szCs w:val="22"/>
        </w:rPr>
        <w:t xml:space="preserve"> employee’s behaviors between Generation Y and older generations, 2013 ICHRIE Conference, St. Louis, MO, July 26, 2013 (with Knutson, B.J., and Han, J.B.)</w:t>
      </w:r>
    </w:p>
    <w:p w14:paraId="561766FD" w14:textId="77777777" w:rsidR="005A7F59" w:rsidRPr="00BE7439" w:rsidRDefault="005A7F59" w:rsidP="005A7F59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5AD6DCB0" w14:textId="77777777" w:rsidR="005A7F59" w:rsidRPr="00BE7439" w:rsidRDefault="005A7F59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  <w:t xml:space="preserve">Hotel room pricing: An analysis of pricing policies and practices for same day arrival guests </w:t>
      </w:r>
      <w:r w:rsidRPr="00BE7439">
        <w:rPr>
          <w:rFonts w:ascii="Calibri" w:eastAsia="Batang" w:hAnsi="Calibri" w:cs="Calibri"/>
          <w:noProof/>
          <w:sz w:val="22"/>
          <w:szCs w:val="22"/>
        </w:rPr>
        <w:t>2013 ICHRIE Conference, St. Louis, MO, July 25, 2013 (with Beck. J.A., and Schmidgall, R.S.)</w:t>
      </w:r>
    </w:p>
    <w:p w14:paraId="7FDD3189" w14:textId="77777777" w:rsidR="005A7F59" w:rsidRPr="00BE7439" w:rsidRDefault="005A7F59" w:rsidP="005A7F59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63C260A9" w14:textId="77777777" w:rsidR="00253F3A" w:rsidRPr="00BE7439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ttributes of Sustainable Business Practices: An Application in the Private Club Industry, 2013 The Korea America Hospitality &amp; Tourism Educators Association Conference, Las Vegas, NV, April 13, 2013 (with Kim, S.H., Cha, J.M., and Cichy, R.F.)</w:t>
      </w:r>
    </w:p>
    <w:p w14:paraId="33031208" w14:textId="77777777" w:rsidR="00253F3A" w:rsidRPr="00BE7439" w:rsidRDefault="00253F3A" w:rsidP="0093537F">
      <w:pPr>
        <w:widowControl/>
        <w:ind w:left="72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17D78032" w14:textId="77777777" w:rsidR="0093537F" w:rsidRPr="00BE7439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Understanding customer delight from the internal marketing perspective, 2013 Greater Western Chapter of TTRA Conference, Berkeley, CA, April 12, 2013 (with Knutson, B. J., and Han, J.B.) </w:t>
      </w:r>
    </w:p>
    <w:p w14:paraId="415DB5FC" w14:textId="77777777" w:rsidR="0093537F" w:rsidRPr="00BE7439" w:rsidRDefault="0093537F" w:rsidP="0093537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431B6AC0" w14:textId="77777777" w:rsidR="0093537F" w:rsidRPr="00BE7439" w:rsidRDefault="0093537F" w:rsidP="0093537F">
      <w:pPr>
        <w:widowControl/>
        <w:numPr>
          <w:ilvl w:val="0"/>
          <w:numId w:val="1"/>
        </w:numPr>
        <w:ind w:left="960" w:hanging="534"/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Differences between First-time and Repeat Visitors in Satisfaction, Delight, and Loyalty in a Hospitality Setting, 2012 ICHRIE Conference, Providence, Rhode Island, August 4, 2012 (with Knutson, B. J., and Vogt, C. A.)</w:t>
      </w:r>
    </w:p>
    <w:p w14:paraId="0DDB184D" w14:textId="77777777" w:rsidR="0093537F" w:rsidRPr="00BE7439" w:rsidRDefault="0093537F" w:rsidP="0093537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14:paraId="293FFF91" w14:textId="77777777" w:rsidR="0093537F" w:rsidRPr="00CD4D08" w:rsidRDefault="0093537F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Extending satisfaction and loyalty research with a longitudinal perspective, 2012 Travel and Tourism Research Association International Annual Conference, Virginia Beach, VA, </w:t>
      </w:r>
      <w:r w:rsidRPr="00F159E3">
        <w:rPr>
          <w:rFonts w:ascii="Calibri" w:hAnsi="Calibri"/>
          <w:noProof/>
          <w:sz w:val="22"/>
          <w:szCs w:val="22"/>
        </w:rPr>
        <w:t>June,</w:t>
      </w:r>
      <w:r w:rsidRPr="00BE7439">
        <w:rPr>
          <w:rFonts w:ascii="Calibri" w:hAnsi="Calibri"/>
          <w:noProof/>
          <w:sz w:val="22"/>
          <w:szCs w:val="22"/>
        </w:rPr>
        <w:t xml:space="preserve"> 18, 2012 (with Vogt, C.A., and Knutson, B.J.)</w:t>
      </w:r>
    </w:p>
    <w:p w14:paraId="173C1CFE" w14:textId="77777777" w:rsidR="00CD4D08" w:rsidRDefault="00CD4D08" w:rsidP="00CD4D08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14:paraId="78310267" w14:textId="77777777" w:rsidR="00436BEE" w:rsidRPr="00BE7439" w:rsidRDefault="00436BEE" w:rsidP="00436BEE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, March </w:t>
      </w:r>
      <w:r w:rsidR="00592CC2"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24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, 2012 (with Knutson, B. J. )</w:t>
      </w:r>
    </w:p>
    <w:p w14:paraId="0B362A39" w14:textId="77777777" w:rsidR="002F54B8" w:rsidRPr="00BE7439" w:rsidRDefault="002F54B8" w:rsidP="002F54B8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Loyalty Program Members More Loyal Than Nonmembers? </w:t>
      </w:r>
      <w:r w:rsidRPr="00F159E3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 at the</w:t>
      </w:r>
      <w:r w:rsidRPr="00BE7439">
        <w:rPr>
          <w:rFonts w:ascii="Calibri" w:eastAsia="Times New Roman" w:hAnsi="Calibri" w:cs="Tahoma"/>
          <w:noProof/>
        </w:rPr>
        <w:t xml:space="preserve"> </w:t>
      </w:r>
      <w:r w:rsidRPr="00BE7439">
        <w:rPr>
          <w:rFonts w:ascii="Calibri" w:eastAsia="Times New Roman" w:hAnsi="Calibri" w:cs="Tahoma"/>
          <w:noProof/>
          <w:sz w:val="22"/>
          <w:szCs w:val="22"/>
        </w:rPr>
        <w:t>Great Lakes Hospitality &amp; Tourism Educators Conference</w:t>
      </w:r>
      <w:r w:rsidRPr="00BE7439">
        <w:rPr>
          <w:rFonts w:ascii="Calibri" w:hAnsi="Calibri"/>
          <w:noProof/>
          <w:sz w:val="22"/>
          <w:szCs w:val="22"/>
        </w:rPr>
        <w:t>, Grand Rapids</w:t>
      </w:r>
      <w:r w:rsidR="00AE607C" w:rsidRPr="00BE7439">
        <w:rPr>
          <w:rFonts w:ascii="Calibri" w:hAnsi="Calibri"/>
          <w:noProof/>
          <w:sz w:val="22"/>
          <w:szCs w:val="22"/>
        </w:rPr>
        <w:t>, April 15, 2011</w:t>
      </w:r>
      <w:r w:rsidR="00AE607C" w:rsidRPr="00F159E3">
        <w:rPr>
          <w:rFonts w:ascii="Calibri" w:hAnsi="Calibri"/>
          <w:noProof/>
          <w:sz w:val="22"/>
          <w:szCs w:val="22"/>
        </w:rPr>
        <w:t>.</w:t>
      </w:r>
      <w:r w:rsidRPr="00F159E3">
        <w:rPr>
          <w:rFonts w:ascii="Calibri" w:hAnsi="Calibri"/>
          <w:noProof/>
          <w:sz w:val="22"/>
          <w:szCs w:val="22"/>
        </w:rPr>
        <w:t>(</w:t>
      </w:r>
      <w:r w:rsidRPr="00BE7439">
        <w:rPr>
          <w:rFonts w:ascii="Calibri" w:hAnsi="Calibri"/>
          <w:noProof/>
          <w:sz w:val="22"/>
          <w:szCs w:val="22"/>
        </w:rPr>
        <w:t xml:space="preserve">with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Vogt, C.A., and Knutson, B.J. )</w:t>
      </w:r>
      <w:r w:rsidRPr="00BE7439">
        <w:rPr>
          <w:rFonts w:ascii="Calibri" w:hAnsi="Calibri"/>
          <w:i/>
          <w:noProof/>
          <w:sz w:val="22"/>
          <w:szCs w:val="22"/>
        </w:rPr>
        <w:t xml:space="preserve"> </w:t>
      </w:r>
    </w:p>
    <w:p w14:paraId="37FE897A" w14:textId="77777777" w:rsidR="002F54B8" w:rsidRPr="00BE7439" w:rsidRDefault="002F54B8" w:rsidP="002F54B8">
      <w:pPr>
        <w:ind w:left="720"/>
        <w:rPr>
          <w:rFonts w:ascii="Calibri" w:hAnsi="Calibri"/>
          <w:noProof/>
          <w:sz w:val="22"/>
          <w:szCs w:val="22"/>
        </w:rPr>
      </w:pPr>
    </w:p>
    <w:p w14:paraId="3AECCCB6" w14:textId="77777777" w:rsidR="002F54B8" w:rsidRPr="00BE7439" w:rsidRDefault="002F54B8" w:rsidP="002F54B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ortrait of a Paddler: Profiling Michigan’s Water Trail Users.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>Bolton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0, 2011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(with Christine A. Vogt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nd Lauren Knollenberg)</w:t>
      </w:r>
    </w:p>
    <w:p w14:paraId="29762F38" w14:textId="77777777" w:rsidR="00FB527D" w:rsidRPr="00BE7439" w:rsidRDefault="00FB527D" w:rsidP="00FB527D">
      <w:pPr>
        <w:ind w:left="720"/>
        <w:rPr>
          <w:rFonts w:ascii="Calibri" w:eastAsia="Malgun Gothic" w:hAnsi="Calibri"/>
          <w:noProof/>
          <w:sz w:val="22"/>
          <w:szCs w:val="22"/>
          <w:lang w:eastAsia="ko-KR"/>
        </w:rPr>
      </w:pPr>
    </w:p>
    <w:p w14:paraId="35FE4DA9" w14:textId="77777777" w:rsidR="002042C9" w:rsidRPr="00BE7439" w:rsidRDefault="002042C9" w:rsidP="002042C9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Presentation at the </w:t>
      </w:r>
      <w:r w:rsidRPr="00BE7439">
        <w:rPr>
          <w:rFonts w:ascii="Calibri" w:hAnsi="Calibri"/>
          <w:noProof/>
          <w:sz w:val="22"/>
          <w:szCs w:val="22"/>
        </w:rPr>
        <w:t>International Council on Hotel, Restaurant, and Institutional, Education Conference, July 28, 2010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77F62FD2" w14:textId="77777777" w:rsidR="002042C9" w:rsidRPr="00BE7439" w:rsidRDefault="002042C9" w:rsidP="002042C9">
      <w:pPr>
        <w:ind w:left="36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       </w:t>
      </w:r>
      <w:r w:rsidRPr="00BE7439">
        <w:rPr>
          <w:rFonts w:ascii="Calibri" w:hAnsi="Calibri"/>
          <w:noProof/>
          <w:sz w:val="22"/>
          <w:szCs w:val="22"/>
        </w:rPr>
        <w:t xml:space="preserve">(with Seung H. Kim, Ron F. Cichy, Jae M. Cha, Julie </w:t>
      </w:r>
      <w:r w:rsidR="00A45109" w:rsidRPr="00BE7439">
        <w:rPr>
          <w:rFonts w:ascii="Calibri" w:hAnsi="Calibri"/>
          <w:noProof/>
          <w:sz w:val="22"/>
          <w:szCs w:val="22"/>
        </w:rPr>
        <w:t>L</w:t>
      </w:r>
      <w:r w:rsidRPr="00BE7439">
        <w:rPr>
          <w:rFonts w:ascii="Calibri" w:hAnsi="Calibri"/>
          <w:noProof/>
          <w:sz w:val="22"/>
          <w:szCs w:val="22"/>
        </w:rPr>
        <w:t>. Tkach).</w:t>
      </w:r>
    </w:p>
    <w:p w14:paraId="3A958CEA" w14:textId="77777777" w:rsidR="000D2109" w:rsidRPr="00BE7439" w:rsidRDefault="000D2109" w:rsidP="002042C9">
      <w:pPr>
        <w:ind w:left="360"/>
        <w:rPr>
          <w:rFonts w:ascii="Calibri" w:hAnsi="Calibri"/>
          <w:noProof/>
          <w:sz w:val="22"/>
          <w:szCs w:val="22"/>
        </w:rPr>
      </w:pPr>
    </w:p>
    <w:p w14:paraId="164BD024" w14:textId="77777777" w:rsidR="00554ADD" w:rsidRPr="00BE7439" w:rsidRDefault="00554ADD" w:rsidP="00554ADD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</w:t>
      </w:r>
      <w:r w:rsidRPr="00BE7439">
        <w:rPr>
          <w:rFonts w:ascii="Calibri" w:eastAsia="Malgun Gothic" w:hAnsi="Calibri" w:hint="eastAsia"/>
          <w:bCs/>
          <w:iCs/>
          <w:noProof/>
          <w:sz w:val="22"/>
          <w:szCs w:val="22"/>
          <w:lang w:eastAsia="ko-KR"/>
        </w:rPr>
        <w:t>May 18, 2010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14:paraId="757CB477" w14:textId="77777777" w:rsidR="007B07EC" w:rsidRPr="00BE7439" w:rsidRDefault="007B07EC" w:rsidP="007B07EC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4C242CB2" w14:textId="77777777" w:rsidR="00554ADD" w:rsidRPr="00BE7439" w:rsidRDefault="00554ADD" w:rsidP="00554AD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The Role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of Loyalty Program Membership on Customer Satisfaction and Loyalty of Hotel Experiences</w:t>
      </w:r>
      <w:r w:rsidRPr="00BE7439">
        <w:rPr>
          <w:rFonts w:ascii="Calibri" w:hAnsi="Calibri"/>
          <w:noProof/>
          <w:sz w:val="22"/>
          <w:szCs w:val="22"/>
        </w:rPr>
        <w:t>. Presentation at the Community, Agriculture, Recreation, and Resource Studies (CARRS) Graduate Research and Project Symposium, February 12, 2010. (with Christine A. Vogt)</w:t>
      </w:r>
    </w:p>
    <w:p w14:paraId="22D37F0F" w14:textId="77777777" w:rsidR="00802D34" w:rsidRPr="00BE7439" w:rsidRDefault="00802D34" w:rsidP="00802D34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26BE267C" w14:textId="77777777" w:rsidR="000A16F5" w:rsidRPr="00BE7439" w:rsidRDefault="00002EBB" w:rsidP="00002EBB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Delighted Customers More Loyal?: </w:t>
      </w:r>
      <w:r w:rsidRPr="00BE7439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and Loyalty in the Tourism and Hospitality Industry. </w:t>
      </w:r>
      <w:r w:rsidRPr="00F159E3">
        <w:rPr>
          <w:rFonts w:ascii="Calibri" w:hAnsi="Calibri"/>
          <w:noProof/>
          <w:sz w:val="22"/>
          <w:szCs w:val="22"/>
        </w:rPr>
        <w:t>Presentation</w:t>
      </w:r>
      <w:r w:rsidRPr="00BE7439">
        <w:rPr>
          <w:rFonts w:ascii="Calibri" w:hAnsi="Calibri"/>
          <w:noProof/>
          <w:sz w:val="22"/>
          <w:szCs w:val="22"/>
        </w:rPr>
        <w:t xml:space="preserve"> at the </w:t>
      </w:r>
      <w:r w:rsidR="000A16F5" w:rsidRPr="00BE7439">
        <w:rPr>
          <w:rFonts w:ascii="Calibri" w:hAnsi="Calibri"/>
          <w:noProof/>
          <w:sz w:val="22"/>
          <w:szCs w:val="22"/>
        </w:rPr>
        <w:t>15</w:t>
      </w:r>
      <w:r w:rsidR="000A16F5" w:rsidRPr="00BE7439">
        <w:rPr>
          <w:rFonts w:ascii="Calibri" w:hAnsi="Calibri"/>
          <w:noProof/>
          <w:sz w:val="22"/>
          <w:szCs w:val="22"/>
          <w:vertAlign w:val="superscript"/>
        </w:rPr>
        <w:t>th</w:t>
      </w:r>
      <w:r w:rsidR="000A16F5" w:rsidRPr="00BE7439">
        <w:rPr>
          <w:rFonts w:ascii="Calibri" w:hAnsi="Calibri"/>
          <w:noProof/>
          <w:sz w:val="22"/>
          <w:szCs w:val="22"/>
        </w:rPr>
        <w:t xml:space="preserve"> Annual Graduate Student Research Conference in Hospitality and Tourism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Washington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D.C.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0A16F5" w:rsidRPr="00BE7439">
        <w:rPr>
          <w:rFonts w:ascii="Calibri" w:hAnsi="Calibri"/>
          <w:noProof/>
          <w:sz w:val="22"/>
          <w:szCs w:val="22"/>
        </w:rPr>
        <w:t xml:space="preserve">January </w:t>
      </w:r>
      <w:r w:rsidRPr="00BE7439">
        <w:rPr>
          <w:rFonts w:ascii="Calibri" w:hAnsi="Calibri"/>
          <w:noProof/>
          <w:sz w:val="22"/>
          <w:szCs w:val="22"/>
        </w:rPr>
        <w:t xml:space="preserve">7, </w:t>
      </w:r>
      <w:r w:rsidR="000A16F5" w:rsidRPr="00BE7439">
        <w:rPr>
          <w:rFonts w:ascii="Calibri" w:hAnsi="Calibri"/>
          <w:noProof/>
          <w:sz w:val="22"/>
          <w:szCs w:val="22"/>
        </w:rPr>
        <w:t>2010</w:t>
      </w:r>
      <w:r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(</w:t>
      </w:r>
      <w:r w:rsidR="00802D34" w:rsidRPr="00BE7439">
        <w:rPr>
          <w:rFonts w:ascii="Calibri" w:hAnsi="Calibri"/>
          <w:noProof/>
          <w:sz w:val="22"/>
          <w:szCs w:val="22"/>
        </w:rPr>
        <w:t xml:space="preserve">with Bonnie, </w:t>
      </w:r>
      <w:r w:rsidRPr="00BE7439">
        <w:rPr>
          <w:rFonts w:ascii="Calibri" w:hAnsi="Calibri"/>
          <w:noProof/>
          <w:sz w:val="22"/>
          <w:szCs w:val="22"/>
        </w:rPr>
        <w:t>J. Knutson, and Christine A. Vogt)</w:t>
      </w:r>
    </w:p>
    <w:p w14:paraId="67D73A30" w14:textId="77777777" w:rsidR="008B1489" w:rsidRPr="00BE7439" w:rsidRDefault="008B1489" w:rsidP="008B1489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46E026CB" w14:textId="77777777" w:rsidR="00B906CA" w:rsidRPr="00BE7439" w:rsidRDefault="007B784D" w:rsidP="00B906C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veloping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Marketing and Programming Water Trails in Michigan.  Presentation at the </w:t>
      </w:r>
      <w:r w:rsidRPr="008E504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Mid America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Trails and Greenways Conference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smartTag w:uri="urn:schemas-microsoft-com:office:smarttags" w:element="place">
        <w:smartTag w:uri="urn:schemas-microsoft-com:office:smarttags" w:element="City">
          <w:r w:rsidR="006005AB"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Kalamazoo</w:t>
          </w:r>
        </w:smartTag>
        <w:r w:rsidR="006005AB"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="006005AB"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MI</w:t>
          </w:r>
        </w:smartTag>
      </w:smartTag>
      <w:r w:rsidR="006005AB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October 28, 2009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="00B906CA" w:rsidRPr="00BE7439">
        <w:rPr>
          <w:rFonts w:ascii="Calibri" w:hAnsi="Calibri"/>
          <w:noProof/>
          <w:sz w:val="22"/>
          <w:szCs w:val="22"/>
        </w:rPr>
        <w:t xml:space="preserve">(with Christine A. Vogt, Theresa 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Groth, and Lauren Knollenberg)</w:t>
      </w:r>
    </w:p>
    <w:p w14:paraId="203D0E0B" w14:textId="77777777" w:rsidR="00AE67DE" w:rsidRPr="00BE7439" w:rsidRDefault="00AE67DE" w:rsidP="007B784D">
      <w:pPr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</w:pPr>
    </w:p>
    <w:p w14:paraId="61507CBC" w14:textId="77777777" w:rsidR="00B906CA" w:rsidRPr="00BE7439" w:rsidRDefault="00B906CA" w:rsidP="00B906CA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Bavarian Inn Lodge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vernight Tourists Profile 2006/2007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March 10, 2009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14:paraId="67CE0FBC" w14:textId="77777777" w:rsidR="00B906CA" w:rsidRPr="00BE7439" w:rsidRDefault="00B906CA" w:rsidP="00B906CA">
      <w:pPr>
        <w:rPr>
          <w:rFonts w:ascii="Calibri" w:hAnsi="Calibri"/>
          <w:bCs/>
          <w:iCs/>
          <w:noProof/>
          <w:sz w:val="22"/>
          <w:szCs w:val="22"/>
        </w:rPr>
      </w:pPr>
    </w:p>
    <w:p w14:paraId="673E9E86" w14:textId="77777777" w:rsidR="009B188F" w:rsidRPr="00BE7439" w:rsidRDefault="00916458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 xml:space="preserve">Clubs </w:t>
      </w:r>
      <w:r w:rsidRPr="00F159E3">
        <w:rPr>
          <w:rFonts w:ascii="Calibri" w:hAnsi="Calibri"/>
          <w:bCs/>
          <w:noProof/>
          <w:sz w:val="22"/>
          <w:szCs w:val="22"/>
        </w:rPr>
        <w:t>Aren’t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What They Used to Be. </w:t>
      </w:r>
      <w:r w:rsidR="00B906CA"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="00B906CA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World Conference on Club Management Industry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New Orleans</w:t>
          </w:r>
        </w:smartTag>
        <w:r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LA</w:t>
          </w:r>
        </w:smartTag>
      </w:smartTag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</w:t>
      </w:r>
      <w:r w:rsidR="009B188F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February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6, 2009</w:t>
      </w:r>
      <w:r w:rsidR="009B188F"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. (with Bonnie J. Knutson)</w:t>
      </w:r>
    </w:p>
    <w:p w14:paraId="685464DA" w14:textId="77777777" w:rsidR="00F625E5" w:rsidRPr="00BE7439" w:rsidRDefault="00F625E5" w:rsidP="00F625E5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08ADE7CD" w14:textId="77777777" w:rsidR="00B906CA" w:rsidRPr="00BE7439" w:rsidRDefault="009B188F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381324">
        <w:rPr>
          <w:rFonts w:ascii="Calibri" w:hAnsi="Calibri"/>
          <w:noProof/>
          <w:color w:val="000000"/>
          <w:sz w:val="22"/>
          <w:szCs w:val="22"/>
          <w:lang w:eastAsia="ko-KR"/>
        </w:rPr>
        <w:t>Exploring the Factors Influencing Student Volunteer Involvement in College Student-led Clubs and Event Activities.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</w:t>
      </w:r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4</w:t>
      </w:r>
      <w:r w:rsidR="00B906CA"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="00B906CA"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Las Vegas</w:t>
          </w:r>
        </w:smartTag>
        <w:r w:rsidR="00B906CA"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="00B906CA"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NV</w:t>
          </w:r>
        </w:smartTag>
      </w:smartTag>
      <w:r w:rsidR="00B906CA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January 5, 2009.</w:t>
      </w:r>
    </w:p>
    <w:p w14:paraId="12A24678" w14:textId="77777777" w:rsidR="00B906CA" w:rsidRPr="00BE7439" w:rsidRDefault="00B906CA" w:rsidP="00B906CA">
      <w:pPr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14:paraId="76761666" w14:textId="77777777" w:rsidR="006005AB" w:rsidRPr="00BE7439" w:rsidRDefault="00B906CA" w:rsidP="006005AB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Presentation at the </w:t>
      </w:r>
      <w:smartTag w:uri="urn:schemas-microsoft-com:office:smarttags" w:element="PlaceNam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Saginaw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County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Convention &amp; Visitors Bureau’ Board Meeting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Saginaw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>, November 18, 2008. (</w:t>
      </w:r>
      <w:r w:rsidR="006005AB" w:rsidRPr="00BE7439">
        <w:rPr>
          <w:rFonts w:ascii="Calibri" w:hAnsi="Calibri"/>
          <w:noProof/>
          <w:sz w:val="22"/>
          <w:szCs w:val="22"/>
        </w:rPr>
        <w:t>with Christine A. Vogt, and Jane Kwon)</w:t>
      </w:r>
    </w:p>
    <w:p w14:paraId="2B4638B9" w14:textId="77777777" w:rsidR="005B44CC" w:rsidRPr="00BE7439" w:rsidRDefault="005B44CC" w:rsidP="005B44CC">
      <w:pPr>
        <w:rPr>
          <w:rFonts w:ascii="Calibri" w:hAnsi="Calibri"/>
          <w:bCs/>
          <w:iCs/>
          <w:noProof/>
          <w:sz w:val="22"/>
          <w:szCs w:val="22"/>
        </w:rPr>
      </w:pPr>
    </w:p>
    <w:p w14:paraId="3FFAD9D0" w14:textId="77777777" w:rsidR="0034320D" w:rsidRPr="00BE7439" w:rsidRDefault="006005AB" w:rsidP="0034320D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sz w:val="22"/>
          <w:szCs w:val="22"/>
        </w:rPr>
        <w:t>Effects</w:t>
      </w:r>
      <w:r w:rsidRPr="00BE7439">
        <w:rPr>
          <w:rFonts w:ascii="Calibri" w:hAnsi="Calibri"/>
          <w:noProof/>
          <w:sz w:val="22"/>
          <w:szCs w:val="22"/>
        </w:rPr>
        <w:t xml:space="preserve"> of Customer Delight on Loyalty and Profitability in the Hospitality Industry. 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="0034320D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1582DAC7" w14:textId="77777777" w:rsidR="00605EED" w:rsidRPr="00BE7439" w:rsidRDefault="00605EED" w:rsidP="00605EED">
      <w:p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14:paraId="580FD271" w14:textId="77777777" w:rsidR="006005AB" w:rsidRPr="00BE7439" w:rsidRDefault="006005AB" w:rsidP="0034320D">
      <w:pPr>
        <w:numPr>
          <w:ilvl w:val="0"/>
          <w:numId w:val="1"/>
        </w:num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  <w:r w:rsidRPr="00F159E3">
        <w:rPr>
          <w:rFonts w:ascii="Calibri" w:hAnsi="Calibri"/>
          <w:bCs/>
          <w:noProof/>
          <w:sz w:val="22"/>
          <w:szCs w:val="22"/>
        </w:rPr>
        <w:t>Educating the Next Generation of Global Managers.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14:paraId="72092432" w14:textId="77777777" w:rsidR="006005AB" w:rsidRPr="00BE7439" w:rsidRDefault="006005AB" w:rsidP="006005AB">
      <w:p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</w:p>
    <w:p w14:paraId="63BE88A0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  <w:t>D</w:t>
      </w:r>
      <w:r w:rsidR="00865204" w:rsidRPr="00BE7439">
        <w:rPr>
          <w:rFonts w:ascii="Calibri" w:hAnsi="Calibri"/>
          <w:noProof/>
          <w:sz w:val="22"/>
          <w:szCs w:val="22"/>
        </w:rPr>
        <w:t>estination</w:t>
      </w:r>
      <w:r w:rsidRPr="00BE7439">
        <w:rPr>
          <w:rFonts w:ascii="Calibri" w:hAnsi="Calibri"/>
          <w:noProof/>
          <w:sz w:val="22"/>
          <w:szCs w:val="22"/>
        </w:rPr>
        <w:t xml:space="preserve"> Loyalty among in Shopping Tourists. </w:t>
      </w:r>
      <w:r w:rsidRPr="004853E2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>, NY, March 31, 2008.</w:t>
      </w:r>
    </w:p>
    <w:p w14:paraId="1F8C42B6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62E7F8C3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stination Loyalty: Exploring the </w:t>
      </w:r>
      <w:r w:rsidR="009B188F" w:rsidRPr="00BE7439">
        <w:rPr>
          <w:rFonts w:ascii="Calibri" w:hAnsi="Calibri"/>
          <w:noProof/>
          <w:sz w:val="22"/>
          <w:szCs w:val="22"/>
        </w:rPr>
        <w:t>K</w:t>
      </w:r>
      <w:r w:rsidRPr="00BE7439">
        <w:rPr>
          <w:rFonts w:ascii="Calibri" w:hAnsi="Calibri"/>
          <w:noProof/>
          <w:sz w:val="22"/>
          <w:szCs w:val="22"/>
        </w:rPr>
        <w:t xml:space="preserve">ey </w:t>
      </w:r>
      <w:r w:rsidR="009B188F" w:rsidRPr="00BE7439">
        <w:rPr>
          <w:rFonts w:ascii="Calibri" w:hAnsi="Calibri"/>
          <w:noProof/>
          <w:sz w:val="22"/>
          <w:szCs w:val="22"/>
        </w:rPr>
        <w:t>F</w:t>
      </w:r>
      <w:r w:rsidRPr="00BE7439">
        <w:rPr>
          <w:rFonts w:ascii="Calibri" w:hAnsi="Calibri"/>
          <w:noProof/>
          <w:sz w:val="22"/>
          <w:szCs w:val="22"/>
        </w:rPr>
        <w:t xml:space="preserve">actors in </w:t>
      </w:r>
      <w:r w:rsidR="009B188F" w:rsidRPr="00BE7439">
        <w:rPr>
          <w:rFonts w:ascii="Calibri" w:hAnsi="Calibri"/>
          <w:noProof/>
          <w:sz w:val="22"/>
          <w:szCs w:val="22"/>
        </w:rPr>
        <w:t>D</w:t>
      </w:r>
      <w:r w:rsidRPr="00BE7439">
        <w:rPr>
          <w:rFonts w:ascii="Calibri" w:hAnsi="Calibri"/>
          <w:noProof/>
          <w:sz w:val="22"/>
          <w:szCs w:val="22"/>
        </w:rPr>
        <w:t xml:space="preserve">etermining </w:t>
      </w:r>
      <w:r w:rsidR="009B188F" w:rsidRPr="00BE7439">
        <w:rPr>
          <w:rFonts w:ascii="Calibri" w:hAnsi="Calibri"/>
          <w:noProof/>
          <w:sz w:val="22"/>
          <w:szCs w:val="22"/>
        </w:rPr>
        <w:t>C</w:t>
      </w:r>
      <w:r w:rsidRPr="00BE7439">
        <w:rPr>
          <w:rFonts w:ascii="Calibri" w:hAnsi="Calibri"/>
          <w:noProof/>
          <w:sz w:val="22"/>
          <w:szCs w:val="22"/>
        </w:rPr>
        <w:t xml:space="preserve">ustomer </w:t>
      </w:r>
      <w:r w:rsidR="009B188F" w:rsidRPr="00BE7439">
        <w:rPr>
          <w:rFonts w:ascii="Calibri" w:hAnsi="Calibri"/>
          <w:noProof/>
          <w:sz w:val="22"/>
          <w:szCs w:val="22"/>
        </w:rPr>
        <w:t>L</w:t>
      </w:r>
      <w:r w:rsidRPr="00BE7439">
        <w:rPr>
          <w:rFonts w:ascii="Calibri" w:hAnsi="Calibri"/>
          <w:noProof/>
          <w:sz w:val="22"/>
          <w:szCs w:val="22"/>
        </w:rPr>
        <w:t xml:space="preserve">oyalty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3</w:t>
      </w:r>
      <w:r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Orlando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FL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January 4, 2008.</w:t>
      </w:r>
    </w:p>
    <w:p w14:paraId="783F36F7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2C2C91AD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L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inked are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T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hey from a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C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ustomer’s </w:t>
      </w:r>
      <w:r w:rsidR="009B188F" w:rsidRPr="00BE7439">
        <w:rPr>
          <w:rFonts w:ascii="Calibri" w:hAnsi="Calibri"/>
          <w:bCs/>
          <w:iCs/>
          <w:noProof/>
          <w:sz w:val="22"/>
          <w:szCs w:val="22"/>
        </w:rPr>
        <w:t>P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6, 2007.</w:t>
      </w:r>
    </w:p>
    <w:p w14:paraId="44DD5BB6" w14:textId="77777777" w:rsidR="006005AB" w:rsidRPr="00BE7439" w:rsidRDefault="006005AB" w:rsidP="006005AB">
      <w:pPr>
        <w:rPr>
          <w:rFonts w:ascii="Calibri" w:hAnsi="Calibri"/>
          <w:noProof/>
          <w:sz w:val="22"/>
          <w:szCs w:val="22"/>
        </w:rPr>
      </w:pPr>
    </w:p>
    <w:p w14:paraId="7B1421FE" w14:textId="77777777" w:rsidR="006005AB" w:rsidRPr="00BE7439" w:rsidRDefault="006005AB" w:rsidP="006005AB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utomatic Merchandising Leaders’ Emotional Intelligence.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Great Lakes Hospitality &amp; Tourism Educators Conferenc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SU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December 3, 2005. (with Julie L. Tkach)</w:t>
      </w:r>
    </w:p>
    <w:p w14:paraId="4E68F50C" w14:textId="77777777" w:rsidR="005A7F59" w:rsidRPr="00BE7439" w:rsidRDefault="005A7F59" w:rsidP="005A7F59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14:paraId="2B8DBD3B" w14:textId="77777777" w:rsidR="00D80D8F" w:rsidRPr="00BE7439" w:rsidRDefault="00D80D8F" w:rsidP="007A3DE7">
      <w:pPr>
        <w:pStyle w:val="Heading1"/>
      </w:pPr>
      <w:r w:rsidRPr="00BE7439">
        <w:rPr>
          <w:highlight w:val="lightGray"/>
        </w:rPr>
        <w:t>BOOK REVIEWS</w:t>
      </w:r>
    </w:p>
    <w:p w14:paraId="77A13B2D" w14:textId="77777777" w:rsidR="00FB487C" w:rsidRPr="00BE7439" w:rsidRDefault="00D80D8F" w:rsidP="00FB487C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iCs/>
          <w:noProof/>
          <w:sz w:val="22"/>
          <w:szCs w:val="22"/>
        </w:rPr>
        <w:t>Food Safety: Managing the HACCP Process</w:t>
      </w:r>
      <w:r w:rsidRPr="00BE7439">
        <w:rPr>
          <w:rFonts w:ascii="Calibri" w:hAnsi="Calibri"/>
          <w:i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Textbook authored by R</w:t>
      </w:r>
      <w:r w:rsidR="005559D9"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Cichy, published by </w:t>
      </w:r>
      <w:r w:rsidR="00FB487C" w:rsidRPr="00BE7439">
        <w:rPr>
          <w:rFonts w:ascii="Calibri" w:hAnsi="Calibri"/>
          <w:noProof/>
          <w:sz w:val="22"/>
          <w:szCs w:val="22"/>
        </w:rPr>
        <w:t>published by The American Hotel &amp; Lodging Educational Institute, 2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n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8. </w:t>
      </w:r>
    </w:p>
    <w:p w14:paraId="7F6816C5" w14:textId="77777777" w:rsidR="00FB487C" w:rsidRPr="00BE7439" w:rsidRDefault="00FB487C" w:rsidP="00FB487C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14:paraId="573E7349" w14:textId="77777777" w:rsidR="00B417AE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Purchasing for Food Service Operations</w:t>
      </w:r>
      <w:r w:rsidRPr="00BE7439">
        <w:rPr>
          <w:rFonts w:ascii="Calibri" w:hAnsi="Calibri"/>
          <w:noProof/>
          <w:sz w:val="22"/>
          <w:szCs w:val="22"/>
        </w:rPr>
        <w:t>. Textbook authored by R. Cichy and J. Elsworth, published by The American Hotel &amp; Lodging Educational Institute, 2007.</w:t>
      </w:r>
    </w:p>
    <w:p w14:paraId="11D98AC5" w14:textId="77777777" w:rsidR="00B417AE" w:rsidRPr="00BE7439" w:rsidRDefault="00B417AE" w:rsidP="00B417AE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14:paraId="61AD5379" w14:textId="77777777" w:rsidR="00B417AE" w:rsidRPr="00451197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F159E3">
        <w:rPr>
          <w:rFonts w:ascii="Calibri" w:hAnsi="Calibri"/>
          <w:i/>
          <w:noProof/>
          <w:sz w:val="22"/>
          <w:szCs w:val="22"/>
        </w:rPr>
        <w:t>Managing Service in Food and Beverage Operations</w:t>
      </w:r>
      <w:r w:rsidRPr="00F159E3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Textbook authored by R. Cichy and </w:t>
      </w:r>
      <w:r w:rsidR="00B417AE" w:rsidRPr="00BE7439">
        <w:rPr>
          <w:rFonts w:ascii="Calibri" w:hAnsi="Calibri"/>
          <w:noProof/>
          <w:sz w:val="22"/>
          <w:szCs w:val="22"/>
        </w:rPr>
        <w:t xml:space="preserve">P. Hickey, published by The American Hotel &amp; Lodging Educational Institute, </w:t>
      </w:r>
      <w:r w:rsidR="00FB487C" w:rsidRPr="00BE7439">
        <w:rPr>
          <w:rFonts w:ascii="Calibri" w:hAnsi="Calibri"/>
          <w:noProof/>
          <w:sz w:val="22"/>
          <w:szCs w:val="22"/>
        </w:rPr>
        <w:t>3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r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5. </w:t>
      </w:r>
    </w:p>
    <w:p w14:paraId="516833BB" w14:textId="77777777" w:rsidR="00451197" w:rsidRDefault="00451197" w:rsidP="0045119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2595608E" w14:textId="77777777" w:rsidR="00D80D8F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Emerging Leadership</w:t>
      </w:r>
      <w:r w:rsidRPr="00BE7439">
        <w:rPr>
          <w:rFonts w:ascii="Calibri" w:hAnsi="Calibri"/>
          <w:noProof/>
          <w:sz w:val="22"/>
          <w:szCs w:val="22"/>
        </w:rPr>
        <w:t xml:space="preserve">. Textbook authored by R. Cichy and J. King, </w:t>
      </w:r>
      <w:r w:rsidR="005C7B8E"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published by 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</w:t>
      </w:r>
      <w:r w:rsidR="00B004F5" w:rsidRPr="002D794F">
        <w:rPr>
          <w:rFonts w:ascii="Calibri" w:hAnsi="Calibri"/>
          <w:noProof/>
          <w:sz w:val="22"/>
          <w:szCs w:val="22"/>
        </w:rPr>
        <w:t>iUniverse</w:t>
      </w:r>
      <w:r w:rsidR="00B004F5" w:rsidRPr="00BE7439">
        <w:rPr>
          <w:rFonts w:ascii="Calibri" w:hAnsi="Calibri"/>
          <w:noProof/>
          <w:sz w:val="22"/>
          <w:szCs w:val="22"/>
        </w:rPr>
        <w:t>, 2010</w:t>
      </w:r>
    </w:p>
    <w:p w14:paraId="6EA5F655" w14:textId="77777777" w:rsidR="00002667" w:rsidRPr="00BE7439" w:rsidRDefault="00002667" w:rsidP="0000266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14:paraId="754ACD67" w14:textId="77777777" w:rsidR="008E5049" w:rsidRPr="00BE7439" w:rsidRDefault="008E5049" w:rsidP="007A3DE7">
      <w:pPr>
        <w:pStyle w:val="Heading1"/>
      </w:pPr>
      <w:r w:rsidRPr="00BE7439">
        <w:rPr>
          <w:highlight w:val="lightGray"/>
        </w:rPr>
        <w:t>JOURNAL EDITORSHIP</w:t>
      </w:r>
      <w:r w:rsidRPr="00BE7439">
        <w:t xml:space="preserve"> </w:t>
      </w:r>
    </w:p>
    <w:p w14:paraId="51B6E480" w14:textId="77777777" w:rsidR="008E5049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Marketing and Management 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(201</w:t>
      </w:r>
      <w:r>
        <w:rPr>
          <w:rFonts w:asciiTheme="minorHAnsi" w:hAnsiTheme="minorHAnsi"/>
          <w:noProof/>
          <w:sz w:val="22"/>
          <w:szCs w:val="22"/>
          <w:lang w:eastAsia="ko-KR"/>
        </w:rPr>
        <w:t>7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14:paraId="7068D48B" w14:textId="77777777" w:rsidR="008E5049" w:rsidRPr="00EB5D5B" w:rsidRDefault="008E5049" w:rsidP="008E5049">
      <w:pPr>
        <w:widowControl/>
        <w:autoSpaceDE w:val="0"/>
        <w:autoSpaceDN w:val="0"/>
        <w:adjustRightInd w:val="0"/>
        <w:ind w:left="709"/>
        <w:rPr>
          <w:rFonts w:asciiTheme="minorHAnsi" w:hAnsiTheme="minorHAnsi"/>
          <w:noProof/>
          <w:sz w:val="22"/>
          <w:szCs w:val="22"/>
        </w:rPr>
      </w:pPr>
    </w:p>
    <w:p w14:paraId="00AED4BB" w14:textId="77777777" w:rsidR="008E5049" w:rsidRPr="00EB5D5B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International 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&amp; Tourism Administration </w:t>
      </w:r>
      <w:r w:rsidR="002C4BBC">
        <w:rPr>
          <w:rFonts w:asciiTheme="minorHAnsi" w:hAnsiTheme="minorHAnsi"/>
          <w:noProof/>
          <w:sz w:val="22"/>
          <w:szCs w:val="22"/>
          <w:lang w:eastAsia="ko-KR"/>
        </w:rPr>
        <w:t>(2016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14:paraId="4E23C3B4" w14:textId="77777777" w:rsidR="003768E5" w:rsidRPr="00BE7439" w:rsidRDefault="003768E5" w:rsidP="007A3DE7">
      <w:pPr>
        <w:pStyle w:val="Heading1"/>
      </w:pPr>
      <w:r w:rsidRPr="00BE7439">
        <w:rPr>
          <w:highlight w:val="lightGray"/>
        </w:rPr>
        <w:t xml:space="preserve">PROFESSIONAL AFFILIATION </w:t>
      </w:r>
      <w:r w:rsidR="00FB4F2D">
        <w:rPr>
          <w:highlight w:val="lightGray"/>
        </w:rPr>
        <w:t xml:space="preserve">AND </w:t>
      </w:r>
      <w:r w:rsidRPr="00BE7439">
        <w:rPr>
          <w:highlight w:val="lightGray"/>
        </w:rPr>
        <w:t>LICENSES</w:t>
      </w:r>
      <w:r w:rsidRPr="00BE7439">
        <w:t xml:space="preserve"> </w:t>
      </w:r>
    </w:p>
    <w:p w14:paraId="4D17ABF4" w14:textId="77777777" w:rsidR="00E16964" w:rsidRPr="00BE7439" w:rsidRDefault="00E16964" w:rsidP="00E1696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Travel and Tourism Research Association International Annual Conference Member (2012)</w:t>
      </w:r>
    </w:p>
    <w:p w14:paraId="202C9399" w14:textId="77777777" w:rsidR="00E16964" w:rsidRPr="00BE7439" w:rsidRDefault="00E16964" w:rsidP="00E16964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692713E5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International Council on Hotel, Restaurant, and Institutional Education Member </w:t>
      </w:r>
    </w:p>
    <w:p w14:paraId="1B3324B1" w14:textId="77777777"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(2008-</w:t>
      </w:r>
      <w:r w:rsidR="001E359F"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2009, 2012-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present) </w:t>
      </w:r>
    </w:p>
    <w:p w14:paraId="14134E61" w14:textId="77777777"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14:paraId="43B29BEE" w14:textId="77777777" w:rsidR="007230D2" w:rsidRPr="00BE7439" w:rsidRDefault="007230D2" w:rsidP="007230D2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merican Marketing Association (2013-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014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3614D83F" w14:textId="77777777" w:rsidR="007230D2" w:rsidRPr="00BE7439" w:rsidRDefault="007230D2" w:rsidP="007230D2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14:paraId="58B8BA1C" w14:textId="77777777" w:rsidR="001E359F" w:rsidRPr="00BE7439" w:rsidRDefault="001E359F" w:rsidP="001E359F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KAHTEA-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Korea America Hospitality &amp; Tourism Educators Association (2013-Present)</w:t>
      </w:r>
    </w:p>
    <w:p w14:paraId="41C89A1D" w14:textId="77777777" w:rsidR="001E359F" w:rsidRPr="00BE7439" w:rsidRDefault="001E359F" w:rsidP="001E359F">
      <w:pPr>
        <w:widowControl/>
        <w:ind w:left="644"/>
        <w:rPr>
          <w:rFonts w:asciiTheme="minorHAnsi" w:hAnsiTheme="minorHAnsi"/>
          <w:noProof/>
          <w:sz w:val="22"/>
          <w:szCs w:val="22"/>
        </w:rPr>
      </w:pPr>
    </w:p>
    <w:p w14:paraId="47CD317D" w14:textId="77777777" w:rsidR="001E359F" w:rsidRPr="00BE7439" w:rsidRDefault="001E359F" w:rsidP="001E359F">
      <w:pPr>
        <w:widowControl/>
        <w:numPr>
          <w:ilvl w:val="0"/>
          <w:numId w:val="1"/>
        </w:numPr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MIHEA-</w:t>
      </w:r>
      <w:r w:rsidRPr="00BE7439">
        <w:rPr>
          <w:rFonts w:asciiTheme="minorHAnsi" w:hAnsiTheme="minorHAnsi"/>
          <w:noProof/>
          <w:sz w:val="22"/>
          <w:szCs w:val="22"/>
        </w:rPr>
        <w:t>Michigan Hospitality Education Alliance</w:t>
      </w:r>
      <w:r w:rsidRPr="00BE7439">
        <w:rPr>
          <w:rFonts w:asciiTheme="minorHAnsi" w:hAnsiTheme="minorHAnsi"/>
          <w:noProof/>
          <w:sz w:val="22"/>
          <w:szCs w:val="22"/>
          <w:lang w:eastAsia="ko-KR"/>
        </w:rPr>
        <w:t xml:space="preserve"> (2012-2013)</w:t>
      </w:r>
    </w:p>
    <w:p w14:paraId="25F051EB" w14:textId="77777777" w:rsidR="001E359F" w:rsidRPr="00BE7439" w:rsidRDefault="001E359F" w:rsidP="001E359F">
      <w:pPr>
        <w:ind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14:paraId="0F835F1E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Hotel Manager License, </w:t>
      </w:r>
      <w:r w:rsidRPr="00BE7439">
        <w:rPr>
          <w:rFonts w:ascii="Calibri" w:hAnsi="Calibri"/>
          <w:noProof/>
          <w:color w:val="000000"/>
          <w:sz w:val="22"/>
          <w:szCs w:val="22"/>
        </w:rPr>
        <w:t>Korea National Tourism Organization, 1988.</w:t>
      </w:r>
    </w:p>
    <w:p w14:paraId="3DE4C4F6" w14:textId="77777777" w:rsidR="003768E5" w:rsidRPr="00BE7439" w:rsidRDefault="003768E5" w:rsidP="003768E5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14:paraId="0C64DAA7" w14:textId="77777777"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noProof/>
          <w:color w:val="000000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High School Teacher License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eou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Nationa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Univers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>, 1991.</w:t>
      </w:r>
    </w:p>
    <w:p w14:paraId="1424DE82" w14:textId="77777777" w:rsidR="001E359F" w:rsidRPr="00BE7439" w:rsidRDefault="001E359F" w:rsidP="007A3DE7">
      <w:pPr>
        <w:pStyle w:val="Heading1"/>
      </w:pPr>
      <w:r w:rsidRPr="00BE7439">
        <w:rPr>
          <w:highlight w:val="lightGray"/>
        </w:rPr>
        <w:t>PAPER REVIEWER</w:t>
      </w:r>
      <w:r w:rsidRPr="00BE7439">
        <w:t xml:space="preserve"> </w:t>
      </w:r>
    </w:p>
    <w:p w14:paraId="6578F0A6" w14:textId="77777777" w:rsidR="000360E9" w:rsidRDefault="000360E9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>International Journal of Hospitality Management (2014-Present)</w:t>
      </w:r>
    </w:p>
    <w:p w14:paraId="6BB4FED2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Hospitality and Tourism Research (2013-Present)</w:t>
      </w:r>
    </w:p>
    <w:p w14:paraId="19A0BB6C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Cornell Hospitality Quarterly (2012</w:t>
      </w:r>
      <w:r w:rsidR="00485E41">
        <w:rPr>
          <w:rFonts w:asciiTheme="minorHAnsi" w:hAnsiTheme="minorHAnsi"/>
          <w:noProof/>
          <w:sz w:val="22"/>
          <w:lang w:eastAsia="ko-KR"/>
        </w:rPr>
        <w:t>-Present</w:t>
      </w:r>
      <w:r w:rsidRPr="00BE7439">
        <w:rPr>
          <w:rFonts w:asciiTheme="minorHAnsi" w:hAnsiTheme="minorHAnsi"/>
          <w:noProof/>
          <w:sz w:val="22"/>
          <w:lang w:eastAsia="ko-KR"/>
        </w:rPr>
        <w:t>)</w:t>
      </w:r>
    </w:p>
    <w:p w14:paraId="4642DEE6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Journal of Hospitality Marketing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Management (2013-Present)</w:t>
      </w:r>
    </w:p>
    <w:p w14:paraId="0E6DEE0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Travel and Tourism Marketing (2013-Present)</w:t>
      </w:r>
    </w:p>
    <w:p w14:paraId="2A515F8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nternational Journal of Hospitality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Tourism Administration (2013-Present)</w:t>
      </w:r>
    </w:p>
    <w:p w14:paraId="0ECAA7D8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nnals of Tourism Research (2012)</w:t>
      </w:r>
    </w:p>
    <w:p w14:paraId="0F95CF3B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sia Pacific Journal of Tourism Research (2013-Present)</w:t>
      </w:r>
    </w:p>
    <w:p w14:paraId="013BC209" w14:textId="77777777"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Tourism Management (2014)</w:t>
      </w:r>
    </w:p>
    <w:p w14:paraId="6C8F7E33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-CHRIE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8E5049">
        <w:rPr>
          <w:rFonts w:asciiTheme="minorHAnsi" w:hAnsiTheme="minorHAnsi"/>
          <w:noProof/>
          <w:sz w:val="22"/>
          <w:lang w:eastAsia="ko-KR"/>
        </w:rPr>
        <w:t>onference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(2012-Present)</w:t>
      </w:r>
    </w:p>
    <w:p w14:paraId="57E96DCD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KAHTEA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BE7439">
        <w:rPr>
          <w:rFonts w:asciiTheme="minorHAnsi" w:hAnsiTheme="minorHAnsi"/>
          <w:noProof/>
          <w:sz w:val="22"/>
          <w:lang w:eastAsia="ko-KR"/>
        </w:rPr>
        <w:t>onference (2013-Present)</w:t>
      </w:r>
    </w:p>
    <w:p w14:paraId="31263FD8" w14:textId="77777777"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Graduate Education &amp; Graduate Student Research Conference in Hospitality and Tourism Conference (2012-Present)</w:t>
      </w:r>
    </w:p>
    <w:p w14:paraId="236C0A4D" w14:textId="77777777" w:rsidR="006B1B1D" w:rsidRPr="00BE7439" w:rsidRDefault="006B1B1D" w:rsidP="007A3DE7">
      <w:pPr>
        <w:pStyle w:val="Heading1"/>
      </w:pPr>
      <w:r w:rsidRPr="00BE7439">
        <w:rPr>
          <w:highlight w:val="lightGray"/>
        </w:rPr>
        <w:t xml:space="preserve">LEADERSHIP </w:t>
      </w:r>
      <w:r w:rsidR="00213604" w:rsidRPr="00BE7439">
        <w:rPr>
          <w:highlight w:val="lightGray"/>
        </w:rPr>
        <w:t xml:space="preserve">AND SERVICE </w:t>
      </w:r>
      <w:r w:rsidRPr="00BE7439">
        <w:rPr>
          <w:highlight w:val="lightGray"/>
        </w:rPr>
        <w:t>ACTIVITIES</w:t>
      </w:r>
    </w:p>
    <w:p w14:paraId="02D3F4BB" w14:textId="77777777" w:rsidR="000360E9" w:rsidRDefault="000360E9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>Advisor of MSU Hospitality Business Chinese Students Organization (2015-</w:t>
      </w:r>
      <w:r w:rsidR="002C4BBC">
        <w:rPr>
          <w:rFonts w:ascii="Calibri" w:hAnsi="Calibri"/>
          <w:noProof/>
          <w:sz w:val="22"/>
          <w:szCs w:val="22"/>
        </w:rPr>
        <w:t>2016)</w:t>
      </w:r>
    </w:p>
    <w:p w14:paraId="18606BB9" w14:textId="77777777" w:rsidR="00D95046" w:rsidRPr="00BE7439" w:rsidRDefault="00D95046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Sunday School Teacher for  Elementary Students, New Hope Baptist Church, East Lansing, Michigan  (201</w:t>
      </w:r>
      <w:r w:rsidR="00922BD2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0</w:t>
      </w:r>
      <w:r w:rsidRPr="00BE7439">
        <w:rPr>
          <w:rFonts w:ascii="Calibri" w:hAnsi="Calibri"/>
          <w:noProof/>
          <w:sz w:val="22"/>
          <w:szCs w:val="22"/>
        </w:rPr>
        <w:t>-</w:t>
      </w:r>
      <w:r w:rsidR="002C4BBC">
        <w:rPr>
          <w:rFonts w:ascii="Calibri" w:hAnsi="Calibri"/>
          <w:noProof/>
          <w:sz w:val="22"/>
          <w:szCs w:val="22"/>
        </w:rPr>
        <w:t>2016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46115E1E" w14:textId="77777777" w:rsidR="00373264" w:rsidRPr="00BE7439" w:rsidRDefault="00A978D8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resident of </w:t>
      </w:r>
      <w:r w:rsidR="00373264" w:rsidRPr="00BE7439">
        <w:rPr>
          <w:rFonts w:ascii="Calibri" w:hAnsi="Calibri"/>
          <w:noProof/>
          <w:sz w:val="22"/>
          <w:szCs w:val="22"/>
        </w:rPr>
        <w:t>Korean Graduate Student Association, Department of Community, Agriculture, Recreation, and Resource Studies, Michigan State University</w:t>
      </w:r>
      <w:r w:rsidR="00E65E61" w:rsidRPr="00BE7439">
        <w:rPr>
          <w:rFonts w:ascii="Calibri" w:hAnsi="Calibri"/>
          <w:noProof/>
          <w:sz w:val="22"/>
          <w:szCs w:val="22"/>
        </w:rPr>
        <w:t>, (2008-Spring 2010)</w:t>
      </w:r>
      <w:r w:rsidR="00373264" w:rsidRPr="00BE7439">
        <w:rPr>
          <w:rFonts w:ascii="Calibri" w:hAnsi="Calibri"/>
          <w:noProof/>
          <w:sz w:val="22"/>
          <w:szCs w:val="22"/>
        </w:rPr>
        <w:t xml:space="preserve"> </w:t>
      </w:r>
    </w:p>
    <w:p w14:paraId="23548170" w14:textId="77777777" w:rsidR="003768E5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President, Glion Hotel School Alumni Association, Korea(1997-200</w:t>
      </w:r>
      <w:r w:rsidR="00E235DC" w:rsidRPr="00BE7439">
        <w:rPr>
          <w:rFonts w:ascii="Calibri" w:hAnsi="Calibri"/>
          <w:noProof/>
          <w:sz w:val="22"/>
          <w:szCs w:val="22"/>
        </w:rPr>
        <w:t>0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14:paraId="7BF665AC" w14:textId="77777777" w:rsidR="00EC7351" w:rsidRPr="00BE7439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Student </w:t>
      </w:r>
      <w:r w:rsidR="002C4BBC">
        <w:rPr>
          <w:rFonts w:ascii="Calibri" w:hAnsi="Calibri"/>
          <w:noProof/>
          <w:sz w:val="22"/>
          <w:szCs w:val="22"/>
        </w:rPr>
        <w:t>President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EC7351" w:rsidRPr="00BE7439">
        <w:rPr>
          <w:rFonts w:ascii="Calibri" w:hAnsi="Calibri"/>
          <w:noProof/>
          <w:sz w:val="22"/>
          <w:szCs w:val="22"/>
        </w:rPr>
        <w:t>Department of Home Economics, Seoul National University (1991</w:t>
      </w:r>
      <w:r w:rsidR="0044325F">
        <w:rPr>
          <w:rFonts w:ascii="Calibri" w:hAnsi="Calibri"/>
          <w:noProof/>
          <w:sz w:val="22"/>
          <w:szCs w:val="22"/>
        </w:rPr>
        <w:t xml:space="preserve"> &amp; 1988</w:t>
      </w:r>
      <w:r w:rsidR="00EC7351" w:rsidRPr="00BE7439">
        <w:rPr>
          <w:rFonts w:ascii="Calibri" w:hAnsi="Calibri"/>
          <w:noProof/>
          <w:sz w:val="22"/>
          <w:szCs w:val="22"/>
        </w:rPr>
        <w:t>)</w:t>
      </w:r>
    </w:p>
    <w:sectPr w:rsidR="00EC7351" w:rsidRPr="00BE7439" w:rsidSect="009736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0D9E9" w14:textId="77777777" w:rsidR="00276050" w:rsidRDefault="00276050" w:rsidP="0023453B">
      <w:r>
        <w:separator/>
      </w:r>
    </w:p>
  </w:endnote>
  <w:endnote w:type="continuationSeparator" w:id="0">
    <w:p w14:paraId="29F9CCFE" w14:textId="77777777" w:rsidR="00276050" w:rsidRDefault="00276050" w:rsidP="00234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C0E22" w14:textId="77777777" w:rsidR="00012A32" w:rsidRDefault="00012A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2BA77" w14:textId="24E094D0" w:rsidR="00F32BF0" w:rsidRPr="001C405C" w:rsidRDefault="00F32BF0">
    <w:pPr>
      <w:pStyle w:val="Footer"/>
      <w:jc w:val="center"/>
      <w:rPr>
        <w:rFonts w:eastAsia="Malgun Gothic"/>
        <w:lang w:eastAsia="ko-KR"/>
      </w:rPr>
    </w:pPr>
    <w:r>
      <w:t xml:space="preserve">Mi Ran Kim 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F623FC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lang w:val="en-US"/>
      </w:rPr>
      <w:t>1</w:t>
    </w:r>
    <w:r w:rsidR="00012A32">
      <w:rPr>
        <w:lang w:val="en-US"/>
      </w:rPr>
      <w:t>9</w:t>
    </w:r>
  </w:p>
  <w:p w14:paraId="55C84231" w14:textId="77777777" w:rsidR="00F32BF0" w:rsidRDefault="00F32B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D420" w14:textId="77777777" w:rsidR="00012A32" w:rsidRDefault="00012A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17642" w14:textId="77777777" w:rsidR="00276050" w:rsidRDefault="00276050" w:rsidP="0023453B">
      <w:r>
        <w:separator/>
      </w:r>
    </w:p>
  </w:footnote>
  <w:footnote w:type="continuationSeparator" w:id="0">
    <w:p w14:paraId="2ACBD2E0" w14:textId="77777777" w:rsidR="00276050" w:rsidRDefault="00276050" w:rsidP="00234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8E22A" w14:textId="77777777" w:rsidR="00012A32" w:rsidRDefault="00012A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8DE80" w14:textId="77777777" w:rsidR="00F32BF0" w:rsidRDefault="00F32BF0">
    <w:pPr>
      <w:pStyle w:val="Header"/>
      <w:rPr>
        <w:lang w:val="en-US"/>
      </w:rPr>
    </w:pPr>
  </w:p>
  <w:p w14:paraId="2D1CB0E3" w14:textId="77777777" w:rsidR="00F32BF0" w:rsidRPr="0095015E" w:rsidRDefault="00F32BF0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215CE" w14:textId="77777777" w:rsidR="00012A32" w:rsidRDefault="00012A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51C9F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6CC1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1CF2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6C12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4E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A628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1001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B266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2AC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C239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32756"/>
    <w:multiLevelType w:val="hybridMultilevel"/>
    <w:tmpl w:val="B428D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3981AEA"/>
    <w:multiLevelType w:val="hybridMultilevel"/>
    <w:tmpl w:val="FF38AA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1370DD"/>
    <w:multiLevelType w:val="hybridMultilevel"/>
    <w:tmpl w:val="578269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DA8193F"/>
    <w:multiLevelType w:val="hybridMultilevel"/>
    <w:tmpl w:val="62A8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D446EC"/>
    <w:multiLevelType w:val="hybridMultilevel"/>
    <w:tmpl w:val="FF422274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17DC0127"/>
    <w:multiLevelType w:val="hybridMultilevel"/>
    <w:tmpl w:val="2BBAE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148B1"/>
    <w:multiLevelType w:val="hybridMultilevel"/>
    <w:tmpl w:val="DC846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11334"/>
    <w:multiLevelType w:val="hybridMultilevel"/>
    <w:tmpl w:val="B3C647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2F231A3B"/>
    <w:multiLevelType w:val="hybridMultilevel"/>
    <w:tmpl w:val="13F4D9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1667AB"/>
    <w:multiLevelType w:val="hybridMultilevel"/>
    <w:tmpl w:val="ADA065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9E6072"/>
    <w:multiLevelType w:val="hybridMultilevel"/>
    <w:tmpl w:val="8F206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06116"/>
    <w:multiLevelType w:val="hybridMultilevel"/>
    <w:tmpl w:val="79AE8D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0E37C3"/>
    <w:multiLevelType w:val="singleLevel"/>
    <w:tmpl w:val="7E8E9E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i w:val="0"/>
        <w:sz w:val="22"/>
        <w:szCs w:val="22"/>
      </w:rPr>
    </w:lvl>
  </w:abstractNum>
  <w:abstractNum w:abstractNumId="23" w15:restartNumberingAfterBreak="0">
    <w:nsid w:val="3D093E3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42A87B74"/>
    <w:multiLevelType w:val="hybridMultilevel"/>
    <w:tmpl w:val="C0DA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052D8"/>
    <w:multiLevelType w:val="hybridMultilevel"/>
    <w:tmpl w:val="D9FAE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DA0E18"/>
    <w:multiLevelType w:val="hybridMultilevel"/>
    <w:tmpl w:val="D85029D0"/>
    <w:lvl w:ilvl="0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7" w15:restartNumberingAfterBreak="0">
    <w:nsid w:val="4D0B59C0"/>
    <w:multiLevelType w:val="hybridMultilevel"/>
    <w:tmpl w:val="FC3E9C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393321"/>
    <w:multiLevelType w:val="hybridMultilevel"/>
    <w:tmpl w:val="68B2D7B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8478C0"/>
    <w:multiLevelType w:val="hybridMultilevel"/>
    <w:tmpl w:val="5024013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EE2CCC"/>
    <w:multiLevelType w:val="hybridMultilevel"/>
    <w:tmpl w:val="F12CB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9CFDA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646E27"/>
    <w:multiLevelType w:val="hybridMultilevel"/>
    <w:tmpl w:val="128C073C"/>
    <w:lvl w:ilvl="0" w:tplc="9E0A8B6C"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5A1694"/>
    <w:multiLevelType w:val="hybridMultilevel"/>
    <w:tmpl w:val="DA42B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B19C3"/>
    <w:multiLevelType w:val="hybridMultilevel"/>
    <w:tmpl w:val="039A637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2B0B08"/>
    <w:multiLevelType w:val="hybridMultilevel"/>
    <w:tmpl w:val="2C646ACE"/>
    <w:lvl w:ilvl="0" w:tplc="0409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6225FD"/>
    <w:multiLevelType w:val="hybridMultilevel"/>
    <w:tmpl w:val="0DF27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8E94A8C"/>
    <w:multiLevelType w:val="hybridMultilevel"/>
    <w:tmpl w:val="38A8D5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1A1991"/>
    <w:multiLevelType w:val="hybridMultilevel"/>
    <w:tmpl w:val="0360BF02"/>
    <w:lvl w:ilvl="0" w:tplc="040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DA872DA"/>
    <w:multiLevelType w:val="hybridMultilevel"/>
    <w:tmpl w:val="BC24616E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614950416">
    <w:abstractNumId w:val="34"/>
  </w:num>
  <w:num w:numId="2" w16cid:durableId="210312893">
    <w:abstractNumId w:val="30"/>
  </w:num>
  <w:num w:numId="3" w16cid:durableId="1404256669">
    <w:abstractNumId w:val="29"/>
  </w:num>
  <w:num w:numId="4" w16cid:durableId="641079945">
    <w:abstractNumId w:val="27"/>
  </w:num>
  <w:num w:numId="5" w16cid:durableId="1739283676">
    <w:abstractNumId w:val="25"/>
  </w:num>
  <w:num w:numId="6" w16cid:durableId="979846086">
    <w:abstractNumId w:val="9"/>
  </w:num>
  <w:num w:numId="7" w16cid:durableId="1626236338">
    <w:abstractNumId w:val="7"/>
  </w:num>
  <w:num w:numId="8" w16cid:durableId="1675374173">
    <w:abstractNumId w:val="6"/>
  </w:num>
  <w:num w:numId="9" w16cid:durableId="1632049608">
    <w:abstractNumId w:val="5"/>
  </w:num>
  <w:num w:numId="10" w16cid:durableId="766653917">
    <w:abstractNumId w:val="4"/>
  </w:num>
  <w:num w:numId="11" w16cid:durableId="310058370">
    <w:abstractNumId w:val="8"/>
  </w:num>
  <w:num w:numId="12" w16cid:durableId="390734278">
    <w:abstractNumId w:val="3"/>
  </w:num>
  <w:num w:numId="13" w16cid:durableId="1070615074">
    <w:abstractNumId w:val="2"/>
  </w:num>
  <w:num w:numId="14" w16cid:durableId="950278487">
    <w:abstractNumId w:val="1"/>
  </w:num>
  <w:num w:numId="15" w16cid:durableId="231239403">
    <w:abstractNumId w:val="0"/>
  </w:num>
  <w:num w:numId="16" w16cid:durableId="749885930">
    <w:abstractNumId w:val="35"/>
  </w:num>
  <w:num w:numId="17" w16cid:durableId="46925549">
    <w:abstractNumId w:val="13"/>
  </w:num>
  <w:num w:numId="18" w16cid:durableId="1673529816">
    <w:abstractNumId w:val="21"/>
  </w:num>
  <w:num w:numId="19" w16cid:durableId="459497704">
    <w:abstractNumId w:val="10"/>
  </w:num>
  <w:num w:numId="20" w16cid:durableId="341780430">
    <w:abstractNumId w:val="23"/>
  </w:num>
  <w:num w:numId="21" w16cid:durableId="910383941">
    <w:abstractNumId w:val="11"/>
  </w:num>
  <w:num w:numId="22" w16cid:durableId="1742210891">
    <w:abstractNumId w:val="16"/>
  </w:num>
  <w:num w:numId="23" w16cid:durableId="1207988632">
    <w:abstractNumId w:val="32"/>
  </w:num>
  <w:num w:numId="24" w16cid:durableId="634793411">
    <w:abstractNumId w:val="22"/>
  </w:num>
  <w:num w:numId="25" w16cid:durableId="1301154826">
    <w:abstractNumId w:val="33"/>
  </w:num>
  <w:num w:numId="26" w16cid:durableId="152181563">
    <w:abstractNumId w:val="14"/>
  </w:num>
  <w:num w:numId="27" w16cid:durableId="1934623598">
    <w:abstractNumId w:val="28"/>
  </w:num>
  <w:num w:numId="28" w16cid:durableId="1302424936">
    <w:abstractNumId w:val="17"/>
  </w:num>
  <w:num w:numId="29" w16cid:durableId="1139421469">
    <w:abstractNumId w:val="26"/>
  </w:num>
  <w:num w:numId="30" w16cid:durableId="85425259">
    <w:abstractNumId w:val="18"/>
  </w:num>
  <w:num w:numId="31" w16cid:durableId="1358657745">
    <w:abstractNumId w:val="36"/>
  </w:num>
  <w:num w:numId="32" w16cid:durableId="136263078">
    <w:abstractNumId w:val="31"/>
  </w:num>
  <w:num w:numId="33" w16cid:durableId="533470854">
    <w:abstractNumId w:val="19"/>
  </w:num>
  <w:num w:numId="34" w16cid:durableId="1910076220">
    <w:abstractNumId w:val="15"/>
  </w:num>
  <w:num w:numId="35" w16cid:durableId="408040405">
    <w:abstractNumId w:val="12"/>
  </w:num>
  <w:num w:numId="36" w16cid:durableId="166092606">
    <w:abstractNumId w:val="37"/>
  </w:num>
  <w:num w:numId="37" w16cid:durableId="838428066">
    <w:abstractNumId w:val="38"/>
  </w:num>
  <w:num w:numId="38" w16cid:durableId="1536960880">
    <w:abstractNumId w:val="20"/>
  </w:num>
  <w:num w:numId="39" w16cid:durableId="188771552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SwMLIwtDQ3MDA0NTdS0lEKTi0uzszPAykwNaoFALgVtSstAAAA"/>
  </w:docVars>
  <w:rsids>
    <w:rsidRoot w:val="00704EB2"/>
    <w:rsid w:val="00001531"/>
    <w:rsid w:val="00001884"/>
    <w:rsid w:val="00002667"/>
    <w:rsid w:val="000026DF"/>
    <w:rsid w:val="00002EBB"/>
    <w:rsid w:val="00012A32"/>
    <w:rsid w:val="00014509"/>
    <w:rsid w:val="000218C0"/>
    <w:rsid w:val="00026C02"/>
    <w:rsid w:val="00026CB5"/>
    <w:rsid w:val="00027192"/>
    <w:rsid w:val="00030FC8"/>
    <w:rsid w:val="000360E9"/>
    <w:rsid w:val="0005330E"/>
    <w:rsid w:val="000536D3"/>
    <w:rsid w:val="00055122"/>
    <w:rsid w:val="00055422"/>
    <w:rsid w:val="000564FD"/>
    <w:rsid w:val="00060E13"/>
    <w:rsid w:val="000623A8"/>
    <w:rsid w:val="00067E28"/>
    <w:rsid w:val="00067EF9"/>
    <w:rsid w:val="00072848"/>
    <w:rsid w:val="00073704"/>
    <w:rsid w:val="00074389"/>
    <w:rsid w:val="00081061"/>
    <w:rsid w:val="00083F3C"/>
    <w:rsid w:val="000841A2"/>
    <w:rsid w:val="00084F62"/>
    <w:rsid w:val="000857E7"/>
    <w:rsid w:val="00086DDB"/>
    <w:rsid w:val="00095B99"/>
    <w:rsid w:val="00095DEA"/>
    <w:rsid w:val="0009673C"/>
    <w:rsid w:val="000A16F5"/>
    <w:rsid w:val="000A1E03"/>
    <w:rsid w:val="000A503C"/>
    <w:rsid w:val="000A7515"/>
    <w:rsid w:val="000B1F24"/>
    <w:rsid w:val="000B5FFF"/>
    <w:rsid w:val="000B7263"/>
    <w:rsid w:val="000C5D6B"/>
    <w:rsid w:val="000C7F14"/>
    <w:rsid w:val="000D2109"/>
    <w:rsid w:val="000D459C"/>
    <w:rsid w:val="000E1422"/>
    <w:rsid w:val="000E25A4"/>
    <w:rsid w:val="000F4CF3"/>
    <w:rsid w:val="000F61C5"/>
    <w:rsid w:val="00107BFC"/>
    <w:rsid w:val="00113EDB"/>
    <w:rsid w:val="00117C99"/>
    <w:rsid w:val="001245DA"/>
    <w:rsid w:val="001273A4"/>
    <w:rsid w:val="00130F9B"/>
    <w:rsid w:val="00132887"/>
    <w:rsid w:val="00132E56"/>
    <w:rsid w:val="001352C9"/>
    <w:rsid w:val="00140FEA"/>
    <w:rsid w:val="0014129F"/>
    <w:rsid w:val="0014247E"/>
    <w:rsid w:val="00143D23"/>
    <w:rsid w:val="00150372"/>
    <w:rsid w:val="00150DD8"/>
    <w:rsid w:val="001516FE"/>
    <w:rsid w:val="001527F8"/>
    <w:rsid w:val="00156D3C"/>
    <w:rsid w:val="00157F1B"/>
    <w:rsid w:val="0016193D"/>
    <w:rsid w:val="00163912"/>
    <w:rsid w:val="00165BF4"/>
    <w:rsid w:val="001668E1"/>
    <w:rsid w:val="0017222C"/>
    <w:rsid w:val="0017555A"/>
    <w:rsid w:val="001760BF"/>
    <w:rsid w:val="00182E05"/>
    <w:rsid w:val="00186471"/>
    <w:rsid w:val="00187179"/>
    <w:rsid w:val="001904DE"/>
    <w:rsid w:val="001918B4"/>
    <w:rsid w:val="001932C4"/>
    <w:rsid w:val="00193C59"/>
    <w:rsid w:val="00193FE0"/>
    <w:rsid w:val="0019723A"/>
    <w:rsid w:val="001A03FC"/>
    <w:rsid w:val="001A375E"/>
    <w:rsid w:val="001A51AA"/>
    <w:rsid w:val="001A6E79"/>
    <w:rsid w:val="001B7686"/>
    <w:rsid w:val="001C0FED"/>
    <w:rsid w:val="001C405C"/>
    <w:rsid w:val="001C4A91"/>
    <w:rsid w:val="001C7092"/>
    <w:rsid w:val="001D1E89"/>
    <w:rsid w:val="001D4481"/>
    <w:rsid w:val="001E0E1D"/>
    <w:rsid w:val="001E11FE"/>
    <w:rsid w:val="001E12FC"/>
    <w:rsid w:val="001E359F"/>
    <w:rsid w:val="001E3CEE"/>
    <w:rsid w:val="001E4C05"/>
    <w:rsid w:val="001E59C6"/>
    <w:rsid w:val="001E734F"/>
    <w:rsid w:val="001F210A"/>
    <w:rsid w:val="001F28EB"/>
    <w:rsid w:val="001F4D12"/>
    <w:rsid w:val="002032CF"/>
    <w:rsid w:val="002042C9"/>
    <w:rsid w:val="002073EF"/>
    <w:rsid w:val="00207FB3"/>
    <w:rsid w:val="002127B1"/>
    <w:rsid w:val="00213604"/>
    <w:rsid w:val="002169C6"/>
    <w:rsid w:val="00221317"/>
    <w:rsid w:val="00221F49"/>
    <w:rsid w:val="00222260"/>
    <w:rsid w:val="00223076"/>
    <w:rsid w:val="00224AFA"/>
    <w:rsid w:val="00232249"/>
    <w:rsid w:val="0023453B"/>
    <w:rsid w:val="002370A9"/>
    <w:rsid w:val="002375CF"/>
    <w:rsid w:val="00241026"/>
    <w:rsid w:val="00242867"/>
    <w:rsid w:val="00246D27"/>
    <w:rsid w:val="00250299"/>
    <w:rsid w:val="00253DE2"/>
    <w:rsid w:val="00253F3A"/>
    <w:rsid w:val="00257855"/>
    <w:rsid w:val="002622A8"/>
    <w:rsid w:val="002702E8"/>
    <w:rsid w:val="00274761"/>
    <w:rsid w:val="00276050"/>
    <w:rsid w:val="00280E02"/>
    <w:rsid w:val="00282FDD"/>
    <w:rsid w:val="00287EB6"/>
    <w:rsid w:val="00294FA4"/>
    <w:rsid w:val="002A477F"/>
    <w:rsid w:val="002A569A"/>
    <w:rsid w:val="002A7228"/>
    <w:rsid w:val="002A7495"/>
    <w:rsid w:val="002B21CA"/>
    <w:rsid w:val="002B31F9"/>
    <w:rsid w:val="002C4BBC"/>
    <w:rsid w:val="002D1A83"/>
    <w:rsid w:val="002D6646"/>
    <w:rsid w:val="002D691D"/>
    <w:rsid w:val="002D794F"/>
    <w:rsid w:val="002E3CC7"/>
    <w:rsid w:val="002E4990"/>
    <w:rsid w:val="002E63A6"/>
    <w:rsid w:val="002F13F6"/>
    <w:rsid w:val="002F15BE"/>
    <w:rsid w:val="002F2194"/>
    <w:rsid w:val="002F3BFE"/>
    <w:rsid w:val="002F54B8"/>
    <w:rsid w:val="00301818"/>
    <w:rsid w:val="0030631A"/>
    <w:rsid w:val="00325F73"/>
    <w:rsid w:val="0032776B"/>
    <w:rsid w:val="00327BD1"/>
    <w:rsid w:val="00340B8D"/>
    <w:rsid w:val="0034320D"/>
    <w:rsid w:val="00343502"/>
    <w:rsid w:val="00343A1A"/>
    <w:rsid w:val="00351E27"/>
    <w:rsid w:val="00354D7A"/>
    <w:rsid w:val="003621B9"/>
    <w:rsid w:val="00370357"/>
    <w:rsid w:val="00373264"/>
    <w:rsid w:val="0037404C"/>
    <w:rsid w:val="003768E5"/>
    <w:rsid w:val="00381324"/>
    <w:rsid w:val="00383B61"/>
    <w:rsid w:val="00384C7D"/>
    <w:rsid w:val="00385A63"/>
    <w:rsid w:val="00386489"/>
    <w:rsid w:val="00390F0F"/>
    <w:rsid w:val="003911DA"/>
    <w:rsid w:val="00391F65"/>
    <w:rsid w:val="0039294E"/>
    <w:rsid w:val="00393D63"/>
    <w:rsid w:val="00394E03"/>
    <w:rsid w:val="003977A0"/>
    <w:rsid w:val="00397EEE"/>
    <w:rsid w:val="003A2EC2"/>
    <w:rsid w:val="003A353F"/>
    <w:rsid w:val="003A4673"/>
    <w:rsid w:val="003A4809"/>
    <w:rsid w:val="003B0E58"/>
    <w:rsid w:val="003B0E8C"/>
    <w:rsid w:val="003B4E70"/>
    <w:rsid w:val="003B61F5"/>
    <w:rsid w:val="003B6EEB"/>
    <w:rsid w:val="003C3722"/>
    <w:rsid w:val="003C5DFA"/>
    <w:rsid w:val="003C6DA8"/>
    <w:rsid w:val="003C74C8"/>
    <w:rsid w:val="003E0061"/>
    <w:rsid w:val="003E38B0"/>
    <w:rsid w:val="003E4463"/>
    <w:rsid w:val="003F0A69"/>
    <w:rsid w:val="003F2AAB"/>
    <w:rsid w:val="003F3A58"/>
    <w:rsid w:val="003F46A3"/>
    <w:rsid w:val="003F58DA"/>
    <w:rsid w:val="004027B2"/>
    <w:rsid w:val="00402F63"/>
    <w:rsid w:val="004059E8"/>
    <w:rsid w:val="00405A83"/>
    <w:rsid w:val="00406F91"/>
    <w:rsid w:val="0041100D"/>
    <w:rsid w:val="0041379B"/>
    <w:rsid w:val="00416FDF"/>
    <w:rsid w:val="00430070"/>
    <w:rsid w:val="004365FB"/>
    <w:rsid w:val="00436750"/>
    <w:rsid w:val="00436BEE"/>
    <w:rsid w:val="00440822"/>
    <w:rsid w:val="004419B8"/>
    <w:rsid w:val="00442551"/>
    <w:rsid w:val="0044325F"/>
    <w:rsid w:val="00447FD4"/>
    <w:rsid w:val="00451197"/>
    <w:rsid w:val="00451BA9"/>
    <w:rsid w:val="00453B83"/>
    <w:rsid w:val="00454C61"/>
    <w:rsid w:val="004557F0"/>
    <w:rsid w:val="004614F7"/>
    <w:rsid w:val="00462F57"/>
    <w:rsid w:val="004639D5"/>
    <w:rsid w:val="00471A2B"/>
    <w:rsid w:val="00472BCD"/>
    <w:rsid w:val="00474C11"/>
    <w:rsid w:val="00481CBF"/>
    <w:rsid w:val="004828D0"/>
    <w:rsid w:val="00484790"/>
    <w:rsid w:val="004853E2"/>
    <w:rsid w:val="00485E41"/>
    <w:rsid w:val="00486CF3"/>
    <w:rsid w:val="004914D1"/>
    <w:rsid w:val="00493496"/>
    <w:rsid w:val="004A1135"/>
    <w:rsid w:val="004A352B"/>
    <w:rsid w:val="004A39A3"/>
    <w:rsid w:val="004C1145"/>
    <w:rsid w:val="004C4AB5"/>
    <w:rsid w:val="004D7F6D"/>
    <w:rsid w:val="004E0E31"/>
    <w:rsid w:val="004E225A"/>
    <w:rsid w:val="004E2848"/>
    <w:rsid w:val="004E4CE1"/>
    <w:rsid w:val="004E5CAB"/>
    <w:rsid w:val="004F6171"/>
    <w:rsid w:val="005033C4"/>
    <w:rsid w:val="00503C5A"/>
    <w:rsid w:val="0050413B"/>
    <w:rsid w:val="00506550"/>
    <w:rsid w:val="00510FD0"/>
    <w:rsid w:val="005116E3"/>
    <w:rsid w:val="0051196F"/>
    <w:rsid w:val="00516DA8"/>
    <w:rsid w:val="00516F5C"/>
    <w:rsid w:val="00520F30"/>
    <w:rsid w:val="0052146B"/>
    <w:rsid w:val="005239F1"/>
    <w:rsid w:val="00531CEA"/>
    <w:rsid w:val="005320C6"/>
    <w:rsid w:val="00533268"/>
    <w:rsid w:val="005340EF"/>
    <w:rsid w:val="0053424D"/>
    <w:rsid w:val="00536A59"/>
    <w:rsid w:val="005448C3"/>
    <w:rsid w:val="00547C74"/>
    <w:rsid w:val="00551F1C"/>
    <w:rsid w:val="00552EF0"/>
    <w:rsid w:val="00554ADD"/>
    <w:rsid w:val="005559D9"/>
    <w:rsid w:val="00555FBF"/>
    <w:rsid w:val="00561A61"/>
    <w:rsid w:val="00561B00"/>
    <w:rsid w:val="00561C47"/>
    <w:rsid w:val="00566D3B"/>
    <w:rsid w:val="00567A0C"/>
    <w:rsid w:val="00571B8D"/>
    <w:rsid w:val="005727EA"/>
    <w:rsid w:val="005737E9"/>
    <w:rsid w:val="00575BA4"/>
    <w:rsid w:val="00577323"/>
    <w:rsid w:val="00585A3A"/>
    <w:rsid w:val="00587265"/>
    <w:rsid w:val="00591B75"/>
    <w:rsid w:val="00592CC2"/>
    <w:rsid w:val="00594688"/>
    <w:rsid w:val="00596301"/>
    <w:rsid w:val="00597C46"/>
    <w:rsid w:val="005A3295"/>
    <w:rsid w:val="005A4568"/>
    <w:rsid w:val="005A57C8"/>
    <w:rsid w:val="005A5B01"/>
    <w:rsid w:val="005A7F59"/>
    <w:rsid w:val="005B13B9"/>
    <w:rsid w:val="005B44CC"/>
    <w:rsid w:val="005B54B8"/>
    <w:rsid w:val="005C3E50"/>
    <w:rsid w:val="005C4A65"/>
    <w:rsid w:val="005C7B8E"/>
    <w:rsid w:val="005D0257"/>
    <w:rsid w:val="005D2CE0"/>
    <w:rsid w:val="005D52E2"/>
    <w:rsid w:val="005D5468"/>
    <w:rsid w:val="005D6089"/>
    <w:rsid w:val="005E0311"/>
    <w:rsid w:val="005E07E7"/>
    <w:rsid w:val="005E3071"/>
    <w:rsid w:val="005E50A5"/>
    <w:rsid w:val="005E674A"/>
    <w:rsid w:val="005F38E0"/>
    <w:rsid w:val="005F567C"/>
    <w:rsid w:val="005F795D"/>
    <w:rsid w:val="006002D0"/>
    <w:rsid w:val="006005AB"/>
    <w:rsid w:val="00602CD3"/>
    <w:rsid w:val="00605EED"/>
    <w:rsid w:val="006125F3"/>
    <w:rsid w:val="00612626"/>
    <w:rsid w:val="006217FF"/>
    <w:rsid w:val="00624F77"/>
    <w:rsid w:val="00625560"/>
    <w:rsid w:val="006267E1"/>
    <w:rsid w:val="00633079"/>
    <w:rsid w:val="006404C7"/>
    <w:rsid w:val="00645333"/>
    <w:rsid w:val="006500F4"/>
    <w:rsid w:val="006516CD"/>
    <w:rsid w:val="00653C4E"/>
    <w:rsid w:val="00655353"/>
    <w:rsid w:val="00656916"/>
    <w:rsid w:val="00660B47"/>
    <w:rsid w:val="00661711"/>
    <w:rsid w:val="00661D62"/>
    <w:rsid w:val="0066357C"/>
    <w:rsid w:val="00675A41"/>
    <w:rsid w:val="00676841"/>
    <w:rsid w:val="00681642"/>
    <w:rsid w:val="00681EBC"/>
    <w:rsid w:val="00683442"/>
    <w:rsid w:val="006902A1"/>
    <w:rsid w:val="00693D31"/>
    <w:rsid w:val="006958E0"/>
    <w:rsid w:val="006A0C63"/>
    <w:rsid w:val="006A0D13"/>
    <w:rsid w:val="006A1248"/>
    <w:rsid w:val="006A15DF"/>
    <w:rsid w:val="006A3EF2"/>
    <w:rsid w:val="006A4575"/>
    <w:rsid w:val="006B1B1D"/>
    <w:rsid w:val="006B2497"/>
    <w:rsid w:val="006C0F0F"/>
    <w:rsid w:val="006C7316"/>
    <w:rsid w:val="006E0677"/>
    <w:rsid w:val="006E06CF"/>
    <w:rsid w:val="006E62D9"/>
    <w:rsid w:val="006E6A09"/>
    <w:rsid w:val="006F13F5"/>
    <w:rsid w:val="006F2650"/>
    <w:rsid w:val="006F42C4"/>
    <w:rsid w:val="006F7CDD"/>
    <w:rsid w:val="00704EB2"/>
    <w:rsid w:val="00713242"/>
    <w:rsid w:val="00714139"/>
    <w:rsid w:val="0072093B"/>
    <w:rsid w:val="007230D2"/>
    <w:rsid w:val="007262C5"/>
    <w:rsid w:val="00731BBF"/>
    <w:rsid w:val="0073683A"/>
    <w:rsid w:val="00745688"/>
    <w:rsid w:val="007501A8"/>
    <w:rsid w:val="007543E5"/>
    <w:rsid w:val="00761CC8"/>
    <w:rsid w:val="007664DE"/>
    <w:rsid w:val="00767C91"/>
    <w:rsid w:val="00772AEB"/>
    <w:rsid w:val="00773556"/>
    <w:rsid w:val="0077737F"/>
    <w:rsid w:val="007776A9"/>
    <w:rsid w:val="007778D5"/>
    <w:rsid w:val="007779AE"/>
    <w:rsid w:val="00781356"/>
    <w:rsid w:val="0078135A"/>
    <w:rsid w:val="007848F9"/>
    <w:rsid w:val="0078734C"/>
    <w:rsid w:val="00790E1F"/>
    <w:rsid w:val="0079104F"/>
    <w:rsid w:val="00792832"/>
    <w:rsid w:val="00794D93"/>
    <w:rsid w:val="007A13DB"/>
    <w:rsid w:val="007A34D2"/>
    <w:rsid w:val="007A3DE7"/>
    <w:rsid w:val="007B07EC"/>
    <w:rsid w:val="007B3954"/>
    <w:rsid w:val="007B4AD1"/>
    <w:rsid w:val="007B784D"/>
    <w:rsid w:val="007C349F"/>
    <w:rsid w:val="007C41E6"/>
    <w:rsid w:val="007D4A94"/>
    <w:rsid w:val="007D50AA"/>
    <w:rsid w:val="007E1ED1"/>
    <w:rsid w:val="007E2A63"/>
    <w:rsid w:val="007E7BAD"/>
    <w:rsid w:val="007F6234"/>
    <w:rsid w:val="007F758B"/>
    <w:rsid w:val="00802D34"/>
    <w:rsid w:val="00803783"/>
    <w:rsid w:val="00805ABC"/>
    <w:rsid w:val="00806867"/>
    <w:rsid w:val="00810D20"/>
    <w:rsid w:val="00812B5B"/>
    <w:rsid w:val="00816B49"/>
    <w:rsid w:val="008223C9"/>
    <w:rsid w:val="00824729"/>
    <w:rsid w:val="00841670"/>
    <w:rsid w:val="0084177C"/>
    <w:rsid w:val="00842752"/>
    <w:rsid w:val="00846A89"/>
    <w:rsid w:val="008515BB"/>
    <w:rsid w:val="00854067"/>
    <w:rsid w:val="00861AAF"/>
    <w:rsid w:val="00864E21"/>
    <w:rsid w:val="00865204"/>
    <w:rsid w:val="00870B06"/>
    <w:rsid w:val="00874AA7"/>
    <w:rsid w:val="008818C5"/>
    <w:rsid w:val="00881DBD"/>
    <w:rsid w:val="008826B6"/>
    <w:rsid w:val="008848D4"/>
    <w:rsid w:val="00887A7F"/>
    <w:rsid w:val="008A0147"/>
    <w:rsid w:val="008A20A7"/>
    <w:rsid w:val="008A3A10"/>
    <w:rsid w:val="008A4FF1"/>
    <w:rsid w:val="008B10F6"/>
    <w:rsid w:val="008B1489"/>
    <w:rsid w:val="008B2A60"/>
    <w:rsid w:val="008B41B7"/>
    <w:rsid w:val="008B438E"/>
    <w:rsid w:val="008B710D"/>
    <w:rsid w:val="008B735C"/>
    <w:rsid w:val="008C4D2C"/>
    <w:rsid w:val="008D7722"/>
    <w:rsid w:val="008E5049"/>
    <w:rsid w:val="008E53E8"/>
    <w:rsid w:val="008E5B03"/>
    <w:rsid w:val="008F05FF"/>
    <w:rsid w:val="008F2E0E"/>
    <w:rsid w:val="008F5F53"/>
    <w:rsid w:val="00900A66"/>
    <w:rsid w:val="00901B72"/>
    <w:rsid w:val="00914894"/>
    <w:rsid w:val="009156F0"/>
    <w:rsid w:val="00916458"/>
    <w:rsid w:val="00920B09"/>
    <w:rsid w:val="00922BD2"/>
    <w:rsid w:val="00924DA8"/>
    <w:rsid w:val="0093537F"/>
    <w:rsid w:val="00936840"/>
    <w:rsid w:val="00937413"/>
    <w:rsid w:val="00942F73"/>
    <w:rsid w:val="00943098"/>
    <w:rsid w:val="00943F81"/>
    <w:rsid w:val="00945A72"/>
    <w:rsid w:val="0095015E"/>
    <w:rsid w:val="00953CDB"/>
    <w:rsid w:val="00956656"/>
    <w:rsid w:val="00962A59"/>
    <w:rsid w:val="00963789"/>
    <w:rsid w:val="0096420F"/>
    <w:rsid w:val="00964D23"/>
    <w:rsid w:val="009727B8"/>
    <w:rsid w:val="0097369A"/>
    <w:rsid w:val="00975EC2"/>
    <w:rsid w:val="009812D0"/>
    <w:rsid w:val="009836BD"/>
    <w:rsid w:val="00986995"/>
    <w:rsid w:val="00986BBD"/>
    <w:rsid w:val="009924D3"/>
    <w:rsid w:val="009928DB"/>
    <w:rsid w:val="00995DCD"/>
    <w:rsid w:val="009A3EE1"/>
    <w:rsid w:val="009A60D1"/>
    <w:rsid w:val="009A7C9C"/>
    <w:rsid w:val="009B188F"/>
    <w:rsid w:val="009B4D8C"/>
    <w:rsid w:val="009B712C"/>
    <w:rsid w:val="009C2415"/>
    <w:rsid w:val="009C2618"/>
    <w:rsid w:val="009C481E"/>
    <w:rsid w:val="009C6E61"/>
    <w:rsid w:val="009D038C"/>
    <w:rsid w:val="009D1A6C"/>
    <w:rsid w:val="009D2838"/>
    <w:rsid w:val="009D3CF1"/>
    <w:rsid w:val="009D6A5E"/>
    <w:rsid w:val="009D6EC6"/>
    <w:rsid w:val="009D7626"/>
    <w:rsid w:val="009E10FB"/>
    <w:rsid w:val="009E77EB"/>
    <w:rsid w:val="009E7E32"/>
    <w:rsid w:val="009F44AB"/>
    <w:rsid w:val="00A005B7"/>
    <w:rsid w:val="00A16556"/>
    <w:rsid w:val="00A22AE0"/>
    <w:rsid w:val="00A253CA"/>
    <w:rsid w:val="00A30CAA"/>
    <w:rsid w:val="00A35D7F"/>
    <w:rsid w:val="00A36112"/>
    <w:rsid w:val="00A4062E"/>
    <w:rsid w:val="00A44743"/>
    <w:rsid w:val="00A45109"/>
    <w:rsid w:val="00A45B30"/>
    <w:rsid w:val="00A50E3F"/>
    <w:rsid w:val="00A54BF5"/>
    <w:rsid w:val="00A556C2"/>
    <w:rsid w:val="00A62696"/>
    <w:rsid w:val="00A70A1C"/>
    <w:rsid w:val="00A711FD"/>
    <w:rsid w:val="00A71855"/>
    <w:rsid w:val="00A80A61"/>
    <w:rsid w:val="00A845AD"/>
    <w:rsid w:val="00A861AA"/>
    <w:rsid w:val="00A87ED8"/>
    <w:rsid w:val="00A93B2E"/>
    <w:rsid w:val="00A978D8"/>
    <w:rsid w:val="00AA1C65"/>
    <w:rsid w:val="00AA2822"/>
    <w:rsid w:val="00AB1CD7"/>
    <w:rsid w:val="00AB1FDE"/>
    <w:rsid w:val="00AB3B10"/>
    <w:rsid w:val="00AB4958"/>
    <w:rsid w:val="00AC1CC3"/>
    <w:rsid w:val="00AC2B01"/>
    <w:rsid w:val="00AC315B"/>
    <w:rsid w:val="00AC3A25"/>
    <w:rsid w:val="00AC6F3B"/>
    <w:rsid w:val="00AD1103"/>
    <w:rsid w:val="00AD3855"/>
    <w:rsid w:val="00AD3D33"/>
    <w:rsid w:val="00AE4AB8"/>
    <w:rsid w:val="00AE607C"/>
    <w:rsid w:val="00AE67DE"/>
    <w:rsid w:val="00AF7AAB"/>
    <w:rsid w:val="00B004F5"/>
    <w:rsid w:val="00B03055"/>
    <w:rsid w:val="00B054F6"/>
    <w:rsid w:val="00B24982"/>
    <w:rsid w:val="00B3046F"/>
    <w:rsid w:val="00B33C0B"/>
    <w:rsid w:val="00B403B4"/>
    <w:rsid w:val="00B4161B"/>
    <w:rsid w:val="00B417AE"/>
    <w:rsid w:val="00B50FCB"/>
    <w:rsid w:val="00B5116E"/>
    <w:rsid w:val="00B517AD"/>
    <w:rsid w:val="00B52D38"/>
    <w:rsid w:val="00B52E6F"/>
    <w:rsid w:val="00B5729E"/>
    <w:rsid w:val="00B64041"/>
    <w:rsid w:val="00B7325F"/>
    <w:rsid w:val="00B75D96"/>
    <w:rsid w:val="00B762DD"/>
    <w:rsid w:val="00B76323"/>
    <w:rsid w:val="00B775BC"/>
    <w:rsid w:val="00B81FE0"/>
    <w:rsid w:val="00B826BB"/>
    <w:rsid w:val="00B901A4"/>
    <w:rsid w:val="00B906CA"/>
    <w:rsid w:val="00B907A8"/>
    <w:rsid w:val="00B95213"/>
    <w:rsid w:val="00B97463"/>
    <w:rsid w:val="00B97701"/>
    <w:rsid w:val="00B97C78"/>
    <w:rsid w:val="00BA4E78"/>
    <w:rsid w:val="00BB4618"/>
    <w:rsid w:val="00BC2211"/>
    <w:rsid w:val="00BC4D88"/>
    <w:rsid w:val="00BC51AC"/>
    <w:rsid w:val="00BC753A"/>
    <w:rsid w:val="00BD0477"/>
    <w:rsid w:val="00BD378D"/>
    <w:rsid w:val="00BD3966"/>
    <w:rsid w:val="00BE007C"/>
    <w:rsid w:val="00BE177F"/>
    <w:rsid w:val="00BE2AD0"/>
    <w:rsid w:val="00BE3DD8"/>
    <w:rsid w:val="00BE7439"/>
    <w:rsid w:val="00BE7D42"/>
    <w:rsid w:val="00BF0433"/>
    <w:rsid w:val="00BF0CD0"/>
    <w:rsid w:val="00BF1CCA"/>
    <w:rsid w:val="00BF2700"/>
    <w:rsid w:val="00BF2829"/>
    <w:rsid w:val="00BF4B72"/>
    <w:rsid w:val="00BF599F"/>
    <w:rsid w:val="00BF6C47"/>
    <w:rsid w:val="00C04192"/>
    <w:rsid w:val="00C06EEE"/>
    <w:rsid w:val="00C11093"/>
    <w:rsid w:val="00C12CC6"/>
    <w:rsid w:val="00C20556"/>
    <w:rsid w:val="00C20760"/>
    <w:rsid w:val="00C22EC2"/>
    <w:rsid w:val="00C232FB"/>
    <w:rsid w:val="00C24574"/>
    <w:rsid w:val="00C336B2"/>
    <w:rsid w:val="00C41593"/>
    <w:rsid w:val="00C45D1D"/>
    <w:rsid w:val="00C47554"/>
    <w:rsid w:val="00C47CED"/>
    <w:rsid w:val="00C52953"/>
    <w:rsid w:val="00C52E8C"/>
    <w:rsid w:val="00C57616"/>
    <w:rsid w:val="00C64BE0"/>
    <w:rsid w:val="00C663C7"/>
    <w:rsid w:val="00C70B7B"/>
    <w:rsid w:val="00C73D1B"/>
    <w:rsid w:val="00C75F2D"/>
    <w:rsid w:val="00C806D8"/>
    <w:rsid w:val="00C8215F"/>
    <w:rsid w:val="00C84801"/>
    <w:rsid w:val="00C865BC"/>
    <w:rsid w:val="00C90661"/>
    <w:rsid w:val="00C91C96"/>
    <w:rsid w:val="00C947E8"/>
    <w:rsid w:val="00CA2150"/>
    <w:rsid w:val="00CA4991"/>
    <w:rsid w:val="00CA7CDB"/>
    <w:rsid w:val="00CB1AD6"/>
    <w:rsid w:val="00CB445F"/>
    <w:rsid w:val="00CB4A13"/>
    <w:rsid w:val="00CB5D92"/>
    <w:rsid w:val="00CB7C71"/>
    <w:rsid w:val="00CC7802"/>
    <w:rsid w:val="00CD1893"/>
    <w:rsid w:val="00CD20B6"/>
    <w:rsid w:val="00CD4D08"/>
    <w:rsid w:val="00CD6D66"/>
    <w:rsid w:val="00CE11A1"/>
    <w:rsid w:val="00CE40A6"/>
    <w:rsid w:val="00CF0D1C"/>
    <w:rsid w:val="00CF4706"/>
    <w:rsid w:val="00CF7DCD"/>
    <w:rsid w:val="00D03F1E"/>
    <w:rsid w:val="00D03F40"/>
    <w:rsid w:val="00D07FD9"/>
    <w:rsid w:val="00D12F5F"/>
    <w:rsid w:val="00D22213"/>
    <w:rsid w:val="00D2728B"/>
    <w:rsid w:val="00D30270"/>
    <w:rsid w:val="00D30EAD"/>
    <w:rsid w:val="00D310E6"/>
    <w:rsid w:val="00D3391B"/>
    <w:rsid w:val="00D35361"/>
    <w:rsid w:val="00D37679"/>
    <w:rsid w:val="00D4217C"/>
    <w:rsid w:val="00D42B66"/>
    <w:rsid w:val="00D45880"/>
    <w:rsid w:val="00D45C9D"/>
    <w:rsid w:val="00D4619D"/>
    <w:rsid w:val="00D507AE"/>
    <w:rsid w:val="00D514E3"/>
    <w:rsid w:val="00D545A3"/>
    <w:rsid w:val="00D55F26"/>
    <w:rsid w:val="00D57945"/>
    <w:rsid w:val="00D7425D"/>
    <w:rsid w:val="00D774EA"/>
    <w:rsid w:val="00D80D8F"/>
    <w:rsid w:val="00D82F43"/>
    <w:rsid w:val="00D8406D"/>
    <w:rsid w:val="00D95046"/>
    <w:rsid w:val="00DA0F5A"/>
    <w:rsid w:val="00DA35A5"/>
    <w:rsid w:val="00DB0083"/>
    <w:rsid w:val="00DB04A1"/>
    <w:rsid w:val="00DB061F"/>
    <w:rsid w:val="00DB0B07"/>
    <w:rsid w:val="00DB1BE8"/>
    <w:rsid w:val="00DB315F"/>
    <w:rsid w:val="00DB3699"/>
    <w:rsid w:val="00DB3D09"/>
    <w:rsid w:val="00DB4633"/>
    <w:rsid w:val="00DB6692"/>
    <w:rsid w:val="00DB7D96"/>
    <w:rsid w:val="00DB7DAB"/>
    <w:rsid w:val="00DC1291"/>
    <w:rsid w:val="00DC58CF"/>
    <w:rsid w:val="00DC7B67"/>
    <w:rsid w:val="00DD00D8"/>
    <w:rsid w:val="00DD4500"/>
    <w:rsid w:val="00DF136F"/>
    <w:rsid w:val="00DF45B3"/>
    <w:rsid w:val="00E00790"/>
    <w:rsid w:val="00E053DB"/>
    <w:rsid w:val="00E11EA2"/>
    <w:rsid w:val="00E1352C"/>
    <w:rsid w:val="00E150A7"/>
    <w:rsid w:val="00E16964"/>
    <w:rsid w:val="00E20C99"/>
    <w:rsid w:val="00E23122"/>
    <w:rsid w:val="00E235DC"/>
    <w:rsid w:val="00E2613C"/>
    <w:rsid w:val="00E26A5E"/>
    <w:rsid w:val="00E3483D"/>
    <w:rsid w:val="00E37089"/>
    <w:rsid w:val="00E3758D"/>
    <w:rsid w:val="00E4479A"/>
    <w:rsid w:val="00E46D66"/>
    <w:rsid w:val="00E5351A"/>
    <w:rsid w:val="00E616EC"/>
    <w:rsid w:val="00E620E4"/>
    <w:rsid w:val="00E65CD0"/>
    <w:rsid w:val="00E65E61"/>
    <w:rsid w:val="00E66083"/>
    <w:rsid w:val="00E66241"/>
    <w:rsid w:val="00E6687A"/>
    <w:rsid w:val="00E67D54"/>
    <w:rsid w:val="00E7073F"/>
    <w:rsid w:val="00E7539E"/>
    <w:rsid w:val="00E8460A"/>
    <w:rsid w:val="00E8588A"/>
    <w:rsid w:val="00E929D3"/>
    <w:rsid w:val="00E93E22"/>
    <w:rsid w:val="00E9510C"/>
    <w:rsid w:val="00EA613D"/>
    <w:rsid w:val="00EB0576"/>
    <w:rsid w:val="00EB1B45"/>
    <w:rsid w:val="00EB5D5B"/>
    <w:rsid w:val="00EC7351"/>
    <w:rsid w:val="00ED00A3"/>
    <w:rsid w:val="00ED0B33"/>
    <w:rsid w:val="00ED70FF"/>
    <w:rsid w:val="00ED7405"/>
    <w:rsid w:val="00EF5350"/>
    <w:rsid w:val="00EF657F"/>
    <w:rsid w:val="00EF681C"/>
    <w:rsid w:val="00F02BB5"/>
    <w:rsid w:val="00F146A8"/>
    <w:rsid w:val="00F159E3"/>
    <w:rsid w:val="00F20A1F"/>
    <w:rsid w:val="00F22939"/>
    <w:rsid w:val="00F22DF4"/>
    <w:rsid w:val="00F2720B"/>
    <w:rsid w:val="00F301C9"/>
    <w:rsid w:val="00F3084D"/>
    <w:rsid w:val="00F31971"/>
    <w:rsid w:val="00F32BF0"/>
    <w:rsid w:val="00F32C4D"/>
    <w:rsid w:val="00F3441F"/>
    <w:rsid w:val="00F356E0"/>
    <w:rsid w:val="00F36FB8"/>
    <w:rsid w:val="00F434F0"/>
    <w:rsid w:val="00F43E78"/>
    <w:rsid w:val="00F50147"/>
    <w:rsid w:val="00F51125"/>
    <w:rsid w:val="00F513CB"/>
    <w:rsid w:val="00F55696"/>
    <w:rsid w:val="00F5742A"/>
    <w:rsid w:val="00F623FC"/>
    <w:rsid w:val="00F625E5"/>
    <w:rsid w:val="00F64E64"/>
    <w:rsid w:val="00F65A94"/>
    <w:rsid w:val="00F80840"/>
    <w:rsid w:val="00F8583C"/>
    <w:rsid w:val="00F903DF"/>
    <w:rsid w:val="00F90D65"/>
    <w:rsid w:val="00F929C8"/>
    <w:rsid w:val="00F93BC6"/>
    <w:rsid w:val="00F96F31"/>
    <w:rsid w:val="00FA4B45"/>
    <w:rsid w:val="00FA5149"/>
    <w:rsid w:val="00FB487C"/>
    <w:rsid w:val="00FB4F2D"/>
    <w:rsid w:val="00FB527D"/>
    <w:rsid w:val="00FC014E"/>
    <w:rsid w:val="00FC25BF"/>
    <w:rsid w:val="00FC6DD8"/>
    <w:rsid w:val="00FD01BD"/>
    <w:rsid w:val="00FD0ECE"/>
    <w:rsid w:val="00FD1E50"/>
    <w:rsid w:val="00FD2E4B"/>
    <w:rsid w:val="00FD35DB"/>
    <w:rsid w:val="00FD4125"/>
    <w:rsid w:val="00FE3084"/>
    <w:rsid w:val="00FE563F"/>
    <w:rsid w:val="00FE5BF3"/>
    <w:rsid w:val="00FE79ED"/>
    <w:rsid w:val="00FE7E33"/>
    <w:rsid w:val="00FF269E"/>
    <w:rsid w:val="00FF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79AC4AED"/>
  <w15:docId w15:val="{F1B78B75-4D84-4FC4-99B7-1348F47C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EB2"/>
    <w:pPr>
      <w:widowControl w:val="0"/>
    </w:pPr>
    <w:rPr>
      <w:rFonts w:ascii="Times New Roman" w:eastAsia="PMingLiU" w:hAnsi="Times New Roman"/>
      <w:kern w:val="2"/>
      <w:sz w:val="24"/>
      <w:szCs w:val="24"/>
      <w:lang w:eastAsia="zh-TW"/>
    </w:rPr>
  </w:style>
  <w:style w:type="paragraph" w:styleId="Heading1">
    <w:name w:val="heading 1"/>
    <w:link w:val="Heading1Char"/>
    <w:autoRedefine/>
    <w:qFormat/>
    <w:rsid w:val="007A3DE7"/>
    <w:pPr>
      <w:pBdr>
        <w:top w:val="single" w:sz="4" w:space="1" w:color="auto"/>
      </w:pBdr>
      <w:autoSpaceDE w:val="0"/>
      <w:spacing w:beforeLines="100" w:before="240" w:afterLines="100" w:after="240"/>
      <w:ind w:rightChars="13" w:right="31"/>
      <w:outlineLvl w:val="0"/>
    </w:pPr>
    <w:rPr>
      <w:rFonts w:eastAsia="DFKai-SB" w:cs="PMingLiU"/>
      <w:b/>
      <w:bCs/>
      <w:noProof/>
      <w:sz w:val="22"/>
      <w:szCs w:val="22"/>
      <w:lang w:eastAsia="zh-TW"/>
    </w:rPr>
  </w:style>
  <w:style w:type="paragraph" w:styleId="Heading3">
    <w:name w:val="heading 3"/>
    <w:basedOn w:val="Normal"/>
    <w:next w:val="Normal"/>
    <w:link w:val="Heading3Char"/>
    <w:qFormat/>
    <w:rsid w:val="00704EB2"/>
    <w:pPr>
      <w:keepNext/>
      <w:spacing w:line="720" w:lineRule="auto"/>
      <w:outlineLvl w:val="2"/>
    </w:pPr>
    <w:rPr>
      <w:rFonts w:ascii="Arial" w:hAnsi="Arial"/>
      <w:b/>
      <w:bCs/>
      <w:sz w:val="36"/>
      <w:szCs w:val="3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A3DE7"/>
    <w:rPr>
      <w:rFonts w:eastAsia="DFKai-SB" w:cs="PMingLiU"/>
      <w:b/>
      <w:bCs/>
      <w:noProof/>
      <w:sz w:val="22"/>
      <w:szCs w:val="22"/>
      <w:lang w:eastAsia="zh-TW"/>
    </w:rPr>
  </w:style>
  <w:style w:type="character" w:customStyle="1" w:styleId="Heading3Char">
    <w:name w:val="Heading 3 Char"/>
    <w:link w:val="Heading3"/>
    <w:rsid w:val="00704EB2"/>
    <w:rPr>
      <w:rFonts w:ascii="Arial" w:eastAsia="PMingLiU" w:hAnsi="Arial" w:cs="Times New Roman"/>
      <w:b/>
      <w:bCs/>
      <w:kern w:val="2"/>
      <w:sz w:val="36"/>
      <w:szCs w:val="36"/>
      <w:lang w:eastAsia="zh-TW"/>
    </w:rPr>
  </w:style>
  <w:style w:type="paragraph" w:styleId="NormalWeb">
    <w:name w:val="Normal (Web)"/>
    <w:basedOn w:val="Normal"/>
    <w:uiPriority w:val="99"/>
    <w:rsid w:val="00704EB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character" w:styleId="Hyperlink">
    <w:name w:val="Hyperlink"/>
    <w:rsid w:val="00704EB2"/>
    <w:rPr>
      <w:rFonts w:ascii="Arial" w:hAnsi="Arial" w:cs="Arial" w:hint="default"/>
      <w:strike w:val="0"/>
      <w:dstrike w:val="0"/>
      <w:color w:val="FE8000"/>
      <w:sz w:val="20"/>
      <w:szCs w:val="20"/>
      <w:u w:val="none"/>
      <w:effect w:val="none"/>
    </w:rPr>
  </w:style>
  <w:style w:type="paragraph" w:styleId="NoteHeading">
    <w:name w:val="Note Heading"/>
    <w:basedOn w:val="Normal"/>
    <w:next w:val="Normal"/>
    <w:link w:val="NoteHeadingChar"/>
    <w:rsid w:val="00704EB2"/>
    <w:pPr>
      <w:jc w:val="center"/>
    </w:pPr>
    <w:rPr>
      <w:lang w:val="x-none"/>
    </w:rPr>
  </w:style>
  <w:style w:type="character" w:customStyle="1" w:styleId="NoteHeadingChar">
    <w:name w:val="Note Heading Char"/>
    <w:link w:val="NoteHeading"/>
    <w:rsid w:val="00704EB2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customStyle="1" w:styleId="style11">
    <w:name w:val="style11"/>
    <w:rsid w:val="00704EB2"/>
    <w:rPr>
      <w:sz w:val="18"/>
      <w:szCs w:val="18"/>
    </w:rPr>
  </w:style>
  <w:style w:type="paragraph" w:styleId="Footer">
    <w:name w:val="footer"/>
    <w:basedOn w:val="Normal"/>
    <w:link w:val="FooterChar"/>
    <w:rsid w:val="00DB061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FooterChar">
    <w:name w:val="Footer Char"/>
    <w:link w:val="Footer"/>
    <w:rsid w:val="00DB061F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3453B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23453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customStyle="1" w:styleId="titletext1">
    <w:name w:val="titletext1"/>
    <w:rsid w:val="00D545A3"/>
    <w:rPr>
      <w:rFonts w:ascii="Arial" w:hAnsi="Arial" w:cs="Arial" w:hint="default"/>
      <w:b/>
      <w:bCs/>
      <w:i w:val="0"/>
      <w:iCs w:val="0"/>
      <w:color w:val="898989"/>
      <w:spacing w:val="0"/>
      <w:sz w:val="20"/>
      <w:szCs w:val="20"/>
    </w:rPr>
  </w:style>
  <w:style w:type="table" w:styleId="TableGrid">
    <w:name w:val="Table Grid"/>
    <w:basedOn w:val="TableNormal"/>
    <w:rsid w:val="00067EF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62696"/>
    <w:pPr>
      <w:widowControl/>
      <w:spacing w:after="120"/>
      <w:ind w:left="283"/>
    </w:pPr>
    <w:rPr>
      <w:rFonts w:eastAsia="Times New Roman"/>
      <w:kern w:val="0"/>
      <w:lang w:val="x-none" w:eastAsia="en-US"/>
    </w:rPr>
  </w:style>
  <w:style w:type="character" w:customStyle="1" w:styleId="BodyTextIndentChar">
    <w:name w:val="Body Text Indent Char"/>
    <w:link w:val="BodyTextIndent"/>
    <w:rsid w:val="00A6269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5E07E7"/>
    <w:pPr>
      <w:ind w:left="720"/>
    </w:pPr>
  </w:style>
  <w:style w:type="paragraph" w:styleId="HTMLPreformatted">
    <w:name w:val="HTML Preformatted"/>
    <w:basedOn w:val="Normal"/>
    <w:link w:val="HTMLPreformattedChar"/>
    <w:rsid w:val="006E6A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Batang" w:hAnsi="Courier New"/>
      <w:kern w:val="0"/>
      <w:sz w:val="20"/>
      <w:szCs w:val="20"/>
      <w:lang w:val="x-none" w:eastAsia="en-US"/>
    </w:rPr>
  </w:style>
  <w:style w:type="character" w:customStyle="1" w:styleId="HTMLPreformattedChar">
    <w:name w:val="HTML Preformatted Char"/>
    <w:link w:val="HTMLPreformatted"/>
    <w:rsid w:val="006E6A09"/>
    <w:rPr>
      <w:rFonts w:ascii="Courier New" w:eastAsia="Batang" w:hAnsi="Courier New" w:cs="Courier New"/>
      <w:lang w:eastAsia="en-US"/>
    </w:rPr>
  </w:style>
  <w:style w:type="character" w:styleId="FollowedHyperlink">
    <w:name w:val="FollowedHyperlink"/>
    <w:uiPriority w:val="99"/>
    <w:semiHidden/>
    <w:unhideWhenUsed/>
    <w:rsid w:val="00812B5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54ADD"/>
    <w:pPr>
      <w:ind w:leftChars="400" w:left="800"/>
    </w:pPr>
  </w:style>
  <w:style w:type="paragraph" w:styleId="Title">
    <w:name w:val="Title"/>
    <w:basedOn w:val="Normal"/>
    <w:next w:val="Normal"/>
    <w:link w:val="TitleChar"/>
    <w:uiPriority w:val="1"/>
    <w:qFormat/>
    <w:rsid w:val="008A20A7"/>
    <w:pPr>
      <w:widowControl/>
      <w:spacing w:before="960" w:after="120"/>
      <w:jc w:val="right"/>
    </w:pPr>
    <w:rPr>
      <w:rFonts w:ascii="Calibri" w:eastAsia="MS PGothic" w:hAnsi="Calibri"/>
      <w:color w:val="31B6FD"/>
      <w:kern w:val="48"/>
      <w:sz w:val="48"/>
      <w:szCs w:val="60"/>
      <w:lang w:val="x-none" w:eastAsia="x-none"/>
    </w:rPr>
  </w:style>
  <w:style w:type="character" w:customStyle="1" w:styleId="TitleChar">
    <w:name w:val="Title Char"/>
    <w:link w:val="Title"/>
    <w:uiPriority w:val="1"/>
    <w:rsid w:val="008A20A7"/>
    <w:rPr>
      <w:rFonts w:eastAsia="MS PGothic"/>
      <w:color w:val="31B6FD"/>
      <w:kern w:val="48"/>
      <w:sz w:val="48"/>
      <w:szCs w:val="60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"/>
    <w:qFormat/>
    <w:rsid w:val="008A20A7"/>
    <w:pPr>
      <w:widowControl/>
      <w:numPr>
        <w:ilvl w:val="1"/>
      </w:numPr>
      <w:spacing w:before="60" w:after="480"/>
      <w:jc w:val="right"/>
    </w:pPr>
    <w:rPr>
      <w:rFonts w:ascii="Calibri" w:eastAsia="MS PGothic" w:hAnsi="Calibri"/>
      <w:iCs/>
      <w:color w:val="595959"/>
      <w:kern w:val="0"/>
      <w:sz w:val="28"/>
      <w:szCs w:val="28"/>
      <w:lang w:val="x-none" w:eastAsia="x-none"/>
    </w:rPr>
  </w:style>
  <w:style w:type="character" w:customStyle="1" w:styleId="SubtitleChar">
    <w:name w:val="Subtitle Char"/>
    <w:link w:val="Subtitle"/>
    <w:uiPriority w:val="1"/>
    <w:rsid w:val="008A20A7"/>
    <w:rPr>
      <w:rFonts w:eastAsia="MS PGothic"/>
      <w:iCs/>
      <w:color w:val="595959"/>
      <w:sz w:val="28"/>
      <w:szCs w:val="28"/>
      <w:lang w:val="x-none" w:eastAsia="x-none"/>
    </w:rPr>
  </w:style>
  <w:style w:type="character" w:customStyle="1" w:styleId="apple-converted-space">
    <w:name w:val="apple-converted-space"/>
    <w:basedOn w:val="DefaultParagraphFont"/>
    <w:rsid w:val="006C0F0F"/>
  </w:style>
  <w:style w:type="paragraph" w:styleId="BalloonText">
    <w:name w:val="Balloon Text"/>
    <w:basedOn w:val="Normal"/>
    <w:link w:val="BalloonTextChar"/>
    <w:uiPriority w:val="99"/>
    <w:semiHidden/>
    <w:unhideWhenUsed/>
    <w:rsid w:val="00D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213"/>
    <w:rPr>
      <w:rFonts w:ascii="Tahoma" w:eastAsia="PMingLiU" w:hAnsi="Tahoma" w:cs="Tahoma"/>
      <w:kern w:val="2"/>
      <w:sz w:val="16"/>
      <w:szCs w:val="16"/>
      <w:lang w:eastAsia="zh-TW"/>
    </w:rPr>
  </w:style>
  <w:style w:type="character" w:customStyle="1" w:styleId="j-jk9ej-pjvnoc">
    <w:name w:val="j-jk9ej-pjvnoc"/>
    <w:basedOn w:val="DefaultParagraphFont"/>
    <w:rsid w:val="00510FD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3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3C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Strong">
    <w:name w:val="Strong"/>
    <w:qFormat/>
    <w:rsid w:val="00F513CB"/>
    <w:rPr>
      <w:b/>
      <w:bCs/>
    </w:rPr>
  </w:style>
  <w:style w:type="paragraph" w:customStyle="1" w:styleId="desc">
    <w:name w:val="*desc"/>
    <w:link w:val="descChar"/>
    <w:uiPriority w:val="99"/>
    <w:rsid w:val="000A1E03"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6E6E6"/>
      <w:tabs>
        <w:tab w:val="left" w:pos="360"/>
      </w:tabs>
      <w:autoSpaceDE w:val="0"/>
      <w:autoSpaceDN w:val="0"/>
      <w:adjustRightInd w:val="0"/>
      <w:ind w:left="720" w:hanging="720"/>
    </w:pPr>
    <w:rPr>
      <w:rFonts w:ascii="Lucida Console" w:eastAsiaTheme="minorEastAsia" w:hAnsi="Lucida Console" w:cs="Lucida Console"/>
      <w:color w:val="000080"/>
      <w:sz w:val="16"/>
      <w:szCs w:val="16"/>
    </w:rPr>
  </w:style>
  <w:style w:type="character" w:customStyle="1" w:styleId="descChar">
    <w:name w:val="*desc Char"/>
    <w:link w:val="desc"/>
    <w:uiPriority w:val="99"/>
    <w:rsid w:val="000A1E03"/>
    <w:rPr>
      <w:rFonts w:ascii="Lucida Console" w:eastAsiaTheme="minorEastAsia" w:hAnsi="Lucida Console" w:cs="Lucida Console"/>
      <w:color w:val="000080"/>
      <w:sz w:val="16"/>
      <w:szCs w:val="16"/>
      <w:shd w:val="clear" w:color="auto" w:fill="E6E6E6"/>
    </w:rPr>
  </w:style>
  <w:style w:type="paragraph" w:customStyle="1" w:styleId="Citation">
    <w:name w:val="Citation"/>
    <w:link w:val="CitationChar"/>
    <w:uiPriority w:val="99"/>
    <w:rsid w:val="006F42C4"/>
    <w:pPr>
      <w:autoSpaceDE w:val="0"/>
      <w:autoSpaceDN w:val="0"/>
      <w:adjustRightInd w:val="0"/>
      <w:ind w:left="720" w:hanging="360"/>
    </w:pPr>
    <w:rPr>
      <w:rFonts w:ascii="Arial" w:eastAsiaTheme="minorEastAsia" w:hAnsi="Arial" w:cs="Arial"/>
      <w:sz w:val="22"/>
      <w:szCs w:val="22"/>
    </w:rPr>
  </w:style>
  <w:style w:type="character" w:customStyle="1" w:styleId="CitationChar">
    <w:name w:val="Citation Char"/>
    <w:link w:val="Citation"/>
    <w:uiPriority w:val="99"/>
    <w:rsid w:val="006F42C4"/>
    <w:rPr>
      <w:rFonts w:ascii="Arial" w:eastAsiaTheme="minorEastAsia" w:hAnsi="Arial" w:cs="Arial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A3D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3DE7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BC4D88"/>
    <w:rPr>
      <w:color w:val="605E5C"/>
      <w:shd w:val="clear" w:color="auto" w:fill="E1DFDD"/>
    </w:rPr>
  </w:style>
  <w:style w:type="paragraph" w:customStyle="1" w:styleId="xxxmsonormal">
    <w:name w:val="x_x_x_msonormal"/>
    <w:basedOn w:val="Normal"/>
    <w:rsid w:val="00536A59"/>
    <w:pPr>
      <w:widowControl/>
    </w:pPr>
    <w:rPr>
      <w:rFonts w:ascii="Gulim" w:eastAsia="Gulim" w:hAnsi="Gulim" w:cs="Gulim"/>
      <w:kern w:val="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6312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1627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2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9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8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810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562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00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35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atour.org/icot2020/wp-content/uploads/2020/09/ICOT2020-BOOK-OF-ABSTRACTS-FINAL-1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atour.org/icot2020/wp-content/uploads/2020/09/ICOT2020-BOOK-OF-ABSTRACTS-FINAL-1.pdf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AFE4F-6DAF-4BFE-A2C0-4600D1A94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0</Pages>
  <Words>7210</Words>
  <Characters>41102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-RAN KIM</vt:lpstr>
    </vt:vector>
  </TitlesOfParts>
  <Company>Hewlett-Packard</Company>
  <LinksUpToDate>false</LinksUpToDate>
  <CharactersWithSpaces>4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-RAN KIM</dc:title>
  <dc:creator>Miran Kim</dc:creator>
  <cp:lastModifiedBy>Kim, Mi Ran</cp:lastModifiedBy>
  <cp:revision>3</cp:revision>
  <cp:lastPrinted>2019-01-24T20:53:00Z</cp:lastPrinted>
  <dcterms:created xsi:type="dcterms:W3CDTF">2022-05-31T17:44:00Z</dcterms:created>
  <dcterms:modified xsi:type="dcterms:W3CDTF">2022-05-31T17:50:00Z</dcterms:modified>
</cp:coreProperties>
</file>